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31E5E" w14:textId="2019F786" w:rsidR="00F573FF" w:rsidRDefault="00101DF3" w:rsidP="00101DF3">
      <w:pPr>
        <w:jc w:val="center"/>
        <w:rPr>
          <w:rFonts w:ascii="Times New Roman" w:hAnsi="Times New Roman" w:cs="Times New Roman"/>
        </w:rPr>
      </w:pPr>
      <w:r w:rsidRPr="00101DF3">
        <w:rPr>
          <w:rFonts w:ascii="Times New Roman" w:hAnsi="Times New Roman" w:cs="Times New Roman"/>
        </w:rPr>
        <w:t>General Letter Practice Questions</w:t>
      </w:r>
    </w:p>
    <w:p w14:paraId="588E42F2" w14:textId="1E7A4831" w:rsidR="00101DF3" w:rsidRPr="00101DF3" w:rsidRDefault="00101DF3" w:rsidP="00101DF3">
      <w:pPr>
        <w:jc w:val="center"/>
        <w:rPr>
          <w:rFonts w:ascii="Times New Roman" w:hAnsi="Times New Roman" w:cs="Times New Roman"/>
        </w:rPr>
      </w:pPr>
      <w:r>
        <w:rPr>
          <w:rFonts w:ascii="Times New Roman" w:hAnsi="Times New Roman" w:cs="Times New Roman"/>
        </w:rPr>
        <w:t>Use ChatGpt Evaluation for Self-Evaluation and Approximate Scoring</w:t>
      </w:r>
    </w:p>
    <w:p w14:paraId="01125189" w14:textId="77777777" w:rsidR="00101DF3" w:rsidRPr="00101DF3" w:rsidRDefault="00101DF3">
      <w:pPr>
        <w:rPr>
          <w:rFonts w:ascii="Times New Roman" w:hAnsi="Times New Roman" w:cs="Times New Roman"/>
        </w:rPr>
      </w:pPr>
    </w:p>
    <w:p w14:paraId="6BD79656"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General Writing Task 1 Questions: April 2023</w:t>
      </w:r>
    </w:p>
    <w:p w14:paraId="48AF5DB3"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You currently live in a rental apartment, and the noise from your </w:t>
      </w:r>
      <w:proofErr w:type="spellStart"/>
      <w:r w:rsidRPr="00101DF3">
        <w:rPr>
          <w:rFonts w:ascii="Times New Roman" w:eastAsia="Times New Roman" w:hAnsi="Times New Roman" w:cs="Times New Roman"/>
          <w:color w:val="212529"/>
          <w:kern w:val="0"/>
          <w:sz w:val="24"/>
          <w:szCs w:val="24"/>
          <w14:ligatures w14:val="none"/>
        </w:rPr>
        <w:t>neighbours</w:t>
      </w:r>
      <w:proofErr w:type="spellEnd"/>
      <w:r w:rsidRPr="00101DF3">
        <w:rPr>
          <w:rFonts w:ascii="Times New Roman" w:eastAsia="Times New Roman" w:hAnsi="Times New Roman" w:cs="Times New Roman"/>
          <w:color w:val="212529"/>
          <w:kern w:val="0"/>
          <w:sz w:val="24"/>
          <w:szCs w:val="24"/>
          <w14:ligatures w14:val="none"/>
        </w:rPr>
        <w:t xml:space="preserve"> disturbs you. Write a letter to your landlord. In your letter</w:t>
      </w:r>
    </w:p>
    <w:p w14:paraId="0AAA6AA1"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how this situation affects you;</w:t>
      </w:r>
    </w:p>
    <w:p w14:paraId="46C96AB8"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at steps you have taken to address the problem;</w:t>
      </w:r>
    </w:p>
    <w:p w14:paraId="380FF294"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sk the landlord to take action to resolve the issue.</w:t>
      </w:r>
    </w:p>
    <w:p w14:paraId="56D9FA85"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You have moved to another city but your bank has your old address and continues to send all communication there. Write a letter to your bank branch. In the </w:t>
      </w:r>
      <w:proofErr w:type="gramStart"/>
      <w:r w:rsidRPr="00101DF3">
        <w:rPr>
          <w:rFonts w:ascii="Times New Roman" w:eastAsia="Times New Roman" w:hAnsi="Times New Roman" w:cs="Times New Roman"/>
          <w:color w:val="212529"/>
          <w:kern w:val="0"/>
          <w:sz w:val="24"/>
          <w:szCs w:val="24"/>
          <w14:ligatures w14:val="none"/>
        </w:rPr>
        <w:t xml:space="preserve">letter,   </w:t>
      </w:r>
      <w:proofErr w:type="gramEnd"/>
      <w:r w:rsidRPr="00101DF3">
        <w:rPr>
          <w:rFonts w:ascii="Times New Roman" w:eastAsia="Times New Roman" w:hAnsi="Times New Roman" w:cs="Times New Roman"/>
          <w:color w:val="212529"/>
          <w:kern w:val="0"/>
          <w:sz w:val="24"/>
          <w:szCs w:val="24"/>
          <w14:ligatures w14:val="none"/>
        </w:rPr>
        <w:t>mention:</w:t>
      </w:r>
    </w:p>
    <w:p w14:paraId="036CA998"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ere have you moved to?</w:t>
      </w:r>
    </w:p>
    <w:p w14:paraId="7AB2E78F"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problem are you facing regarding the bank’s communication?</w:t>
      </w:r>
    </w:p>
    <w:p w14:paraId="3C6A53C2"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you want them to do regarding old communication already sent to the wrong address?</w:t>
      </w:r>
    </w:p>
    <w:p w14:paraId="561C083A"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are going to teach English to your friend’s child. Write a letter to your past English teacher to ask if you can borrow some books from him/her. In your letter</w:t>
      </w:r>
    </w:p>
    <w:p w14:paraId="0C746F3E"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your teacher about the child;</w:t>
      </w:r>
    </w:p>
    <w:p w14:paraId="69DC4CA7"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en and where you will teach the child;</w:t>
      </w:r>
    </w:p>
    <w:p w14:paraId="4375862C"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at books you would like to borrow.</w:t>
      </w:r>
    </w:p>
    <w:p w14:paraId="0EA92838"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 museum near your house is looking for people to do part-time voluntary/unpaid work. You would like to do some voluntary/unpaid work at the museum. Write a letter to the museum director to apply for voluntary/unpaid work in your letter:</w:t>
      </w:r>
    </w:p>
    <w:p w14:paraId="0A78A4D8"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want to do voluntary/unpaid work at the museum</w:t>
      </w:r>
    </w:p>
    <w:p w14:paraId="5158A44C"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some skills and qualities you have that would be useful</w:t>
      </w:r>
    </w:p>
    <w:p w14:paraId="50A3C96E"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Give details of when you would be available for work</w:t>
      </w:r>
    </w:p>
    <w:p w14:paraId="3673684A"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Your next-door </w:t>
      </w:r>
      <w:proofErr w:type="spellStart"/>
      <w:r w:rsidRPr="00101DF3">
        <w:rPr>
          <w:rFonts w:ascii="Times New Roman" w:eastAsia="Times New Roman" w:hAnsi="Times New Roman" w:cs="Times New Roman"/>
          <w:color w:val="212529"/>
          <w:kern w:val="0"/>
          <w:sz w:val="24"/>
          <w:szCs w:val="24"/>
          <w14:ligatures w14:val="none"/>
        </w:rPr>
        <w:t>neighbour</w:t>
      </w:r>
      <w:proofErr w:type="spellEnd"/>
      <w:r w:rsidRPr="00101DF3">
        <w:rPr>
          <w:rFonts w:ascii="Times New Roman" w:eastAsia="Times New Roman" w:hAnsi="Times New Roman" w:cs="Times New Roman"/>
          <w:color w:val="212529"/>
          <w:kern w:val="0"/>
          <w:sz w:val="24"/>
          <w:szCs w:val="24"/>
          <w14:ligatures w14:val="none"/>
        </w:rPr>
        <w:t xml:space="preserve"> likes to listen to music late at night. Because of the loud music, you often lose sleep. Write a letter to the building manager. In your letter</w:t>
      </w:r>
    </w:p>
    <w:p w14:paraId="0474A4DF"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situation</w:t>
      </w:r>
    </w:p>
    <w:p w14:paraId="09E5A527"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the problems it is causing you</w:t>
      </w:r>
    </w:p>
    <w:p w14:paraId="49FD8E1A"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offer at least one solution</w:t>
      </w:r>
    </w:p>
    <w:p w14:paraId="1F41597C"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are taking a course at a local college. The deadline for your project was last week but you haven't finished it. Write a letter to your lecturer. In your letter</w:t>
      </w:r>
    </w:p>
    <w:p w14:paraId="29129BF3"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troduce yourself</w:t>
      </w:r>
    </w:p>
    <w:p w14:paraId="49F59211"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haven't handed in the project yet</w:t>
      </w:r>
    </w:p>
    <w:p w14:paraId="6CF17961"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request more time to do it.</w:t>
      </w:r>
    </w:p>
    <w:p w14:paraId="06CA6AF7"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You are a member of a sports </w:t>
      </w:r>
      <w:proofErr w:type="spellStart"/>
      <w:r w:rsidRPr="00101DF3">
        <w:rPr>
          <w:rFonts w:ascii="Times New Roman" w:eastAsia="Times New Roman" w:hAnsi="Times New Roman" w:cs="Times New Roman"/>
          <w:color w:val="212529"/>
          <w:kern w:val="0"/>
          <w:sz w:val="24"/>
          <w:szCs w:val="24"/>
          <w14:ligatures w14:val="none"/>
        </w:rPr>
        <w:t>centre</w:t>
      </w:r>
      <w:proofErr w:type="spellEnd"/>
      <w:r w:rsidRPr="00101DF3">
        <w:rPr>
          <w:rFonts w:ascii="Times New Roman" w:eastAsia="Times New Roman" w:hAnsi="Times New Roman" w:cs="Times New Roman"/>
          <w:color w:val="212529"/>
          <w:kern w:val="0"/>
          <w:sz w:val="24"/>
          <w:szCs w:val="24"/>
          <w14:ligatures w14:val="none"/>
        </w:rPr>
        <w:t xml:space="preserve"> and you have noticed a problem which has not been fixed for some time. Write a letter to the manager of the gym. In your letter</w:t>
      </w:r>
    </w:p>
    <w:p w14:paraId="1E76286D"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the manager about the problem</w:t>
      </w:r>
    </w:p>
    <w:p w14:paraId="35F994E5"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how this issue is affecting your experience at the gym </w:t>
      </w:r>
    </w:p>
    <w:p w14:paraId="42D1F0FB"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the manager what you would like to happen</w:t>
      </w:r>
    </w:p>
    <w:p w14:paraId="0B169438"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You recently took a trip with a taxi company. The driver behaved in an unacceptable way and you had a lot of problems. You complained to the company but no one has replied to your complaint. Write a letter to the taxi company. In your letter</w:t>
      </w:r>
    </w:p>
    <w:p w14:paraId="7C40E34F"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y you are writing and how you feel</w:t>
      </w:r>
    </w:p>
    <w:p w14:paraId="605D4C07"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at happened</w:t>
      </w:r>
    </w:p>
    <w:p w14:paraId="763A8BF8"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them what you would like them to do.</w:t>
      </w:r>
    </w:p>
    <w:p w14:paraId="3F18AAB8"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You have just moved into a new home and are planning to hold a party. You are worried that the noise may disturb your </w:t>
      </w:r>
      <w:proofErr w:type="spellStart"/>
      <w:r w:rsidRPr="00101DF3">
        <w:rPr>
          <w:rFonts w:ascii="Times New Roman" w:eastAsia="Times New Roman" w:hAnsi="Times New Roman" w:cs="Times New Roman"/>
          <w:color w:val="212529"/>
          <w:kern w:val="0"/>
          <w:sz w:val="24"/>
          <w:szCs w:val="24"/>
          <w14:ligatures w14:val="none"/>
        </w:rPr>
        <w:t>neighbour</w:t>
      </w:r>
      <w:proofErr w:type="spellEnd"/>
      <w:r w:rsidRPr="00101DF3">
        <w:rPr>
          <w:rFonts w:ascii="Times New Roman" w:eastAsia="Times New Roman" w:hAnsi="Times New Roman" w:cs="Times New Roman"/>
          <w:color w:val="212529"/>
          <w:kern w:val="0"/>
          <w:sz w:val="24"/>
          <w:szCs w:val="24"/>
          <w14:ligatures w14:val="none"/>
        </w:rPr>
        <w:t xml:space="preserve">. Write a letter to your </w:t>
      </w:r>
      <w:proofErr w:type="spellStart"/>
      <w:r w:rsidRPr="00101DF3">
        <w:rPr>
          <w:rFonts w:ascii="Times New Roman" w:eastAsia="Times New Roman" w:hAnsi="Times New Roman" w:cs="Times New Roman"/>
          <w:color w:val="212529"/>
          <w:kern w:val="0"/>
          <w:sz w:val="24"/>
          <w:szCs w:val="24"/>
          <w14:ligatures w14:val="none"/>
        </w:rPr>
        <w:t>neighbour</w:t>
      </w:r>
      <w:proofErr w:type="spellEnd"/>
      <w:r w:rsidRPr="00101DF3">
        <w:rPr>
          <w:rFonts w:ascii="Times New Roman" w:eastAsia="Times New Roman" w:hAnsi="Times New Roman" w:cs="Times New Roman"/>
          <w:color w:val="212529"/>
          <w:kern w:val="0"/>
          <w:sz w:val="24"/>
          <w:szCs w:val="24"/>
          <w14:ligatures w14:val="none"/>
        </w:rPr>
        <w:t>. You do NOT need to write any addresses. You should write at least 150 words. In your letter</w:t>
      </w:r>
    </w:p>
    <w:p w14:paraId="305A37FA"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troduce yourself</w:t>
      </w:r>
    </w:p>
    <w:p w14:paraId="10223137"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your plans for the party </w:t>
      </w:r>
    </w:p>
    <w:p w14:paraId="0AC6B1B9" w14:textId="77777777" w:rsidR="00101DF3" w:rsidRPr="00101DF3" w:rsidRDefault="00101DF3" w:rsidP="00101DF3">
      <w:pPr>
        <w:numPr>
          <w:ilvl w:val="1"/>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invite your </w:t>
      </w:r>
      <w:proofErr w:type="spellStart"/>
      <w:r w:rsidRPr="00101DF3">
        <w:rPr>
          <w:rFonts w:ascii="Times New Roman" w:eastAsia="Times New Roman" w:hAnsi="Times New Roman" w:cs="Times New Roman"/>
          <w:color w:val="212529"/>
          <w:kern w:val="0"/>
          <w:sz w:val="24"/>
          <w:szCs w:val="24"/>
          <w14:ligatures w14:val="none"/>
        </w:rPr>
        <w:t>neighbour</w:t>
      </w:r>
      <w:proofErr w:type="spellEnd"/>
      <w:r w:rsidRPr="00101DF3">
        <w:rPr>
          <w:rFonts w:ascii="Times New Roman" w:eastAsia="Times New Roman" w:hAnsi="Times New Roman" w:cs="Times New Roman"/>
          <w:color w:val="212529"/>
          <w:kern w:val="0"/>
          <w:sz w:val="24"/>
          <w:szCs w:val="24"/>
          <w14:ligatures w14:val="none"/>
        </w:rPr>
        <w:t xml:space="preserve"> to come</w:t>
      </w:r>
    </w:p>
    <w:p w14:paraId="039CB62A" w14:textId="77777777" w:rsidR="00101DF3" w:rsidRPr="00101DF3" w:rsidRDefault="00101DF3" w:rsidP="00101DF3">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have recently missed a project deadline which resulted in your company losing an important client. Write a letter to your manager. In your letter</w:t>
      </w:r>
    </w:p>
    <w:p w14:paraId="2E052653" w14:textId="77777777" w:rsidR="00101DF3" w:rsidRPr="00101DF3" w:rsidRDefault="00101DF3" w:rsidP="00101DF3">
      <w:pPr>
        <w:numPr>
          <w:ilvl w:val="0"/>
          <w:numId w:val="2"/>
        </w:numPr>
        <w:shd w:val="clear" w:color="auto" w:fill="FFFFFF"/>
        <w:spacing w:after="0" w:line="240" w:lineRule="auto"/>
        <w:ind w:left="1440"/>
        <w:rPr>
          <w:rFonts w:ascii="Times New Roman" w:eastAsia="Times New Roman" w:hAnsi="Times New Roman" w:cs="Times New Roman"/>
          <w:color w:val="212529"/>
          <w:kern w:val="0"/>
          <w:sz w:val="24"/>
          <w:szCs w:val="24"/>
          <w14:ligatures w14:val="none"/>
        </w:rPr>
      </w:pPr>
    </w:p>
    <w:p w14:paraId="169C196B" w14:textId="77777777" w:rsidR="00101DF3" w:rsidRPr="00101DF3" w:rsidRDefault="00101DF3" w:rsidP="00101DF3">
      <w:pPr>
        <w:numPr>
          <w:ilvl w:val="1"/>
          <w:numId w:val="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proofErr w:type="spellStart"/>
      <w:r w:rsidRPr="00101DF3">
        <w:rPr>
          <w:rFonts w:ascii="Times New Roman" w:eastAsia="Times New Roman" w:hAnsi="Times New Roman" w:cs="Times New Roman"/>
          <w:color w:val="212529"/>
          <w:kern w:val="0"/>
          <w:sz w:val="24"/>
          <w:szCs w:val="24"/>
          <w14:ligatures w14:val="none"/>
        </w:rPr>
        <w:t>apologise</w:t>
      </w:r>
      <w:proofErr w:type="spellEnd"/>
      <w:r w:rsidRPr="00101DF3">
        <w:rPr>
          <w:rFonts w:ascii="Times New Roman" w:eastAsia="Times New Roman" w:hAnsi="Times New Roman" w:cs="Times New Roman"/>
          <w:color w:val="212529"/>
          <w:kern w:val="0"/>
          <w:sz w:val="24"/>
          <w:szCs w:val="24"/>
          <w14:ligatures w14:val="none"/>
        </w:rPr>
        <w:t xml:space="preserve"> for what happened</w:t>
      </w:r>
    </w:p>
    <w:p w14:paraId="7D87DA7C" w14:textId="77777777" w:rsidR="00101DF3" w:rsidRPr="00101DF3" w:rsidRDefault="00101DF3" w:rsidP="00101DF3">
      <w:pPr>
        <w:numPr>
          <w:ilvl w:val="1"/>
          <w:numId w:val="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missed the deadline</w:t>
      </w:r>
    </w:p>
    <w:p w14:paraId="5FD5C539" w14:textId="77777777" w:rsidR="00101DF3" w:rsidRPr="00101DF3" w:rsidRDefault="00101DF3" w:rsidP="00101DF3">
      <w:pPr>
        <w:numPr>
          <w:ilvl w:val="1"/>
          <w:numId w:val="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him/her how you will avoid this situation in future.</w:t>
      </w:r>
    </w:p>
    <w:p w14:paraId="26FC176A"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General Writing Task 1 Questions: October 2022</w:t>
      </w:r>
    </w:p>
    <w:p w14:paraId="301B131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19B7AA61"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rite a letter to the manager of the Lost and Found department of the railway regarding the luggage you accidentally left on the train. In your letter</w:t>
      </w:r>
    </w:p>
    <w:p w14:paraId="361002FC"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give the details of your train trip</w:t>
      </w:r>
    </w:p>
    <w:p w14:paraId="1F4F5CC8"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luggage you left on the train</w:t>
      </w:r>
    </w:p>
    <w:p w14:paraId="42A73953"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actions you want him/her to take.</w:t>
      </w:r>
    </w:p>
    <w:p w14:paraId="244F08BC"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recently discovered that there are plans to build a new airport in your area and you are not happy with it. Write a letter to the local authority. In your letter,</w:t>
      </w:r>
    </w:p>
    <w:p w14:paraId="070ED723"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how you found out about the plans</w:t>
      </w:r>
    </w:p>
    <w:p w14:paraId="5F600E17"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Explain what problems your </w:t>
      </w:r>
      <w:proofErr w:type="spellStart"/>
      <w:r w:rsidRPr="00101DF3">
        <w:rPr>
          <w:rFonts w:ascii="Times New Roman" w:eastAsia="Times New Roman" w:hAnsi="Times New Roman" w:cs="Times New Roman"/>
          <w:color w:val="212529"/>
          <w:kern w:val="0"/>
          <w:sz w:val="24"/>
          <w:szCs w:val="24"/>
          <w14:ligatures w14:val="none"/>
        </w:rPr>
        <w:t>neighbourhood</w:t>
      </w:r>
      <w:proofErr w:type="spellEnd"/>
      <w:r w:rsidRPr="00101DF3">
        <w:rPr>
          <w:rFonts w:ascii="Times New Roman" w:eastAsia="Times New Roman" w:hAnsi="Times New Roman" w:cs="Times New Roman"/>
          <w:color w:val="212529"/>
          <w:kern w:val="0"/>
          <w:sz w:val="24"/>
          <w:szCs w:val="24"/>
          <w14:ligatures w14:val="none"/>
        </w:rPr>
        <w:t xml:space="preserve"> will face</w:t>
      </w:r>
    </w:p>
    <w:p w14:paraId="030960ED"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some possible solutions to those problems.</w:t>
      </w:r>
    </w:p>
    <w:p w14:paraId="19D80C09"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and some friends ate a meal at a restaurant to celebrate a special occasion, and you were very pleased with the food and services. Write a letter to the restaurant manager. In your letter </w:t>
      </w:r>
    </w:p>
    <w:p w14:paraId="105287FF"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Give details of your visit to the restaurant </w:t>
      </w:r>
    </w:p>
    <w:p w14:paraId="4937FA22"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the reason for the celebration</w:t>
      </w:r>
    </w:p>
    <w:p w14:paraId="0383C28C"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was good about the food and the services</w:t>
      </w:r>
    </w:p>
    <w:p w14:paraId="70CB2051"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n English-speaking friend has written to you to ask you how your studies are going. Write a letter to the friend:</w:t>
      </w:r>
    </w:p>
    <w:p w14:paraId="3BA3AAC1"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your friend how you are preparing for the exam.</w:t>
      </w:r>
    </w:p>
    <w:p w14:paraId="10DA742D"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him/her how you feel about it.</w:t>
      </w:r>
    </w:p>
    <w:p w14:paraId="27A78F75"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him your expectations.</w:t>
      </w:r>
    </w:p>
    <w:p w14:paraId="62373C51"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You would like to invite your friend from abroad to a public event in your country. Write a letter to your friend. In your letter</w:t>
      </w:r>
    </w:p>
    <w:p w14:paraId="7C11CDD5"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public event</w:t>
      </w:r>
    </w:p>
    <w:p w14:paraId="52125F7C"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think he/she would like the event</w:t>
      </w:r>
    </w:p>
    <w:p w14:paraId="25E602AC"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rite how you can help your friend with accommodation</w:t>
      </w:r>
    </w:p>
    <w:p w14:paraId="0401462C"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eat at your college cafeteria every lunchtime. However, you think it needs some improvements. Write a letter to the college magazine. In your letter,</w:t>
      </w:r>
    </w:p>
    <w:p w14:paraId="3FEDB69D"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at you like about the cafeteria </w:t>
      </w:r>
    </w:p>
    <w:p w14:paraId="1D837A75"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is wrong with it</w:t>
      </w:r>
    </w:p>
    <w:p w14:paraId="57FD90AD"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how it could be improved</w:t>
      </w:r>
    </w:p>
    <w:p w14:paraId="35A42333"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recently sent some documents by post, but they did not arrive. Write a letter to the post manager. In your letter </w:t>
      </w:r>
    </w:p>
    <w:p w14:paraId="74E73A02"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Give details of the situation </w:t>
      </w:r>
    </w:p>
    <w:p w14:paraId="65A960CD"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documents</w:t>
      </w:r>
    </w:p>
    <w:p w14:paraId="2DF37EE7"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action you want the post office to take.</w:t>
      </w:r>
    </w:p>
    <w:p w14:paraId="71582301"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and a friend recently went on a holiday together. There is a problem with the photos you have taken during the holiday. Write a letter to your friend to ask for a particular shot. In your letter</w:t>
      </w:r>
    </w:p>
    <w:p w14:paraId="5D43DB51"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him/her about the problem with your photos</w:t>
      </w:r>
    </w:p>
    <w:p w14:paraId="0F41994E"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ich photo you would like him/her to send you</w:t>
      </w:r>
    </w:p>
    <w:p w14:paraId="62A307DF"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need this photo.</w:t>
      </w:r>
    </w:p>
    <w:p w14:paraId="2371DB3E"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r ID card has been stolen. Write to the Local Police Station, giving details of</w:t>
      </w:r>
    </w:p>
    <w:p w14:paraId="61F49C35"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o you are</w:t>
      </w:r>
    </w:p>
    <w:p w14:paraId="0019906C"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happened</w:t>
      </w:r>
    </w:p>
    <w:p w14:paraId="6FC639AD"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sk what you should do to get a new ID card</w:t>
      </w:r>
    </w:p>
    <w:p w14:paraId="229F95C4" w14:textId="77777777" w:rsidR="00101DF3" w:rsidRPr="00101DF3" w:rsidRDefault="00101DF3" w:rsidP="00101DF3">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are preparing an event in the countryside. Write a letter to your friend and ask for help with the arrangements. In your letter include:</w:t>
      </w:r>
    </w:p>
    <w:p w14:paraId="5F414150"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the event is</w:t>
      </w:r>
    </w:p>
    <w:p w14:paraId="65739458"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y the event is being held</w:t>
      </w:r>
    </w:p>
    <w:p w14:paraId="1E0EDE98"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arrangements have already been made</w:t>
      </w:r>
    </w:p>
    <w:p w14:paraId="3B7E32E7" w14:textId="77777777" w:rsidR="00101DF3" w:rsidRPr="00101DF3" w:rsidRDefault="00101DF3" w:rsidP="00101DF3">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how your friend can help</w:t>
      </w:r>
    </w:p>
    <w:p w14:paraId="73739EE8"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General Writing Task 1 Questions: June 2022</w:t>
      </w:r>
    </w:p>
    <w:p w14:paraId="35A4261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75551059"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have an appointment with your manager the next day. Write him/her a letter about what you’re going to discuss at the meeting. In your meeting, you should tell:</w:t>
      </w:r>
    </w:p>
    <w:p w14:paraId="5B610CAF"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did you do for the company during the years you worked there</w:t>
      </w:r>
    </w:p>
    <w:p w14:paraId="35307436"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changes you would like to recommend</w:t>
      </w:r>
    </w:p>
    <w:p w14:paraId="1EE6FEE8"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training you require</w:t>
      </w:r>
    </w:p>
    <w:p w14:paraId="1ECDC21B"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recently bought an electronic gadget for home purposes. Your friend wants the same gadget and needs your advice. In this letter you should include:</w:t>
      </w:r>
    </w:p>
    <w:p w14:paraId="569C45A5"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is this gadget</w:t>
      </w:r>
    </w:p>
    <w:p w14:paraId="4428C1DA"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do you think about it</w:t>
      </w:r>
    </w:p>
    <w:p w14:paraId="6AA1AC26"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Give advice about other alternatives your friend can buy</w:t>
      </w:r>
    </w:p>
    <w:p w14:paraId="5756137B"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Your company has sent you on a three-month course in another country. The course is coming to an end but you would like to prolong your stay. Write a letter to your manager, in your letter:</w:t>
      </w:r>
    </w:p>
    <w:p w14:paraId="1C36422F"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how the course has benefited you</w:t>
      </w:r>
    </w:p>
    <w:p w14:paraId="6895B926"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would like to delay your return</w:t>
      </w:r>
    </w:p>
    <w:p w14:paraId="52ECC9DC"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a date when you would like to come back</w:t>
      </w:r>
    </w:p>
    <w:p w14:paraId="6108DBB4"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live near a public school. The school asked local residents to help maintain the school building and playground. Write a letter to the principal. In your letter:</w:t>
      </w:r>
    </w:p>
    <w:p w14:paraId="2BE17FFA"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would like to help</w:t>
      </w:r>
    </w:p>
    <w:p w14:paraId="04F76FC4"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them how you can help</w:t>
      </w:r>
    </w:p>
    <w:p w14:paraId="238772CB"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Let them know when you are available</w:t>
      </w:r>
    </w:p>
    <w:p w14:paraId="1E4B9F41"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A </w:t>
      </w:r>
      <w:proofErr w:type="spellStart"/>
      <w:r w:rsidRPr="00101DF3">
        <w:rPr>
          <w:rFonts w:ascii="Times New Roman" w:eastAsia="Times New Roman" w:hAnsi="Times New Roman" w:cs="Times New Roman"/>
          <w:color w:val="212529"/>
          <w:kern w:val="0"/>
          <w:sz w:val="24"/>
          <w:szCs w:val="24"/>
          <w14:ligatures w14:val="none"/>
        </w:rPr>
        <w:t>neighbour</w:t>
      </w:r>
      <w:proofErr w:type="spellEnd"/>
      <w:r w:rsidRPr="00101DF3">
        <w:rPr>
          <w:rFonts w:ascii="Times New Roman" w:eastAsia="Times New Roman" w:hAnsi="Times New Roman" w:cs="Times New Roman"/>
          <w:color w:val="212529"/>
          <w:kern w:val="0"/>
          <w:sz w:val="24"/>
          <w:szCs w:val="24"/>
          <w14:ligatures w14:val="none"/>
        </w:rPr>
        <w:t xml:space="preserve"> has damaged your car while parking his/her car in the lane in front of your house. Write a letter to your </w:t>
      </w:r>
      <w:proofErr w:type="spellStart"/>
      <w:r w:rsidRPr="00101DF3">
        <w:rPr>
          <w:rFonts w:ascii="Times New Roman" w:eastAsia="Times New Roman" w:hAnsi="Times New Roman" w:cs="Times New Roman"/>
          <w:color w:val="212529"/>
          <w:kern w:val="0"/>
          <w:sz w:val="24"/>
          <w:szCs w:val="24"/>
          <w14:ligatures w14:val="none"/>
        </w:rPr>
        <w:t>neighbour</w:t>
      </w:r>
      <w:proofErr w:type="spellEnd"/>
      <w:r w:rsidRPr="00101DF3">
        <w:rPr>
          <w:rFonts w:ascii="Times New Roman" w:eastAsia="Times New Roman" w:hAnsi="Times New Roman" w:cs="Times New Roman"/>
          <w:color w:val="212529"/>
          <w:kern w:val="0"/>
          <w:sz w:val="24"/>
          <w:szCs w:val="24"/>
          <w14:ligatures w14:val="none"/>
        </w:rPr>
        <w:t>. In your letter:</w:t>
      </w:r>
    </w:p>
    <w:p w14:paraId="56293B5B"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re writing</w:t>
      </w:r>
    </w:p>
    <w:p w14:paraId="06D6FB7D"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damage to your car and express your feelings about it</w:t>
      </w:r>
    </w:p>
    <w:p w14:paraId="007A8D55"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Recommend what steps he/she should take to resolve the situation</w:t>
      </w:r>
    </w:p>
    <w:p w14:paraId="788C9BB7"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recently bought an electric gadget for your home. Your friend wants the same gadget and needs your advice. In this letter you should include:</w:t>
      </w:r>
    </w:p>
    <w:p w14:paraId="453EB145"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the gadget is</w:t>
      </w:r>
    </w:p>
    <w:p w14:paraId="112377C4"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you think about it</w:t>
      </w:r>
    </w:p>
    <w:p w14:paraId="18B6498F"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dvice about other alternatives your friend could buy</w:t>
      </w:r>
    </w:p>
    <w:p w14:paraId="2430C4FF"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have been asked to do a presentation and you would need help with setting up the equipment. Write a letter to your colleague, in your letter:</w:t>
      </w:r>
    </w:p>
    <w:p w14:paraId="7E024080"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Let him/her know when and where the presentation will take place</w:t>
      </w:r>
    </w:p>
    <w:p w14:paraId="377174D9"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him/her what equipment you will need</w:t>
      </w:r>
    </w:p>
    <w:p w14:paraId="169C7689"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how him/her can help you</w:t>
      </w:r>
    </w:p>
    <w:p w14:paraId="0B7C271C"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have an upcoming meeting with your manager to discuss your performance in the past year. Write a letter to the manager. In your letter:</w:t>
      </w:r>
    </w:p>
    <w:p w14:paraId="34F51FA2"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your achievements in the past year</w:t>
      </w:r>
    </w:p>
    <w:p w14:paraId="3ACB681D"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areas/skills you need to improve on</w:t>
      </w:r>
    </w:p>
    <w:p w14:paraId="2865E758"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a plan to improve those skills/areas</w:t>
      </w:r>
    </w:p>
    <w:p w14:paraId="6868E765"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would like to invite your friend from abroad to a public event in your country. Write a letter to your friend. In your letter:</w:t>
      </w:r>
    </w:p>
    <w:p w14:paraId="1B81F206"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vite him/her to the event</w:t>
      </w:r>
    </w:p>
    <w:p w14:paraId="632E8BF8"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think he/she would like the event</w:t>
      </w:r>
    </w:p>
    <w:p w14:paraId="0BBCA75A"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him/her about the other activities you can do</w:t>
      </w:r>
    </w:p>
    <w:p w14:paraId="5F6CDDA4" w14:textId="77777777" w:rsidR="00101DF3" w:rsidRPr="00101DF3" w:rsidRDefault="00101DF3" w:rsidP="00101DF3">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use the local swimming pool often, and during one of your visits, you encountered a problem. Write a letter to the manager. In your letter</w:t>
      </w:r>
    </w:p>
    <w:p w14:paraId="6E7FD463"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what the problem was</w:t>
      </w:r>
    </w:p>
    <w:p w14:paraId="3903C4D0"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what the swimming pool staff have done about it</w:t>
      </w:r>
    </w:p>
    <w:p w14:paraId="60A23A4D" w14:textId="77777777" w:rsidR="00101DF3" w:rsidRPr="00101DF3" w:rsidRDefault="00101DF3" w:rsidP="00101DF3">
      <w:pPr>
        <w:numPr>
          <w:ilvl w:val="1"/>
          <w:numId w:val="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your own solution to the problem.</w:t>
      </w:r>
    </w:p>
    <w:p w14:paraId="4AA3748A"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January to March 2022 General Task 1 IELTS Questions</w:t>
      </w:r>
    </w:p>
    <w:p w14:paraId="7BBAA06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41A9950C"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xml:space="preserve">You recently saw an advertisement in a newspaper seeking volunteers to do unpaid work with local children. You are interested in this work. Write a letter to the head of the </w:t>
      </w:r>
      <w:proofErr w:type="spellStart"/>
      <w:r w:rsidRPr="00101DF3">
        <w:rPr>
          <w:rFonts w:ascii="Times New Roman" w:eastAsia="Times New Roman" w:hAnsi="Times New Roman" w:cs="Times New Roman"/>
          <w:color w:val="212529"/>
          <w:kern w:val="0"/>
          <w:sz w:val="24"/>
          <w:szCs w:val="24"/>
          <w14:ligatures w14:val="none"/>
        </w:rPr>
        <w:t>organisation</w:t>
      </w:r>
      <w:proofErr w:type="spellEnd"/>
      <w:r w:rsidRPr="00101DF3">
        <w:rPr>
          <w:rFonts w:ascii="Times New Roman" w:eastAsia="Times New Roman" w:hAnsi="Times New Roman" w:cs="Times New Roman"/>
          <w:color w:val="212529"/>
          <w:kern w:val="0"/>
          <w:sz w:val="24"/>
          <w:szCs w:val="24"/>
          <w14:ligatures w14:val="none"/>
        </w:rPr>
        <w:t>. In your letter</w:t>
      </w:r>
    </w:p>
    <w:p w14:paraId="21C7B538"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ress your interest</w:t>
      </w:r>
    </w:p>
    <w:p w14:paraId="057FE03E"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sk for details of the work that needs to be done</w:t>
      </w:r>
    </w:p>
    <w:p w14:paraId="15CA5529"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let them know when you are available.</w:t>
      </w:r>
    </w:p>
    <w:p w14:paraId="0E31C6F0"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 friend you made while you were studying abroad has written to ask you for help in finding a job in your country. You have heard about a job in a local company that might be suitable for him/her. Write a letter to this friend. In your letter - </w:t>
      </w:r>
    </w:p>
    <w:p w14:paraId="26A98BC7"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your friend about the job and what sort of work it involves </w:t>
      </w:r>
    </w:p>
    <w:p w14:paraId="516419AC"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y you think the job would be suitable for him/her </w:t>
      </w:r>
    </w:p>
    <w:p w14:paraId="0839C729"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how to apply for the job</w:t>
      </w:r>
    </w:p>
    <w:p w14:paraId="2B9A240C"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recently stayed at your friend’s place, to look after the house while he/she is away. You accidentally damaged something in his/her house. Write a letter to your friend. In your letter, you should:</w:t>
      </w:r>
    </w:p>
    <w:p w14:paraId="5365A405"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what the accident was</w:t>
      </w:r>
    </w:p>
    <w:p w14:paraId="7D522E7A"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en it happened</w:t>
      </w:r>
    </w:p>
    <w:p w14:paraId="54CDF648"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how the damage can be fixed.</w:t>
      </w:r>
    </w:p>
    <w:p w14:paraId="7C6DFAA6"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rite a letter to a transport office about a problem with the transportation system in your area. </w:t>
      </w:r>
    </w:p>
    <w:p w14:paraId="2235B1FC"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situation you are facing </w:t>
      </w:r>
    </w:p>
    <w:p w14:paraId="00F9D7CF"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y do you consider it a problem </w:t>
      </w:r>
    </w:p>
    <w:p w14:paraId="0BD8C9B7"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change you would like to recommend.</w:t>
      </w:r>
    </w:p>
    <w:p w14:paraId="16BF16B9"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are a student at a University in the UK. You have recently lost your University ID card. Write to the local police station, giving details of </w:t>
      </w:r>
    </w:p>
    <w:p w14:paraId="3BD780C0"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o you are</w:t>
      </w:r>
    </w:p>
    <w:p w14:paraId="55731729"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happened and </w:t>
      </w:r>
    </w:p>
    <w:p w14:paraId="3B4C541D"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sk to record your details so that you can apply for a new ID card.</w:t>
      </w:r>
    </w:p>
    <w:p w14:paraId="7A43BCAA"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recently went to a concert and thought one of the singers was very good. You want to tell him how you feel. write a letter to the singer: </w:t>
      </w:r>
    </w:p>
    <w:p w14:paraId="13A9C7B0"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how you feel about his performance </w:t>
      </w:r>
    </w:p>
    <w:p w14:paraId="735E5D36"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give details of your musical activities </w:t>
      </w:r>
    </w:p>
    <w:p w14:paraId="062ADC41"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how you would like him to help you with your musical activities.</w:t>
      </w:r>
    </w:p>
    <w:p w14:paraId="35505200"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 magazine wants to include contributions from its readers for an article called 'the book that influenced me most". Write a letter to the editor of the magazine about the book that influences you most. In your letter, </w:t>
      </w:r>
    </w:p>
    <w:p w14:paraId="6566A02A"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what this book was about, </w:t>
      </w:r>
    </w:p>
    <w:p w14:paraId="2D1B671E"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how this book influenced you, </w:t>
      </w:r>
    </w:p>
    <w:p w14:paraId="0F4FA70B"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ether this book would be likely to influence other people</w:t>
      </w:r>
    </w:p>
    <w:p w14:paraId="7DC80CDC"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fter being involved in an accident, you were looked after by a person you did not know before. Write a special thank you letter. In your letter:  </w:t>
      </w:r>
    </w:p>
    <w:p w14:paraId="7EA25924"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troduce yourself and let him/her know why you are writing to him/her</w:t>
      </w:r>
    </w:p>
    <w:p w14:paraId="3542B8C8"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ress your gratitude  </w:t>
      </w:r>
    </w:p>
    <w:p w14:paraId="5BB7B07D"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Offer him/her to visit your home with his/her family</w:t>
      </w:r>
    </w:p>
    <w:p w14:paraId="30FA9177"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Recently you saw an article in a newspaper/journal about a city/town you know and some of the information in the article was incorrect. Write a letter to the editor regarding this. In your letter, you should tell:</w:t>
      </w:r>
    </w:p>
    <w:p w14:paraId="17AB44D8"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how you know about this city/town</w:t>
      </w:r>
    </w:p>
    <w:p w14:paraId="207CD84E"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information was incorrect</w:t>
      </w:r>
    </w:p>
    <w:p w14:paraId="7082E6E6"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the editor should do about this.</w:t>
      </w:r>
    </w:p>
    <w:p w14:paraId="68E0F918" w14:textId="77777777" w:rsidR="00101DF3" w:rsidRPr="00101DF3" w:rsidRDefault="00101DF3" w:rsidP="00101DF3">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r child is going on a school trip abroad for three days and the headmaster of the school has asked any parents if they would like to come along to assist. You would like to go. Write a letter to the headmaster. In your letter: </w:t>
      </w:r>
    </w:p>
    <w:p w14:paraId="19C0EB28"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y you would like to go </w:t>
      </w:r>
    </w:p>
    <w:p w14:paraId="190A246B"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what you could do to help during the trip </w:t>
      </w:r>
    </w:p>
    <w:p w14:paraId="3523C9E7" w14:textId="77777777" w:rsidR="00101DF3" w:rsidRPr="00101DF3" w:rsidRDefault="00101DF3" w:rsidP="00101DF3">
      <w:pPr>
        <w:numPr>
          <w:ilvl w:val="1"/>
          <w:numId w:val="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sk some further questions about the trip</w:t>
      </w:r>
    </w:p>
    <w:p w14:paraId="39058320"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October to December 2021 General Task 1 IELTS Questions</w:t>
      </w:r>
    </w:p>
    <w:p w14:paraId="2384452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245DE3E7"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You have a complaint about the hotel you stayed at while attending a meeting that was booked by the </w:t>
      </w:r>
      <w:proofErr w:type="spellStart"/>
      <w:r w:rsidRPr="00101DF3">
        <w:rPr>
          <w:rFonts w:ascii="Times New Roman" w:eastAsia="Times New Roman" w:hAnsi="Times New Roman" w:cs="Times New Roman"/>
          <w:color w:val="212529"/>
          <w:kern w:val="0"/>
          <w:sz w:val="24"/>
          <w:szCs w:val="24"/>
          <w14:ligatures w14:val="none"/>
        </w:rPr>
        <w:t>organiser</w:t>
      </w:r>
      <w:proofErr w:type="spellEnd"/>
      <w:r w:rsidRPr="00101DF3">
        <w:rPr>
          <w:rFonts w:ascii="Times New Roman" w:eastAsia="Times New Roman" w:hAnsi="Times New Roman" w:cs="Times New Roman"/>
          <w:color w:val="212529"/>
          <w:kern w:val="0"/>
          <w:sz w:val="24"/>
          <w:szCs w:val="24"/>
          <w14:ligatures w14:val="none"/>
        </w:rPr>
        <w:t xml:space="preserve"> of a company meeting. Write a letter to the </w:t>
      </w:r>
      <w:proofErr w:type="spellStart"/>
      <w:r w:rsidRPr="00101DF3">
        <w:rPr>
          <w:rFonts w:ascii="Times New Roman" w:eastAsia="Times New Roman" w:hAnsi="Times New Roman" w:cs="Times New Roman"/>
          <w:color w:val="212529"/>
          <w:kern w:val="0"/>
          <w:sz w:val="24"/>
          <w:szCs w:val="24"/>
          <w14:ligatures w14:val="none"/>
        </w:rPr>
        <w:t>organiser</w:t>
      </w:r>
      <w:proofErr w:type="spellEnd"/>
      <w:r w:rsidRPr="00101DF3">
        <w:rPr>
          <w:rFonts w:ascii="Times New Roman" w:eastAsia="Times New Roman" w:hAnsi="Times New Roman" w:cs="Times New Roman"/>
          <w:color w:val="212529"/>
          <w:kern w:val="0"/>
          <w:sz w:val="24"/>
          <w:szCs w:val="24"/>
          <w14:ligatures w14:val="none"/>
        </w:rPr>
        <w:t xml:space="preserve"> of the meeting and include</w:t>
      </w:r>
    </w:p>
    <w:p w14:paraId="40FCDCA0"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tails about the meeting</w:t>
      </w:r>
    </w:p>
    <w:p w14:paraId="3FA8B972"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he problem you faced</w:t>
      </w:r>
    </w:p>
    <w:p w14:paraId="46DF23A7"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should be done</w:t>
      </w:r>
    </w:p>
    <w:p w14:paraId="7967A451"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You are moving home. Write a letter to your </w:t>
      </w:r>
      <w:proofErr w:type="spellStart"/>
      <w:r w:rsidRPr="00101DF3">
        <w:rPr>
          <w:rFonts w:ascii="Times New Roman" w:eastAsia="Times New Roman" w:hAnsi="Times New Roman" w:cs="Times New Roman"/>
          <w:color w:val="212529"/>
          <w:kern w:val="0"/>
          <w:sz w:val="24"/>
          <w:szCs w:val="24"/>
          <w14:ligatures w14:val="none"/>
        </w:rPr>
        <w:t>neighbours</w:t>
      </w:r>
      <w:proofErr w:type="spellEnd"/>
      <w:r w:rsidRPr="00101DF3">
        <w:rPr>
          <w:rFonts w:ascii="Times New Roman" w:eastAsia="Times New Roman" w:hAnsi="Times New Roman" w:cs="Times New Roman"/>
          <w:color w:val="212529"/>
          <w:kern w:val="0"/>
          <w:sz w:val="24"/>
          <w:szCs w:val="24"/>
          <w14:ligatures w14:val="none"/>
        </w:rPr>
        <w:t xml:space="preserve"> to say goodbye to them and to thank them for their help during your stay. In your letter</w:t>
      </w:r>
    </w:p>
    <w:p w14:paraId="1817B1C9"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how they helped you</w:t>
      </w:r>
    </w:p>
    <w:p w14:paraId="600C3752"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you will miss the most about the area where you lived</w:t>
      </w:r>
    </w:p>
    <w:p w14:paraId="4FB333AF"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vite them to visit you at your new home.</w:t>
      </w:r>
    </w:p>
    <w:p w14:paraId="28D293D2"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use the local swimming pool often, and during one of your visits, you have encountered a problem. Write a letter to the manager. In your letter</w:t>
      </w:r>
    </w:p>
    <w:p w14:paraId="317DB190"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what the problem was</w:t>
      </w:r>
    </w:p>
    <w:p w14:paraId="3E11A5B9"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what the swimming pool staff have done about it</w:t>
      </w:r>
    </w:p>
    <w:p w14:paraId="460F7DD4"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your own solution to the problem.</w:t>
      </w:r>
    </w:p>
    <w:p w14:paraId="5B5AFCC4"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recently bought a piece of equipment for your kitchen but it did not work. You phoned the shop but no action was taken. Write a letter to the shop manager. In your letter:</w:t>
      </w:r>
    </w:p>
    <w:p w14:paraId="4C9FC15F"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problem with the equipment</w:t>
      </w:r>
    </w:p>
    <w:p w14:paraId="27CA2F02"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at happened when you phoned the shop</w:t>
      </w:r>
    </w:p>
    <w:p w14:paraId="127A1CDF"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you would like the manager to do</w:t>
      </w:r>
    </w:p>
    <w:p w14:paraId="71B252E0"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bought a piece of furniture from a store in another town recently. There is a problem with the item you purchased. Write a letter to the store manager. In your letter</w:t>
      </w:r>
    </w:p>
    <w:p w14:paraId="61226099"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the details of your purchase</w:t>
      </w:r>
    </w:p>
    <w:p w14:paraId="7EE0A5EB"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problem that you have with it</w:t>
      </w:r>
    </w:p>
    <w:p w14:paraId="0B4A2E7F"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what can be done about it</w:t>
      </w:r>
    </w:p>
    <w:p w14:paraId="37E67702"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he apartment that you have rented was repaired recently. Later you discovered some defects in repairs. Write a letter to your landlord. In your letter</w:t>
      </w:r>
    </w:p>
    <w:p w14:paraId="1F705C66"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explain what the problem is</w:t>
      </w:r>
    </w:p>
    <w:p w14:paraId="34957246"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how it can be fixed</w:t>
      </w:r>
    </w:p>
    <w:p w14:paraId="644DAA44"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you would like the landlord to do about it.</w:t>
      </w:r>
    </w:p>
    <w:p w14:paraId="1289CD72"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are renting a house in an English-speaking country, and the landlord has been helpful during your stay. Now your friend is interested in renting your place. Please write a letter to your landlord to inform your friend that you will be moving out. In your letter</w:t>
      </w:r>
    </w:p>
    <w:p w14:paraId="4B9B409E"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your landlord that you are leaving and explain why</w:t>
      </w:r>
    </w:p>
    <w:p w14:paraId="1E0ABBB3"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hank your landlord for being helpful</w:t>
      </w:r>
    </w:p>
    <w:p w14:paraId="1CCF94C0"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recommend your friend as a prospective tenant.</w:t>
      </w:r>
    </w:p>
    <w:p w14:paraId="628A519B"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r friend recently moved to the same town where your friend lives. Please write a letter to invite your friend to go to the gym together. In your letter</w:t>
      </w:r>
    </w:p>
    <w:p w14:paraId="6F698890"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why you go to this gym</w:t>
      </w:r>
    </w:p>
    <w:p w14:paraId="3EA8F3AC"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part of this gym you recommend</w:t>
      </w:r>
    </w:p>
    <w:p w14:paraId="7298F4F5"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think it is suitable for your friend</w:t>
      </w:r>
    </w:p>
    <w:p w14:paraId="70FA5549" w14:textId="77777777" w:rsidR="00101DF3" w:rsidRPr="00101DF3" w:rsidRDefault="00101DF3" w:rsidP="00101DF3">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Your </w:t>
      </w:r>
      <w:proofErr w:type="spellStart"/>
      <w:r w:rsidRPr="00101DF3">
        <w:rPr>
          <w:rFonts w:ascii="Times New Roman" w:eastAsia="Times New Roman" w:hAnsi="Times New Roman" w:cs="Times New Roman"/>
          <w:color w:val="212529"/>
          <w:kern w:val="0"/>
          <w:sz w:val="24"/>
          <w:szCs w:val="24"/>
          <w14:ligatures w14:val="none"/>
        </w:rPr>
        <w:t>neighbour</w:t>
      </w:r>
      <w:proofErr w:type="spellEnd"/>
      <w:r w:rsidRPr="00101DF3">
        <w:rPr>
          <w:rFonts w:ascii="Times New Roman" w:eastAsia="Times New Roman" w:hAnsi="Times New Roman" w:cs="Times New Roman"/>
          <w:color w:val="212529"/>
          <w:kern w:val="0"/>
          <w:sz w:val="24"/>
          <w:szCs w:val="24"/>
          <w14:ligatures w14:val="none"/>
        </w:rPr>
        <w:t xml:space="preserve"> keeps his/her animal in the garden. Write to him/her about it and the inconvenience it causes you and your family. In your letter</w:t>
      </w:r>
    </w:p>
    <w:p w14:paraId="4EA6BC24"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tell them what the problem is</w:t>
      </w:r>
    </w:p>
    <w:p w14:paraId="6D8C9D32"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it causes inconvenience</w:t>
      </w:r>
    </w:p>
    <w:p w14:paraId="46778B7D"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a possible solution to it</w:t>
      </w:r>
    </w:p>
    <w:p w14:paraId="732F0BDB" w14:textId="77777777" w:rsidR="00101DF3" w:rsidRPr="00101DF3" w:rsidRDefault="00101DF3" w:rsidP="00101DF3">
      <w:pPr>
        <w:numPr>
          <w:ilvl w:val="1"/>
          <w:numId w:val="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ay what actions you might take if the need arises.</w:t>
      </w:r>
    </w:p>
    <w:p w14:paraId="6EE6BB67" w14:textId="77777777" w:rsidR="00101DF3" w:rsidRPr="00101DF3" w:rsidRDefault="00101DF3" w:rsidP="00101DF3">
      <w:pPr>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24B05F85" w14:textId="77777777" w:rsidR="00101DF3" w:rsidRPr="00101DF3" w:rsidRDefault="00101DF3" w:rsidP="00101DF3">
      <w:pPr>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1D4D49F6"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July/August 2021 General Task 1 IELTS Questions</w:t>
      </w:r>
    </w:p>
    <w:p w14:paraId="391B114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5E72790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6899F02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You are going to another country to study. You would like to do a part-time job while you are studying, so you want to ask a friend who lives there for some help. Write a letter to this friend.</w:t>
      </w:r>
    </w:p>
    <w:p w14:paraId="749E4C7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w:t>
      </w:r>
    </w:p>
    <w:p w14:paraId="77E7BA88" w14:textId="77777777" w:rsidR="00101DF3" w:rsidRPr="00101DF3" w:rsidRDefault="00101DF3" w:rsidP="00101DF3">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Give details of your study plans</w:t>
      </w:r>
    </w:p>
    <w:p w14:paraId="0FEBDCD5" w14:textId="77777777" w:rsidR="00101DF3" w:rsidRPr="00101DF3" w:rsidRDefault="00101DF3" w:rsidP="00101DF3">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y you want to get a part-time job</w:t>
      </w:r>
    </w:p>
    <w:p w14:paraId="6683A0BB" w14:textId="77777777" w:rsidR="00101DF3" w:rsidRPr="00101DF3" w:rsidRDefault="00101DF3" w:rsidP="00101DF3">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uggest how your friend could help you find a job</w:t>
      </w:r>
    </w:p>
    <w:p w14:paraId="62BA1F7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Write a letter to the manager of a cinema (movie theatre) about a jacket you have left behind after a film.</w:t>
      </w:r>
    </w:p>
    <w:p w14:paraId="195609E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14C68517" w14:textId="77777777" w:rsidR="00101DF3" w:rsidRPr="00101DF3" w:rsidRDefault="00101DF3" w:rsidP="00101DF3">
      <w:pPr>
        <w:numPr>
          <w:ilvl w:val="0"/>
          <w:numId w:val="1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Describe the jacket</w:t>
      </w:r>
    </w:p>
    <w:p w14:paraId="1EEC703D" w14:textId="77777777" w:rsidR="00101DF3" w:rsidRPr="00101DF3" w:rsidRDefault="00101DF3" w:rsidP="00101DF3">
      <w:pPr>
        <w:numPr>
          <w:ilvl w:val="0"/>
          <w:numId w:val="1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lastRenderedPageBreak/>
        <w:t>Describe where you were seated</w:t>
      </w:r>
    </w:p>
    <w:p w14:paraId="6F9AA66E" w14:textId="77777777" w:rsidR="00101DF3" w:rsidRPr="00101DF3" w:rsidRDefault="00101DF3" w:rsidP="00101DF3">
      <w:pPr>
        <w:numPr>
          <w:ilvl w:val="0"/>
          <w:numId w:val="1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at you want to be done</w:t>
      </w:r>
    </w:p>
    <w:p w14:paraId="1AEFB4B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You recently attended a conference and would like to give a presentation to your colleagues about it. Write a letter to your manager and include:</w:t>
      </w:r>
    </w:p>
    <w:p w14:paraId="78F563FD" w14:textId="77777777" w:rsidR="00101DF3" w:rsidRPr="00101DF3" w:rsidRDefault="00101DF3" w:rsidP="00101DF3">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The topic of the conference</w:t>
      </w:r>
    </w:p>
    <w:p w14:paraId="7909DCFD" w14:textId="77777777" w:rsidR="00101DF3" w:rsidRPr="00101DF3" w:rsidRDefault="00101DF3" w:rsidP="00101DF3">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Why you want to present about it</w:t>
      </w:r>
    </w:p>
    <w:p w14:paraId="0A6FCE53" w14:textId="77777777" w:rsidR="00101DF3" w:rsidRPr="00101DF3" w:rsidRDefault="00101DF3" w:rsidP="00101DF3">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When it could be done</w:t>
      </w:r>
    </w:p>
    <w:p w14:paraId="7E4AF5B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You live with a roommate at university but you have trouble studying because of a problem related to your roommate. Write a letter to an administrator at your university and include:</w:t>
      </w:r>
    </w:p>
    <w:p w14:paraId="1CC1EDE3" w14:textId="77777777" w:rsidR="00101DF3" w:rsidRPr="00101DF3" w:rsidRDefault="00101DF3" w:rsidP="00101DF3">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Who you are</w:t>
      </w:r>
    </w:p>
    <w:p w14:paraId="56CFE71E" w14:textId="77777777" w:rsidR="00101DF3" w:rsidRPr="00101DF3" w:rsidRDefault="00101DF3" w:rsidP="00101DF3">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The problem</w:t>
      </w:r>
    </w:p>
    <w:p w14:paraId="00E258F2" w14:textId="77777777" w:rsidR="00101DF3" w:rsidRPr="00101DF3" w:rsidRDefault="00101DF3" w:rsidP="00101DF3">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What you suggest they do</w:t>
      </w:r>
    </w:p>
    <w:p w14:paraId="067AF6B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 saw an advertisement in the paper for a property management position at an apartment complex. Write a letter to express your interest.</w:t>
      </w:r>
    </w:p>
    <w:p w14:paraId="3658545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clude:</w:t>
      </w:r>
    </w:p>
    <w:p w14:paraId="75A7EB2B" w14:textId="77777777" w:rsidR="00101DF3" w:rsidRPr="00101DF3" w:rsidRDefault="00101DF3" w:rsidP="00101DF3">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Why you are writing</w:t>
      </w:r>
    </w:p>
    <w:p w14:paraId="45F5CA9B" w14:textId="77777777" w:rsidR="00101DF3" w:rsidRPr="00101DF3" w:rsidRDefault="00101DF3" w:rsidP="00101DF3">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Your suitability for the role</w:t>
      </w:r>
    </w:p>
    <w:p w14:paraId="016A6B10" w14:textId="77777777" w:rsidR="00101DF3" w:rsidRPr="00101DF3" w:rsidRDefault="00101DF3" w:rsidP="00101DF3">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How you would approach the position</w:t>
      </w:r>
    </w:p>
    <w:p w14:paraId="6A99F49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 recently went to a public event (for example an exhibition, festival, or show) that you think your friend would enjoy. Write a letter to a friend.</w:t>
      </w:r>
    </w:p>
    <w:p w14:paraId="2F4A26E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4AC2E7CC" w14:textId="77777777" w:rsidR="00101DF3" w:rsidRPr="00101DF3" w:rsidRDefault="00101DF3" w:rsidP="00101DF3">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tell your friend what the event was</w:t>
      </w:r>
    </w:p>
    <w:p w14:paraId="32435753" w14:textId="77777777" w:rsidR="00101DF3" w:rsidRPr="00101DF3" w:rsidRDefault="00101DF3" w:rsidP="00101DF3">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y you think your friend would like the event</w:t>
      </w:r>
    </w:p>
    <w:p w14:paraId="5C79D94D" w14:textId="77777777" w:rsidR="00101DF3" w:rsidRPr="00101DF3" w:rsidRDefault="00101DF3" w:rsidP="00101DF3">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invite them to come to the event with you</w:t>
      </w:r>
    </w:p>
    <w:p w14:paraId="49924A1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 are going to throw a party and would like to cook a special dish for your guests but do not have the recipe. Write a letter to your friend.</w:t>
      </w:r>
    </w:p>
    <w:p w14:paraId="0C32575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024E44EF" w14:textId="77777777" w:rsidR="00101DF3" w:rsidRPr="00101DF3" w:rsidRDefault="00101DF3" w:rsidP="00101DF3">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tell your friend why you are having a party</w:t>
      </w:r>
    </w:p>
    <w:p w14:paraId="0FB73681" w14:textId="77777777" w:rsidR="00101DF3" w:rsidRPr="00101DF3" w:rsidRDefault="00101DF3" w:rsidP="00101DF3">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at dish you want to cook and ask your friend for the recipe</w:t>
      </w:r>
    </w:p>
    <w:p w14:paraId="02B2B6C1" w14:textId="77777777" w:rsidR="00101DF3" w:rsidRPr="00101DF3" w:rsidRDefault="00101DF3" w:rsidP="00101DF3">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invite your friend to the party</w:t>
      </w:r>
    </w:p>
    <w:p w14:paraId="1D19C3F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 own an old item that you think is valuable and would like to sell. Write a letter to the owner of an antique’s shop.</w:t>
      </w:r>
    </w:p>
    <w:p w14:paraId="007F708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In your letter:</w:t>
      </w:r>
    </w:p>
    <w:p w14:paraId="340D2325" w14:textId="77777777" w:rsidR="00101DF3" w:rsidRPr="00101DF3" w:rsidRDefault="00101DF3" w:rsidP="00101DF3">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how you found the shop</w:t>
      </w:r>
    </w:p>
    <w:p w14:paraId="770A0114" w14:textId="77777777" w:rsidR="00101DF3" w:rsidRPr="00101DF3" w:rsidRDefault="00101DF3" w:rsidP="00101DF3">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describe the item that you would like to sell</w:t>
      </w:r>
    </w:p>
    <w:p w14:paraId="55D86246" w14:textId="77777777" w:rsidR="00101DF3" w:rsidRPr="00101DF3" w:rsidRDefault="00101DF3" w:rsidP="00101DF3">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ay how much you would like to sell the item for</w:t>
      </w:r>
    </w:p>
    <w:p w14:paraId="693EFF5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You have made a reservation at a hotel for a business trip for you and your colleagues. However, you need to make some changes to your booking. Write a letter to the hotel manager.</w:t>
      </w:r>
    </w:p>
    <w:p w14:paraId="30D71D6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4790B07F" w14:textId="77777777" w:rsidR="00101DF3" w:rsidRPr="00101DF3" w:rsidRDefault="00101DF3" w:rsidP="00101DF3">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give details of your current booking</w:t>
      </w:r>
    </w:p>
    <w:p w14:paraId="14CFC012" w14:textId="77777777" w:rsidR="00101DF3" w:rsidRPr="00101DF3" w:rsidRDefault="00101DF3" w:rsidP="00101DF3">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at changes you need to make and why</w:t>
      </w:r>
    </w:p>
    <w:p w14:paraId="01083468" w14:textId="77777777" w:rsidR="00101DF3" w:rsidRPr="00101DF3" w:rsidRDefault="00101DF3" w:rsidP="00101DF3">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ask the manager to make some special arrangements for your business meetings</w:t>
      </w:r>
    </w:p>
    <w:p w14:paraId="32CF204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0. You have discovered a lot of rubbish in a lake near where you live. In the past, the lake had always been clean. Write a letter to the local council.</w:t>
      </w:r>
    </w:p>
    <w:p w14:paraId="4F16C50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w:t>
      </w:r>
    </w:p>
    <w:p w14:paraId="37914C1D" w14:textId="77777777" w:rsidR="00101DF3" w:rsidRPr="00101DF3" w:rsidRDefault="00101DF3" w:rsidP="00101DF3">
      <w:pPr>
        <w:numPr>
          <w:ilvl w:val="0"/>
          <w:numId w:val="18"/>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describe the type of rubbish that you saw in the lake</w:t>
      </w:r>
    </w:p>
    <w:p w14:paraId="5C21B6EC" w14:textId="77777777" w:rsidR="00101DF3" w:rsidRPr="00101DF3" w:rsidRDefault="00101DF3" w:rsidP="00101DF3">
      <w:pPr>
        <w:numPr>
          <w:ilvl w:val="0"/>
          <w:numId w:val="18"/>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ere you think the waste has come from</w:t>
      </w:r>
    </w:p>
    <w:p w14:paraId="14735307" w14:textId="77777777" w:rsidR="00101DF3" w:rsidRPr="00101DF3" w:rsidRDefault="00101DF3" w:rsidP="00101DF3">
      <w:pPr>
        <w:numPr>
          <w:ilvl w:val="0"/>
          <w:numId w:val="18"/>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uggest what the council should do about the problem</w:t>
      </w:r>
    </w:p>
    <w:p w14:paraId="2744FE79"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February/March 2021 General Task 1 IELTS Questions</w:t>
      </w:r>
    </w:p>
    <w:p w14:paraId="1CE3340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534F189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1C6EB62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Write a letter to your landlord complaining about the noise in the block of flats which he owns.</w:t>
      </w:r>
    </w:p>
    <w:p w14:paraId="5E4F3F4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should include:</w:t>
      </w:r>
    </w:p>
    <w:p w14:paraId="213B4E5A" w14:textId="77777777" w:rsidR="00101DF3" w:rsidRPr="00101DF3" w:rsidRDefault="00101DF3" w:rsidP="00101DF3">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Where you live</w:t>
      </w:r>
    </w:p>
    <w:p w14:paraId="7B399813" w14:textId="77777777" w:rsidR="00101DF3" w:rsidRPr="00101DF3" w:rsidRDefault="00101DF3" w:rsidP="00101DF3">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The problem</w:t>
      </w:r>
    </w:p>
    <w:p w14:paraId="6B8C18BF" w14:textId="77777777" w:rsidR="00101DF3" w:rsidRPr="00101DF3" w:rsidRDefault="00101DF3" w:rsidP="00101DF3">
      <w:pPr>
        <w:numPr>
          <w:ilvl w:val="0"/>
          <w:numId w:val="1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What he should do</w:t>
      </w:r>
    </w:p>
    <w:p w14:paraId="789E3D5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 want to arrange a conference for your company, and you need to ask one of your colleagues to give a presentation in this conference.</w:t>
      </w:r>
    </w:p>
    <w:p w14:paraId="69A4FAD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rite a letter to your colleague. In your letter include:</w:t>
      </w:r>
    </w:p>
    <w:p w14:paraId="7938E7A5" w14:textId="77777777" w:rsidR="00101DF3" w:rsidRPr="00101DF3" w:rsidRDefault="00101DF3" w:rsidP="00101DF3">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Details about the conference</w:t>
      </w:r>
    </w:p>
    <w:p w14:paraId="171B8C58" w14:textId="77777777" w:rsidR="00101DF3" w:rsidRPr="00101DF3" w:rsidRDefault="00101DF3" w:rsidP="00101DF3">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Why you want your colleague to give the presentation</w:t>
      </w:r>
    </w:p>
    <w:p w14:paraId="16E3D8EC" w14:textId="77777777" w:rsidR="00101DF3" w:rsidRPr="00101DF3" w:rsidRDefault="00101DF3" w:rsidP="00101DF3">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lastRenderedPageBreak/>
        <w:t>What arrangement you will do for this conference</w:t>
      </w:r>
    </w:p>
    <w:p w14:paraId="3E059E1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You own an old item that you think is valuable and would like to sell. Write a letter to the owner of an antiques shop.</w:t>
      </w:r>
    </w:p>
    <w:p w14:paraId="788FAA3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3A818DC5" w14:textId="77777777" w:rsidR="00101DF3" w:rsidRPr="00101DF3" w:rsidRDefault="00101DF3" w:rsidP="00101DF3">
      <w:pPr>
        <w:numPr>
          <w:ilvl w:val="0"/>
          <w:numId w:val="2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how you found the shop</w:t>
      </w:r>
    </w:p>
    <w:p w14:paraId="1728823B" w14:textId="77777777" w:rsidR="00101DF3" w:rsidRPr="00101DF3" w:rsidRDefault="00101DF3" w:rsidP="00101DF3">
      <w:pPr>
        <w:numPr>
          <w:ilvl w:val="0"/>
          <w:numId w:val="2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describe the item that you would like to sell</w:t>
      </w:r>
    </w:p>
    <w:p w14:paraId="0818C5BD" w14:textId="77777777" w:rsidR="00101DF3" w:rsidRPr="00101DF3" w:rsidRDefault="00101DF3" w:rsidP="00101DF3">
      <w:pPr>
        <w:numPr>
          <w:ilvl w:val="0"/>
          <w:numId w:val="2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ay how much you would like to sell the item for</w:t>
      </w:r>
    </w:p>
    <w:p w14:paraId="39668EE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You have lost something on a bus and called the customer service to get help. You weren't happy with their response. Write a letter to the bus company manager.</w:t>
      </w:r>
      <w:r w:rsidRPr="00101DF3">
        <w:rPr>
          <w:rFonts w:ascii="Times New Roman" w:eastAsia="Times New Roman" w:hAnsi="Times New Roman" w:cs="Times New Roman"/>
          <w:color w:val="212529"/>
          <w:kern w:val="0"/>
          <w:sz w:val="24"/>
          <w:szCs w:val="24"/>
          <w14:ligatures w14:val="none"/>
        </w:rPr>
        <w:br/>
      </w:r>
      <w:r w:rsidRPr="00101DF3">
        <w:rPr>
          <w:rFonts w:ascii="Times New Roman" w:eastAsia="Times New Roman" w:hAnsi="Times New Roman" w:cs="Times New Roman"/>
          <w:color w:val="212529"/>
          <w:kern w:val="0"/>
          <w:sz w:val="24"/>
          <w:szCs w:val="24"/>
          <w14:ligatures w14:val="none"/>
        </w:rPr>
        <w:br/>
        <w:t>In your letter, you should:</w:t>
      </w:r>
    </w:p>
    <w:p w14:paraId="2E84B99D" w14:textId="77777777" w:rsidR="00101DF3" w:rsidRPr="00101DF3" w:rsidRDefault="00101DF3" w:rsidP="00101DF3">
      <w:pPr>
        <w:numPr>
          <w:ilvl w:val="0"/>
          <w:numId w:val="2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describe the item you lost</w:t>
      </w:r>
    </w:p>
    <w:p w14:paraId="34D18E62" w14:textId="77777777" w:rsidR="00101DF3" w:rsidRPr="00101DF3" w:rsidRDefault="00101DF3" w:rsidP="00101DF3">
      <w:pPr>
        <w:numPr>
          <w:ilvl w:val="0"/>
          <w:numId w:val="2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y you weren't happy with the customer service</w:t>
      </w:r>
    </w:p>
    <w:p w14:paraId="665010FA" w14:textId="77777777" w:rsidR="00101DF3" w:rsidRPr="00101DF3" w:rsidRDefault="00101DF3" w:rsidP="00101DF3">
      <w:pPr>
        <w:numPr>
          <w:ilvl w:val="0"/>
          <w:numId w:val="2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ay what action you would like the company to take.</w:t>
      </w:r>
    </w:p>
    <w:p w14:paraId="28A83CA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 enjoyed a holiday organized by a tour company. Write a letter to the manager and praise the tour guide who accompanied you on the journey.</w:t>
      </w:r>
      <w:r w:rsidRPr="00101DF3">
        <w:rPr>
          <w:rFonts w:ascii="Times New Roman" w:eastAsia="Times New Roman" w:hAnsi="Times New Roman" w:cs="Times New Roman"/>
          <w:color w:val="212529"/>
          <w:kern w:val="0"/>
          <w:sz w:val="24"/>
          <w:szCs w:val="24"/>
          <w14:ligatures w14:val="none"/>
        </w:rPr>
        <w:br/>
      </w:r>
      <w:r w:rsidRPr="00101DF3">
        <w:rPr>
          <w:rFonts w:ascii="Times New Roman" w:eastAsia="Times New Roman" w:hAnsi="Times New Roman" w:cs="Times New Roman"/>
          <w:color w:val="212529"/>
          <w:kern w:val="0"/>
          <w:sz w:val="24"/>
          <w:szCs w:val="24"/>
          <w14:ligatures w14:val="none"/>
        </w:rPr>
        <w:br/>
        <w:t>In your letter, you should:</w:t>
      </w:r>
    </w:p>
    <w:p w14:paraId="592CD4B3" w14:textId="77777777" w:rsidR="00101DF3" w:rsidRPr="00101DF3" w:rsidRDefault="00101DF3" w:rsidP="00101DF3">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describe the details of your holiday</w:t>
      </w:r>
    </w:p>
    <w:p w14:paraId="27E8A9AD" w14:textId="77777777" w:rsidR="00101DF3" w:rsidRPr="00101DF3" w:rsidRDefault="00101DF3" w:rsidP="00101DF3">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at the tour guide did that was helpful</w:t>
      </w:r>
    </w:p>
    <w:p w14:paraId="23C212BD" w14:textId="77777777" w:rsidR="00101DF3" w:rsidRPr="00101DF3" w:rsidRDefault="00101DF3" w:rsidP="00101DF3">
      <w:pPr>
        <w:numPr>
          <w:ilvl w:val="0"/>
          <w:numId w:val="2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uggest how the manager may reward the tour guide.</w:t>
      </w:r>
    </w:p>
    <w:p w14:paraId="67559BA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 recently went to visit a friend in their new home. Write a letter to your friend.</w:t>
      </w:r>
    </w:p>
    <w:p w14:paraId="5A420C7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32E54284" w14:textId="77777777" w:rsidR="00101DF3" w:rsidRPr="00101DF3" w:rsidRDefault="00101DF3" w:rsidP="00101DF3">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tell your friend what you liked about his/her new house</w:t>
      </w:r>
    </w:p>
    <w:p w14:paraId="2035A383" w14:textId="77777777" w:rsidR="00101DF3" w:rsidRPr="00101DF3" w:rsidRDefault="00101DF3" w:rsidP="00101DF3">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ay what you did or enjoyed most about your stay with your friend</w:t>
      </w:r>
    </w:p>
    <w:p w14:paraId="44CE9F19" w14:textId="77777777" w:rsidR="00101DF3" w:rsidRPr="00101DF3" w:rsidRDefault="00101DF3" w:rsidP="00101DF3">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uggest when and where you could meet your friend next</w:t>
      </w:r>
    </w:p>
    <w:p w14:paraId="45BA590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 work in an office and have recently been experiencing a health problem. You think that the problem started because of the working conditions in the office. Write a letter to your manager.</w:t>
      </w:r>
    </w:p>
    <w:p w14:paraId="18F5237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0F5DD370" w14:textId="77777777" w:rsidR="00101DF3" w:rsidRPr="00101DF3" w:rsidRDefault="00101DF3" w:rsidP="00101DF3">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describe the health problem</w:t>
      </w:r>
    </w:p>
    <w:p w14:paraId="1D852F4E" w14:textId="77777777" w:rsidR="00101DF3" w:rsidRPr="00101DF3" w:rsidRDefault="00101DF3" w:rsidP="00101DF3">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y you think it was caused by conditions in the office</w:t>
      </w:r>
    </w:p>
    <w:p w14:paraId="19747EFB" w14:textId="77777777" w:rsidR="00101DF3" w:rsidRPr="00101DF3" w:rsidRDefault="00101DF3" w:rsidP="00101DF3">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suggest what the manager should do to improve the working conditions in the office</w:t>
      </w:r>
    </w:p>
    <w:p w14:paraId="25382D2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8. You recently went to a public event (for example an exhibition, festival, or show) that you think your friend would enjoy. Write a letter to friend.</w:t>
      </w:r>
    </w:p>
    <w:p w14:paraId="77287C4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673433C3" w14:textId="77777777" w:rsidR="00101DF3" w:rsidRPr="00101DF3" w:rsidRDefault="00101DF3" w:rsidP="00101DF3">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tell your friend what the event was</w:t>
      </w:r>
    </w:p>
    <w:p w14:paraId="58B2B1CE" w14:textId="77777777" w:rsidR="00101DF3" w:rsidRPr="00101DF3" w:rsidRDefault="00101DF3" w:rsidP="00101DF3">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y you think your friend would like the event</w:t>
      </w:r>
    </w:p>
    <w:p w14:paraId="5A5C103D" w14:textId="77777777" w:rsidR="00101DF3" w:rsidRPr="00101DF3" w:rsidRDefault="00101DF3" w:rsidP="00101DF3">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invite them to come to the event with you</w:t>
      </w:r>
    </w:p>
    <w:p w14:paraId="18E7DD4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You recently celebrated a special occasion in your personal life and received a card and a present from your colleagues at work. Write a letter to your colleagues.</w:t>
      </w:r>
    </w:p>
    <w:p w14:paraId="12210D4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w:t>
      </w:r>
    </w:p>
    <w:p w14:paraId="1907AC92" w14:textId="77777777" w:rsidR="00101DF3" w:rsidRPr="00101DF3" w:rsidRDefault="00101DF3" w:rsidP="00101DF3">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remind your colleagues what the special occasion you were celebrating was</w:t>
      </w:r>
    </w:p>
    <w:p w14:paraId="56742AF7" w14:textId="77777777" w:rsidR="00101DF3" w:rsidRPr="00101DF3" w:rsidRDefault="00101DF3" w:rsidP="00101DF3">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thank them for the card and gift</w:t>
      </w:r>
    </w:p>
    <w:p w14:paraId="41A11BF9" w14:textId="77777777" w:rsidR="00101DF3" w:rsidRPr="00101DF3" w:rsidRDefault="00101DF3" w:rsidP="00101DF3">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i/>
          <w:iCs/>
          <w:color w:val="212529"/>
          <w:kern w:val="0"/>
          <w:sz w:val="24"/>
          <w:szCs w:val="24"/>
          <w14:ligatures w14:val="none"/>
        </w:rPr>
        <w:t>explain why you like the gift and how you will use it</w:t>
      </w:r>
    </w:p>
    <w:p w14:paraId="5CBAFBE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0C5F45C2"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October/November 2020 general task 1 questions</w:t>
      </w:r>
    </w:p>
    <w:p w14:paraId="3E03DFB8" w14:textId="77777777" w:rsidR="00101DF3" w:rsidRPr="00101DF3" w:rsidRDefault="00101DF3" w:rsidP="00101DF3">
      <w:pPr>
        <w:numPr>
          <w:ilvl w:val="0"/>
          <w:numId w:val="28"/>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You recently discovered that there are plans to construct an airport in your locality. Write a letter to the local authority.</w:t>
      </w:r>
    </w:p>
    <w:p w14:paraId="35AA712F" w14:textId="77777777" w:rsidR="00101DF3" w:rsidRPr="00101DF3" w:rsidRDefault="00101DF3" w:rsidP="00101DF3">
      <w:pPr>
        <w:shd w:val="clear" w:color="auto" w:fill="FFFFFF"/>
        <w:spacing w:after="100" w:afterAutospacing="1" w:line="240" w:lineRule="auto"/>
        <w:ind w:left="720"/>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p>
    <w:p w14:paraId="66C4DBA8" w14:textId="77777777" w:rsidR="00101DF3" w:rsidRPr="00101DF3" w:rsidRDefault="00101DF3" w:rsidP="00101DF3">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how you knew about the plans</w:t>
      </w:r>
    </w:p>
    <w:p w14:paraId="292BB617" w14:textId="77777777" w:rsidR="00101DF3" w:rsidRPr="00101DF3" w:rsidRDefault="00101DF3" w:rsidP="00101DF3">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describe the negative effect of the construction on your neighborhood</w:t>
      </w:r>
    </w:p>
    <w:p w14:paraId="0CF56614" w14:textId="77777777" w:rsidR="00101DF3" w:rsidRPr="00101DF3" w:rsidRDefault="00101DF3" w:rsidP="00101DF3">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suggest a possible solution to the problem.</w:t>
      </w:r>
    </w:p>
    <w:p w14:paraId="3D59B8F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Recently you saw an article in a newspaper/journal about a city/town you know and some of the information in the article was incorrect. Write a letter to the editor regarding this.</w:t>
      </w:r>
    </w:p>
    <w:p w14:paraId="3619182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p>
    <w:p w14:paraId="7BC0236C" w14:textId="77777777" w:rsidR="00101DF3" w:rsidRPr="00101DF3" w:rsidRDefault="00101DF3" w:rsidP="00101DF3">
      <w:pPr>
        <w:numPr>
          <w:ilvl w:val="0"/>
          <w:numId w:val="3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how you know about this city/town</w:t>
      </w:r>
    </w:p>
    <w:p w14:paraId="151BDA3A" w14:textId="77777777" w:rsidR="00101DF3" w:rsidRPr="00101DF3" w:rsidRDefault="00101DF3" w:rsidP="00101DF3">
      <w:pPr>
        <w:numPr>
          <w:ilvl w:val="0"/>
          <w:numId w:val="3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information was incorrect</w:t>
      </w:r>
    </w:p>
    <w:p w14:paraId="688F9D70" w14:textId="77777777" w:rsidR="00101DF3" w:rsidRPr="00101DF3" w:rsidRDefault="00101DF3" w:rsidP="00101DF3">
      <w:pPr>
        <w:numPr>
          <w:ilvl w:val="0"/>
          <w:numId w:val="30"/>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the editor should do about this.</w:t>
      </w:r>
    </w:p>
    <w:p w14:paraId="6897BEA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Write a letter to your landlord complaining about noise in the block of flats which he owns. Include:</w:t>
      </w:r>
    </w:p>
    <w:p w14:paraId="20792ABD" w14:textId="77777777" w:rsidR="00101DF3" w:rsidRPr="00101DF3" w:rsidRDefault="00101DF3" w:rsidP="00101DF3">
      <w:pPr>
        <w:numPr>
          <w:ilvl w:val="0"/>
          <w:numId w:val="3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ere you live</w:t>
      </w:r>
    </w:p>
    <w:p w14:paraId="63695EFD" w14:textId="77777777" w:rsidR="00101DF3" w:rsidRPr="00101DF3" w:rsidRDefault="00101DF3" w:rsidP="00101DF3">
      <w:pPr>
        <w:numPr>
          <w:ilvl w:val="0"/>
          <w:numId w:val="3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the problem is</w:t>
      </w:r>
    </w:p>
    <w:p w14:paraId="5C6DF0F1" w14:textId="77777777" w:rsidR="00101DF3" w:rsidRPr="00101DF3" w:rsidRDefault="00101DF3" w:rsidP="00101DF3">
      <w:pPr>
        <w:numPr>
          <w:ilvl w:val="0"/>
          <w:numId w:val="31"/>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he should do</w:t>
      </w:r>
    </w:p>
    <w:p w14:paraId="00C1300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4. Write a letter to your manager about your work from last year. Include</w:t>
      </w:r>
    </w:p>
    <w:p w14:paraId="0E5B8A21" w14:textId="77777777" w:rsidR="00101DF3" w:rsidRPr="00101DF3" w:rsidRDefault="00101DF3" w:rsidP="00101DF3">
      <w:pPr>
        <w:numPr>
          <w:ilvl w:val="0"/>
          <w:numId w:val="3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you did</w:t>
      </w:r>
    </w:p>
    <w:p w14:paraId="68CEDFD1" w14:textId="77777777" w:rsidR="00101DF3" w:rsidRPr="00101DF3" w:rsidRDefault="00101DF3" w:rsidP="00101DF3">
      <w:pPr>
        <w:numPr>
          <w:ilvl w:val="0"/>
          <w:numId w:val="3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What you think you could improve</w:t>
      </w:r>
    </w:p>
    <w:p w14:paraId="636D335F" w14:textId="77777777" w:rsidR="00101DF3" w:rsidRPr="00101DF3" w:rsidRDefault="00101DF3" w:rsidP="00101DF3">
      <w:pPr>
        <w:numPr>
          <w:ilvl w:val="0"/>
          <w:numId w:val="32"/>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A training </w:t>
      </w:r>
      <w:proofErr w:type="gramStart"/>
      <w:r w:rsidRPr="00101DF3">
        <w:rPr>
          <w:rFonts w:ascii="Times New Roman" w:eastAsia="Times New Roman" w:hAnsi="Times New Roman" w:cs="Times New Roman"/>
          <w:color w:val="212529"/>
          <w:kern w:val="0"/>
          <w:sz w:val="24"/>
          <w:szCs w:val="24"/>
          <w14:ligatures w14:val="none"/>
        </w:rPr>
        <w:t>request</w:t>
      </w:r>
      <w:proofErr w:type="gramEnd"/>
    </w:p>
    <w:p w14:paraId="6F58AEF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Write a letter to your friend about a job opportunity you came across that they might find interesting.</w:t>
      </w:r>
    </w:p>
    <w:p w14:paraId="383CD8F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p>
    <w:p w14:paraId="115CBEEC" w14:textId="77777777" w:rsidR="00101DF3" w:rsidRPr="00101DF3" w:rsidRDefault="00101DF3" w:rsidP="00101DF3">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give some details about the job</w:t>
      </w:r>
    </w:p>
    <w:p w14:paraId="2E151DE1" w14:textId="77777777" w:rsidR="00101DF3" w:rsidRPr="00101DF3" w:rsidRDefault="00101DF3" w:rsidP="00101DF3">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mention how you came across the job opportunity</w:t>
      </w:r>
    </w:p>
    <w:p w14:paraId="7B2818C7" w14:textId="77777777" w:rsidR="00101DF3" w:rsidRPr="00101DF3" w:rsidRDefault="00101DF3" w:rsidP="00101DF3">
      <w:pPr>
        <w:numPr>
          <w:ilvl w:val="0"/>
          <w:numId w:val="33"/>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why you feel the job would be suitable for your friend</w:t>
      </w:r>
    </w:p>
    <w:p w14:paraId="4C4B748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r friend is about to move into a new house. Write a letter to your friend. In your letter</w:t>
      </w:r>
    </w:p>
    <w:p w14:paraId="05C2C1DB" w14:textId="77777777" w:rsidR="00101DF3" w:rsidRPr="00101DF3" w:rsidRDefault="00101DF3" w:rsidP="00101DF3">
      <w:pPr>
        <w:numPr>
          <w:ilvl w:val="0"/>
          <w:numId w:val="3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offer to help him/her to move</w:t>
      </w:r>
    </w:p>
    <w:p w14:paraId="1B939B5E" w14:textId="77777777" w:rsidR="00101DF3" w:rsidRPr="00101DF3" w:rsidRDefault="00101DF3" w:rsidP="00101DF3">
      <w:pPr>
        <w:numPr>
          <w:ilvl w:val="0"/>
          <w:numId w:val="3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explain how exactly you can help</w:t>
      </w:r>
    </w:p>
    <w:p w14:paraId="08BC3074" w14:textId="77777777" w:rsidR="00101DF3" w:rsidRPr="00101DF3" w:rsidRDefault="00101DF3" w:rsidP="00101DF3">
      <w:pPr>
        <w:numPr>
          <w:ilvl w:val="0"/>
          <w:numId w:val="34"/>
        </w:numPr>
        <w:shd w:val="clear" w:color="auto" w:fill="FFFFFF"/>
        <w:spacing w:before="100" w:beforeAutospacing="1"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ask him/her some questions about the new house</w:t>
      </w:r>
    </w:p>
    <w:p w14:paraId="369B9AAC"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0A898BBC"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August 2020 General Task 1 Questions</w:t>
      </w:r>
    </w:p>
    <w:p w14:paraId="59C2573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r friend has just moved to a new house. Write a letter to your friend and let him know about the gift that you have prepared for him/her.</w:t>
      </w:r>
    </w:p>
    <w:p w14:paraId="0F9850A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describe the gift</w:t>
      </w:r>
      <w:r w:rsidRPr="00101DF3">
        <w:rPr>
          <w:rFonts w:ascii="Times New Roman" w:eastAsia="Times New Roman" w:hAnsi="Times New Roman" w:cs="Times New Roman"/>
          <w:color w:val="212529"/>
          <w:kern w:val="0"/>
          <w:sz w:val="24"/>
          <w:szCs w:val="24"/>
          <w14:ligatures w14:val="none"/>
        </w:rPr>
        <w:br/>
        <w:t>-tell how it will be delivered</w:t>
      </w:r>
      <w:r w:rsidRPr="00101DF3">
        <w:rPr>
          <w:rFonts w:ascii="Times New Roman" w:eastAsia="Times New Roman" w:hAnsi="Times New Roman" w:cs="Times New Roman"/>
          <w:color w:val="212529"/>
          <w:kern w:val="0"/>
          <w:sz w:val="24"/>
          <w:szCs w:val="24"/>
          <w14:ligatures w14:val="none"/>
        </w:rPr>
        <w:br/>
        <w:t>-explain why you chose it.</w:t>
      </w:r>
    </w:p>
    <w:p w14:paraId="615B5D6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Recently you visited a foreign country with a friend write a letter to someone.</w:t>
      </w:r>
      <w:r w:rsidRPr="00101DF3">
        <w:rPr>
          <w:rFonts w:ascii="Times New Roman" w:eastAsia="Times New Roman" w:hAnsi="Times New Roman" w:cs="Times New Roman"/>
          <w:color w:val="212529"/>
          <w:kern w:val="0"/>
          <w:sz w:val="24"/>
          <w:szCs w:val="24"/>
          <w14:ligatures w14:val="none"/>
        </w:rPr>
        <w:br/>
        <w:t>You should tell</w:t>
      </w:r>
      <w:r w:rsidRPr="00101DF3">
        <w:rPr>
          <w:rFonts w:ascii="Times New Roman" w:eastAsia="Times New Roman" w:hAnsi="Times New Roman" w:cs="Times New Roman"/>
          <w:color w:val="212529"/>
          <w:kern w:val="0"/>
          <w:sz w:val="24"/>
          <w:szCs w:val="24"/>
          <w14:ligatures w14:val="none"/>
        </w:rPr>
        <w:br/>
        <w:t>- why you enjoyed the trip</w:t>
      </w:r>
      <w:r w:rsidRPr="00101DF3">
        <w:rPr>
          <w:rFonts w:ascii="Times New Roman" w:eastAsia="Times New Roman" w:hAnsi="Times New Roman" w:cs="Times New Roman"/>
          <w:color w:val="212529"/>
          <w:kern w:val="0"/>
          <w:sz w:val="24"/>
          <w:szCs w:val="24"/>
          <w14:ligatures w14:val="none"/>
        </w:rPr>
        <w:br/>
        <w:t>-what you are doing now</w:t>
      </w:r>
      <w:r w:rsidRPr="00101DF3">
        <w:rPr>
          <w:rFonts w:ascii="Times New Roman" w:eastAsia="Times New Roman" w:hAnsi="Times New Roman" w:cs="Times New Roman"/>
          <w:color w:val="212529"/>
          <w:kern w:val="0"/>
          <w:sz w:val="24"/>
          <w:szCs w:val="24"/>
          <w14:ligatures w14:val="none"/>
        </w:rPr>
        <w:br/>
        <w:t>-invite her to visit you</w:t>
      </w:r>
    </w:p>
    <w:p w14:paraId="091A20F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Write a letter to your manager to request setting up a cafeteria for the staff.</w:t>
      </w:r>
    </w:p>
    <w:p w14:paraId="4A70601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what you heard about the inconvenience from the staff</w:t>
      </w:r>
      <w:r w:rsidRPr="00101DF3">
        <w:rPr>
          <w:rFonts w:ascii="Times New Roman" w:eastAsia="Times New Roman" w:hAnsi="Times New Roman" w:cs="Times New Roman"/>
          <w:color w:val="212529"/>
          <w:kern w:val="0"/>
          <w:sz w:val="24"/>
          <w:szCs w:val="24"/>
          <w14:ligatures w14:val="none"/>
        </w:rPr>
        <w:br/>
        <w:t>-how you feel about it</w:t>
      </w:r>
      <w:r w:rsidRPr="00101DF3">
        <w:rPr>
          <w:rFonts w:ascii="Times New Roman" w:eastAsia="Times New Roman" w:hAnsi="Times New Roman" w:cs="Times New Roman"/>
          <w:color w:val="212529"/>
          <w:kern w:val="0"/>
          <w:sz w:val="24"/>
          <w:szCs w:val="24"/>
          <w14:ligatures w14:val="none"/>
        </w:rPr>
        <w:br/>
        <w:t>-what suggestions you have.</w:t>
      </w:r>
    </w:p>
    <w:p w14:paraId="5422B4C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4. A foreign friend of yours plans to visit your place and stay with you, but you are not available on that date. Give your friend another alternate date for the visit.</w:t>
      </w:r>
    </w:p>
    <w:p w14:paraId="527D59F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w:t>
      </w:r>
      <w:proofErr w:type="spellStart"/>
      <w:r w:rsidRPr="00101DF3">
        <w:rPr>
          <w:rFonts w:ascii="Times New Roman" w:eastAsia="Times New Roman" w:hAnsi="Times New Roman" w:cs="Times New Roman"/>
          <w:color w:val="212529"/>
          <w:kern w:val="0"/>
          <w:sz w:val="24"/>
          <w:szCs w:val="24"/>
          <w14:ligatures w14:val="none"/>
        </w:rPr>
        <w:t>apologise</w:t>
      </w:r>
      <w:proofErr w:type="spellEnd"/>
      <w:r w:rsidRPr="00101DF3">
        <w:rPr>
          <w:rFonts w:ascii="Times New Roman" w:eastAsia="Times New Roman" w:hAnsi="Times New Roman" w:cs="Times New Roman"/>
          <w:color w:val="212529"/>
          <w:kern w:val="0"/>
          <w:sz w:val="24"/>
          <w:szCs w:val="24"/>
          <w14:ligatures w14:val="none"/>
        </w:rPr>
        <w:t xml:space="preserve"> for it</w:t>
      </w:r>
      <w:r w:rsidRPr="00101DF3">
        <w:rPr>
          <w:rFonts w:ascii="Times New Roman" w:eastAsia="Times New Roman" w:hAnsi="Times New Roman" w:cs="Times New Roman"/>
          <w:color w:val="212529"/>
          <w:kern w:val="0"/>
          <w:sz w:val="24"/>
          <w:szCs w:val="24"/>
          <w14:ligatures w14:val="none"/>
        </w:rPr>
        <w:br/>
        <w:t>-explain what you are doing on that date</w:t>
      </w:r>
      <w:r w:rsidRPr="00101DF3">
        <w:rPr>
          <w:rFonts w:ascii="Times New Roman" w:eastAsia="Times New Roman" w:hAnsi="Times New Roman" w:cs="Times New Roman"/>
          <w:color w:val="212529"/>
          <w:kern w:val="0"/>
          <w:sz w:val="24"/>
          <w:szCs w:val="24"/>
          <w14:ligatures w14:val="none"/>
        </w:rPr>
        <w:br/>
        <w:t>-suggest to him/her an alternate time to come.</w:t>
      </w:r>
    </w:p>
    <w:p w14:paraId="2DF1D46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 are leaving your job and would like to invite your friend to replace you. Write a letter to your friend.</w:t>
      </w:r>
    </w:p>
    <w:p w14:paraId="316EC55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describe the job</w:t>
      </w:r>
      <w:r w:rsidRPr="00101DF3">
        <w:rPr>
          <w:rFonts w:ascii="Times New Roman" w:eastAsia="Times New Roman" w:hAnsi="Times New Roman" w:cs="Times New Roman"/>
          <w:color w:val="212529"/>
          <w:kern w:val="0"/>
          <w:sz w:val="24"/>
          <w:szCs w:val="24"/>
          <w14:ligatures w14:val="none"/>
        </w:rPr>
        <w:br/>
        <w:t>-explain the reason you are leaving</w:t>
      </w:r>
      <w:r w:rsidRPr="00101DF3">
        <w:rPr>
          <w:rFonts w:ascii="Times New Roman" w:eastAsia="Times New Roman" w:hAnsi="Times New Roman" w:cs="Times New Roman"/>
          <w:color w:val="212529"/>
          <w:kern w:val="0"/>
          <w:sz w:val="24"/>
          <w:szCs w:val="24"/>
          <w14:ligatures w14:val="none"/>
        </w:rPr>
        <w:br/>
        <w:t>-tell him/her why you would recommend the job to them.</w:t>
      </w:r>
    </w:p>
    <w:p w14:paraId="01967F5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Write a letter to your colleague asking for help in setting up the equipment for your presentation.</w:t>
      </w:r>
    </w:p>
    <w:p w14:paraId="059FFE6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tell when and where the presentation will take place</w:t>
      </w:r>
      <w:r w:rsidRPr="00101DF3">
        <w:rPr>
          <w:rFonts w:ascii="Times New Roman" w:eastAsia="Times New Roman" w:hAnsi="Times New Roman" w:cs="Times New Roman"/>
          <w:color w:val="212529"/>
          <w:kern w:val="0"/>
          <w:sz w:val="24"/>
          <w:szCs w:val="24"/>
          <w14:ligatures w14:val="none"/>
        </w:rPr>
        <w:br/>
        <w:t>-describe your arrangements</w:t>
      </w:r>
      <w:r w:rsidRPr="00101DF3">
        <w:rPr>
          <w:rFonts w:ascii="Times New Roman" w:eastAsia="Times New Roman" w:hAnsi="Times New Roman" w:cs="Times New Roman"/>
          <w:color w:val="212529"/>
          <w:kern w:val="0"/>
          <w:sz w:val="24"/>
          <w:szCs w:val="24"/>
          <w14:ligatures w14:val="none"/>
        </w:rPr>
        <w:br/>
        <w:t>-tell him/her what equipment you need.</w:t>
      </w:r>
    </w:p>
    <w:p w14:paraId="65F082E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 are planning a vacation and want your friend to go with you. Write a letter to your friend.</w:t>
      </w:r>
    </w:p>
    <w:p w14:paraId="56DB8F9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tell him/her why you want to take a vacation</w:t>
      </w:r>
      <w:r w:rsidRPr="00101DF3">
        <w:rPr>
          <w:rFonts w:ascii="Times New Roman" w:eastAsia="Times New Roman" w:hAnsi="Times New Roman" w:cs="Times New Roman"/>
          <w:color w:val="212529"/>
          <w:kern w:val="0"/>
          <w:sz w:val="24"/>
          <w:szCs w:val="24"/>
          <w14:ligatures w14:val="none"/>
        </w:rPr>
        <w:br/>
        <w:t>-describe your plan</w:t>
      </w:r>
      <w:r w:rsidRPr="00101DF3">
        <w:rPr>
          <w:rFonts w:ascii="Times New Roman" w:eastAsia="Times New Roman" w:hAnsi="Times New Roman" w:cs="Times New Roman"/>
          <w:color w:val="212529"/>
          <w:kern w:val="0"/>
          <w:sz w:val="24"/>
          <w:szCs w:val="24"/>
          <w14:ligatures w14:val="none"/>
        </w:rPr>
        <w:br/>
        <w:t>-invite him/her to go with you.</w:t>
      </w:r>
    </w:p>
    <w:p w14:paraId="401FF450"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24EC68D9"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October 2019 general task 1 questions</w:t>
      </w:r>
    </w:p>
    <w:p w14:paraId="1C7F00C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are attending a course at an evening school. Write a letter to the director of the school with a complaint about the course. In your letter, you should:</w:t>
      </w:r>
    </w:p>
    <w:p w14:paraId="4F4CE79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course you are taking.</w:t>
      </w:r>
      <w:r w:rsidRPr="00101DF3">
        <w:rPr>
          <w:rFonts w:ascii="Times New Roman" w:eastAsia="Times New Roman" w:hAnsi="Times New Roman" w:cs="Times New Roman"/>
          <w:color w:val="212529"/>
          <w:kern w:val="0"/>
          <w:sz w:val="24"/>
          <w:szCs w:val="24"/>
          <w14:ligatures w14:val="none"/>
        </w:rPr>
        <w:br/>
        <w:t>– Explain what you don’t like about the course.</w:t>
      </w:r>
      <w:r w:rsidRPr="00101DF3">
        <w:rPr>
          <w:rFonts w:ascii="Times New Roman" w:eastAsia="Times New Roman" w:hAnsi="Times New Roman" w:cs="Times New Roman"/>
          <w:color w:val="212529"/>
          <w:kern w:val="0"/>
          <w:sz w:val="24"/>
          <w:szCs w:val="24"/>
          <w14:ligatures w14:val="none"/>
        </w:rPr>
        <w:br/>
        <w:t>– Give your opinion about what should be done about it.</w:t>
      </w:r>
    </w:p>
    <w:p w14:paraId="545D993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 are attending a night course at the school. You are not happy with some parts of the course. Write a letter to the school director about this. In your letter, you should tell:</w:t>
      </w:r>
    </w:p>
    <w:p w14:paraId="25CCD65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What course you are studying</w:t>
      </w:r>
      <w:r w:rsidRPr="00101DF3">
        <w:rPr>
          <w:rFonts w:ascii="Times New Roman" w:eastAsia="Times New Roman" w:hAnsi="Times New Roman" w:cs="Times New Roman"/>
          <w:color w:val="212529"/>
          <w:kern w:val="0"/>
          <w:sz w:val="24"/>
          <w:szCs w:val="24"/>
          <w14:ligatures w14:val="none"/>
        </w:rPr>
        <w:br/>
        <w:t>- What you are not happy about</w:t>
      </w:r>
      <w:r w:rsidRPr="00101DF3">
        <w:rPr>
          <w:rFonts w:ascii="Times New Roman" w:eastAsia="Times New Roman" w:hAnsi="Times New Roman" w:cs="Times New Roman"/>
          <w:color w:val="212529"/>
          <w:kern w:val="0"/>
          <w:sz w:val="24"/>
          <w:szCs w:val="24"/>
          <w14:ligatures w14:val="none"/>
        </w:rPr>
        <w:br/>
        <w:t>- What you expect from the school director.</w:t>
      </w:r>
    </w:p>
    <w:p w14:paraId="3E48646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You stayed at a friend’s house last weekend and lost your watch. Write a letter to your friend. In your letter, you should:</w:t>
      </w:r>
    </w:p>
    <w:p w14:paraId="7A40D39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Thank him/her for the good time you had.</w:t>
      </w:r>
      <w:r w:rsidRPr="00101DF3">
        <w:rPr>
          <w:rFonts w:ascii="Times New Roman" w:eastAsia="Times New Roman" w:hAnsi="Times New Roman" w:cs="Times New Roman"/>
          <w:color w:val="212529"/>
          <w:kern w:val="0"/>
          <w:sz w:val="24"/>
          <w:szCs w:val="24"/>
          <w14:ligatures w14:val="none"/>
        </w:rPr>
        <w:br/>
        <w:t>– Describe your watch.</w:t>
      </w:r>
      <w:r w:rsidRPr="00101DF3">
        <w:rPr>
          <w:rFonts w:ascii="Times New Roman" w:eastAsia="Times New Roman" w:hAnsi="Times New Roman" w:cs="Times New Roman"/>
          <w:color w:val="212529"/>
          <w:kern w:val="0"/>
          <w:sz w:val="24"/>
          <w:szCs w:val="24"/>
          <w14:ligatures w14:val="none"/>
        </w:rPr>
        <w:br/>
        <w:t>– Tell your friend what would you like him/her to do with it if he/she finds it.</w:t>
      </w:r>
    </w:p>
    <w:p w14:paraId="2401C0E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Write a letter to a book store manager who is living in another city. Ask him/her to make available a book that you are interested in. In your letter, you should tell:</w:t>
      </w:r>
    </w:p>
    <w:p w14:paraId="7251A27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at book you are looking for?</w:t>
      </w:r>
      <w:r w:rsidRPr="00101DF3">
        <w:rPr>
          <w:rFonts w:ascii="Times New Roman" w:eastAsia="Times New Roman" w:hAnsi="Times New Roman" w:cs="Times New Roman"/>
          <w:color w:val="212529"/>
          <w:kern w:val="0"/>
          <w:sz w:val="24"/>
          <w:szCs w:val="24"/>
          <w14:ligatures w14:val="none"/>
        </w:rPr>
        <w:br/>
        <w:t>– Why you need this book?</w:t>
      </w:r>
      <w:r w:rsidRPr="00101DF3">
        <w:rPr>
          <w:rFonts w:ascii="Times New Roman" w:eastAsia="Times New Roman" w:hAnsi="Times New Roman" w:cs="Times New Roman"/>
          <w:color w:val="212529"/>
          <w:kern w:val="0"/>
          <w:sz w:val="24"/>
          <w:szCs w:val="24"/>
          <w14:ligatures w14:val="none"/>
        </w:rPr>
        <w:br/>
        <w:t>– How you plan to purchase the book?</w:t>
      </w:r>
    </w:p>
    <w:p w14:paraId="40D3E0C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 have recently attended a professional course. Write a letter to your manager to thank him/her for the opportunity. In your letter, you should tell:</w:t>
      </w:r>
    </w:p>
    <w:p w14:paraId="1B62982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at it was about?</w:t>
      </w:r>
      <w:r w:rsidRPr="00101DF3">
        <w:rPr>
          <w:rFonts w:ascii="Times New Roman" w:eastAsia="Times New Roman" w:hAnsi="Times New Roman" w:cs="Times New Roman"/>
          <w:color w:val="212529"/>
          <w:kern w:val="0"/>
          <w:sz w:val="24"/>
          <w:szCs w:val="24"/>
          <w14:ligatures w14:val="none"/>
        </w:rPr>
        <w:br/>
        <w:t>– Explain why it was helpful to you.</w:t>
      </w:r>
      <w:r w:rsidRPr="00101DF3">
        <w:rPr>
          <w:rFonts w:ascii="Times New Roman" w:eastAsia="Times New Roman" w:hAnsi="Times New Roman" w:cs="Times New Roman"/>
          <w:color w:val="212529"/>
          <w:kern w:val="0"/>
          <w:sz w:val="24"/>
          <w:szCs w:val="24"/>
          <w14:ligatures w14:val="none"/>
        </w:rPr>
        <w:br/>
        <w:t>– Suggest other co-workers who should attend the course.</w:t>
      </w:r>
    </w:p>
    <w:p w14:paraId="30738E3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r friend is in another country. Write a letter to your friend asking for advice about employment opportunities in his country. In your letter, you should tell:</w:t>
      </w:r>
    </w:p>
    <w:p w14:paraId="5C23DED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y you want to work there</w:t>
      </w:r>
      <w:r w:rsidRPr="00101DF3">
        <w:rPr>
          <w:rFonts w:ascii="Times New Roman" w:eastAsia="Times New Roman" w:hAnsi="Times New Roman" w:cs="Times New Roman"/>
          <w:color w:val="212529"/>
          <w:kern w:val="0"/>
          <w:sz w:val="24"/>
          <w:szCs w:val="24"/>
          <w14:ligatures w14:val="none"/>
        </w:rPr>
        <w:br/>
        <w:t>- What skills and work experience you have</w:t>
      </w:r>
      <w:r w:rsidRPr="00101DF3">
        <w:rPr>
          <w:rFonts w:ascii="Times New Roman" w:eastAsia="Times New Roman" w:hAnsi="Times New Roman" w:cs="Times New Roman"/>
          <w:color w:val="212529"/>
          <w:kern w:val="0"/>
          <w:sz w:val="24"/>
          <w:szCs w:val="24"/>
          <w14:ligatures w14:val="none"/>
        </w:rPr>
        <w:br/>
        <w:t>- Inquire about the benefits (salary and hours).</w:t>
      </w:r>
    </w:p>
    <w:p w14:paraId="67280E6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 have an English-speaking friend. You want to invite him/her to see a movie. Write a letter to your friend. In your letter, you should:</w:t>
      </w:r>
    </w:p>
    <w:p w14:paraId="06BC954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movie you want to see together.</w:t>
      </w:r>
      <w:r w:rsidRPr="00101DF3">
        <w:rPr>
          <w:rFonts w:ascii="Times New Roman" w:eastAsia="Times New Roman" w:hAnsi="Times New Roman" w:cs="Times New Roman"/>
          <w:color w:val="212529"/>
          <w:kern w:val="0"/>
          <w:sz w:val="24"/>
          <w:szCs w:val="24"/>
          <w14:ligatures w14:val="none"/>
        </w:rPr>
        <w:br/>
        <w:t>– Explain why you think he/she will be interested in it?</w:t>
      </w:r>
      <w:r w:rsidRPr="00101DF3">
        <w:rPr>
          <w:rFonts w:ascii="Times New Roman" w:eastAsia="Times New Roman" w:hAnsi="Times New Roman" w:cs="Times New Roman"/>
          <w:color w:val="212529"/>
          <w:kern w:val="0"/>
          <w:sz w:val="24"/>
          <w:szCs w:val="24"/>
          <w14:ligatures w14:val="none"/>
        </w:rPr>
        <w:br/>
        <w:t>– Suggest where and when you should meet before the movie.</w:t>
      </w:r>
    </w:p>
    <w:p w14:paraId="0BB6955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 ride a bicycle to work, but there is a problem with the parking. Write a letter to the manager of the parking management company. In your letter, you should tell:</w:t>
      </w:r>
    </w:p>
    <w:p w14:paraId="768AE87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y you ride a bicycle to work</w:t>
      </w:r>
      <w:r w:rsidRPr="00101DF3">
        <w:rPr>
          <w:rFonts w:ascii="Times New Roman" w:eastAsia="Times New Roman" w:hAnsi="Times New Roman" w:cs="Times New Roman"/>
          <w:color w:val="212529"/>
          <w:kern w:val="0"/>
          <w:sz w:val="24"/>
          <w:szCs w:val="24"/>
          <w14:ligatures w14:val="none"/>
        </w:rPr>
        <w:br/>
        <w:t>- What the problem is with the parking</w:t>
      </w:r>
      <w:r w:rsidRPr="00101DF3">
        <w:rPr>
          <w:rFonts w:ascii="Times New Roman" w:eastAsia="Times New Roman" w:hAnsi="Times New Roman" w:cs="Times New Roman"/>
          <w:color w:val="212529"/>
          <w:kern w:val="0"/>
          <w:sz w:val="24"/>
          <w:szCs w:val="24"/>
          <w14:ligatures w14:val="none"/>
        </w:rPr>
        <w:br/>
        <w:t>- What your suggestions are.</w:t>
      </w:r>
    </w:p>
    <w:p w14:paraId="4A05053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9. You have organized a 90th birthday party for your relative and invited elderly guests. It was a successful party. Write a letter to the hotel manager, to provide the feedback: In your letter, you should tell:</w:t>
      </w:r>
    </w:p>
    <w:p w14:paraId="3DA686C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en the party took place</w:t>
      </w:r>
      <w:r w:rsidRPr="00101DF3">
        <w:rPr>
          <w:rFonts w:ascii="Times New Roman" w:eastAsia="Times New Roman" w:hAnsi="Times New Roman" w:cs="Times New Roman"/>
          <w:color w:val="212529"/>
          <w:kern w:val="0"/>
          <w:sz w:val="24"/>
          <w:szCs w:val="24"/>
          <w14:ligatures w14:val="none"/>
        </w:rPr>
        <w:br/>
        <w:t>- Why it was successful</w:t>
      </w:r>
      <w:r w:rsidRPr="00101DF3">
        <w:rPr>
          <w:rFonts w:ascii="Times New Roman" w:eastAsia="Times New Roman" w:hAnsi="Times New Roman" w:cs="Times New Roman"/>
          <w:color w:val="212529"/>
          <w:kern w:val="0"/>
          <w:sz w:val="24"/>
          <w:szCs w:val="24"/>
          <w14:ligatures w14:val="none"/>
        </w:rPr>
        <w:br/>
        <w:t>- Thank a staff member who was really helpful.</w:t>
      </w:r>
    </w:p>
    <w:p w14:paraId="388D015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0. There are some problems in the changing room in your sport center. Write a letter to the sport center manager. In your letter, you should:</w:t>
      </w:r>
    </w:p>
    <w:p w14:paraId="1479554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problems in the changing room</w:t>
      </w:r>
      <w:r w:rsidRPr="00101DF3">
        <w:rPr>
          <w:rFonts w:ascii="Times New Roman" w:eastAsia="Times New Roman" w:hAnsi="Times New Roman" w:cs="Times New Roman"/>
          <w:color w:val="212529"/>
          <w:kern w:val="0"/>
          <w:sz w:val="24"/>
          <w:szCs w:val="24"/>
          <w14:ligatures w14:val="none"/>
        </w:rPr>
        <w:br/>
        <w:t>- Explain why the sport center is important for you</w:t>
      </w:r>
      <w:r w:rsidRPr="00101DF3">
        <w:rPr>
          <w:rFonts w:ascii="Times New Roman" w:eastAsia="Times New Roman" w:hAnsi="Times New Roman" w:cs="Times New Roman"/>
          <w:color w:val="212529"/>
          <w:kern w:val="0"/>
          <w:sz w:val="24"/>
          <w:szCs w:val="24"/>
          <w14:ligatures w14:val="none"/>
        </w:rPr>
        <w:br/>
        <w:t>- Suggest what the manager should do.</w:t>
      </w:r>
    </w:p>
    <w:p w14:paraId="0DC9432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1. You and your colleague want to use a company room. Write a letter to your manager and ask for permission. In your letter, you should:</w:t>
      </w:r>
    </w:p>
    <w:p w14:paraId="7D214DF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why you need the room</w:t>
      </w:r>
      <w:r w:rsidRPr="00101DF3">
        <w:rPr>
          <w:rFonts w:ascii="Times New Roman" w:eastAsia="Times New Roman" w:hAnsi="Times New Roman" w:cs="Times New Roman"/>
          <w:color w:val="212529"/>
          <w:kern w:val="0"/>
          <w:sz w:val="24"/>
          <w:szCs w:val="24"/>
          <w14:ligatures w14:val="none"/>
        </w:rPr>
        <w:br/>
        <w:t>- Describe which room you need and why</w:t>
      </w:r>
      <w:r w:rsidRPr="00101DF3">
        <w:rPr>
          <w:rFonts w:ascii="Times New Roman" w:eastAsia="Times New Roman" w:hAnsi="Times New Roman" w:cs="Times New Roman"/>
          <w:color w:val="212529"/>
          <w:kern w:val="0"/>
          <w:sz w:val="24"/>
          <w:szCs w:val="24"/>
          <w14:ligatures w14:val="none"/>
        </w:rPr>
        <w:br/>
        <w:t>- Tell what changes you’ll need in the room.</w:t>
      </w:r>
    </w:p>
    <w:p w14:paraId="01B9A63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2. You are a member of a sports club. Write a letter to the club president about an event that will be organized there. In your letter, you should tell:</w:t>
      </w:r>
    </w:p>
    <w:p w14:paraId="4A29AA8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at it is</w:t>
      </w:r>
      <w:r w:rsidRPr="00101DF3">
        <w:rPr>
          <w:rFonts w:ascii="Times New Roman" w:eastAsia="Times New Roman" w:hAnsi="Times New Roman" w:cs="Times New Roman"/>
          <w:color w:val="212529"/>
          <w:kern w:val="0"/>
          <w:sz w:val="24"/>
          <w:szCs w:val="24"/>
          <w14:ligatures w14:val="none"/>
        </w:rPr>
        <w:br/>
        <w:t>- Who you will invite</w:t>
      </w:r>
      <w:r w:rsidRPr="00101DF3">
        <w:rPr>
          <w:rFonts w:ascii="Times New Roman" w:eastAsia="Times New Roman" w:hAnsi="Times New Roman" w:cs="Times New Roman"/>
          <w:color w:val="212529"/>
          <w:kern w:val="0"/>
          <w:sz w:val="24"/>
          <w:szCs w:val="24"/>
          <w14:ligatures w14:val="none"/>
        </w:rPr>
        <w:br/>
        <w:t>- What your role is in this event.</w:t>
      </w:r>
    </w:p>
    <w:p w14:paraId="3B7EBE4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3. You are going to take a vacation soon and want your friend to go with you. Write a letter to your friend. In your letter, you should:</w:t>
      </w:r>
    </w:p>
    <w:p w14:paraId="0856891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Tell him/her why you want the holiday/vacation</w:t>
      </w:r>
      <w:r w:rsidRPr="00101DF3">
        <w:rPr>
          <w:rFonts w:ascii="Times New Roman" w:eastAsia="Times New Roman" w:hAnsi="Times New Roman" w:cs="Times New Roman"/>
          <w:color w:val="212529"/>
          <w:kern w:val="0"/>
          <w:sz w:val="24"/>
          <w:szCs w:val="24"/>
          <w14:ligatures w14:val="none"/>
        </w:rPr>
        <w:br/>
        <w:t>- Describe your plan</w:t>
      </w:r>
      <w:r w:rsidRPr="00101DF3">
        <w:rPr>
          <w:rFonts w:ascii="Times New Roman" w:eastAsia="Times New Roman" w:hAnsi="Times New Roman" w:cs="Times New Roman"/>
          <w:color w:val="212529"/>
          <w:kern w:val="0"/>
          <w:sz w:val="24"/>
          <w:szCs w:val="24"/>
          <w14:ligatures w14:val="none"/>
        </w:rPr>
        <w:br/>
        <w:t>- Invite him/her to go with you.</w:t>
      </w:r>
    </w:p>
    <w:p w14:paraId="7AD6861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4. You had a dinner with your friend’s family. Write a letter to you friend and express your feelings about the dinner. In your letter, you should:</w:t>
      </w:r>
    </w:p>
    <w:p w14:paraId="12E2B31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Say what you enjoyed about the dinner</w:t>
      </w:r>
      <w:r w:rsidRPr="00101DF3">
        <w:rPr>
          <w:rFonts w:ascii="Times New Roman" w:eastAsia="Times New Roman" w:hAnsi="Times New Roman" w:cs="Times New Roman"/>
          <w:color w:val="212529"/>
          <w:kern w:val="0"/>
          <w:sz w:val="24"/>
          <w:szCs w:val="24"/>
          <w14:ligatures w14:val="none"/>
        </w:rPr>
        <w:br/>
        <w:t>- Describe how you feel about his/her family</w:t>
      </w:r>
      <w:r w:rsidRPr="00101DF3">
        <w:rPr>
          <w:rFonts w:ascii="Times New Roman" w:eastAsia="Times New Roman" w:hAnsi="Times New Roman" w:cs="Times New Roman"/>
          <w:color w:val="212529"/>
          <w:kern w:val="0"/>
          <w:sz w:val="24"/>
          <w:szCs w:val="24"/>
          <w14:ligatures w14:val="none"/>
        </w:rPr>
        <w:br/>
        <w:t>- Invite your friend and his/her family to you place.</w:t>
      </w:r>
    </w:p>
    <w:p w14:paraId="1DFD3CB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5. You rent an apartment and you are quite happy with it but you want to suggest a renovation. Write a letter about your suggestion. In your letter, you should tell:</w:t>
      </w:r>
    </w:p>
    <w:p w14:paraId="170F1DA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Your appreciation of current condition</w:t>
      </w:r>
      <w:r w:rsidRPr="00101DF3">
        <w:rPr>
          <w:rFonts w:ascii="Times New Roman" w:eastAsia="Times New Roman" w:hAnsi="Times New Roman" w:cs="Times New Roman"/>
          <w:color w:val="212529"/>
          <w:kern w:val="0"/>
          <w:sz w:val="24"/>
          <w:szCs w:val="24"/>
          <w14:ligatures w14:val="none"/>
        </w:rPr>
        <w:br/>
        <w:t>- What is the renovation and why?</w:t>
      </w:r>
      <w:r w:rsidRPr="00101DF3">
        <w:rPr>
          <w:rFonts w:ascii="Times New Roman" w:eastAsia="Times New Roman" w:hAnsi="Times New Roman" w:cs="Times New Roman"/>
          <w:color w:val="212529"/>
          <w:kern w:val="0"/>
          <w:sz w:val="24"/>
          <w:szCs w:val="24"/>
          <w14:ligatures w14:val="none"/>
        </w:rPr>
        <w:br/>
        <w:t>- What is the benefits of your suggestion?</w:t>
      </w:r>
    </w:p>
    <w:p w14:paraId="39F0B1EF"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61E6EEBF"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September 2019 general task 1 questions</w:t>
      </w:r>
    </w:p>
    <w:p w14:paraId="7361F5D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want a book that you cannot ﬁnd. Later you find it and it is available in a bookstore in another city. Write a letter to the manager of bookstore. In your letter, you should:</w:t>
      </w:r>
    </w:p>
    <w:p w14:paraId="10204A5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give</w:t>
      </w:r>
      <w:proofErr w:type="gramEnd"/>
      <w:r w:rsidRPr="00101DF3">
        <w:rPr>
          <w:rFonts w:ascii="Times New Roman" w:eastAsia="Times New Roman" w:hAnsi="Times New Roman" w:cs="Times New Roman"/>
          <w:color w:val="212529"/>
          <w:kern w:val="0"/>
          <w:sz w:val="24"/>
          <w:szCs w:val="24"/>
          <w14:ligatures w14:val="none"/>
        </w:rPr>
        <w:t xml:space="preserve"> details of book</w:t>
      </w:r>
      <w:r w:rsidRPr="00101DF3">
        <w:rPr>
          <w:rFonts w:ascii="Times New Roman" w:eastAsia="Times New Roman" w:hAnsi="Times New Roman" w:cs="Times New Roman"/>
          <w:color w:val="212529"/>
          <w:kern w:val="0"/>
          <w:sz w:val="24"/>
          <w:szCs w:val="24"/>
          <w14:ligatures w14:val="none"/>
        </w:rPr>
        <w:br/>
        <w:t>· say why you need this book</w:t>
      </w:r>
      <w:r w:rsidRPr="00101DF3">
        <w:rPr>
          <w:rFonts w:ascii="Times New Roman" w:eastAsia="Times New Roman" w:hAnsi="Times New Roman" w:cs="Times New Roman"/>
          <w:color w:val="212529"/>
          <w:kern w:val="0"/>
          <w:sz w:val="24"/>
          <w:szCs w:val="24"/>
          <w14:ligatures w14:val="none"/>
        </w:rPr>
        <w:br/>
        <w:t>· tell him how you will pay for it.</w:t>
      </w:r>
    </w:p>
    <w:p w14:paraId="41D199F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 want to take a course related to your work. Write a letter to your employer. In your letter, you should:</w:t>
      </w:r>
    </w:p>
    <w:p w14:paraId="210B895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describe</w:t>
      </w:r>
      <w:proofErr w:type="gramEnd"/>
      <w:r w:rsidRPr="00101DF3">
        <w:rPr>
          <w:rFonts w:ascii="Times New Roman" w:eastAsia="Times New Roman" w:hAnsi="Times New Roman" w:cs="Times New Roman"/>
          <w:color w:val="212529"/>
          <w:kern w:val="0"/>
          <w:sz w:val="24"/>
          <w:szCs w:val="24"/>
          <w14:ligatures w14:val="none"/>
        </w:rPr>
        <w:t xml:space="preserve"> what the course is</w:t>
      </w:r>
      <w:r w:rsidRPr="00101DF3">
        <w:rPr>
          <w:rFonts w:ascii="Times New Roman" w:eastAsia="Times New Roman" w:hAnsi="Times New Roman" w:cs="Times New Roman"/>
          <w:color w:val="212529"/>
          <w:kern w:val="0"/>
          <w:sz w:val="24"/>
          <w:szCs w:val="24"/>
          <w14:ligatures w14:val="none"/>
        </w:rPr>
        <w:br/>
        <w:t>· explain how it will beneﬁt the company</w:t>
      </w:r>
      <w:r w:rsidRPr="00101DF3">
        <w:rPr>
          <w:rFonts w:ascii="Times New Roman" w:eastAsia="Times New Roman" w:hAnsi="Times New Roman" w:cs="Times New Roman"/>
          <w:color w:val="212529"/>
          <w:kern w:val="0"/>
          <w:sz w:val="24"/>
          <w:szCs w:val="24"/>
          <w14:ligatures w14:val="none"/>
        </w:rPr>
        <w:br/>
        <w:t>· suggest how to arrange time for it.</w:t>
      </w:r>
    </w:p>
    <w:p w14:paraId="529FCF4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Recently you have attended a job interview which went well, but you are still waiting for the result. Write a letter to HR manager of the company. In your letter, you should:</w:t>
      </w:r>
    </w:p>
    <w:p w14:paraId="57E0A5D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give</w:t>
      </w:r>
      <w:proofErr w:type="gramEnd"/>
      <w:r w:rsidRPr="00101DF3">
        <w:rPr>
          <w:rFonts w:ascii="Times New Roman" w:eastAsia="Times New Roman" w:hAnsi="Times New Roman" w:cs="Times New Roman"/>
          <w:color w:val="212529"/>
          <w:kern w:val="0"/>
          <w:sz w:val="24"/>
          <w:szCs w:val="24"/>
          <w14:ligatures w14:val="none"/>
        </w:rPr>
        <w:t xml:space="preserve"> details of the job</w:t>
      </w:r>
      <w:r w:rsidRPr="00101DF3">
        <w:rPr>
          <w:rFonts w:ascii="Times New Roman" w:eastAsia="Times New Roman" w:hAnsi="Times New Roman" w:cs="Times New Roman"/>
          <w:color w:val="212529"/>
          <w:kern w:val="0"/>
          <w:sz w:val="24"/>
          <w:szCs w:val="24"/>
          <w14:ligatures w14:val="none"/>
        </w:rPr>
        <w:br/>
        <w:t>· tell why you think the interview went well</w:t>
      </w:r>
      <w:r w:rsidRPr="00101DF3">
        <w:rPr>
          <w:rFonts w:ascii="Times New Roman" w:eastAsia="Times New Roman" w:hAnsi="Times New Roman" w:cs="Times New Roman"/>
          <w:color w:val="212529"/>
          <w:kern w:val="0"/>
          <w:sz w:val="24"/>
          <w:szCs w:val="24"/>
          <w14:ligatures w14:val="none"/>
        </w:rPr>
        <w:br/>
        <w:t>· explain why you need to know the result.</w:t>
      </w:r>
    </w:p>
    <w:p w14:paraId="6048413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You would like to attend a training course. Write a letter to your company manager. In your letter, you should say:</w:t>
      </w:r>
    </w:p>
    <w:p w14:paraId="4EFBAA3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why</w:t>
      </w:r>
      <w:proofErr w:type="gramEnd"/>
      <w:r w:rsidRPr="00101DF3">
        <w:rPr>
          <w:rFonts w:ascii="Times New Roman" w:eastAsia="Times New Roman" w:hAnsi="Times New Roman" w:cs="Times New Roman"/>
          <w:color w:val="212529"/>
          <w:kern w:val="0"/>
          <w:sz w:val="24"/>
          <w:szCs w:val="24"/>
          <w14:ligatures w14:val="none"/>
        </w:rPr>
        <w:t xml:space="preserve"> you would like to attend this course?</w:t>
      </w:r>
      <w:r w:rsidRPr="00101DF3">
        <w:rPr>
          <w:rFonts w:ascii="Times New Roman" w:eastAsia="Times New Roman" w:hAnsi="Times New Roman" w:cs="Times New Roman"/>
          <w:color w:val="212529"/>
          <w:kern w:val="0"/>
          <w:sz w:val="24"/>
          <w:szCs w:val="24"/>
          <w14:ligatures w14:val="none"/>
        </w:rPr>
        <w:br/>
        <w:t>· why it would be beneficial for you and the company?</w:t>
      </w:r>
      <w:r w:rsidRPr="00101DF3">
        <w:rPr>
          <w:rFonts w:ascii="Times New Roman" w:eastAsia="Times New Roman" w:hAnsi="Times New Roman" w:cs="Times New Roman"/>
          <w:color w:val="212529"/>
          <w:kern w:val="0"/>
          <w:sz w:val="24"/>
          <w:szCs w:val="24"/>
          <w14:ligatures w14:val="none"/>
        </w:rPr>
        <w:br/>
        <w:t>· suggest how to arrange time for it.</w:t>
      </w:r>
    </w:p>
    <w:p w14:paraId="27BDA66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5. Your town council has decided to demolish an historic building due to lack of funds to renovate. Write a letter to your </w:t>
      </w:r>
      <w:proofErr w:type="gramStart"/>
      <w:r w:rsidRPr="00101DF3">
        <w:rPr>
          <w:rFonts w:ascii="Times New Roman" w:eastAsia="Times New Roman" w:hAnsi="Times New Roman" w:cs="Times New Roman"/>
          <w:color w:val="212529"/>
          <w:kern w:val="0"/>
          <w:sz w:val="24"/>
          <w:szCs w:val="24"/>
          <w14:ligatures w14:val="none"/>
        </w:rPr>
        <w:t>counselor .</w:t>
      </w:r>
      <w:proofErr w:type="gramEnd"/>
      <w:r w:rsidRPr="00101DF3">
        <w:rPr>
          <w:rFonts w:ascii="Times New Roman" w:eastAsia="Times New Roman" w:hAnsi="Times New Roman" w:cs="Times New Roman"/>
          <w:color w:val="212529"/>
          <w:kern w:val="0"/>
          <w:sz w:val="24"/>
          <w:szCs w:val="24"/>
          <w14:ligatures w14:val="none"/>
        </w:rPr>
        <w:t xml:space="preserve"> In your letter, you should say:</w:t>
      </w:r>
    </w:p>
    <w:p w14:paraId="31A637A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why</w:t>
      </w:r>
      <w:proofErr w:type="gramEnd"/>
      <w:r w:rsidRPr="00101DF3">
        <w:rPr>
          <w:rFonts w:ascii="Times New Roman" w:eastAsia="Times New Roman" w:hAnsi="Times New Roman" w:cs="Times New Roman"/>
          <w:color w:val="212529"/>
          <w:kern w:val="0"/>
          <w:sz w:val="24"/>
          <w:szCs w:val="24"/>
          <w14:ligatures w14:val="none"/>
        </w:rPr>
        <w:t xml:space="preserve"> it is important to preserve the historic building</w:t>
      </w:r>
      <w:r w:rsidRPr="00101DF3">
        <w:rPr>
          <w:rFonts w:ascii="Times New Roman" w:eastAsia="Times New Roman" w:hAnsi="Times New Roman" w:cs="Times New Roman"/>
          <w:color w:val="212529"/>
          <w:kern w:val="0"/>
          <w:sz w:val="24"/>
          <w:szCs w:val="24"/>
          <w14:ligatures w14:val="none"/>
        </w:rPr>
        <w:br/>
        <w:t>· how the funds could be generated.</w:t>
      </w:r>
    </w:p>
    <w:p w14:paraId="50B2DBC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r child's school is going for a trip out of the country for 3 days and a parent is allowed to join the group. Write a letter to school. In your letter, you should:</w:t>
      </w:r>
    </w:p>
    <w:p w14:paraId="78A5A19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xml:space="preserve">· </w:t>
      </w:r>
      <w:proofErr w:type="gramStart"/>
      <w:r w:rsidRPr="00101DF3">
        <w:rPr>
          <w:rFonts w:ascii="Times New Roman" w:eastAsia="Times New Roman" w:hAnsi="Times New Roman" w:cs="Times New Roman"/>
          <w:color w:val="212529"/>
          <w:kern w:val="0"/>
          <w:sz w:val="24"/>
          <w:szCs w:val="24"/>
          <w14:ligatures w14:val="none"/>
        </w:rPr>
        <w:t>ask</w:t>
      </w:r>
      <w:proofErr w:type="gramEnd"/>
      <w:r w:rsidRPr="00101DF3">
        <w:rPr>
          <w:rFonts w:ascii="Times New Roman" w:eastAsia="Times New Roman" w:hAnsi="Times New Roman" w:cs="Times New Roman"/>
          <w:color w:val="212529"/>
          <w:kern w:val="0"/>
          <w:sz w:val="24"/>
          <w:szCs w:val="24"/>
          <w14:ligatures w14:val="none"/>
        </w:rPr>
        <w:t xml:space="preserve"> questions about the trip</w:t>
      </w:r>
      <w:r w:rsidRPr="00101DF3">
        <w:rPr>
          <w:rFonts w:ascii="Times New Roman" w:eastAsia="Times New Roman" w:hAnsi="Times New Roman" w:cs="Times New Roman"/>
          <w:color w:val="212529"/>
          <w:kern w:val="0"/>
          <w:sz w:val="24"/>
          <w:szCs w:val="24"/>
          <w14:ligatures w14:val="none"/>
        </w:rPr>
        <w:br/>
        <w:t>· tell them why you want to join the group</w:t>
      </w:r>
      <w:r w:rsidRPr="00101DF3">
        <w:rPr>
          <w:rFonts w:ascii="Times New Roman" w:eastAsia="Times New Roman" w:hAnsi="Times New Roman" w:cs="Times New Roman"/>
          <w:color w:val="212529"/>
          <w:kern w:val="0"/>
          <w:sz w:val="24"/>
          <w:szCs w:val="24"/>
          <w14:ligatures w14:val="none"/>
        </w:rPr>
        <w:br/>
        <w:t>· explain how you can help.</w:t>
      </w:r>
    </w:p>
    <w:p w14:paraId="0535820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 need a book and you can’t find it in the library. Write a letter to a bookshop manager. In your letter, you should:</w:t>
      </w:r>
    </w:p>
    <w:p w14:paraId="70C98AA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describe</w:t>
      </w:r>
      <w:proofErr w:type="gramEnd"/>
      <w:r w:rsidRPr="00101DF3">
        <w:rPr>
          <w:rFonts w:ascii="Times New Roman" w:eastAsia="Times New Roman" w:hAnsi="Times New Roman" w:cs="Times New Roman"/>
          <w:color w:val="212529"/>
          <w:kern w:val="0"/>
          <w:sz w:val="24"/>
          <w:szCs w:val="24"/>
          <w14:ligatures w14:val="none"/>
        </w:rPr>
        <w:t xml:space="preserve"> the book.</w:t>
      </w:r>
      <w:r w:rsidRPr="00101DF3">
        <w:rPr>
          <w:rFonts w:ascii="Times New Roman" w:eastAsia="Times New Roman" w:hAnsi="Times New Roman" w:cs="Times New Roman"/>
          <w:color w:val="212529"/>
          <w:kern w:val="0"/>
          <w:sz w:val="24"/>
          <w:szCs w:val="24"/>
          <w14:ligatures w14:val="none"/>
        </w:rPr>
        <w:br/>
        <w:t>· say why need it?</w:t>
      </w:r>
      <w:r w:rsidRPr="00101DF3">
        <w:rPr>
          <w:rFonts w:ascii="Times New Roman" w:eastAsia="Times New Roman" w:hAnsi="Times New Roman" w:cs="Times New Roman"/>
          <w:color w:val="212529"/>
          <w:kern w:val="0"/>
          <w:sz w:val="24"/>
          <w:szCs w:val="24"/>
          <w14:ligatures w14:val="none"/>
        </w:rPr>
        <w:br/>
        <w:t>· say how you will pay for it?</w:t>
      </w:r>
    </w:p>
    <w:p w14:paraId="7ED9E3A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r friend has written a letter to you asking for advice on his/her parents who will visit your area. Write a letter to your friend. In your letter, you should:</w:t>
      </w:r>
    </w:p>
    <w:p w14:paraId="07FFE24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suggest</w:t>
      </w:r>
      <w:proofErr w:type="gramEnd"/>
      <w:r w:rsidRPr="00101DF3">
        <w:rPr>
          <w:rFonts w:ascii="Times New Roman" w:eastAsia="Times New Roman" w:hAnsi="Times New Roman" w:cs="Times New Roman"/>
          <w:color w:val="212529"/>
          <w:kern w:val="0"/>
          <w:sz w:val="24"/>
          <w:szCs w:val="24"/>
          <w14:ligatures w14:val="none"/>
        </w:rPr>
        <w:t xml:space="preserve"> the places they can visit</w:t>
      </w:r>
      <w:r w:rsidRPr="00101DF3">
        <w:rPr>
          <w:rFonts w:ascii="Times New Roman" w:eastAsia="Times New Roman" w:hAnsi="Times New Roman" w:cs="Times New Roman"/>
          <w:color w:val="212529"/>
          <w:kern w:val="0"/>
          <w:sz w:val="24"/>
          <w:szCs w:val="24"/>
          <w14:ligatures w14:val="none"/>
        </w:rPr>
        <w:br/>
        <w:t>· recommend a place where they can stay</w:t>
      </w:r>
      <w:r w:rsidRPr="00101DF3">
        <w:rPr>
          <w:rFonts w:ascii="Times New Roman" w:eastAsia="Times New Roman" w:hAnsi="Times New Roman" w:cs="Times New Roman"/>
          <w:color w:val="212529"/>
          <w:kern w:val="0"/>
          <w:sz w:val="24"/>
          <w:szCs w:val="24"/>
          <w14:ligatures w14:val="none"/>
        </w:rPr>
        <w:br/>
        <w:t>· oﬀer to do something with them.</w:t>
      </w:r>
    </w:p>
    <w:p w14:paraId="7E98787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You are unable to attend a farewell party of a colleague at work. Write a letter to him/her. In your letter, you should:</w:t>
      </w:r>
    </w:p>
    <w:p w14:paraId="3A52295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say</w:t>
      </w:r>
      <w:proofErr w:type="gramEnd"/>
      <w:r w:rsidRPr="00101DF3">
        <w:rPr>
          <w:rFonts w:ascii="Times New Roman" w:eastAsia="Times New Roman" w:hAnsi="Times New Roman" w:cs="Times New Roman"/>
          <w:color w:val="212529"/>
          <w:kern w:val="0"/>
          <w:sz w:val="24"/>
          <w:szCs w:val="24"/>
          <w14:ligatures w14:val="none"/>
        </w:rPr>
        <w:t xml:space="preserve"> why you can’t come</w:t>
      </w:r>
      <w:r w:rsidRPr="00101DF3">
        <w:rPr>
          <w:rFonts w:ascii="Times New Roman" w:eastAsia="Times New Roman" w:hAnsi="Times New Roman" w:cs="Times New Roman"/>
          <w:color w:val="212529"/>
          <w:kern w:val="0"/>
          <w:sz w:val="24"/>
          <w:szCs w:val="24"/>
          <w14:ligatures w14:val="none"/>
        </w:rPr>
        <w:br/>
        <w:t>· give him/her your best wishes.</w:t>
      </w:r>
      <w:r w:rsidRPr="00101DF3">
        <w:rPr>
          <w:rFonts w:ascii="Times New Roman" w:eastAsia="Times New Roman" w:hAnsi="Times New Roman" w:cs="Times New Roman"/>
          <w:color w:val="212529"/>
          <w:kern w:val="0"/>
          <w:sz w:val="24"/>
          <w:szCs w:val="24"/>
          <w14:ligatures w14:val="none"/>
        </w:rPr>
        <w:br/>
        <w:t>· suggest another time and place for you to meet.</w:t>
      </w:r>
    </w:p>
    <w:p w14:paraId="7D0822B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0. Write a letter to a translation agency about a report to be translated urgently. In your letter, you should:</w:t>
      </w:r>
    </w:p>
    <w:p w14:paraId="3C282D2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explain</w:t>
      </w:r>
      <w:proofErr w:type="gramEnd"/>
      <w:r w:rsidRPr="00101DF3">
        <w:rPr>
          <w:rFonts w:ascii="Times New Roman" w:eastAsia="Times New Roman" w:hAnsi="Times New Roman" w:cs="Times New Roman"/>
          <w:color w:val="212529"/>
          <w:kern w:val="0"/>
          <w:sz w:val="24"/>
          <w:szCs w:val="24"/>
          <w14:ligatures w14:val="none"/>
        </w:rPr>
        <w:t xml:space="preserve"> the content of the letter</w:t>
      </w:r>
      <w:r w:rsidRPr="00101DF3">
        <w:rPr>
          <w:rFonts w:ascii="Times New Roman" w:eastAsia="Times New Roman" w:hAnsi="Times New Roman" w:cs="Times New Roman"/>
          <w:color w:val="212529"/>
          <w:kern w:val="0"/>
          <w:sz w:val="24"/>
          <w:szCs w:val="24"/>
          <w14:ligatures w14:val="none"/>
        </w:rPr>
        <w:br/>
        <w:t>· explain why you need the translated report</w:t>
      </w:r>
      <w:r w:rsidRPr="00101DF3">
        <w:rPr>
          <w:rFonts w:ascii="Times New Roman" w:eastAsia="Times New Roman" w:hAnsi="Times New Roman" w:cs="Times New Roman"/>
          <w:color w:val="212529"/>
          <w:kern w:val="0"/>
          <w:sz w:val="24"/>
          <w:szCs w:val="24"/>
          <w14:ligatures w14:val="none"/>
        </w:rPr>
        <w:br/>
        <w:t>· why you need it urgently.</w:t>
      </w:r>
    </w:p>
    <w:p w14:paraId="6C59226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1. Write a letter to your friend, who is visiting a city that you are familiar with. In your letter, you should:</w:t>
      </w:r>
    </w:p>
    <w:p w14:paraId="3288F50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gramStart"/>
      <w:r w:rsidRPr="00101DF3">
        <w:rPr>
          <w:rFonts w:ascii="Times New Roman" w:eastAsia="Times New Roman" w:hAnsi="Times New Roman" w:cs="Times New Roman"/>
          <w:color w:val="212529"/>
          <w:kern w:val="0"/>
          <w:sz w:val="24"/>
          <w:szCs w:val="24"/>
          <w14:ligatures w14:val="none"/>
        </w:rPr>
        <w:t>describe</w:t>
      </w:r>
      <w:proofErr w:type="gramEnd"/>
      <w:r w:rsidRPr="00101DF3">
        <w:rPr>
          <w:rFonts w:ascii="Times New Roman" w:eastAsia="Times New Roman" w:hAnsi="Times New Roman" w:cs="Times New Roman"/>
          <w:color w:val="212529"/>
          <w:kern w:val="0"/>
          <w:sz w:val="24"/>
          <w:szCs w:val="24"/>
          <w14:ligatures w14:val="none"/>
        </w:rPr>
        <w:t xml:space="preserve"> to him a place worth visiting</w:t>
      </w:r>
      <w:r w:rsidRPr="00101DF3">
        <w:rPr>
          <w:rFonts w:ascii="Times New Roman" w:eastAsia="Times New Roman" w:hAnsi="Times New Roman" w:cs="Times New Roman"/>
          <w:color w:val="212529"/>
          <w:kern w:val="0"/>
          <w:sz w:val="24"/>
          <w:szCs w:val="24"/>
          <w14:ligatures w14:val="none"/>
        </w:rPr>
        <w:br/>
        <w:t>· suggest some eating options</w:t>
      </w:r>
      <w:r w:rsidRPr="00101DF3">
        <w:rPr>
          <w:rFonts w:ascii="Times New Roman" w:eastAsia="Times New Roman" w:hAnsi="Times New Roman" w:cs="Times New Roman"/>
          <w:color w:val="212529"/>
          <w:kern w:val="0"/>
          <w:sz w:val="24"/>
          <w:szCs w:val="24"/>
          <w14:ligatures w14:val="none"/>
        </w:rPr>
        <w:br/>
        <w:t>· suggest transport options.</w:t>
      </w:r>
    </w:p>
    <w:p w14:paraId="4B2DB97B"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343181A5"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August 2019 general task 1 questions</w:t>
      </w:r>
    </w:p>
    <w:p w14:paraId="6A47683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r friend has written to you asking for your advice on his/her parents who will be visiting your area. Write a letter to your friend.</w:t>
      </w:r>
    </w:p>
    <w:p w14:paraId="5076C91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In your letter, you should:</w:t>
      </w:r>
      <w:r w:rsidRPr="00101DF3">
        <w:rPr>
          <w:rFonts w:ascii="Times New Roman" w:eastAsia="Times New Roman" w:hAnsi="Times New Roman" w:cs="Times New Roman"/>
          <w:color w:val="212529"/>
          <w:kern w:val="0"/>
          <w:sz w:val="24"/>
          <w:szCs w:val="24"/>
          <w14:ligatures w14:val="none"/>
        </w:rPr>
        <w:br/>
        <w:t>· suggest the places they can visit</w:t>
      </w:r>
      <w:r w:rsidRPr="00101DF3">
        <w:rPr>
          <w:rFonts w:ascii="Times New Roman" w:eastAsia="Times New Roman" w:hAnsi="Times New Roman" w:cs="Times New Roman"/>
          <w:color w:val="212529"/>
          <w:kern w:val="0"/>
          <w:sz w:val="24"/>
          <w:szCs w:val="24"/>
          <w14:ligatures w14:val="none"/>
        </w:rPr>
        <w:br/>
        <w:t>· recommend a place where they can stay</w:t>
      </w:r>
      <w:r w:rsidRPr="00101DF3">
        <w:rPr>
          <w:rFonts w:ascii="Times New Roman" w:eastAsia="Times New Roman" w:hAnsi="Times New Roman" w:cs="Times New Roman"/>
          <w:color w:val="212529"/>
          <w:kern w:val="0"/>
          <w:sz w:val="24"/>
          <w:szCs w:val="24"/>
          <w14:ligatures w14:val="none"/>
        </w:rPr>
        <w:br/>
        <w:t>· oﬀer to do something with them.</w:t>
      </w:r>
    </w:p>
    <w:p w14:paraId="780C9A5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Write a letter to a city planning manager about the demolition of a historical building in your area.</w:t>
      </w:r>
    </w:p>
    <w:p w14:paraId="168AF86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explain why it shouldn’t be demolished.</w:t>
      </w:r>
      <w:r w:rsidRPr="00101DF3">
        <w:rPr>
          <w:rFonts w:ascii="Times New Roman" w:eastAsia="Times New Roman" w:hAnsi="Times New Roman" w:cs="Times New Roman"/>
          <w:color w:val="212529"/>
          <w:kern w:val="0"/>
          <w:sz w:val="24"/>
          <w:szCs w:val="24"/>
          <w14:ligatures w14:val="none"/>
        </w:rPr>
        <w:br/>
        <w:t>· suggest a future use for this building.</w:t>
      </w:r>
      <w:r w:rsidRPr="00101DF3">
        <w:rPr>
          <w:rFonts w:ascii="Times New Roman" w:eastAsia="Times New Roman" w:hAnsi="Times New Roman" w:cs="Times New Roman"/>
          <w:color w:val="212529"/>
          <w:kern w:val="0"/>
          <w:sz w:val="24"/>
          <w:szCs w:val="24"/>
          <w14:ligatures w14:val="none"/>
        </w:rPr>
        <w:br/>
        <w:t>· recommend a way to raise money for repairs.</w:t>
      </w:r>
    </w:p>
    <w:p w14:paraId="6C67F21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Recently you attended a job interview which went well, but you are still waiting for the outcome. Write a letter to HR manager of the company.</w:t>
      </w:r>
    </w:p>
    <w:p w14:paraId="6ABE329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give details of the job</w:t>
      </w:r>
      <w:r w:rsidRPr="00101DF3">
        <w:rPr>
          <w:rFonts w:ascii="Times New Roman" w:eastAsia="Times New Roman" w:hAnsi="Times New Roman" w:cs="Times New Roman"/>
          <w:color w:val="212529"/>
          <w:kern w:val="0"/>
          <w:sz w:val="24"/>
          <w:szCs w:val="24"/>
          <w14:ligatures w14:val="none"/>
        </w:rPr>
        <w:br/>
        <w:t>· tell her why you think the interview went well</w:t>
      </w:r>
      <w:r w:rsidRPr="00101DF3">
        <w:rPr>
          <w:rFonts w:ascii="Times New Roman" w:eastAsia="Times New Roman" w:hAnsi="Times New Roman" w:cs="Times New Roman"/>
          <w:color w:val="212529"/>
          <w:kern w:val="0"/>
          <w:sz w:val="24"/>
          <w:szCs w:val="24"/>
          <w14:ligatures w14:val="none"/>
        </w:rPr>
        <w:br/>
        <w:t>· explain why you need to know the outcome.</w:t>
      </w:r>
    </w:p>
    <w:p w14:paraId="1DA6CE1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Parents of a close friend are coming to your area for a visit. He/she has asked you to suggest some places for older people to visit. Write a letter to your friend.</w:t>
      </w:r>
    </w:p>
    <w:p w14:paraId="233D84B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suggest some places his/her parents could visit.</w:t>
      </w:r>
      <w:r w:rsidRPr="00101DF3">
        <w:rPr>
          <w:rFonts w:ascii="Times New Roman" w:eastAsia="Times New Roman" w:hAnsi="Times New Roman" w:cs="Times New Roman"/>
          <w:color w:val="212529"/>
          <w:kern w:val="0"/>
          <w:sz w:val="24"/>
          <w:szCs w:val="24"/>
          <w14:ligatures w14:val="none"/>
        </w:rPr>
        <w:br/>
        <w:t>· recommend a place for them to stay.</w:t>
      </w:r>
      <w:r w:rsidRPr="00101DF3">
        <w:rPr>
          <w:rFonts w:ascii="Times New Roman" w:eastAsia="Times New Roman" w:hAnsi="Times New Roman" w:cs="Times New Roman"/>
          <w:color w:val="212529"/>
          <w:kern w:val="0"/>
          <w:sz w:val="24"/>
          <w:szCs w:val="24"/>
          <w14:ligatures w14:val="none"/>
        </w:rPr>
        <w:br/>
        <w:t>· give some other ideas for their visit.</w:t>
      </w:r>
    </w:p>
    <w:p w14:paraId="0A199FC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r town council has decided to demolish historic building due to lack of funds for renovation. Write a letter to your councilor.</w:t>
      </w:r>
    </w:p>
    <w:p w14:paraId="14133E5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y it is important to preserve the historic building</w:t>
      </w:r>
      <w:r w:rsidRPr="00101DF3">
        <w:rPr>
          <w:rFonts w:ascii="Times New Roman" w:eastAsia="Times New Roman" w:hAnsi="Times New Roman" w:cs="Times New Roman"/>
          <w:color w:val="212529"/>
          <w:kern w:val="0"/>
          <w:sz w:val="24"/>
          <w:szCs w:val="24"/>
          <w14:ligatures w14:val="none"/>
        </w:rPr>
        <w:br/>
        <w:t>· how the funds could be generated.</w:t>
      </w:r>
    </w:p>
    <w:p w14:paraId="414BF13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 have a spare room in your apartment that you would like to rent out to a student. Write a letter to the Student Accommodation Officer of local college.</w:t>
      </w:r>
    </w:p>
    <w:p w14:paraId="1971A1C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ere your apartment is located</w:t>
      </w:r>
      <w:r w:rsidRPr="00101DF3">
        <w:rPr>
          <w:rFonts w:ascii="Times New Roman" w:eastAsia="Times New Roman" w:hAnsi="Times New Roman" w:cs="Times New Roman"/>
          <w:color w:val="212529"/>
          <w:kern w:val="0"/>
          <w:sz w:val="24"/>
          <w:szCs w:val="24"/>
          <w14:ligatures w14:val="none"/>
        </w:rPr>
        <w:br/>
        <w:t>· when the room will be available</w:t>
      </w:r>
      <w:r w:rsidRPr="00101DF3">
        <w:rPr>
          <w:rFonts w:ascii="Times New Roman" w:eastAsia="Times New Roman" w:hAnsi="Times New Roman" w:cs="Times New Roman"/>
          <w:color w:val="212529"/>
          <w:kern w:val="0"/>
          <w:sz w:val="24"/>
          <w:szCs w:val="24"/>
          <w14:ligatures w14:val="none"/>
        </w:rPr>
        <w:br/>
        <w:t>· what your requirements for a student to stay there are.</w:t>
      </w:r>
    </w:p>
    <w:p w14:paraId="3757034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7. You had just missed a friend’s party, write a letter to </w:t>
      </w:r>
      <w:proofErr w:type="spellStart"/>
      <w:r w:rsidRPr="00101DF3">
        <w:rPr>
          <w:rFonts w:ascii="Times New Roman" w:eastAsia="Times New Roman" w:hAnsi="Times New Roman" w:cs="Times New Roman"/>
          <w:color w:val="212529"/>
          <w:kern w:val="0"/>
          <w:sz w:val="24"/>
          <w:szCs w:val="24"/>
          <w14:ligatures w14:val="none"/>
        </w:rPr>
        <w:t>apologise</w:t>
      </w:r>
      <w:proofErr w:type="spellEnd"/>
      <w:r w:rsidRPr="00101DF3">
        <w:rPr>
          <w:rFonts w:ascii="Times New Roman" w:eastAsia="Times New Roman" w:hAnsi="Times New Roman" w:cs="Times New Roman"/>
          <w:color w:val="212529"/>
          <w:kern w:val="0"/>
          <w:sz w:val="24"/>
          <w:szCs w:val="24"/>
          <w14:ligatures w14:val="none"/>
        </w:rPr>
        <w:t>.</w:t>
      </w:r>
      <w:r w:rsidRPr="00101DF3">
        <w:rPr>
          <w:rFonts w:ascii="Times New Roman" w:eastAsia="Times New Roman" w:hAnsi="Times New Roman" w:cs="Times New Roman"/>
          <w:color w:val="212529"/>
          <w:kern w:val="0"/>
          <w:sz w:val="24"/>
          <w:szCs w:val="24"/>
          <w14:ligatures w14:val="none"/>
        </w:rPr>
        <w:br/>
        <w:t>In your letter, you should:</w:t>
      </w:r>
    </w:p>
    <w:p w14:paraId="20250A3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xml:space="preserve">· </w:t>
      </w:r>
      <w:proofErr w:type="spellStart"/>
      <w:proofErr w:type="gramStart"/>
      <w:r w:rsidRPr="00101DF3">
        <w:rPr>
          <w:rFonts w:ascii="Times New Roman" w:eastAsia="Times New Roman" w:hAnsi="Times New Roman" w:cs="Times New Roman"/>
          <w:color w:val="212529"/>
          <w:kern w:val="0"/>
          <w:sz w:val="24"/>
          <w:szCs w:val="24"/>
          <w14:ligatures w14:val="none"/>
        </w:rPr>
        <w:t>apologise</w:t>
      </w:r>
      <w:proofErr w:type="spellEnd"/>
      <w:proofErr w:type="gramEnd"/>
      <w:r w:rsidRPr="00101DF3">
        <w:rPr>
          <w:rFonts w:ascii="Times New Roman" w:eastAsia="Times New Roman" w:hAnsi="Times New Roman" w:cs="Times New Roman"/>
          <w:color w:val="212529"/>
          <w:kern w:val="0"/>
          <w:sz w:val="24"/>
          <w:szCs w:val="24"/>
          <w14:ligatures w14:val="none"/>
        </w:rPr>
        <w:t xml:space="preserve"> to your friend</w:t>
      </w:r>
      <w:r w:rsidRPr="00101DF3">
        <w:rPr>
          <w:rFonts w:ascii="Times New Roman" w:eastAsia="Times New Roman" w:hAnsi="Times New Roman" w:cs="Times New Roman"/>
          <w:color w:val="212529"/>
          <w:kern w:val="0"/>
          <w:sz w:val="24"/>
          <w:szCs w:val="24"/>
          <w14:ligatures w14:val="none"/>
        </w:rPr>
        <w:br/>
        <w:t>· explain why you couldn’t attend the party</w:t>
      </w:r>
      <w:r w:rsidRPr="00101DF3">
        <w:rPr>
          <w:rFonts w:ascii="Times New Roman" w:eastAsia="Times New Roman" w:hAnsi="Times New Roman" w:cs="Times New Roman"/>
          <w:color w:val="212529"/>
          <w:kern w:val="0"/>
          <w:sz w:val="24"/>
          <w:szCs w:val="24"/>
          <w14:ligatures w14:val="none"/>
        </w:rPr>
        <w:br/>
        <w:t>· tell her what steps you will take to avoid missing it in the future.</w:t>
      </w:r>
    </w:p>
    <w:p w14:paraId="4806AB6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8. You have recently taken a two-day course. Write to give your feedback to the course </w:t>
      </w:r>
      <w:proofErr w:type="spellStart"/>
      <w:r w:rsidRPr="00101DF3">
        <w:rPr>
          <w:rFonts w:ascii="Times New Roman" w:eastAsia="Times New Roman" w:hAnsi="Times New Roman" w:cs="Times New Roman"/>
          <w:color w:val="212529"/>
          <w:kern w:val="0"/>
          <w:sz w:val="24"/>
          <w:szCs w:val="24"/>
          <w14:ligatures w14:val="none"/>
        </w:rPr>
        <w:t>organiser</w:t>
      </w:r>
      <w:proofErr w:type="spellEnd"/>
      <w:r w:rsidRPr="00101DF3">
        <w:rPr>
          <w:rFonts w:ascii="Times New Roman" w:eastAsia="Times New Roman" w:hAnsi="Times New Roman" w:cs="Times New Roman"/>
          <w:color w:val="212529"/>
          <w:kern w:val="0"/>
          <w:sz w:val="24"/>
          <w:szCs w:val="24"/>
          <w14:ligatures w14:val="none"/>
        </w:rPr>
        <w:t>.</w:t>
      </w:r>
    </w:p>
    <w:p w14:paraId="42E9DE0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the details of the course</w:t>
      </w:r>
      <w:r w:rsidRPr="00101DF3">
        <w:rPr>
          <w:rFonts w:ascii="Times New Roman" w:eastAsia="Times New Roman" w:hAnsi="Times New Roman" w:cs="Times New Roman"/>
          <w:color w:val="212529"/>
          <w:kern w:val="0"/>
          <w:sz w:val="24"/>
          <w:szCs w:val="24"/>
          <w14:ligatures w14:val="none"/>
        </w:rPr>
        <w:br/>
        <w:t>· what you liked or disliked about it</w:t>
      </w:r>
      <w:r w:rsidRPr="00101DF3">
        <w:rPr>
          <w:rFonts w:ascii="Times New Roman" w:eastAsia="Times New Roman" w:hAnsi="Times New Roman" w:cs="Times New Roman"/>
          <w:color w:val="212529"/>
          <w:kern w:val="0"/>
          <w:sz w:val="24"/>
          <w:szCs w:val="24"/>
          <w14:ligatures w14:val="none"/>
        </w:rPr>
        <w:br/>
        <w:t>· suggest some improvements to the course.</w:t>
      </w:r>
    </w:p>
    <w:p w14:paraId="20F70C4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You have recently bought some furniture and it was broken when you received it. Write a complaint letter to the store manager.</w:t>
      </w:r>
    </w:p>
    <w:p w14:paraId="409DFA6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br/>
        <w:t>In your letter, you should tell:</w:t>
      </w:r>
      <w:r w:rsidRPr="00101DF3">
        <w:rPr>
          <w:rFonts w:ascii="Times New Roman" w:eastAsia="Times New Roman" w:hAnsi="Times New Roman" w:cs="Times New Roman"/>
          <w:color w:val="212529"/>
          <w:kern w:val="0"/>
          <w:sz w:val="24"/>
          <w:szCs w:val="24"/>
          <w14:ligatures w14:val="none"/>
        </w:rPr>
        <w:br/>
        <w:t>· what you bought and when?</w:t>
      </w:r>
      <w:r w:rsidRPr="00101DF3">
        <w:rPr>
          <w:rFonts w:ascii="Times New Roman" w:eastAsia="Times New Roman" w:hAnsi="Times New Roman" w:cs="Times New Roman"/>
          <w:color w:val="212529"/>
          <w:kern w:val="0"/>
          <w:sz w:val="24"/>
          <w:szCs w:val="24"/>
          <w14:ligatures w14:val="none"/>
        </w:rPr>
        <w:br/>
        <w:t>· how was it broken?</w:t>
      </w:r>
      <w:r w:rsidRPr="00101DF3">
        <w:rPr>
          <w:rFonts w:ascii="Times New Roman" w:eastAsia="Times New Roman" w:hAnsi="Times New Roman" w:cs="Times New Roman"/>
          <w:color w:val="212529"/>
          <w:kern w:val="0"/>
          <w:sz w:val="24"/>
          <w:szCs w:val="24"/>
          <w14:ligatures w14:val="none"/>
        </w:rPr>
        <w:br/>
        <w:t>· suggest how the problem could be solved</w:t>
      </w:r>
    </w:p>
    <w:p w14:paraId="079CCEC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10. Write a letter to your local council complaining that the street where you live </w:t>
      </w:r>
      <w:proofErr w:type="gramStart"/>
      <w:r w:rsidRPr="00101DF3">
        <w:rPr>
          <w:rFonts w:ascii="Times New Roman" w:eastAsia="Times New Roman" w:hAnsi="Times New Roman" w:cs="Times New Roman"/>
          <w:color w:val="212529"/>
          <w:kern w:val="0"/>
          <w:sz w:val="24"/>
          <w:szCs w:val="24"/>
          <w14:ligatures w14:val="none"/>
        </w:rPr>
        <w:t>has</w:t>
      </w:r>
      <w:proofErr w:type="gramEnd"/>
      <w:r w:rsidRPr="00101DF3">
        <w:rPr>
          <w:rFonts w:ascii="Times New Roman" w:eastAsia="Times New Roman" w:hAnsi="Times New Roman" w:cs="Times New Roman"/>
          <w:color w:val="212529"/>
          <w:kern w:val="0"/>
          <w:sz w:val="24"/>
          <w:szCs w:val="24"/>
          <w14:ligatures w14:val="none"/>
        </w:rPr>
        <w:t xml:space="preserve"> become dirty lately.</w:t>
      </w:r>
    </w:p>
    <w:p w14:paraId="25B5CEC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y it is happening</w:t>
      </w:r>
      <w:r w:rsidRPr="00101DF3">
        <w:rPr>
          <w:rFonts w:ascii="Times New Roman" w:eastAsia="Times New Roman" w:hAnsi="Times New Roman" w:cs="Times New Roman"/>
          <w:color w:val="212529"/>
          <w:kern w:val="0"/>
          <w:sz w:val="24"/>
          <w:szCs w:val="24"/>
          <w14:ligatures w14:val="none"/>
        </w:rPr>
        <w:br/>
        <w:t>· what problems it could cause</w:t>
      </w:r>
      <w:r w:rsidRPr="00101DF3">
        <w:rPr>
          <w:rFonts w:ascii="Times New Roman" w:eastAsia="Times New Roman" w:hAnsi="Times New Roman" w:cs="Times New Roman"/>
          <w:color w:val="212529"/>
          <w:kern w:val="0"/>
          <w:sz w:val="24"/>
          <w:szCs w:val="24"/>
          <w14:ligatures w14:val="none"/>
        </w:rPr>
        <w:br/>
        <w:t>· what your suggestions are.</w:t>
      </w:r>
    </w:p>
    <w:p w14:paraId="4ACABFB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1. You have found a problem with an item which you bought online. Write a letter to the company manager.</w:t>
      </w:r>
    </w:p>
    <w:p w14:paraId="5F29F9B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describe the item</w:t>
      </w:r>
      <w:r w:rsidRPr="00101DF3">
        <w:rPr>
          <w:rFonts w:ascii="Times New Roman" w:eastAsia="Times New Roman" w:hAnsi="Times New Roman" w:cs="Times New Roman"/>
          <w:color w:val="212529"/>
          <w:kern w:val="0"/>
          <w:sz w:val="24"/>
          <w:szCs w:val="24"/>
          <w14:ligatures w14:val="none"/>
        </w:rPr>
        <w:br/>
        <w:t>· explain the issue</w:t>
      </w:r>
      <w:r w:rsidRPr="00101DF3">
        <w:rPr>
          <w:rFonts w:ascii="Times New Roman" w:eastAsia="Times New Roman" w:hAnsi="Times New Roman" w:cs="Times New Roman"/>
          <w:color w:val="212529"/>
          <w:kern w:val="0"/>
          <w:sz w:val="24"/>
          <w:szCs w:val="24"/>
          <w14:ligatures w14:val="none"/>
        </w:rPr>
        <w:br/>
        <w:t>· suggest what you expect the manager to do.</w:t>
      </w:r>
    </w:p>
    <w:p w14:paraId="685DD5B1"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72DBDCEF"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July 2019 general task 1 questions</w:t>
      </w:r>
    </w:p>
    <w:p w14:paraId="77B7C3C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recently visited a theatre and had an accident there. The staff were very helpful. Write a letter to the manager giving good feedback.</w:t>
      </w:r>
    </w:p>
    <w:p w14:paraId="5FDE3BA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and describe the accident</w:t>
      </w:r>
      <w:r w:rsidRPr="00101DF3">
        <w:rPr>
          <w:rFonts w:ascii="Times New Roman" w:eastAsia="Times New Roman" w:hAnsi="Times New Roman" w:cs="Times New Roman"/>
          <w:color w:val="212529"/>
          <w:kern w:val="0"/>
          <w:sz w:val="24"/>
          <w:szCs w:val="24"/>
          <w14:ligatures w14:val="none"/>
        </w:rPr>
        <w:br/>
      </w:r>
      <w:r w:rsidRPr="00101DF3">
        <w:rPr>
          <w:rFonts w:ascii="Times New Roman" w:eastAsia="Times New Roman" w:hAnsi="Times New Roman" w:cs="Times New Roman"/>
          <w:color w:val="212529"/>
          <w:kern w:val="0"/>
          <w:sz w:val="24"/>
          <w:szCs w:val="24"/>
          <w14:ligatures w14:val="none"/>
        </w:rPr>
        <w:lastRenderedPageBreak/>
        <w:t>– how the staff helped you</w:t>
      </w:r>
      <w:r w:rsidRPr="00101DF3">
        <w:rPr>
          <w:rFonts w:ascii="Times New Roman" w:eastAsia="Times New Roman" w:hAnsi="Times New Roman" w:cs="Times New Roman"/>
          <w:color w:val="212529"/>
          <w:kern w:val="0"/>
          <w:sz w:val="24"/>
          <w:szCs w:val="24"/>
          <w14:ligatures w14:val="none"/>
        </w:rPr>
        <w:br/>
        <w:t>– how similar situations could be prevented in the future.</w:t>
      </w:r>
    </w:p>
    <w:p w14:paraId="6BA33C7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 attended a meeting last week, but you were not happy with the hotel which you stayed in. Write a letter to the organizer who booked the hotel for you.</w:t>
      </w:r>
    </w:p>
    <w:p w14:paraId="7053E0B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at the problems were</w:t>
      </w:r>
      <w:r w:rsidRPr="00101DF3">
        <w:rPr>
          <w:rFonts w:ascii="Times New Roman" w:eastAsia="Times New Roman" w:hAnsi="Times New Roman" w:cs="Times New Roman"/>
          <w:color w:val="212529"/>
          <w:kern w:val="0"/>
          <w:sz w:val="24"/>
          <w:szCs w:val="24"/>
          <w14:ligatures w14:val="none"/>
        </w:rPr>
        <w:br/>
        <w:t>– what you didn’t like about the hotel</w:t>
      </w:r>
      <w:r w:rsidRPr="00101DF3">
        <w:rPr>
          <w:rFonts w:ascii="Times New Roman" w:eastAsia="Times New Roman" w:hAnsi="Times New Roman" w:cs="Times New Roman"/>
          <w:color w:val="212529"/>
          <w:kern w:val="0"/>
          <w:sz w:val="24"/>
          <w:szCs w:val="24"/>
          <w14:ligatures w14:val="none"/>
        </w:rPr>
        <w:br/>
        <w:t>– what you want organizer to do.</w:t>
      </w:r>
    </w:p>
    <w:p w14:paraId="5CE1E3B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Your landlord wants to increase your house rent. Write a letter to him to explain your situation.</w:t>
      </w:r>
    </w:p>
    <w:p w14:paraId="60E9C5B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y you think the rent shouldn’t be increased</w:t>
      </w:r>
      <w:r w:rsidRPr="00101DF3">
        <w:rPr>
          <w:rFonts w:ascii="Times New Roman" w:eastAsia="Times New Roman" w:hAnsi="Times New Roman" w:cs="Times New Roman"/>
          <w:color w:val="212529"/>
          <w:kern w:val="0"/>
          <w:sz w:val="24"/>
          <w:szCs w:val="24"/>
          <w14:ligatures w14:val="none"/>
        </w:rPr>
        <w:br/>
        <w:t>– what you will do if it is increased.</w:t>
      </w:r>
    </w:p>
    <w:p w14:paraId="0352B5F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You are relocating to a new city. Write a letter to an agent to arrange a house for you and your family.</w:t>
      </w:r>
    </w:p>
    <w:p w14:paraId="171C100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en you will relocate</w:t>
      </w:r>
      <w:r w:rsidRPr="00101DF3">
        <w:rPr>
          <w:rFonts w:ascii="Times New Roman" w:eastAsia="Times New Roman" w:hAnsi="Times New Roman" w:cs="Times New Roman"/>
          <w:color w:val="212529"/>
          <w:kern w:val="0"/>
          <w:sz w:val="24"/>
          <w:szCs w:val="24"/>
          <w14:ligatures w14:val="none"/>
        </w:rPr>
        <w:br/>
        <w:t>– why you are relocating</w:t>
      </w:r>
      <w:r w:rsidRPr="00101DF3">
        <w:rPr>
          <w:rFonts w:ascii="Times New Roman" w:eastAsia="Times New Roman" w:hAnsi="Times New Roman" w:cs="Times New Roman"/>
          <w:color w:val="212529"/>
          <w:kern w:val="0"/>
          <w:sz w:val="24"/>
          <w:szCs w:val="24"/>
          <w14:ligatures w14:val="none"/>
        </w:rPr>
        <w:br/>
        <w:t>– what kind of house you want.</w:t>
      </w:r>
    </w:p>
    <w:p w14:paraId="2A9F14E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A young person is going to spend his first day at the office next month. Write a letter to explain what he should do on his first day.</w:t>
      </w:r>
    </w:p>
    <w:p w14:paraId="33F22CF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at work should be done in the company</w:t>
      </w:r>
      <w:r w:rsidRPr="00101DF3">
        <w:rPr>
          <w:rFonts w:ascii="Times New Roman" w:eastAsia="Times New Roman" w:hAnsi="Times New Roman" w:cs="Times New Roman"/>
          <w:color w:val="212529"/>
          <w:kern w:val="0"/>
          <w:sz w:val="24"/>
          <w:szCs w:val="24"/>
          <w14:ligatures w14:val="none"/>
        </w:rPr>
        <w:br/>
        <w:t>– what he/she will do on the first day of work</w:t>
      </w:r>
      <w:r w:rsidRPr="00101DF3">
        <w:rPr>
          <w:rFonts w:ascii="Times New Roman" w:eastAsia="Times New Roman" w:hAnsi="Times New Roman" w:cs="Times New Roman"/>
          <w:color w:val="212529"/>
          <w:kern w:val="0"/>
          <w:sz w:val="24"/>
          <w:szCs w:val="24"/>
          <w14:ligatures w14:val="none"/>
        </w:rPr>
        <w:br/>
        <w:t>– what items/objects he /she needs to take along.</w:t>
      </w:r>
    </w:p>
    <w:p w14:paraId="6CB42FB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Write a letter to your company’s director recommending a group in your local community that deserves help.</w:t>
      </w:r>
    </w:p>
    <w:p w14:paraId="579832F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y you have chosen that group</w:t>
      </w:r>
      <w:r w:rsidRPr="00101DF3">
        <w:rPr>
          <w:rFonts w:ascii="Times New Roman" w:eastAsia="Times New Roman" w:hAnsi="Times New Roman" w:cs="Times New Roman"/>
          <w:color w:val="212529"/>
          <w:kern w:val="0"/>
          <w:sz w:val="24"/>
          <w:szCs w:val="24"/>
          <w14:ligatures w14:val="none"/>
        </w:rPr>
        <w:br/>
        <w:t>– how your company can help the group</w:t>
      </w:r>
      <w:r w:rsidRPr="00101DF3">
        <w:rPr>
          <w:rFonts w:ascii="Times New Roman" w:eastAsia="Times New Roman" w:hAnsi="Times New Roman" w:cs="Times New Roman"/>
          <w:color w:val="212529"/>
          <w:kern w:val="0"/>
          <w:sz w:val="24"/>
          <w:szCs w:val="24"/>
          <w14:ligatures w14:val="none"/>
        </w:rPr>
        <w:br/>
        <w:t>– how your company will benefit in return.</w:t>
      </w:r>
    </w:p>
    <w:p w14:paraId="04E8D8C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Write a letter to your friend about a special item that you have brought back from your holiday in their city.</w:t>
      </w:r>
    </w:p>
    <w:p w14:paraId="73D0D4A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In your letter, you should tell:</w:t>
      </w:r>
      <w:r w:rsidRPr="00101DF3">
        <w:rPr>
          <w:rFonts w:ascii="Times New Roman" w:eastAsia="Times New Roman" w:hAnsi="Times New Roman" w:cs="Times New Roman"/>
          <w:color w:val="212529"/>
          <w:kern w:val="0"/>
          <w:sz w:val="24"/>
          <w:szCs w:val="24"/>
          <w14:ligatures w14:val="none"/>
        </w:rPr>
        <w:br/>
        <w:t>– what the item is</w:t>
      </w:r>
      <w:r w:rsidRPr="00101DF3">
        <w:rPr>
          <w:rFonts w:ascii="Times New Roman" w:eastAsia="Times New Roman" w:hAnsi="Times New Roman" w:cs="Times New Roman"/>
          <w:color w:val="212529"/>
          <w:kern w:val="0"/>
          <w:sz w:val="24"/>
          <w:szCs w:val="24"/>
          <w14:ligatures w14:val="none"/>
        </w:rPr>
        <w:br/>
        <w:t>– where and when you got it</w:t>
      </w:r>
      <w:r w:rsidRPr="00101DF3">
        <w:rPr>
          <w:rFonts w:ascii="Times New Roman" w:eastAsia="Times New Roman" w:hAnsi="Times New Roman" w:cs="Times New Roman"/>
          <w:color w:val="212529"/>
          <w:kern w:val="0"/>
          <w:sz w:val="24"/>
          <w:szCs w:val="24"/>
          <w14:ligatures w14:val="none"/>
        </w:rPr>
        <w:br/>
        <w:t>– why it is so special to you.</w:t>
      </w:r>
    </w:p>
    <w:p w14:paraId="2D7A273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 are going to visit a friend who loves sports. Write a letter about an outdoor sport that you would like to try for the first time.</w:t>
      </w:r>
    </w:p>
    <w:p w14:paraId="424027A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at it is</w:t>
      </w:r>
      <w:r w:rsidRPr="00101DF3">
        <w:rPr>
          <w:rFonts w:ascii="Times New Roman" w:eastAsia="Times New Roman" w:hAnsi="Times New Roman" w:cs="Times New Roman"/>
          <w:color w:val="212529"/>
          <w:kern w:val="0"/>
          <w:sz w:val="24"/>
          <w:szCs w:val="24"/>
          <w14:ligatures w14:val="none"/>
        </w:rPr>
        <w:br/>
        <w:t>– when and where would you play it</w:t>
      </w:r>
      <w:r w:rsidRPr="00101DF3">
        <w:rPr>
          <w:rFonts w:ascii="Times New Roman" w:eastAsia="Times New Roman" w:hAnsi="Times New Roman" w:cs="Times New Roman"/>
          <w:color w:val="212529"/>
          <w:kern w:val="0"/>
          <w:sz w:val="24"/>
          <w:szCs w:val="24"/>
          <w14:ligatures w14:val="none"/>
        </w:rPr>
        <w:br/>
        <w:t>– who you would play it with.</w:t>
      </w:r>
    </w:p>
    <w:p w14:paraId="323DF900"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0E864BD8"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June 2019 general task 1 questions</w:t>
      </w:r>
    </w:p>
    <w:p w14:paraId="511864F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recently traveled on a train which arrived very late, and then you faced many problems. Write a letter to the owner of the company.</w:t>
      </w:r>
    </w:p>
    <w:p w14:paraId="2FE5A30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ere you were going</w:t>
      </w:r>
      <w:r w:rsidRPr="00101DF3">
        <w:rPr>
          <w:rFonts w:ascii="Times New Roman" w:eastAsia="Times New Roman" w:hAnsi="Times New Roman" w:cs="Times New Roman"/>
          <w:color w:val="212529"/>
          <w:kern w:val="0"/>
          <w:sz w:val="24"/>
          <w:szCs w:val="24"/>
          <w14:ligatures w14:val="none"/>
        </w:rPr>
        <w:br/>
        <w:t>- what problems you faced</w:t>
      </w:r>
      <w:r w:rsidRPr="00101DF3">
        <w:rPr>
          <w:rFonts w:ascii="Times New Roman" w:eastAsia="Times New Roman" w:hAnsi="Times New Roman" w:cs="Times New Roman"/>
          <w:color w:val="212529"/>
          <w:kern w:val="0"/>
          <w:sz w:val="24"/>
          <w:szCs w:val="24"/>
          <w14:ligatures w14:val="none"/>
        </w:rPr>
        <w:br/>
        <w:t>- what action you would like the owner to take</w:t>
      </w:r>
    </w:p>
    <w:p w14:paraId="17AD35B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r family is moving to a new city. Write a letter to the real estate agency in your new city to enquire about a rental house.</w:t>
      </w:r>
    </w:p>
    <w:p w14:paraId="6AF1867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explain when you are moving and the reason</w:t>
      </w:r>
      <w:r w:rsidRPr="00101DF3">
        <w:rPr>
          <w:rFonts w:ascii="Times New Roman" w:eastAsia="Times New Roman" w:hAnsi="Times New Roman" w:cs="Times New Roman"/>
          <w:color w:val="212529"/>
          <w:kern w:val="0"/>
          <w:sz w:val="24"/>
          <w:szCs w:val="24"/>
          <w14:ligatures w14:val="none"/>
        </w:rPr>
        <w:br/>
        <w:t>– describe where you would like to live</w:t>
      </w:r>
      <w:r w:rsidRPr="00101DF3">
        <w:rPr>
          <w:rFonts w:ascii="Times New Roman" w:eastAsia="Times New Roman" w:hAnsi="Times New Roman" w:cs="Times New Roman"/>
          <w:color w:val="212529"/>
          <w:kern w:val="0"/>
          <w:sz w:val="24"/>
          <w:szCs w:val="24"/>
          <w14:ligatures w14:val="none"/>
        </w:rPr>
        <w:br/>
        <w:t>– mention the type of house you need.</w:t>
      </w:r>
    </w:p>
    <w:p w14:paraId="4EC061C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Write a letter of invitation to a friend for a special celebration.</w:t>
      </w:r>
    </w:p>
    <w:p w14:paraId="4574653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invite your friend to attend the celebration</w:t>
      </w:r>
      <w:r w:rsidRPr="00101DF3">
        <w:rPr>
          <w:rFonts w:ascii="Times New Roman" w:eastAsia="Times New Roman" w:hAnsi="Times New Roman" w:cs="Times New Roman"/>
          <w:color w:val="212529"/>
          <w:kern w:val="0"/>
          <w:sz w:val="24"/>
          <w:szCs w:val="24"/>
          <w14:ligatures w14:val="none"/>
        </w:rPr>
        <w:br/>
        <w:t>- discuss the arrangements and plans you have made</w:t>
      </w:r>
      <w:r w:rsidRPr="00101DF3">
        <w:rPr>
          <w:rFonts w:ascii="Times New Roman" w:eastAsia="Times New Roman" w:hAnsi="Times New Roman" w:cs="Times New Roman"/>
          <w:color w:val="212529"/>
          <w:kern w:val="0"/>
          <w:sz w:val="24"/>
          <w:szCs w:val="24"/>
          <w14:ligatures w14:val="none"/>
        </w:rPr>
        <w:br/>
        <w:t>- offer arrangements for travel and accommodation</w:t>
      </w:r>
    </w:p>
    <w:p w14:paraId="1D5BB8D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A local newspaper has conducted a competition recently to find a person who contributed the most to the society. Write a letter to the editor with a recommendation for a suitable person.</w:t>
      </w:r>
    </w:p>
    <w:p w14:paraId="62CFAD8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o is that person</w:t>
      </w:r>
      <w:r w:rsidRPr="00101DF3">
        <w:rPr>
          <w:rFonts w:ascii="Times New Roman" w:eastAsia="Times New Roman" w:hAnsi="Times New Roman" w:cs="Times New Roman"/>
          <w:color w:val="212529"/>
          <w:kern w:val="0"/>
          <w:sz w:val="24"/>
          <w:szCs w:val="24"/>
          <w14:ligatures w14:val="none"/>
        </w:rPr>
        <w:br/>
      </w:r>
      <w:r w:rsidRPr="00101DF3">
        <w:rPr>
          <w:rFonts w:ascii="Times New Roman" w:eastAsia="Times New Roman" w:hAnsi="Times New Roman" w:cs="Times New Roman"/>
          <w:color w:val="212529"/>
          <w:kern w:val="0"/>
          <w:sz w:val="24"/>
          <w:szCs w:val="24"/>
          <w14:ligatures w14:val="none"/>
        </w:rPr>
        <w:lastRenderedPageBreak/>
        <w:t>– what is his/her contribution</w:t>
      </w:r>
      <w:r w:rsidRPr="00101DF3">
        <w:rPr>
          <w:rFonts w:ascii="Times New Roman" w:eastAsia="Times New Roman" w:hAnsi="Times New Roman" w:cs="Times New Roman"/>
          <w:color w:val="212529"/>
          <w:kern w:val="0"/>
          <w:sz w:val="24"/>
          <w:szCs w:val="24"/>
          <w14:ligatures w14:val="none"/>
        </w:rPr>
        <w:br/>
        <w:t>– how did you meet him/her</w:t>
      </w:r>
    </w:p>
    <w:p w14:paraId="5440290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Write a letter to your friend who is visiting your apartment while you are gone.</w:t>
      </w:r>
    </w:p>
    <w:p w14:paraId="3C737C8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ere the keys are</w:t>
      </w:r>
      <w:r w:rsidRPr="00101DF3">
        <w:rPr>
          <w:rFonts w:ascii="Times New Roman" w:eastAsia="Times New Roman" w:hAnsi="Times New Roman" w:cs="Times New Roman"/>
          <w:color w:val="212529"/>
          <w:kern w:val="0"/>
          <w:sz w:val="24"/>
          <w:szCs w:val="24"/>
          <w14:ligatures w14:val="none"/>
        </w:rPr>
        <w:br/>
        <w:t>- to take care of one important thing inside your apartment while you are away</w:t>
      </w:r>
      <w:r w:rsidRPr="00101DF3">
        <w:rPr>
          <w:rFonts w:ascii="Times New Roman" w:eastAsia="Times New Roman" w:hAnsi="Times New Roman" w:cs="Times New Roman"/>
          <w:color w:val="212529"/>
          <w:kern w:val="0"/>
          <w:sz w:val="24"/>
          <w:szCs w:val="24"/>
          <w14:ligatures w14:val="none"/>
        </w:rPr>
        <w:br/>
        <w:t>- what to do on the day of your arrival</w:t>
      </w:r>
    </w:p>
    <w:p w14:paraId="357C8E8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 were advised by your doctor that you need to do more physical exercises. Write a letter to your friend asking him to join you.</w:t>
      </w:r>
    </w:p>
    <w:p w14:paraId="06756C5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y you want to do physical exercise</w:t>
      </w:r>
      <w:r w:rsidRPr="00101DF3">
        <w:rPr>
          <w:rFonts w:ascii="Times New Roman" w:eastAsia="Times New Roman" w:hAnsi="Times New Roman" w:cs="Times New Roman"/>
          <w:color w:val="212529"/>
          <w:kern w:val="0"/>
          <w:sz w:val="24"/>
          <w:szCs w:val="24"/>
          <w14:ligatures w14:val="none"/>
        </w:rPr>
        <w:br/>
        <w:t>- what type of physical exercises you are planning to do</w:t>
      </w:r>
      <w:r w:rsidRPr="00101DF3">
        <w:rPr>
          <w:rFonts w:ascii="Times New Roman" w:eastAsia="Times New Roman" w:hAnsi="Times New Roman" w:cs="Times New Roman"/>
          <w:color w:val="212529"/>
          <w:kern w:val="0"/>
          <w:sz w:val="24"/>
          <w:szCs w:val="24"/>
          <w14:ligatures w14:val="none"/>
        </w:rPr>
        <w:br/>
        <w:t>- why do you want your friend to join you</w:t>
      </w:r>
    </w:p>
    <w:p w14:paraId="61CA63D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 need to seek admission in a short course. Write a letter to the admission officer.</w:t>
      </w:r>
    </w:p>
    <w:p w14:paraId="2C65940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what the course is</w:t>
      </w:r>
      <w:r w:rsidRPr="00101DF3">
        <w:rPr>
          <w:rFonts w:ascii="Times New Roman" w:eastAsia="Times New Roman" w:hAnsi="Times New Roman" w:cs="Times New Roman"/>
          <w:color w:val="212529"/>
          <w:kern w:val="0"/>
          <w:sz w:val="24"/>
          <w:szCs w:val="24"/>
          <w14:ligatures w14:val="none"/>
        </w:rPr>
        <w:br/>
        <w:t>- how your background knowledge is related to this</w:t>
      </w:r>
      <w:r w:rsidRPr="00101DF3">
        <w:rPr>
          <w:rFonts w:ascii="Times New Roman" w:eastAsia="Times New Roman" w:hAnsi="Times New Roman" w:cs="Times New Roman"/>
          <w:color w:val="212529"/>
          <w:kern w:val="0"/>
          <w:sz w:val="24"/>
          <w:szCs w:val="24"/>
          <w14:ligatures w14:val="none"/>
        </w:rPr>
        <w:br/>
        <w:t>- why this institute is important</w:t>
      </w:r>
    </w:p>
    <w:p w14:paraId="4FEC0D8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r friend has been recently blessed with a baby. You have bought a present.</w:t>
      </w:r>
    </w:p>
    <w:p w14:paraId="2DD0F1F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 tell:</w:t>
      </w:r>
      <w:r w:rsidRPr="00101DF3">
        <w:rPr>
          <w:rFonts w:ascii="Times New Roman" w:eastAsia="Times New Roman" w:hAnsi="Times New Roman" w:cs="Times New Roman"/>
          <w:color w:val="212529"/>
          <w:kern w:val="0"/>
          <w:sz w:val="24"/>
          <w:szCs w:val="24"/>
          <w14:ligatures w14:val="none"/>
        </w:rPr>
        <w:br/>
        <w:t>- about the gift you have bought</w:t>
      </w:r>
      <w:r w:rsidRPr="00101DF3">
        <w:rPr>
          <w:rFonts w:ascii="Times New Roman" w:eastAsia="Times New Roman" w:hAnsi="Times New Roman" w:cs="Times New Roman"/>
          <w:color w:val="212529"/>
          <w:kern w:val="0"/>
          <w:sz w:val="24"/>
          <w:szCs w:val="24"/>
          <w14:ligatures w14:val="none"/>
        </w:rPr>
        <w:br/>
        <w:t>- what are the features of the gift</w:t>
      </w:r>
      <w:r w:rsidRPr="00101DF3">
        <w:rPr>
          <w:rFonts w:ascii="Times New Roman" w:eastAsia="Times New Roman" w:hAnsi="Times New Roman" w:cs="Times New Roman"/>
          <w:color w:val="212529"/>
          <w:kern w:val="0"/>
          <w:sz w:val="24"/>
          <w:szCs w:val="24"/>
          <w14:ligatures w14:val="none"/>
        </w:rPr>
        <w:br/>
        <w:t>- ask him to make an arrangement so that you can present the gift</w:t>
      </w:r>
    </w:p>
    <w:p w14:paraId="43DEF0A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You have lost your driver's license. Fortunately, someone found and sent it back to your address. Write a letter to appreciate the help.</w:t>
      </w:r>
    </w:p>
    <w:p w14:paraId="5AC3671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explain what happened when it got lost</w:t>
      </w:r>
      <w:r w:rsidRPr="00101DF3">
        <w:rPr>
          <w:rFonts w:ascii="Times New Roman" w:eastAsia="Times New Roman" w:hAnsi="Times New Roman" w:cs="Times New Roman"/>
          <w:color w:val="212529"/>
          <w:kern w:val="0"/>
          <w:sz w:val="24"/>
          <w:szCs w:val="24"/>
          <w14:ligatures w14:val="none"/>
        </w:rPr>
        <w:br/>
        <w:t>- ask few more details on where he found it</w:t>
      </w:r>
      <w:r w:rsidRPr="00101DF3">
        <w:rPr>
          <w:rFonts w:ascii="Times New Roman" w:eastAsia="Times New Roman" w:hAnsi="Times New Roman" w:cs="Times New Roman"/>
          <w:color w:val="212529"/>
          <w:kern w:val="0"/>
          <w:sz w:val="24"/>
          <w:szCs w:val="24"/>
          <w14:ligatures w14:val="none"/>
        </w:rPr>
        <w:br/>
        <w:t>- thank him for sending it back to you</w:t>
      </w:r>
    </w:p>
    <w:p w14:paraId="15580767"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6D20A68C"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General task 1 questions May 2019</w:t>
      </w:r>
    </w:p>
    <w:p w14:paraId="18A2488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want to recommend someone to work in a company. Write a letter to the manager.</w:t>
      </w:r>
    </w:p>
    <w:p w14:paraId="24C59D6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In the letter, you should tell:</w:t>
      </w:r>
      <w:r w:rsidRPr="00101DF3">
        <w:rPr>
          <w:rFonts w:ascii="Times New Roman" w:eastAsia="Times New Roman" w:hAnsi="Times New Roman" w:cs="Times New Roman"/>
          <w:color w:val="212529"/>
          <w:kern w:val="0"/>
          <w:sz w:val="24"/>
          <w:szCs w:val="24"/>
          <w14:ligatures w14:val="none"/>
        </w:rPr>
        <w:br/>
        <w:t>- who the person is</w:t>
      </w:r>
      <w:r w:rsidRPr="00101DF3">
        <w:rPr>
          <w:rFonts w:ascii="Times New Roman" w:eastAsia="Times New Roman" w:hAnsi="Times New Roman" w:cs="Times New Roman"/>
          <w:color w:val="212529"/>
          <w:kern w:val="0"/>
          <w:sz w:val="24"/>
          <w:szCs w:val="24"/>
          <w14:ligatures w14:val="none"/>
        </w:rPr>
        <w:br/>
        <w:t>- how did you know the person</w:t>
      </w:r>
      <w:r w:rsidRPr="00101DF3">
        <w:rPr>
          <w:rFonts w:ascii="Times New Roman" w:eastAsia="Times New Roman" w:hAnsi="Times New Roman" w:cs="Times New Roman"/>
          <w:color w:val="212529"/>
          <w:kern w:val="0"/>
          <w:sz w:val="24"/>
          <w:szCs w:val="24"/>
          <w14:ligatures w14:val="none"/>
        </w:rPr>
        <w:br/>
        <w:t>- working experience of the person.</w:t>
      </w:r>
      <w:r w:rsidRPr="00101DF3">
        <w:rPr>
          <w:rFonts w:ascii="Times New Roman" w:eastAsia="Times New Roman" w:hAnsi="Times New Roman" w:cs="Times New Roman"/>
          <w:color w:val="212529"/>
          <w:kern w:val="0"/>
          <w:sz w:val="24"/>
          <w:szCs w:val="24"/>
          <w14:ligatures w14:val="none"/>
        </w:rPr>
        <w:br/>
        <w:t>- why do you recommend the person</w:t>
      </w:r>
    </w:p>
    <w:p w14:paraId="4C33D53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Write a letter to the local council to stop the closure of a children’s toy store in your area.</w:t>
      </w:r>
    </w:p>
    <w:p w14:paraId="7B86F77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tell him how important the toy store is</w:t>
      </w:r>
      <w:r w:rsidRPr="00101DF3">
        <w:rPr>
          <w:rFonts w:ascii="Times New Roman" w:eastAsia="Times New Roman" w:hAnsi="Times New Roman" w:cs="Times New Roman"/>
          <w:color w:val="212529"/>
          <w:kern w:val="0"/>
          <w:sz w:val="24"/>
          <w:szCs w:val="24"/>
          <w14:ligatures w14:val="none"/>
        </w:rPr>
        <w:br/>
        <w:t>- explain why you don't want to close it</w:t>
      </w:r>
      <w:r w:rsidRPr="00101DF3">
        <w:rPr>
          <w:rFonts w:ascii="Times New Roman" w:eastAsia="Times New Roman" w:hAnsi="Times New Roman" w:cs="Times New Roman"/>
          <w:color w:val="212529"/>
          <w:kern w:val="0"/>
          <w:sz w:val="24"/>
          <w:szCs w:val="24"/>
          <w14:ligatures w14:val="none"/>
        </w:rPr>
        <w:br/>
        <w:t>- suggest what advice you want them take.</w:t>
      </w:r>
    </w:p>
    <w:p w14:paraId="03D1812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Write a letter to the local council about the closure of a playground in your area because children don’t use it much.</w:t>
      </w:r>
    </w:p>
    <w:p w14:paraId="1755847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y many children won’t use it</w:t>
      </w:r>
      <w:r w:rsidRPr="00101DF3">
        <w:rPr>
          <w:rFonts w:ascii="Times New Roman" w:eastAsia="Times New Roman" w:hAnsi="Times New Roman" w:cs="Times New Roman"/>
          <w:color w:val="212529"/>
          <w:kern w:val="0"/>
          <w:sz w:val="24"/>
          <w:szCs w:val="24"/>
          <w14:ligatures w14:val="none"/>
        </w:rPr>
        <w:br/>
        <w:t>- how is the playground important for children</w:t>
      </w:r>
      <w:r w:rsidRPr="00101DF3">
        <w:rPr>
          <w:rFonts w:ascii="Times New Roman" w:eastAsia="Times New Roman" w:hAnsi="Times New Roman" w:cs="Times New Roman"/>
          <w:color w:val="212529"/>
          <w:kern w:val="0"/>
          <w:sz w:val="24"/>
          <w:szCs w:val="24"/>
          <w14:ligatures w14:val="none"/>
        </w:rPr>
        <w:br/>
        <w:t>- give some suggestions how to increase the playground’s usage.</w:t>
      </w:r>
    </w:p>
    <w:p w14:paraId="46C7E9B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You have recently ordered a book online, but the book was delayed and has not arrived yet. Write a letter to the company manager.</w:t>
      </w:r>
    </w:p>
    <w:p w14:paraId="7E5E614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give the details of your order.</w:t>
      </w:r>
      <w:r w:rsidRPr="00101DF3">
        <w:rPr>
          <w:rFonts w:ascii="Times New Roman" w:eastAsia="Times New Roman" w:hAnsi="Times New Roman" w:cs="Times New Roman"/>
          <w:color w:val="212529"/>
          <w:kern w:val="0"/>
          <w:sz w:val="24"/>
          <w:szCs w:val="24"/>
          <w14:ligatures w14:val="none"/>
        </w:rPr>
        <w:br/>
        <w:t>- explain why you need the book urgently.</w:t>
      </w:r>
      <w:r w:rsidRPr="00101DF3">
        <w:rPr>
          <w:rFonts w:ascii="Times New Roman" w:eastAsia="Times New Roman" w:hAnsi="Times New Roman" w:cs="Times New Roman"/>
          <w:color w:val="212529"/>
          <w:kern w:val="0"/>
          <w:sz w:val="24"/>
          <w:szCs w:val="24"/>
          <w14:ligatures w14:val="none"/>
        </w:rPr>
        <w:br/>
        <w:t>- suggest a solution for the situation.</w:t>
      </w:r>
    </w:p>
    <w:p w14:paraId="05C5EEE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 are working at a big company with almost 500 employees. Write a letter to your manager to recommend opening a cafeteria at work.</w:t>
      </w:r>
    </w:p>
    <w:p w14:paraId="156AEA2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y is it required</w:t>
      </w:r>
      <w:r w:rsidRPr="00101DF3">
        <w:rPr>
          <w:rFonts w:ascii="Times New Roman" w:eastAsia="Times New Roman" w:hAnsi="Times New Roman" w:cs="Times New Roman"/>
          <w:color w:val="212529"/>
          <w:kern w:val="0"/>
          <w:sz w:val="24"/>
          <w:szCs w:val="24"/>
          <w14:ligatures w14:val="none"/>
        </w:rPr>
        <w:br/>
        <w:t>- give recommendations how and where to do it.</w:t>
      </w:r>
      <w:r w:rsidRPr="00101DF3">
        <w:rPr>
          <w:rFonts w:ascii="Times New Roman" w:eastAsia="Times New Roman" w:hAnsi="Times New Roman" w:cs="Times New Roman"/>
          <w:color w:val="212529"/>
          <w:kern w:val="0"/>
          <w:sz w:val="24"/>
          <w:szCs w:val="24"/>
          <w14:ligatures w14:val="none"/>
        </w:rPr>
        <w:br/>
        <w:t>- explain why it would be beneficial to all workers.</w:t>
      </w:r>
    </w:p>
    <w:p w14:paraId="41A6035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 have seen an advertisement for full-time job at a grocery store and want to apply for it. Write a letter to the manager.</w:t>
      </w:r>
    </w:p>
    <w:p w14:paraId="18DB997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describe your experience</w:t>
      </w:r>
      <w:r w:rsidRPr="00101DF3">
        <w:rPr>
          <w:rFonts w:ascii="Times New Roman" w:eastAsia="Times New Roman" w:hAnsi="Times New Roman" w:cs="Times New Roman"/>
          <w:color w:val="212529"/>
          <w:kern w:val="0"/>
          <w:sz w:val="24"/>
          <w:szCs w:val="24"/>
          <w14:ligatures w14:val="none"/>
        </w:rPr>
        <w:br/>
        <w:t>- tell him why you are interested in the job</w:t>
      </w:r>
      <w:r w:rsidRPr="00101DF3">
        <w:rPr>
          <w:rFonts w:ascii="Times New Roman" w:eastAsia="Times New Roman" w:hAnsi="Times New Roman" w:cs="Times New Roman"/>
          <w:color w:val="212529"/>
          <w:kern w:val="0"/>
          <w:sz w:val="24"/>
          <w:szCs w:val="24"/>
          <w14:ligatures w14:val="none"/>
        </w:rPr>
        <w:br/>
        <w:t>- say why you think you would be suitable for the job.</w:t>
      </w:r>
    </w:p>
    <w:p w14:paraId="3B9A66A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7. Your child is going on a 3-day educational trip to another country. The head teacher wants to find parents to go with the group and you would like to go. Write a letter to the head teacher.</w:t>
      </w:r>
    </w:p>
    <w:p w14:paraId="2D61165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y you would like to go on the trip</w:t>
      </w:r>
      <w:r w:rsidRPr="00101DF3">
        <w:rPr>
          <w:rFonts w:ascii="Times New Roman" w:eastAsia="Times New Roman" w:hAnsi="Times New Roman" w:cs="Times New Roman"/>
          <w:color w:val="212529"/>
          <w:kern w:val="0"/>
          <w:sz w:val="24"/>
          <w:szCs w:val="24"/>
          <w14:ligatures w14:val="none"/>
        </w:rPr>
        <w:br/>
        <w:t>- suggest what you could do to help during the trip</w:t>
      </w:r>
      <w:r w:rsidRPr="00101DF3">
        <w:rPr>
          <w:rFonts w:ascii="Times New Roman" w:eastAsia="Times New Roman" w:hAnsi="Times New Roman" w:cs="Times New Roman"/>
          <w:color w:val="212529"/>
          <w:kern w:val="0"/>
          <w:sz w:val="24"/>
          <w:szCs w:val="24"/>
          <w14:ligatures w14:val="none"/>
        </w:rPr>
        <w:br/>
        <w:t>- ask other questions about the trip</w:t>
      </w:r>
    </w:p>
    <w:p w14:paraId="00A3FE1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 left your book at a friend's home and you want him to send it back. Write a letter to your friend.</w:t>
      </w:r>
    </w:p>
    <w:p w14:paraId="2E57D8C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describe your book</w:t>
      </w:r>
      <w:r w:rsidRPr="00101DF3">
        <w:rPr>
          <w:rFonts w:ascii="Times New Roman" w:eastAsia="Times New Roman" w:hAnsi="Times New Roman" w:cs="Times New Roman"/>
          <w:color w:val="212529"/>
          <w:kern w:val="0"/>
          <w:sz w:val="24"/>
          <w:szCs w:val="24"/>
          <w14:ligatures w14:val="none"/>
        </w:rPr>
        <w:br/>
        <w:t>- tell him where you left it at</w:t>
      </w:r>
      <w:r w:rsidRPr="00101DF3">
        <w:rPr>
          <w:rFonts w:ascii="Times New Roman" w:eastAsia="Times New Roman" w:hAnsi="Times New Roman" w:cs="Times New Roman"/>
          <w:color w:val="212529"/>
          <w:kern w:val="0"/>
          <w:sz w:val="24"/>
          <w:szCs w:val="24"/>
          <w14:ligatures w14:val="none"/>
        </w:rPr>
        <w:br/>
        <w:t>- suggest what he can do about it.</w:t>
      </w:r>
    </w:p>
    <w:p w14:paraId="7B242002"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33ECF0A4"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General task 1 questions April 2019</w:t>
      </w:r>
    </w:p>
    <w:p w14:paraId="23D881D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Write a letter to your colleague telling him about your planned visit to the town you use to work.</w:t>
      </w:r>
    </w:p>
    <w:p w14:paraId="43FA132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about your current Job</w:t>
      </w:r>
      <w:r w:rsidRPr="00101DF3">
        <w:rPr>
          <w:rFonts w:ascii="Times New Roman" w:eastAsia="Times New Roman" w:hAnsi="Times New Roman" w:cs="Times New Roman"/>
          <w:color w:val="212529"/>
          <w:kern w:val="0"/>
          <w:sz w:val="24"/>
          <w:szCs w:val="24"/>
          <w14:ligatures w14:val="none"/>
        </w:rPr>
        <w:br/>
        <w:t>- about your stay plan</w:t>
      </w:r>
      <w:r w:rsidRPr="00101DF3">
        <w:rPr>
          <w:rFonts w:ascii="Times New Roman" w:eastAsia="Times New Roman" w:hAnsi="Times New Roman" w:cs="Times New Roman"/>
          <w:color w:val="212529"/>
          <w:kern w:val="0"/>
          <w:sz w:val="24"/>
          <w:szCs w:val="24"/>
          <w14:ligatures w14:val="none"/>
        </w:rPr>
        <w:br/>
        <w:t>- the details arrangement of your visit.</w:t>
      </w:r>
    </w:p>
    <w:p w14:paraId="6BBCED1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Write a letter of complaint about late delivery to the website where you ordered an item.</w:t>
      </w:r>
    </w:p>
    <w:p w14:paraId="49E19C1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at item did you order</w:t>
      </w:r>
      <w:r w:rsidRPr="00101DF3">
        <w:rPr>
          <w:rFonts w:ascii="Times New Roman" w:eastAsia="Times New Roman" w:hAnsi="Times New Roman" w:cs="Times New Roman"/>
          <w:color w:val="212529"/>
          <w:kern w:val="0"/>
          <w:sz w:val="24"/>
          <w:szCs w:val="24"/>
          <w14:ligatures w14:val="none"/>
        </w:rPr>
        <w:br/>
        <w:t>- why and when did you order that item</w:t>
      </w:r>
      <w:r w:rsidRPr="00101DF3">
        <w:rPr>
          <w:rFonts w:ascii="Times New Roman" w:eastAsia="Times New Roman" w:hAnsi="Times New Roman" w:cs="Times New Roman"/>
          <w:color w:val="212529"/>
          <w:kern w:val="0"/>
          <w:sz w:val="24"/>
          <w:szCs w:val="24"/>
          <w14:ligatures w14:val="none"/>
        </w:rPr>
        <w:br/>
        <w:t>- how would you like them to resolve this issue</w:t>
      </w:r>
    </w:p>
    <w:p w14:paraId="6F2D484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A local college is having an international day. You want to speak to students about your country from different cultures. Write a letter to the college head.</w:t>
      </w:r>
    </w:p>
    <w:p w14:paraId="373A177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tell him/her about the topics you are going to talk about</w:t>
      </w:r>
      <w:r w:rsidRPr="00101DF3">
        <w:rPr>
          <w:rFonts w:ascii="Times New Roman" w:eastAsia="Times New Roman" w:hAnsi="Times New Roman" w:cs="Times New Roman"/>
          <w:color w:val="212529"/>
          <w:kern w:val="0"/>
          <w:sz w:val="24"/>
          <w:szCs w:val="24"/>
          <w14:ligatures w14:val="none"/>
        </w:rPr>
        <w:br/>
        <w:t>- why would they be of interest to the students</w:t>
      </w:r>
      <w:r w:rsidRPr="00101DF3">
        <w:rPr>
          <w:rFonts w:ascii="Times New Roman" w:eastAsia="Times New Roman" w:hAnsi="Times New Roman" w:cs="Times New Roman"/>
          <w:color w:val="212529"/>
          <w:kern w:val="0"/>
          <w:sz w:val="24"/>
          <w:szCs w:val="24"/>
          <w14:ligatures w14:val="none"/>
        </w:rPr>
        <w:br/>
        <w:t>- ask for any arrangements that you need.</w:t>
      </w:r>
    </w:p>
    <w:p w14:paraId="4AA41F0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Write a letter to a newspaper editor about the poor condition of a historical building in your area.</w:t>
      </w:r>
    </w:p>
    <w:p w14:paraId="1546483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In the letter, you should:</w:t>
      </w:r>
      <w:r w:rsidRPr="00101DF3">
        <w:rPr>
          <w:rFonts w:ascii="Times New Roman" w:eastAsia="Times New Roman" w:hAnsi="Times New Roman" w:cs="Times New Roman"/>
          <w:color w:val="212529"/>
          <w:kern w:val="0"/>
          <w:sz w:val="24"/>
          <w:szCs w:val="24"/>
          <w14:ligatures w14:val="none"/>
        </w:rPr>
        <w:br/>
        <w:t>- what building are you writing about?</w:t>
      </w:r>
      <w:r w:rsidRPr="00101DF3">
        <w:rPr>
          <w:rFonts w:ascii="Times New Roman" w:eastAsia="Times New Roman" w:hAnsi="Times New Roman" w:cs="Times New Roman"/>
          <w:color w:val="212529"/>
          <w:kern w:val="0"/>
          <w:sz w:val="24"/>
          <w:szCs w:val="24"/>
          <w14:ligatures w14:val="none"/>
        </w:rPr>
        <w:br/>
        <w:t>- describe the current condition of the building.</w:t>
      </w:r>
      <w:r w:rsidRPr="00101DF3">
        <w:rPr>
          <w:rFonts w:ascii="Times New Roman" w:eastAsia="Times New Roman" w:hAnsi="Times New Roman" w:cs="Times New Roman"/>
          <w:color w:val="212529"/>
          <w:kern w:val="0"/>
          <w:sz w:val="24"/>
          <w:szCs w:val="24"/>
          <w14:ligatures w14:val="none"/>
        </w:rPr>
        <w:br/>
        <w:t>- what should be done in this situation?</w:t>
      </w:r>
    </w:p>
    <w:p w14:paraId="444D8AE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5. You and your friend booked a </w:t>
      </w:r>
      <w:proofErr w:type="gramStart"/>
      <w:r w:rsidRPr="00101DF3">
        <w:rPr>
          <w:rFonts w:ascii="Times New Roman" w:eastAsia="Times New Roman" w:hAnsi="Times New Roman" w:cs="Times New Roman"/>
          <w:color w:val="212529"/>
          <w:kern w:val="0"/>
          <w:sz w:val="24"/>
          <w:szCs w:val="24"/>
          <w14:ligatures w14:val="none"/>
        </w:rPr>
        <w:t>theater tickets</w:t>
      </w:r>
      <w:proofErr w:type="gramEnd"/>
      <w:r w:rsidRPr="00101DF3">
        <w:rPr>
          <w:rFonts w:ascii="Times New Roman" w:eastAsia="Times New Roman" w:hAnsi="Times New Roman" w:cs="Times New Roman"/>
          <w:color w:val="212529"/>
          <w:kern w:val="0"/>
          <w:sz w:val="24"/>
          <w:szCs w:val="24"/>
          <w14:ligatures w14:val="none"/>
        </w:rPr>
        <w:t xml:space="preserve"> in advance. </w:t>
      </w:r>
      <w:proofErr w:type="spellStart"/>
      <w:r w:rsidRPr="00101DF3">
        <w:rPr>
          <w:rFonts w:ascii="Times New Roman" w:eastAsia="Times New Roman" w:hAnsi="Times New Roman" w:cs="Times New Roman"/>
          <w:color w:val="212529"/>
          <w:kern w:val="0"/>
          <w:sz w:val="24"/>
          <w:szCs w:val="24"/>
          <w14:ligatures w14:val="none"/>
        </w:rPr>
        <w:t>Apologise</w:t>
      </w:r>
      <w:proofErr w:type="spellEnd"/>
      <w:r w:rsidRPr="00101DF3">
        <w:rPr>
          <w:rFonts w:ascii="Times New Roman" w:eastAsia="Times New Roman" w:hAnsi="Times New Roman" w:cs="Times New Roman"/>
          <w:color w:val="212529"/>
          <w:kern w:val="0"/>
          <w:sz w:val="24"/>
          <w:szCs w:val="24"/>
          <w14:ligatures w14:val="none"/>
        </w:rPr>
        <w:t xml:space="preserve"> to your friend as you can't make it to the theater with him.</w:t>
      </w:r>
    </w:p>
    <w:p w14:paraId="6DD66B6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xml:space="preserve">- </w:t>
      </w:r>
      <w:proofErr w:type="spellStart"/>
      <w:r w:rsidRPr="00101DF3">
        <w:rPr>
          <w:rFonts w:ascii="Times New Roman" w:eastAsia="Times New Roman" w:hAnsi="Times New Roman" w:cs="Times New Roman"/>
          <w:color w:val="212529"/>
          <w:kern w:val="0"/>
          <w:sz w:val="24"/>
          <w:szCs w:val="24"/>
          <w14:ligatures w14:val="none"/>
        </w:rPr>
        <w:t>apologise</w:t>
      </w:r>
      <w:proofErr w:type="spellEnd"/>
      <w:r w:rsidRPr="00101DF3">
        <w:rPr>
          <w:rFonts w:ascii="Times New Roman" w:eastAsia="Times New Roman" w:hAnsi="Times New Roman" w:cs="Times New Roman"/>
          <w:color w:val="212529"/>
          <w:kern w:val="0"/>
          <w:sz w:val="24"/>
          <w:szCs w:val="24"/>
          <w14:ligatures w14:val="none"/>
        </w:rPr>
        <w:br/>
        <w:t>- explain the reasons why you can’t make it</w:t>
      </w:r>
      <w:r w:rsidRPr="00101DF3">
        <w:rPr>
          <w:rFonts w:ascii="Times New Roman" w:eastAsia="Times New Roman" w:hAnsi="Times New Roman" w:cs="Times New Roman"/>
          <w:color w:val="212529"/>
          <w:kern w:val="0"/>
          <w:sz w:val="24"/>
          <w:szCs w:val="24"/>
          <w14:ligatures w14:val="none"/>
        </w:rPr>
        <w:br/>
        <w:t>- give options on what can be done with the tickets.</w:t>
      </w:r>
    </w:p>
    <w:p w14:paraId="55E2293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Write a letter to your friend who is starting an import/export business and asked you for recommendation for a product from your own country.</w:t>
      </w:r>
    </w:p>
    <w:p w14:paraId="605375F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what the product will be</w:t>
      </w:r>
      <w:r w:rsidRPr="00101DF3">
        <w:rPr>
          <w:rFonts w:ascii="Times New Roman" w:eastAsia="Times New Roman" w:hAnsi="Times New Roman" w:cs="Times New Roman"/>
          <w:color w:val="212529"/>
          <w:kern w:val="0"/>
          <w:sz w:val="24"/>
          <w:szCs w:val="24"/>
          <w14:ligatures w14:val="none"/>
        </w:rPr>
        <w:br/>
        <w:t>- from which region of your country where it came from</w:t>
      </w:r>
      <w:r w:rsidRPr="00101DF3">
        <w:rPr>
          <w:rFonts w:ascii="Times New Roman" w:eastAsia="Times New Roman" w:hAnsi="Times New Roman" w:cs="Times New Roman"/>
          <w:color w:val="212529"/>
          <w:kern w:val="0"/>
          <w:sz w:val="24"/>
          <w:szCs w:val="24"/>
          <w14:ligatures w14:val="none"/>
        </w:rPr>
        <w:br/>
        <w:t>- why it is a good product to export.</w:t>
      </w:r>
    </w:p>
    <w:p w14:paraId="7CE0BEB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Write a letter to your friend who is traveling overseas, and you were staying at their apartment. There was a storm at that time and the apartment got damaged.</w:t>
      </w:r>
    </w:p>
    <w:p w14:paraId="55028C9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tell your friend about the storm</w:t>
      </w:r>
      <w:r w:rsidRPr="00101DF3">
        <w:rPr>
          <w:rFonts w:ascii="Times New Roman" w:eastAsia="Times New Roman" w:hAnsi="Times New Roman" w:cs="Times New Roman"/>
          <w:color w:val="212529"/>
          <w:kern w:val="0"/>
          <w:sz w:val="24"/>
          <w:szCs w:val="24"/>
          <w14:ligatures w14:val="none"/>
        </w:rPr>
        <w:br/>
        <w:t>- explain how the damage got</w:t>
      </w:r>
      <w:r w:rsidRPr="00101DF3">
        <w:rPr>
          <w:rFonts w:ascii="Times New Roman" w:eastAsia="Times New Roman" w:hAnsi="Times New Roman" w:cs="Times New Roman"/>
          <w:color w:val="212529"/>
          <w:kern w:val="0"/>
          <w:sz w:val="24"/>
          <w:szCs w:val="24"/>
          <w14:ligatures w14:val="none"/>
        </w:rPr>
        <w:br/>
        <w:t>- detail what repairs need to be done.</w:t>
      </w:r>
    </w:p>
    <w:p w14:paraId="5DD74EC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8. You are interested in attending a short course at a college in an </w:t>
      </w:r>
      <w:proofErr w:type="gramStart"/>
      <w:r w:rsidRPr="00101DF3">
        <w:rPr>
          <w:rFonts w:ascii="Times New Roman" w:eastAsia="Times New Roman" w:hAnsi="Times New Roman" w:cs="Times New Roman"/>
          <w:color w:val="212529"/>
          <w:kern w:val="0"/>
          <w:sz w:val="24"/>
          <w:szCs w:val="24"/>
          <w14:ligatures w14:val="none"/>
        </w:rPr>
        <w:t>English speaking</w:t>
      </w:r>
      <w:proofErr w:type="gramEnd"/>
      <w:r w:rsidRPr="00101DF3">
        <w:rPr>
          <w:rFonts w:ascii="Times New Roman" w:eastAsia="Times New Roman" w:hAnsi="Times New Roman" w:cs="Times New Roman"/>
          <w:color w:val="212529"/>
          <w:kern w:val="0"/>
          <w:sz w:val="24"/>
          <w:szCs w:val="24"/>
          <w14:ligatures w14:val="none"/>
        </w:rPr>
        <w:t xml:space="preserve"> country. Write a letter to the college administration.</w:t>
      </w:r>
    </w:p>
    <w:p w14:paraId="27F6C3D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at course you would like to attend</w:t>
      </w:r>
      <w:r w:rsidRPr="00101DF3">
        <w:rPr>
          <w:rFonts w:ascii="Times New Roman" w:eastAsia="Times New Roman" w:hAnsi="Times New Roman" w:cs="Times New Roman"/>
          <w:color w:val="212529"/>
          <w:kern w:val="0"/>
          <w:sz w:val="24"/>
          <w:szCs w:val="24"/>
          <w14:ligatures w14:val="none"/>
        </w:rPr>
        <w:br/>
        <w:t>- give details about your educational background and work experience</w:t>
      </w:r>
      <w:r w:rsidRPr="00101DF3">
        <w:rPr>
          <w:rFonts w:ascii="Times New Roman" w:eastAsia="Times New Roman" w:hAnsi="Times New Roman" w:cs="Times New Roman"/>
          <w:color w:val="212529"/>
          <w:kern w:val="0"/>
          <w:sz w:val="24"/>
          <w:szCs w:val="24"/>
          <w14:ligatures w14:val="none"/>
        </w:rPr>
        <w:br/>
        <w:t>- what reasons make you choose this college.</w:t>
      </w:r>
    </w:p>
    <w:p w14:paraId="40C335B7"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1BF092F0"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General task 1 writing questions February 2019</w:t>
      </w:r>
    </w:p>
    <w:p w14:paraId="7741B26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are living overseas and you have just come across an article about your country in a magazine where some of the information are incorrect. Write a letter to the editor.</w:t>
      </w:r>
    </w:p>
    <w:p w14:paraId="2E66735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explain that an article contains wrong information</w:t>
      </w:r>
      <w:r w:rsidRPr="00101DF3">
        <w:rPr>
          <w:rFonts w:ascii="Times New Roman" w:eastAsia="Times New Roman" w:hAnsi="Times New Roman" w:cs="Times New Roman"/>
          <w:color w:val="212529"/>
          <w:kern w:val="0"/>
          <w:sz w:val="24"/>
          <w:szCs w:val="24"/>
          <w14:ligatures w14:val="none"/>
        </w:rPr>
        <w:br/>
      </w:r>
      <w:r w:rsidRPr="00101DF3">
        <w:rPr>
          <w:rFonts w:ascii="Times New Roman" w:eastAsia="Times New Roman" w:hAnsi="Times New Roman" w:cs="Times New Roman"/>
          <w:color w:val="212529"/>
          <w:kern w:val="0"/>
          <w:sz w:val="24"/>
          <w:szCs w:val="24"/>
          <w14:ligatures w14:val="none"/>
        </w:rPr>
        <w:lastRenderedPageBreak/>
        <w:t>- supply the correction information instead</w:t>
      </w:r>
      <w:r w:rsidRPr="00101DF3">
        <w:rPr>
          <w:rFonts w:ascii="Times New Roman" w:eastAsia="Times New Roman" w:hAnsi="Times New Roman" w:cs="Times New Roman"/>
          <w:color w:val="212529"/>
          <w:kern w:val="0"/>
          <w:sz w:val="24"/>
          <w:szCs w:val="24"/>
          <w14:ligatures w14:val="none"/>
        </w:rPr>
        <w:br/>
        <w:t>- provide some more interesting information for the editor to publish in the future.</w:t>
      </w:r>
    </w:p>
    <w:p w14:paraId="2B627FA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2. You are interested in attending a short course at a college in an </w:t>
      </w:r>
      <w:proofErr w:type="gramStart"/>
      <w:r w:rsidRPr="00101DF3">
        <w:rPr>
          <w:rFonts w:ascii="Times New Roman" w:eastAsia="Times New Roman" w:hAnsi="Times New Roman" w:cs="Times New Roman"/>
          <w:color w:val="212529"/>
          <w:kern w:val="0"/>
          <w:sz w:val="24"/>
          <w:szCs w:val="24"/>
          <w14:ligatures w14:val="none"/>
        </w:rPr>
        <w:t>English speaking</w:t>
      </w:r>
      <w:proofErr w:type="gramEnd"/>
      <w:r w:rsidRPr="00101DF3">
        <w:rPr>
          <w:rFonts w:ascii="Times New Roman" w:eastAsia="Times New Roman" w:hAnsi="Times New Roman" w:cs="Times New Roman"/>
          <w:color w:val="212529"/>
          <w:kern w:val="0"/>
          <w:sz w:val="24"/>
          <w:szCs w:val="24"/>
          <w14:ligatures w14:val="none"/>
        </w:rPr>
        <w:t xml:space="preserve"> country. Write a letter to the college administration.</w:t>
      </w:r>
    </w:p>
    <w:p w14:paraId="7CC72CD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at course you would like to attend</w:t>
      </w:r>
      <w:r w:rsidRPr="00101DF3">
        <w:rPr>
          <w:rFonts w:ascii="Times New Roman" w:eastAsia="Times New Roman" w:hAnsi="Times New Roman" w:cs="Times New Roman"/>
          <w:color w:val="212529"/>
          <w:kern w:val="0"/>
          <w:sz w:val="24"/>
          <w:szCs w:val="24"/>
          <w14:ligatures w14:val="none"/>
        </w:rPr>
        <w:br/>
        <w:t>- give details about your educational background and work experience</w:t>
      </w:r>
      <w:r w:rsidRPr="00101DF3">
        <w:rPr>
          <w:rFonts w:ascii="Times New Roman" w:eastAsia="Times New Roman" w:hAnsi="Times New Roman" w:cs="Times New Roman"/>
          <w:color w:val="212529"/>
          <w:kern w:val="0"/>
          <w:sz w:val="24"/>
          <w:szCs w:val="24"/>
          <w14:ligatures w14:val="none"/>
        </w:rPr>
        <w:br/>
        <w:t>- what reasons make you choose this college.</w:t>
      </w:r>
    </w:p>
    <w:p w14:paraId="000FF66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Write a letter to your neighbor about the damage that occurred to your car while he was parking his car in the lane outside your home.</w:t>
      </w:r>
    </w:p>
    <w:p w14:paraId="7F6D374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describe the damage</w:t>
      </w:r>
      <w:r w:rsidRPr="00101DF3">
        <w:rPr>
          <w:rFonts w:ascii="Times New Roman" w:eastAsia="Times New Roman" w:hAnsi="Times New Roman" w:cs="Times New Roman"/>
          <w:color w:val="212529"/>
          <w:kern w:val="0"/>
          <w:sz w:val="24"/>
          <w:szCs w:val="24"/>
          <w14:ligatures w14:val="none"/>
        </w:rPr>
        <w:br/>
        <w:t>- say how you feel about this problem</w:t>
      </w:r>
      <w:r w:rsidRPr="00101DF3">
        <w:rPr>
          <w:rFonts w:ascii="Times New Roman" w:eastAsia="Times New Roman" w:hAnsi="Times New Roman" w:cs="Times New Roman"/>
          <w:color w:val="212529"/>
          <w:kern w:val="0"/>
          <w:sz w:val="24"/>
          <w:szCs w:val="24"/>
          <w14:ligatures w14:val="none"/>
        </w:rPr>
        <w:br/>
        <w:t>- suggest to him what actions he should take.</w:t>
      </w:r>
    </w:p>
    <w:p w14:paraId="1BEE281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Write a letter to your friend offering him/her a concert ticket.</w:t>
      </w:r>
    </w:p>
    <w:p w14:paraId="1A84A95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at is the content of the music concert</w:t>
      </w:r>
      <w:r w:rsidRPr="00101DF3">
        <w:rPr>
          <w:rFonts w:ascii="Times New Roman" w:eastAsia="Times New Roman" w:hAnsi="Times New Roman" w:cs="Times New Roman"/>
          <w:color w:val="212529"/>
          <w:kern w:val="0"/>
          <w:sz w:val="24"/>
          <w:szCs w:val="24"/>
          <w14:ligatures w14:val="none"/>
        </w:rPr>
        <w:br/>
        <w:t>- where and when is the concert</w:t>
      </w:r>
      <w:r w:rsidRPr="00101DF3">
        <w:rPr>
          <w:rFonts w:ascii="Times New Roman" w:eastAsia="Times New Roman" w:hAnsi="Times New Roman" w:cs="Times New Roman"/>
          <w:color w:val="212529"/>
          <w:kern w:val="0"/>
          <w:sz w:val="24"/>
          <w:szCs w:val="24"/>
          <w14:ligatures w14:val="none"/>
        </w:rPr>
        <w:br/>
        <w:t>- why you think your friend will like going to this concert.</w:t>
      </w:r>
    </w:p>
    <w:p w14:paraId="6E611DC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Write a letter to invite your English-speaking friend to watch a new film with you about your country.</w:t>
      </w:r>
    </w:p>
    <w:p w14:paraId="1EC178A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include some information about the film</w:t>
      </w:r>
      <w:r w:rsidRPr="00101DF3">
        <w:rPr>
          <w:rFonts w:ascii="Times New Roman" w:eastAsia="Times New Roman" w:hAnsi="Times New Roman" w:cs="Times New Roman"/>
          <w:color w:val="212529"/>
          <w:kern w:val="0"/>
          <w:sz w:val="24"/>
          <w:szCs w:val="24"/>
          <w14:ligatures w14:val="none"/>
        </w:rPr>
        <w:br/>
        <w:t>- explain why your friend might be interested to watch the film</w:t>
      </w:r>
      <w:r w:rsidRPr="00101DF3">
        <w:rPr>
          <w:rFonts w:ascii="Times New Roman" w:eastAsia="Times New Roman" w:hAnsi="Times New Roman" w:cs="Times New Roman"/>
          <w:color w:val="212529"/>
          <w:kern w:val="0"/>
          <w:sz w:val="24"/>
          <w:szCs w:val="24"/>
          <w14:ligatures w14:val="none"/>
        </w:rPr>
        <w:br/>
        <w:t>- inform other arrangements you will be making for watching the film</w:t>
      </w:r>
    </w:p>
    <w:p w14:paraId="7F3F3CA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6. You have been placed to a new job the same as your </w:t>
      </w:r>
      <w:proofErr w:type="spellStart"/>
      <w:r w:rsidRPr="00101DF3">
        <w:rPr>
          <w:rFonts w:ascii="Times New Roman" w:eastAsia="Times New Roman" w:hAnsi="Times New Roman" w:cs="Times New Roman"/>
          <w:color w:val="212529"/>
          <w:kern w:val="0"/>
          <w:sz w:val="24"/>
          <w:szCs w:val="24"/>
          <w14:ligatures w14:val="none"/>
        </w:rPr>
        <w:t>friend’s</w:t>
      </w:r>
      <w:proofErr w:type="spellEnd"/>
      <w:r w:rsidRPr="00101DF3">
        <w:rPr>
          <w:rFonts w:ascii="Times New Roman" w:eastAsia="Times New Roman" w:hAnsi="Times New Roman" w:cs="Times New Roman"/>
          <w:color w:val="212529"/>
          <w:kern w:val="0"/>
          <w:sz w:val="24"/>
          <w:szCs w:val="24"/>
          <w14:ligatures w14:val="none"/>
        </w:rPr>
        <w:t xml:space="preserve"> who is working from another company. Write a letter to your friend to ask for help.</w:t>
      </w:r>
    </w:p>
    <w:p w14:paraId="3807525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at the problem is</w:t>
      </w:r>
      <w:r w:rsidRPr="00101DF3">
        <w:rPr>
          <w:rFonts w:ascii="Times New Roman" w:eastAsia="Times New Roman" w:hAnsi="Times New Roman" w:cs="Times New Roman"/>
          <w:color w:val="212529"/>
          <w:kern w:val="0"/>
          <w:sz w:val="24"/>
          <w:szCs w:val="24"/>
          <w14:ligatures w14:val="none"/>
        </w:rPr>
        <w:br/>
        <w:t>- how your friend can solve it</w:t>
      </w:r>
      <w:r w:rsidRPr="00101DF3">
        <w:rPr>
          <w:rFonts w:ascii="Times New Roman" w:eastAsia="Times New Roman" w:hAnsi="Times New Roman" w:cs="Times New Roman"/>
          <w:color w:val="212529"/>
          <w:kern w:val="0"/>
          <w:sz w:val="24"/>
          <w:szCs w:val="24"/>
          <w14:ligatures w14:val="none"/>
        </w:rPr>
        <w:br/>
        <w:t>- tell him meeting arrangements and details.</w:t>
      </w:r>
    </w:p>
    <w:p w14:paraId="0BEE0AB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re working overseas in an international company. You are leaving the country in emergency. Write a letter to your friends explaining the situation.</w:t>
      </w:r>
    </w:p>
    <w:p w14:paraId="461D58F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In the letter, you should</w:t>
      </w:r>
      <w:r w:rsidRPr="00101DF3">
        <w:rPr>
          <w:rFonts w:ascii="Times New Roman" w:eastAsia="Times New Roman" w:hAnsi="Times New Roman" w:cs="Times New Roman"/>
          <w:color w:val="212529"/>
          <w:kern w:val="0"/>
          <w:sz w:val="24"/>
          <w:szCs w:val="24"/>
          <w14:ligatures w14:val="none"/>
        </w:rPr>
        <w:br/>
        <w:t xml:space="preserve">- </w:t>
      </w:r>
      <w:proofErr w:type="spellStart"/>
      <w:r w:rsidRPr="00101DF3">
        <w:rPr>
          <w:rFonts w:ascii="Times New Roman" w:eastAsia="Times New Roman" w:hAnsi="Times New Roman" w:cs="Times New Roman"/>
          <w:color w:val="212529"/>
          <w:kern w:val="0"/>
          <w:sz w:val="24"/>
          <w:szCs w:val="24"/>
          <w14:ligatures w14:val="none"/>
        </w:rPr>
        <w:t>apologise</w:t>
      </w:r>
      <w:proofErr w:type="spellEnd"/>
      <w:r w:rsidRPr="00101DF3">
        <w:rPr>
          <w:rFonts w:ascii="Times New Roman" w:eastAsia="Times New Roman" w:hAnsi="Times New Roman" w:cs="Times New Roman"/>
          <w:color w:val="212529"/>
          <w:kern w:val="0"/>
          <w:sz w:val="24"/>
          <w:szCs w:val="24"/>
          <w14:ligatures w14:val="none"/>
        </w:rPr>
        <w:t xml:space="preserve"> for leaving like this</w:t>
      </w:r>
      <w:r w:rsidRPr="00101DF3">
        <w:rPr>
          <w:rFonts w:ascii="Times New Roman" w:eastAsia="Times New Roman" w:hAnsi="Times New Roman" w:cs="Times New Roman"/>
          <w:color w:val="212529"/>
          <w:kern w:val="0"/>
          <w:sz w:val="24"/>
          <w:szCs w:val="24"/>
          <w14:ligatures w14:val="none"/>
        </w:rPr>
        <w:br/>
        <w:t>- explain what happened</w:t>
      </w:r>
      <w:r w:rsidRPr="00101DF3">
        <w:rPr>
          <w:rFonts w:ascii="Times New Roman" w:eastAsia="Times New Roman" w:hAnsi="Times New Roman" w:cs="Times New Roman"/>
          <w:color w:val="212529"/>
          <w:kern w:val="0"/>
          <w:sz w:val="24"/>
          <w:szCs w:val="24"/>
          <w14:ligatures w14:val="none"/>
        </w:rPr>
        <w:br/>
        <w:t>- tell them what you're going to miss about working with them</w:t>
      </w:r>
    </w:p>
    <w:p w14:paraId="6EEB7AD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 are moving to a new country, write a letter to the accommodation agency to rent a house.</w:t>
      </w:r>
    </w:p>
    <w:p w14:paraId="5AD5366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describe:</w:t>
      </w:r>
      <w:r w:rsidRPr="00101DF3">
        <w:rPr>
          <w:rFonts w:ascii="Times New Roman" w:eastAsia="Times New Roman" w:hAnsi="Times New Roman" w:cs="Times New Roman"/>
          <w:color w:val="212529"/>
          <w:kern w:val="0"/>
          <w:sz w:val="24"/>
          <w:szCs w:val="24"/>
          <w14:ligatures w14:val="none"/>
        </w:rPr>
        <w:br/>
        <w:t>- yourself and your family</w:t>
      </w:r>
      <w:r w:rsidRPr="00101DF3">
        <w:rPr>
          <w:rFonts w:ascii="Times New Roman" w:eastAsia="Times New Roman" w:hAnsi="Times New Roman" w:cs="Times New Roman"/>
          <w:color w:val="212529"/>
          <w:kern w:val="0"/>
          <w:sz w:val="24"/>
          <w:szCs w:val="24"/>
          <w14:ligatures w14:val="none"/>
        </w:rPr>
        <w:br/>
        <w:t>- which area you would like to live in</w:t>
      </w:r>
      <w:r w:rsidRPr="00101DF3">
        <w:rPr>
          <w:rFonts w:ascii="Times New Roman" w:eastAsia="Times New Roman" w:hAnsi="Times New Roman" w:cs="Times New Roman"/>
          <w:color w:val="212529"/>
          <w:kern w:val="0"/>
          <w:sz w:val="24"/>
          <w:szCs w:val="24"/>
          <w14:ligatures w14:val="none"/>
        </w:rPr>
        <w:br/>
        <w:t>- and what facilities you need in the house</w:t>
      </w:r>
    </w:p>
    <w:p w14:paraId="4095814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Your friend from another country is interested to visit your hometown. Write a letter to him.</w:t>
      </w:r>
    </w:p>
    <w:p w14:paraId="428E96C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describe what is the best time to visit</w:t>
      </w:r>
      <w:r w:rsidRPr="00101DF3">
        <w:rPr>
          <w:rFonts w:ascii="Times New Roman" w:eastAsia="Times New Roman" w:hAnsi="Times New Roman" w:cs="Times New Roman"/>
          <w:color w:val="212529"/>
          <w:kern w:val="0"/>
          <w:sz w:val="24"/>
          <w:szCs w:val="24"/>
          <w14:ligatures w14:val="none"/>
        </w:rPr>
        <w:br/>
        <w:t>- how he can enjoy his visit</w:t>
      </w:r>
      <w:r w:rsidRPr="00101DF3">
        <w:rPr>
          <w:rFonts w:ascii="Times New Roman" w:eastAsia="Times New Roman" w:hAnsi="Times New Roman" w:cs="Times New Roman"/>
          <w:color w:val="212529"/>
          <w:kern w:val="0"/>
          <w:sz w:val="24"/>
          <w:szCs w:val="24"/>
          <w14:ligatures w14:val="none"/>
        </w:rPr>
        <w:br/>
        <w:t>- which places he may like to visit.</w:t>
      </w:r>
    </w:p>
    <w:p w14:paraId="733A48E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0. You are planning to give a presentation in your large company. Write a letter to your colleague asking for help.</w:t>
      </w:r>
    </w:p>
    <w:p w14:paraId="1E0B70C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when and where the presentation will be</w:t>
      </w:r>
      <w:r w:rsidRPr="00101DF3">
        <w:rPr>
          <w:rFonts w:ascii="Times New Roman" w:eastAsia="Times New Roman" w:hAnsi="Times New Roman" w:cs="Times New Roman"/>
          <w:color w:val="212529"/>
          <w:kern w:val="0"/>
          <w:sz w:val="24"/>
          <w:szCs w:val="24"/>
          <w14:ligatures w14:val="none"/>
        </w:rPr>
        <w:br/>
        <w:t>- what the presentation is about</w:t>
      </w:r>
      <w:r w:rsidRPr="00101DF3">
        <w:rPr>
          <w:rFonts w:ascii="Times New Roman" w:eastAsia="Times New Roman" w:hAnsi="Times New Roman" w:cs="Times New Roman"/>
          <w:color w:val="212529"/>
          <w:kern w:val="0"/>
          <w:sz w:val="24"/>
          <w:szCs w:val="24"/>
          <w14:ligatures w14:val="none"/>
        </w:rPr>
        <w:br/>
        <w:t>- what you would like your colleague to do.</w:t>
      </w:r>
    </w:p>
    <w:p w14:paraId="37F2583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1. Your local council have asked locals some suggestions on how to keep the city safer. Write a letter to council.</w:t>
      </w:r>
    </w:p>
    <w:p w14:paraId="672FDCB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explain what the council can do</w:t>
      </w:r>
      <w:r w:rsidRPr="00101DF3">
        <w:rPr>
          <w:rFonts w:ascii="Times New Roman" w:eastAsia="Times New Roman" w:hAnsi="Times New Roman" w:cs="Times New Roman"/>
          <w:color w:val="212529"/>
          <w:kern w:val="0"/>
          <w:sz w:val="24"/>
          <w:szCs w:val="24"/>
          <w14:ligatures w14:val="none"/>
        </w:rPr>
        <w:br/>
        <w:t>- what the people can do</w:t>
      </w:r>
      <w:r w:rsidRPr="00101DF3">
        <w:rPr>
          <w:rFonts w:ascii="Times New Roman" w:eastAsia="Times New Roman" w:hAnsi="Times New Roman" w:cs="Times New Roman"/>
          <w:color w:val="212529"/>
          <w:kern w:val="0"/>
          <w:sz w:val="24"/>
          <w:szCs w:val="24"/>
          <w14:ligatures w14:val="none"/>
        </w:rPr>
        <w:br/>
        <w:t>- tell how the community will benefit by keeping the city safe.</w:t>
      </w:r>
    </w:p>
    <w:p w14:paraId="32347B4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2. Write a letter to the manager to ask for permission that you would like to participate in a new program.</w:t>
      </w:r>
    </w:p>
    <w:p w14:paraId="22694DB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give details of the program</w:t>
      </w:r>
      <w:r w:rsidRPr="00101DF3">
        <w:rPr>
          <w:rFonts w:ascii="Times New Roman" w:eastAsia="Times New Roman" w:hAnsi="Times New Roman" w:cs="Times New Roman"/>
          <w:color w:val="212529"/>
          <w:kern w:val="0"/>
          <w:sz w:val="24"/>
          <w:szCs w:val="24"/>
          <w14:ligatures w14:val="none"/>
        </w:rPr>
        <w:br/>
        <w:t>- why it is useful for you</w:t>
      </w:r>
      <w:r w:rsidRPr="00101DF3">
        <w:rPr>
          <w:rFonts w:ascii="Times New Roman" w:eastAsia="Times New Roman" w:hAnsi="Times New Roman" w:cs="Times New Roman"/>
          <w:color w:val="212529"/>
          <w:kern w:val="0"/>
          <w:sz w:val="24"/>
          <w:szCs w:val="24"/>
          <w14:ligatures w14:val="none"/>
        </w:rPr>
        <w:br/>
        <w:t>- how it will benefit your work.</w:t>
      </w:r>
    </w:p>
    <w:p w14:paraId="3CD7754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3. You are currently running a course and have a part-time job. Your boss suggested that you leave your course and work full time. Write a letter to your boss.</w:t>
      </w:r>
    </w:p>
    <w:p w14:paraId="30BAA15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In the letter, you should:</w:t>
      </w:r>
      <w:r w:rsidRPr="00101DF3">
        <w:rPr>
          <w:rFonts w:ascii="Times New Roman" w:eastAsia="Times New Roman" w:hAnsi="Times New Roman" w:cs="Times New Roman"/>
          <w:color w:val="212529"/>
          <w:kern w:val="0"/>
          <w:sz w:val="24"/>
          <w:szCs w:val="24"/>
          <w14:ligatures w14:val="none"/>
        </w:rPr>
        <w:br/>
        <w:t>- tell him/her your decision</w:t>
      </w:r>
      <w:r w:rsidRPr="00101DF3">
        <w:rPr>
          <w:rFonts w:ascii="Times New Roman" w:eastAsia="Times New Roman" w:hAnsi="Times New Roman" w:cs="Times New Roman"/>
          <w:color w:val="212529"/>
          <w:kern w:val="0"/>
          <w:sz w:val="24"/>
          <w:szCs w:val="24"/>
          <w14:ligatures w14:val="none"/>
        </w:rPr>
        <w:br/>
        <w:t>- explain the reason for your decision.</w:t>
      </w:r>
    </w:p>
    <w:p w14:paraId="02CC9F8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4. You have recently visited a building which is of historical importance and came to know that it's in bad condition. Write a letter to local newspaper office.</w:t>
      </w:r>
    </w:p>
    <w:p w14:paraId="7F111A3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 tell:</w:t>
      </w:r>
      <w:r w:rsidRPr="00101DF3">
        <w:rPr>
          <w:rFonts w:ascii="Times New Roman" w:eastAsia="Times New Roman" w:hAnsi="Times New Roman" w:cs="Times New Roman"/>
          <w:color w:val="212529"/>
          <w:kern w:val="0"/>
          <w:sz w:val="24"/>
          <w:szCs w:val="24"/>
          <w14:ligatures w14:val="none"/>
        </w:rPr>
        <w:br/>
        <w:t>- which building it is</w:t>
      </w:r>
      <w:r w:rsidRPr="00101DF3">
        <w:rPr>
          <w:rFonts w:ascii="Times New Roman" w:eastAsia="Times New Roman" w:hAnsi="Times New Roman" w:cs="Times New Roman"/>
          <w:color w:val="212529"/>
          <w:kern w:val="0"/>
          <w:sz w:val="24"/>
          <w:szCs w:val="24"/>
          <w14:ligatures w14:val="none"/>
        </w:rPr>
        <w:br/>
        <w:t>- what are the problems</w:t>
      </w:r>
      <w:r w:rsidRPr="00101DF3">
        <w:rPr>
          <w:rFonts w:ascii="Times New Roman" w:eastAsia="Times New Roman" w:hAnsi="Times New Roman" w:cs="Times New Roman"/>
          <w:color w:val="212529"/>
          <w:kern w:val="0"/>
          <w:sz w:val="24"/>
          <w:szCs w:val="24"/>
          <w14:ligatures w14:val="none"/>
        </w:rPr>
        <w:br/>
        <w:t>- what do you expect them to do</w:t>
      </w:r>
    </w:p>
    <w:p w14:paraId="4E26B85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5. You’re interested in a music course that you saw on an advertisement. Write a letter to the club.</w:t>
      </w:r>
    </w:p>
    <w:p w14:paraId="3E7A0F8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explain why you’re interested</w:t>
      </w:r>
      <w:r w:rsidRPr="00101DF3">
        <w:rPr>
          <w:rFonts w:ascii="Times New Roman" w:eastAsia="Times New Roman" w:hAnsi="Times New Roman" w:cs="Times New Roman"/>
          <w:color w:val="212529"/>
          <w:kern w:val="0"/>
          <w:sz w:val="24"/>
          <w:szCs w:val="24"/>
          <w14:ligatures w14:val="none"/>
        </w:rPr>
        <w:br/>
        <w:t>- request more information about the course</w:t>
      </w:r>
      <w:r w:rsidRPr="00101DF3">
        <w:rPr>
          <w:rFonts w:ascii="Times New Roman" w:eastAsia="Times New Roman" w:hAnsi="Times New Roman" w:cs="Times New Roman"/>
          <w:color w:val="212529"/>
          <w:kern w:val="0"/>
          <w:sz w:val="24"/>
          <w:szCs w:val="24"/>
          <w14:ligatures w14:val="none"/>
        </w:rPr>
        <w:br/>
        <w:t>- talk about your past experiences.</w:t>
      </w:r>
    </w:p>
    <w:p w14:paraId="6BB3BEC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6. Write a letter to the airport manager to complain about the problems that you met on the flight recently.</w:t>
      </w:r>
    </w:p>
    <w:p w14:paraId="69AA023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your letter, you should:</w:t>
      </w:r>
      <w:r w:rsidRPr="00101DF3">
        <w:rPr>
          <w:rFonts w:ascii="Times New Roman" w:eastAsia="Times New Roman" w:hAnsi="Times New Roman" w:cs="Times New Roman"/>
          <w:color w:val="212529"/>
          <w:kern w:val="0"/>
          <w:sz w:val="24"/>
          <w:szCs w:val="24"/>
          <w14:ligatures w14:val="none"/>
        </w:rPr>
        <w:br/>
        <w:t>- give details of flight</w:t>
      </w:r>
      <w:r w:rsidRPr="00101DF3">
        <w:rPr>
          <w:rFonts w:ascii="Times New Roman" w:eastAsia="Times New Roman" w:hAnsi="Times New Roman" w:cs="Times New Roman"/>
          <w:color w:val="212529"/>
          <w:kern w:val="0"/>
          <w:sz w:val="24"/>
          <w:szCs w:val="24"/>
          <w14:ligatures w14:val="none"/>
        </w:rPr>
        <w:br/>
        <w:t>- what were the issues with the flight</w:t>
      </w:r>
      <w:r w:rsidRPr="00101DF3">
        <w:rPr>
          <w:rFonts w:ascii="Times New Roman" w:eastAsia="Times New Roman" w:hAnsi="Times New Roman" w:cs="Times New Roman"/>
          <w:color w:val="212529"/>
          <w:kern w:val="0"/>
          <w:sz w:val="24"/>
          <w:szCs w:val="24"/>
          <w14:ligatures w14:val="none"/>
        </w:rPr>
        <w:br/>
        <w:t>- what you want the manger to do about it.</w:t>
      </w:r>
    </w:p>
    <w:p w14:paraId="3A2343C2"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75EB2C29"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January 2019 General Writing Task 1 Questions</w:t>
      </w:r>
    </w:p>
    <w:p w14:paraId="5A0A140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1. Your friend has asked you about the course details you recently took at a training </w:t>
      </w:r>
      <w:proofErr w:type="spellStart"/>
      <w:r w:rsidRPr="00101DF3">
        <w:rPr>
          <w:rFonts w:ascii="Times New Roman" w:eastAsia="Times New Roman" w:hAnsi="Times New Roman" w:cs="Times New Roman"/>
          <w:color w:val="212529"/>
          <w:kern w:val="0"/>
          <w:sz w:val="24"/>
          <w:szCs w:val="24"/>
          <w14:ligatures w14:val="none"/>
        </w:rPr>
        <w:t>centre</w:t>
      </w:r>
      <w:proofErr w:type="spellEnd"/>
      <w:r w:rsidRPr="00101DF3">
        <w:rPr>
          <w:rFonts w:ascii="Times New Roman" w:eastAsia="Times New Roman" w:hAnsi="Times New Roman" w:cs="Times New Roman"/>
          <w:color w:val="212529"/>
          <w:kern w:val="0"/>
          <w:sz w:val="24"/>
          <w:szCs w:val="24"/>
          <w14:ligatures w14:val="none"/>
        </w:rPr>
        <w:t>.</w:t>
      </w:r>
    </w:p>
    <w:p w14:paraId="4FB0645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Tell him about the course details</w:t>
      </w:r>
      <w:r w:rsidRPr="00101DF3">
        <w:rPr>
          <w:rFonts w:ascii="Times New Roman" w:eastAsia="Times New Roman" w:hAnsi="Times New Roman" w:cs="Times New Roman"/>
          <w:color w:val="212529"/>
          <w:kern w:val="0"/>
          <w:sz w:val="24"/>
          <w:szCs w:val="24"/>
          <w14:ligatures w14:val="none"/>
        </w:rPr>
        <w:br/>
        <w:t>– Why your friend should take this course</w:t>
      </w:r>
      <w:r w:rsidRPr="00101DF3">
        <w:rPr>
          <w:rFonts w:ascii="Times New Roman" w:eastAsia="Times New Roman" w:hAnsi="Times New Roman" w:cs="Times New Roman"/>
          <w:color w:val="212529"/>
          <w:kern w:val="0"/>
          <w:sz w:val="24"/>
          <w:szCs w:val="24"/>
          <w14:ligatures w14:val="none"/>
        </w:rPr>
        <w:br/>
        <w:t>– Explain how the course has benefited you.</w:t>
      </w:r>
    </w:p>
    <w:p w14:paraId="3D05E56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 work as part time and you are attending a course. Your manager offered you full time and asked to leave the course. Write a letter about your decision on job offer.</w:t>
      </w:r>
    </w:p>
    <w:p w14:paraId="263E4FB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How you feel about the job</w:t>
      </w:r>
      <w:r w:rsidRPr="00101DF3">
        <w:rPr>
          <w:rFonts w:ascii="Times New Roman" w:eastAsia="Times New Roman" w:hAnsi="Times New Roman" w:cs="Times New Roman"/>
          <w:color w:val="212529"/>
          <w:kern w:val="0"/>
          <w:sz w:val="24"/>
          <w:szCs w:val="24"/>
          <w14:ligatures w14:val="none"/>
        </w:rPr>
        <w:br/>
        <w:t>– What your decision is</w:t>
      </w:r>
      <w:r w:rsidRPr="00101DF3">
        <w:rPr>
          <w:rFonts w:ascii="Times New Roman" w:eastAsia="Times New Roman" w:hAnsi="Times New Roman" w:cs="Times New Roman"/>
          <w:color w:val="212529"/>
          <w:kern w:val="0"/>
          <w:sz w:val="24"/>
          <w:szCs w:val="24"/>
          <w14:ligatures w14:val="none"/>
        </w:rPr>
        <w:br/>
        <w:t>– Explain why you made the decision.</w:t>
      </w:r>
    </w:p>
    <w:p w14:paraId="3F84511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3. Your work in a company has some changes and you need to take a training course. Write a letter to your manager.</w:t>
      </w:r>
    </w:p>
    <w:p w14:paraId="522852C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What you have done about your work last year</w:t>
      </w:r>
      <w:r w:rsidRPr="00101DF3">
        <w:rPr>
          <w:rFonts w:ascii="Times New Roman" w:eastAsia="Times New Roman" w:hAnsi="Times New Roman" w:cs="Times New Roman"/>
          <w:color w:val="212529"/>
          <w:kern w:val="0"/>
          <w:sz w:val="24"/>
          <w:szCs w:val="24"/>
          <w14:ligatures w14:val="none"/>
        </w:rPr>
        <w:br/>
        <w:t>– What you could have done better</w:t>
      </w:r>
      <w:r w:rsidRPr="00101DF3">
        <w:rPr>
          <w:rFonts w:ascii="Times New Roman" w:eastAsia="Times New Roman" w:hAnsi="Times New Roman" w:cs="Times New Roman"/>
          <w:color w:val="212529"/>
          <w:kern w:val="0"/>
          <w:sz w:val="24"/>
          <w:szCs w:val="24"/>
          <w14:ligatures w14:val="none"/>
        </w:rPr>
        <w:br/>
        <w:t>– What kind of training you want to take next year.</w:t>
      </w:r>
    </w:p>
    <w:p w14:paraId="6FFD3BB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Write a letter to your friend inviting him/her to your family party. In your letter</w:t>
      </w:r>
    </w:p>
    <w:p w14:paraId="60E8D2F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why you are organizing the party</w:t>
      </w:r>
      <w:r w:rsidRPr="00101DF3">
        <w:rPr>
          <w:rFonts w:ascii="Times New Roman" w:eastAsia="Times New Roman" w:hAnsi="Times New Roman" w:cs="Times New Roman"/>
          <w:color w:val="212529"/>
          <w:kern w:val="0"/>
          <w:sz w:val="24"/>
          <w:szCs w:val="24"/>
          <w14:ligatures w14:val="none"/>
        </w:rPr>
        <w:br/>
        <w:t>– Describe what you are planning to do</w:t>
      </w:r>
      <w:r w:rsidRPr="00101DF3">
        <w:rPr>
          <w:rFonts w:ascii="Times New Roman" w:eastAsia="Times New Roman" w:hAnsi="Times New Roman" w:cs="Times New Roman"/>
          <w:color w:val="212529"/>
          <w:kern w:val="0"/>
          <w:sz w:val="24"/>
          <w:szCs w:val="24"/>
          <w14:ligatures w14:val="none"/>
        </w:rPr>
        <w:br/>
        <w:t>– Say how important it is to have your friend at the party</w:t>
      </w:r>
    </w:p>
    <w:p w14:paraId="5EF3295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5. Your colleague found another job and invited you to his/her farewell party. </w:t>
      </w:r>
      <w:proofErr w:type="gramStart"/>
      <w:r w:rsidRPr="00101DF3">
        <w:rPr>
          <w:rFonts w:ascii="Times New Roman" w:eastAsia="Times New Roman" w:hAnsi="Times New Roman" w:cs="Times New Roman"/>
          <w:color w:val="212529"/>
          <w:kern w:val="0"/>
          <w:sz w:val="24"/>
          <w:szCs w:val="24"/>
          <w14:ligatures w14:val="none"/>
        </w:rPr>
        <w:t>Unfortunately</w:t>
      </w:r>
      <w:proofErr w:type="gramEnd"/>
      <w:r w:rsidRPr="00101DF3">
        <w:rPr>
          <w:rFonts w:ascii="Times New Roman" w:eastAsia="Times New Roman" w:hAnsi="Times New Roman" w:cs="Times New Roman"/>
          <w:color w:val="212529"/>
          <w:kern w:val="0"/>
          <w:sz w:val="24"/>
          <w:szCs w:val="24"/>
          <w14:ligatures w14:val="none"/>
        </w:rPr>
        <w:t xml:space="preserve"> you are unable to attend it. Write a letter to him/her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318520D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y can’t you attend the party?</w:t>
      </w:r>
      <w:r w:rsidRPr="00101DF3">
        <w:rPr>
          <w:rFonts w:ascii="Times New Roman" w:eastAsia="Times New Roman" w:hAnsi="Times New Roman" w:cs="Times New Roman"/>
          <w:color w:val="212529"/>
          <w:kern w:val="0"/>
          <w:sz w:val="24"/>
          <w:szCs w:val="24"/>
          <w14:ligatures w14:val="none"/>
        </w:rPr>
        <w:br/>
        <w:t>– Why did you enjoy working with him/her?</w:t>
      </w:r>
      <w:r w:rsidRPr="00101DF3">
        <w:rPr>
          <w:rFonts w:ascii="Times New Roman" w:eastAsia="Times New Roman" w:hAnsi="Times New Roman" w:cs="Times New Roman"/>
          <w:color w:val="212529"/>
          <w:kern w:val="0"/>
          <w:sz w:val="24"/>
          <w:szCs w:val="24"/>
          <w14:ligatures w14:val="none"/>
        </w:rPr>
        <w:br/>
        <w:t>– Offer him/her to meet some other time.</w:t>
      </w:r>
    </w:p>
    <w:p w14:paraId="5B49506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 recently attended a course in another country but had to leave the course to return back to your country. Write a letter to your teacher.</w:t>
      </w:r>
    </w:p>
    <w:p w14:paraId="269DCAF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Thank him/her</w:t>
      </w:r>
      <w:r w:rsidRPr="00101DF3">
        <w:rPr>
          <w:rFonts w:ascii="Times New Roman" w:eastAsia="Times New Roman" w:hAnsi="Times New Roman" w:cs="Times New Roman"/>
          <w:color w:val="212529"/>
          <w:kern w:val="0"/>
          <w:sz w:val="24"/>
          <w:szCs w:val="24"/>
          <w14:ligatures w14:val="none"/>
        </w:rPr>
        <w:br/>
        <w:t>– Tell them your situation</w:t>
      </w:r>
      <w:r w:rsidRPr="00101DF3">
        <w:rPr>
          <w:rFonts w:ascii="Times New Roman" w:eastAsia="Times New Roman" w:hAnsi="Times New Roman" w:cs="Times New Roman"/>
          <w:color w:val="212529"/>
          <w:kern w:val="0"/>
          <w:sz w:val="24"/>
          <w:szCs w:val="24"/>
          <w14:ligatures w14:val="none"/>
        </w:rPr>
        <w:br/>
        <w:t>– Explain them what you liked about their lecture.</w:t>
      </w:r>
    </w:p>
    <w:p w14:paraId="0E80603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7. You have recently used a moving company to move your household items to a new place and they have been damaged in transfer. Write a letter to the company’s manager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6DF8DD5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en and where did it take place?</w:t>
      </w:r>
      <w:r w:rsidRPr="00101DF3">
        <w:rPr>
          <w:rFonts w:ascii="Times New Roman" w:eastAsia="Times New Roman" w:hAnsi="Times New Roman" w:cs="Times New Roman"/>
          <w:color w:val="212529"/>
          <w:kern w:val="0"/>
          <w:sz w:val="24"/>
          <w:szCs w:val="24"/>
          <w14:ligatures w14:val="none"/>
        </w:rPr>
        <w:br/>
        <w:t>– What is your complaint?</w:t>
      </w:r>
      <w:r w:rsidRPr="00101DF3">
        <w:rPr>
          <w:rFonts w:ascii="Times New Roman" w:eastAsia="Times New Roman" w:hAnsi="Times New Roman" w:cs="Times New Roman"/>
          <w:color w:val="212529"/>
          <w:kern w:val="0"/>
          <w:sz w:val="24"/>
          <w:szCs w:val="24"/>
          <w14:ligatures w14:val="none"/>
        </w:rPr>
        <w:br/>
        <w:t>– Suggest a reasonable solution.</w:t>
      </w:r>
    </w:p>
    <w:p w14:paraId="7F4F98D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 work a part-time job in a company and the company posted an advert seeking a person for a full-time position. Write a letter to your manager requesting to apply for the advertised position.</w:t>
      </w:r>
    </w:p>
    <w:p w14:paraId="2BA721E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Why you want to apply</w:t>
      </w:r>
      <w:r w:rsidRPr="00101DF3">
        <w:rPr>
          <w:rFonts w:ascii="Times New Roman" w:eastAsia="Times New Roman" w:hAnsi="Times New Roman" w:cs="Times New Roman"/>
          <w:color w:val="212529"/>
          <w:kern w:val="0"/>
          <w:sz w:val="24"/>
          <w:szCs w:val="24"/>
          <w14:ligatures w14:val="none"/>
        </w:rPr>
        <w:br/>
        <w:t>– What your future goals are</w:t>
      </w:r>
      <w:r w:rsidRPr="00101DF3">
        <w:rPr>
          <w:rFonts w:ascii="Times New Roman" w:eastAsia="Times New Roman" w:hAnsi="Times New Roman" w:cs="Times New Roman"/>
          <w:color w:val="212529"/>
          <w:kern w:val="0"/>
          <w:sz w:val="24"/>
          <w:szCs w:val="24"/>
          <w14:ligatures w14:val="none"/>
        </w:rPr>
        <w:br/>
        <w:t>– Why it would be beneficial for the company.</w:t>
      </w:r>
    </w:p>
    <w:p w14:paraId="45CD9FB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Write a letter to one of your classmates and invite him/her to a party.</w:t>
      </w:r>
    </w:p>
    <w:p w14:paraId="7C75442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In the letter, you should:</w:t>
      </w:r>
      <w:r w:rsidRPr="00101DF3">
        <w:rPr>
          <w:rFonts w:ascii="Times New Roman" w:eastAsia="Times New Roman" w:hAnsi="Times New Roman" w:cs="Times New Roman"/>
          <w:color w:val="212529"/>
          <w:kern w:val="0"/>
          <w:sz w:val="24"/>
          <w:szCs w:val="24"/>
          <w14:ligatures w14:val="none"/>
        </w:rPr>
        <w:br/>
        <w:t>– When, where, timing</w:t>
      </w:r>
      <w:r w:rsidRPr="00101DF3">
        <w:rPr>
          <w:rFonts w:ascii="Times New Roman" w:eastAsia="Times New Roman" w:hAnsi="Times New Roman" w:cs="Times New Roman"/>
          <w:color w:val="212529"/>
          <w:kern w:val="0"/>
          <w:sz w:val="24"/>
          <w:szCs w:val="24"/>
          <w14:ligatures w14:val="none"/>
        </w:rPr>
        <w:br/>
        <w:t>– Give some details about the plan of the party</w:t>
      </w:r>
      <w:r w:rsidRPr="00101DF3">
        <w:rPr>
          <w:rFonts w:ascii="Times New Roman" w:eastAsia="Times New Roman" w:hAnsi="Times New Roman" w:cs="Times New Roman"/>
          <w:color w:val="212529"/>
          <w:kern w:val="0"/>
          <w:sz w:val="24"/>
          <w:szCs w:val="24"/>
          <w14:ligatures w14:val="none"/>
        </w:rPr>
        <w:br/>
        <w:t>– Tell him/her what you are doing recently.</w:t>
      </w:r>
    </w:p>
    <w:p w14:paraId="39C3DAF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10. You have recently stayed in a hotel and after returning back you </w:t>
      </w:r>
      <w:proofErr w:type="spellStart"/>
      <w:r w:rsidRPr="00101DF3">
        <w:rPr>
          <w:rFonts w:ascii="Times New Roman" w:eastAsia="Times New Roman" w:hAnsi="Times New Roman" w:cs="Times New Roman"/>
          <w:color w:val="212529"/>
          <w:kern w:val="0"/>
          <w:sz w:val="24"/>
          <w:szCs w:val="24"/>
          <w14:ligatures w14:val="none"/>
        </w:rPr>
        <w:t>realise</w:t>
      </w:r>
      <w:proofErr w:type="spellEnd"/>
      <w:r w:rsidRPr="00101DF3">
        <w:rPr>
          <w:rFonts w:ascii="Times New Roman" w:eastAsia="Times New Roman" w:hAnsi="Times New Roman" w:cs="Times New Roman"/>
          <w:color w:val="212529"/>
          <w:kern w:val="0"/>
          <w:sz w:val="24"/>
          <w:szCs w:val="24"/>
          <w14:ligatures w14:val="none"/>
        </w:rPr>
        <w:t xml:space="preserve"> that you have left a piece of cloth at your hotel room. Write a letter to manager of hotel.</w:t>
      </w:r>
    </w:p>
    <w:p w14:paraId="29B31C8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Explain the clothing</w:t>
      </w:r>
      <w:r w:rsidRPr="00101DF3">
        <w:rPr>
          <w:rFonts w:ascii="Times New Roman" w:eastAsia="Times New Roman" w:hAnsi="Times New Roman" w:cs="Times New Roman"/>
          <w:color w:val="212529"/>
          <w:kern w:val="0"/>
          <w:sz w:val="24"/>
          <w:szCs w:val="24"/>
          <w14:ligatures w14:val="none"/>
        </w:rPr>
        <w:br/>
        <w:t>– Say where you left it</w:t>
      </w:r>
      <w:r w:rsidRPr="00101DF3">
        <w:rPr>
          <w:rFonts w:ascii="Times New Roman" w:eastAsia="Times New Roman" w:hAnsi="Times New Roman" w:cs="Times New Roman"/>
          <w:color w:val="212529"/>
          <w:kern w:val="0"/>
          <w:sz w:val="24"/>
          <w:szCs w:val="24"/>
          <w14:ligatures w14:val="none"/>
        </w:rPr>
        <w:br/>
        <w:t>– What the manager should do if he/she finds out.</w:t>
      </w:r>
    </w:p>
    <w:p w14:paraId="5759493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1. Write a letter to the manager about the important documents which you left in their taxi.</w:t>
      </w:r>
    </w:p>
    <w:p w14:paraId="175BBB3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Say where you left it</w:t>
      </w:r>
      <w:r w:rsidRPr="00101DF3">
        <w:rPr>
          <w:rFonts w:ascii="Times New Roman" w:eastAsia="Times New Roman" w:hAnsi="Times New Roman" w:cs="Times New Roman"/>
          <w:color w:val="212529"/>
          <w:kern w:val="0"/>
          <w:sz w:val="24"/>
          <w:szCs w:val="24"/>
          <w14:ligatures w14:val="none"/>
        </w:rPr>
        <w:br/>
        <w:t>– Why it is important</w:t>
      </w:r>
      <w:r w:rsidRPr="00101DF3">
        <w:rPr>
          <w:rFonts w:ascii="Times New Roman" w:eastAsia="Times New Roman" w:hAnsi="Times New Roman" w:cs="Times New Roman"/>
          <w:color w:val="212529"/>
          <w:kern w:val="0"/>
          <w:sz w:val="24"/>
          <w:szCs w:val="24"/>
          <w14:ligatures w14:val="none"/>
        </w:rPr>
        <w:br/>
        <w:t>– What you want the manager to do.</w:t>
      </w:r>
    </w:p>
    <w:p w14:paraId="352947A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2. You have recently flown to another country on a business trip. You were satisfied with the flight, but didn’t like services at the airport. Write a letter to the airport manager.</w:t>
      </w:r>
    </w:p>
    <w:p w14:paraId="0BAFA1E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letter, you should:</w:t>
      </w:r>
      <w:r w:rsidRPr="00101DF3">
        <w:rPr>
          <w:rFonts w:ascii="Times New Roman" w:eastAsia="Times New Roman" w:hAnsi="Times New Roman" w:cs="Times New Roman"/>
          <w:color w:val="212529"/>
          <w:kern w:val="0"/>
          <w:sz w:val="24"/>
          <w:szCs w:val="24"/>
          <w14:ligatures w14:val="none"/>
        </w:rPr>
        <w:br/>
        <w:t>– Tell him/her your flight details</w:t>
      </w:r>
      <w:r w:rsidRPr="00101DF3">
        <w:rPr>
          <w:rFonts w:ascii="Times New Roman" w:eastAsia="Times New Roman" w:hAnsi="Times New Roman" w:cs="Times New Roman"/>
          <w:color w:val="212529"/>
          <w:kern w:val="0"/>
          <w:sz w:val="24"/>
          <w:szCs w:val="24"/>
          <w14:ligatures w14:val="none"/>
        </w:rPr>
        <w:br/>
        <w:t>– Why you disappointed</w:t>
      </w:r>
      <w:r w:rsidRPr="00101DF3">
        <w:rPr>
          <w:rFonts w:ascii="Times New Roman" w:eastAsia="Times New Roman" w:hAnsi="Times New Roman" w:cs="Times New Roman"/>
          <w:color w:val="212529"/>
          <w:kern w:val="0"/>
          <w:sz w:val="24"/>
          <w:szCs w:val="24"/>
          <w14:ligatures w14:val="none"/>
        </w:rPr>
        <w:br/>
        <w:t>– Suggest some improvements to the airport services.</w:t>
      </w:r>
    </w:p>
    <w:p w14:paraId="6BE1C2AC"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4EF63872"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Latest 2018 General Task 1 Questions</w:t>
      </w:r>
    </w:p>
    <w:p w14:paraId="56E03FE9"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In the sections below, you will find IELTS General Task 1 questions from July to December 2018.</w:t>
      </w:r>
    </w:p>
    <w:p w14:paraId="7400A6F5"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December 2018</w:t>
      </w:r>
    </w:p>
    <w:p w14:paraId="5811F29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relocated to an overseas country recently and shipped your furniture and other possessions through a shipping company. When you received them, you found some of them got damaged. Write a letter to the delivery manager of the shipping company:</w:t>
      </w:r>
    </w:p>
    <w:p w14:paraId="4395B41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en and where the shipment was</w:t>
      </w:r>
      <w:r w:rsidRPr="00101DF3">
        <w:rPr>
          <w:rFonts w:ascii="Times New Roman" w:eastAsia="Times New Roman" w:hAnsi="Times New Roman" w:cs="Times New Roman"/>
          <w:color w:val="212529"/>
          <w:kern w:val="0"/>
          <w:sz w:val="24"/>
          <w:szCs w:val="24"/>
          <w14:ligatures w14:val="none"/>
        </w:rPr>
        <w:br/>
        <w:t>– Describe the damages</w:t>
      </w:r>
      <w:r w:rsidRPr="00101DF3">
        <w:rPr>
          <w:rFonts w:ascii="Times New Roman" w:eastAsia="Times New Roman" w:hAnsi="Times New Roman" w:cs="Times New Roman"/>
          <w:color w:val="212529"/>
          <w:kern w:val="0"/>
          <w:sz w:val="24"/>
          <w:szCs w:val="24"/>
          <w14:ligatures w14:val="none"/>
        </w:rPr>
        <w:br/>
        <w:t>– What you want the shipment company to do.</w:t>
      </w:r>
    </w:p>
    <w:p w14:paraId="612A0F7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2. You received a letter from a friend who asked for a recommendation letter from you for the job that he/she is applying for. Write a letter to the manager:</w:t>
      </w:r>
    </w:p>
    <w:p w14:paraId="25A0753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how well you know this person</w:t>
      </w:r>
      <w:r w:rsidRPr="00101DF3">
        <w:rPr>
          <w:rFonts w:ascii="Times New Roman" w:eastAsia="Times New Roman" w:hAnsi="Times New Roman" w:cs="Times New Roman"/>
          <w:color w:val="212529"/>
          <w:kern w:val="0"/>
          <w:sz w:val="24"/>
          <w:szCs w:val="24"/>
          <w14:ligatures w14:val="none"/>
        </w:rPr>
        <w:br/>
        <w:t>– Describe how this person work</w:t>
      </w:r>
      <w:r w:rsidRPr="00101DF3">
        <w:rPr>
          <w:rFonts w:ascii="Times New Roman" w:eastAsia="Times New Roman" w:hAnsi="Times New Roman" w:cs="Times New Roman"/>
          <w:color w:val="212529"/>
          <w:kern w:val="0"/>
          <w:sz w:val="24"/>
          <w:szCs w:val="24"/>
          <w14:ligatures w14:val="none"/>
        </w:rPr>
        <w:br/>
        <w:t>– Why you think this person is suitable for the job.</w:t>
      </w:r>
    </w:p>
    <w:p w14:paraId="17BE8EA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You have a spare room in your flat or apartment and you want to rent it to a student. Write a letter to the director of the accommodation office at the local college. In your letter:</w:t>
      </w:r>
    </w:p>
    <w:p w14:paraId="0473B9A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where your apartment is</w:t>
      </w:r>
      <w:r w:rsidRPr="00101DF3">
        <w:rPr>
          <w:rFonts w:ascii="Times New Roman" w:eastAsia="Times New Roman" w:hAnsi="Times New Roman" w:cs="Times New Roman"/>
          <w:color w:val="212529"/>
          <w:kern w:val="0"/>
          <w:sz w:val="24"/>
          <w:szCs w:val="24"/>
          <w14:ligatures w14:val="none"/>
        </w:rPr>
        <w:br/>
        <w:t>– Describe the room</w:t>
      </w:r>
      <w:r w:rsidRPr="00101DF3">
        <w:rPr>
          <w:rFonts w:ascii="Times New Roman" w:eastAsia="Times New Roman" w:hAnsi="Times New Roman" w:cs="Times New Roman"/>
          <w:color w:val="212529"/>
          <w:kern w:val="0"/>
          <w:sz w:val="24"/>
          <w:szCs w:val="24"/>
          <w14:ligatures w14:val="none"/>
        </w:rPr>
        <w:br/>
        <w:t>– What kind of person would you like to rent it to.</w:t>
      </w:r>
    </w:p>
    <w:p w14:paraId="66A5B70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You want to learn a language. There is a teacher nearby where you live. Write a letter to the teacher:</w:t>
      </w:r>
    </w:p>
    <w:p w14:paraId="7E6B30F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How you came to know about him/her</w:t>
      </w:r>
      <w:r w:rsidRPr="00101DF3">
        <w:rPr>
          <w:rFonts w:ascii="Times New Roman" w:eastAsia="Times New Roman" w:hAnsi="Times New Roman" w:cs="Times New Roman"/>
          <w:color w:val="212529"/>
          <w:kern w:val="0"/>
          <w:sz w:val="24"/>
          <w:szCs w:val="24"/>
          <w14:ligatures w14:val="none"/>
        </w:rPr>
        <w:br/>
        <w:t>– Explain why you want to learn</w:t>
      </w:r>
      <w:r w:rsidRPr="00101DF3">
        <w:rPr>
          <w:rFonts w:ascii="Times New Roman" w:eastAsia="Times New Roman" w:hAnsi="Times New Roman" w:cs="Times New Roman"/>
          <w:color w:val="212529"/>
          <w:kern w:val="0"/>
          <w:sz w:val="24"/>
          <w:szCs w:val="24"/>
          <w14:ligatures w14:val="none"/>
        </w:rPr>
        <w:br/>
        <w:t>– Ask some questions.</w:t>
      </w:r>
    </w:p>
    <w:p w14:paraId="7142D1D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5. Your friend is coming to stay in your </w:t>
      </w:r>
      <w:proofErr w:type="spellStart"/>
      <w:r w:rsidRPr="00101DF3">
        <w:rPr>
          <w:rFonts w:ascii="Times New Roman" w:eastAsia="Times New Roman" w:hAnsi="Times New Roman" w:cs="Times New Roman"/>
          <w:color w:val="212529"/>
          <w:kern w:val="0"/>
          <w:sz w:val="24"/>
          <w:szCs w:val="24"/>
          <w14:ligatures w14:val="none"/>
        </w:rPr>
        <w:t>neighbourhood</w:t>
      </w:r>
      <w:proofErr w:type="spellEnd"/>
      <w:r w:rsidRPr="00101DF3">
        <w:rPr>
          <w:rFonts w:ascii="Times New Roman" w:eastAsia="Times New Roman" w:hAnsi="Times New Roman" w:cs="Times New Roman"/>
          <w:color w:val="212529"/>
          <w:kern w:val="0"/>
          <w:sz w:val="24"/>
          <w:szCs w:val="24"/>
          <w14:ligatures w14:val="none"/>
        </w:rPr>
        <w:t>. He has asked some information about the local school. Write a letter to your friend. In your letter:</w:t>
      </w:r>
    </w:p>
    <w:p w14:paraId="2B78277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school</w:t>
      </w:r>
      <w:r w:rsidRPr="00101DF3">
        <w:rPr>
          <w:rFonts w:ascii="Times New Roman" w:eastAsia="Times New Roman" w:hAnsi="Times New Roman" w:cs="Times New Roman"/>
          <w:color w:val="212529"/>
          <w:kern w:val="0"/>
          <w:sz w:val="24"/>
          <w:szCs w:val="24"/>
          <w14:ligatures w14:val="none"/>
        </w:rPr>
        <w:br/>
        <w:t>– Tell him/her about your opinion</w:t>
      </w:r>
      <w:r w:rsidRPr="00101DF3">
        <w:rPr>
          <w:rFonts w:ascii="Times New Roman" w:eastAsia="Times New Roman" w:hAnsi="Times New Roman" w:cs="Times New Roman"/>
          <w:color w:val="212529"/>
          <w:kern w:val="0"/>
          <w:sz w:val="24"/>
          <w:szCs w:val="24"/>
          <w14:ligatures w14:val="none"/>
        </w:rPr>
        <w:br/>
        <w:t>– Explain why his/her children would like this school.</w:t>
      </w:r>
    </w:p>
    <w:p w14:paraId="3B8E4F9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6. Write a letter to HR department of a company requesting information about </w:t>
      </w:r>
      <w:proofErr w:type="spellStart"/>
      <w:proofErr w:type="gramStart"/>
      <w:r w:rsidRPr="00101DF3">
        <w:rPr>
          <w:rFonts w:ascii="Times New Roman" w:eastAsia="Times New Roman" w:hAnsi="Times New Roman" w:cs="Times New Roman"/>
          <w:color w:val="212529"/>
          <w:kern w:val="0"/>
          <w:sz w:val="24"/>
          <w:szCs w:val="24"/>
          <w14:ligatures w14:val="none"/>
        </w:rPr>
        <w:t>a</w:t>
      </w:r>
      <w:proofErr w:type="spellEnd"/>
      <w:proofErr w:type="gramEnd"/>
      <w:r w:rsidRPr="00101DF3">
        <w:rPr>
          <w:rFonts w:ascii="Times New Roman" w:eastAsia="Times New Roman" w:hAnsi="Times New Roman" w:cs="Times New Roman"/>
          <w:color w:val="212529"/>
          <w:kern w:val="0"/>
          <w:sz w:val="24"/>
          <w:szCs w:val="24"/>
          <w14:ligatures w14:val="none"/>
        </w:rPr>
        <w:t xml:space="preserve"> interview that you attended but still waiting for results. In your letter:</w:t>
      </w:r>
    </w:p>
    <w:p w14:paraId="5D90A53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position applied for</w:t>
      </w:r>
      <w:r w:rsidRPr="00101DF3">
        <w:rPr>
          <w:rFonts w:ascii="Times New Roman" w:eastAsia="Times New Roman" w:hAnsi="Times New Roman" w:cs="Times New Roman"/>
          <w:color w:val="212529"/>
          <w:kern w:val="0"/>
          <w:sz w:val="24"/>
          <w:szCs w:val="24"/>
          <w14:ligatures w14:val="none"/>
        </w:rPr>
        <w:br/>
        <w:t>– Why the interview went well</w:t>
      </w:r>
      <w:r w:rsidRPr="00101DF3">
        <w:rPr>
          <w:rFonts w:ascii="Times New Roman" w:eastAsia="Times New Roman" w:hAnsi="Times New Roman" w:cs="Times New Roman"/>
          <w:color w:val="212529"/>
          <w:kern w:val="0"/>
          <w:sz w:val="24"/>
          <w:szCs w:val="24"/>
          <w14:ligatures w14:val="none"/>
        </w:rPr>
        <w:br/>
        <w:t>– Why do you need the results</w:t>
      </w:r>
    </w:p>
    <w:p w14:paraId="111EA91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Write to the company’s manager about construction near your home. In your letter:</w:t>
      </w:r>
    </w:p>
    <w:p w14:paraId="6048973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How you heard of their construction plans</w:t>
      </w:r>
      <w:r w:rsidRPr="00101DF3">
        <w:rPr>
          <w:rFonts w:ascii="Times New Roman" w:eastAsia="Times New Roman" w:hAnsi="Times New Roman" w:cs="Times New Roman"/>
          <w:color w:val="212529"/>
          <w:kern w:val="0"/>
          <w:sz w:val="24"/>
          <w:szCs w:val="24"/>
          <w14:ligatures w14:val="none"/>
        </w:rPr>
        <w:br/>
        <w:t>– What you think of their plans</w:t>
      </w:r>
      <w:r w:rsidRPr="00101DF3">
        <w:rPr>
          <w:rFonts w:ascii="Times New Roman" w:eastAsia="Times New Roman" w:hAnsi="Times New Roman" w:cs="Times New Roman"/>
          <w:color w:val="212529"/>
          <w:kern w:val="0"/>
          <w:sz w:val="24"/>
          <w:szCs w:val="24"/>
          <w14:ligatures w14:val="none"/>
        </w:rPr>
        <w:br/>
        <w:t>– Your hopes for the construction in case it pushes through.</w:t>
      </w:r>
    </w:p>
    <w:p w14:paraId="5BDEE37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Write a letter to a translation agency requesting them to translate a document for you. In your letter:</w:t>
      </w:r>
    </w:p>
    <w:p w14:paraId="10CA149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Emphasize on the urgency</w:t>
      </w:r>
      <w:r w:rsidRPr="00101DF3">
        <w:rPr>
          <w:rFonts w:ascii="Times New Roman" w:eastAsia="Times New Roman" w:hAnsi="Times New Roman" w:cs="Times New Roman"/>
          <w:color w:val="212529"/>
          <w:kern w:val="0"/>
          <w:sz w:val="24"/>
          <w:szCs w:val="24"/>
          <w14:ligatures w14:val="none"/>
        </w:rPr>
        <w:br/>
        <w:t>– What is the document about</w:t>
      </w:r>
      <w:r w:rsidRPr="00101DF3">
        <w:rPr>
          <w:rFonts w:ascii="Times New Roman" w:eastAsia="Times New Roman" w:hAnsi="Times New Roman" w:cs="Times New Roman"/>
          <w:color w:val="212529"/>
          <w:kern w:val="0"/>
          <w:sz w:val="24"/>
          <w:szCs w:val="24"/>
          <w14:ligatures w14:val="none"/>
        </w:rPr>
        <w:br/>
        <w:t>– Why do you need it to be done quickly.</w:t>
      </w:r>
    </w:p>
    <w:p w14:paraId="3383D69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9. You recently received furniture that was already damaged at the time of arrival. Write a letter to the manager of the shipping company about it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63CB54F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at furniture did you order?</w:t>
      </w:r>
      <w:r w:rsidRPr="00101DF3">
        <w:rPr>
          <w:rFonts w:ascii="Times New Roman" w:eastAsia="Times New Roman" w:hAnsi="Times New Roman" w:cs="Times New Roman"/>
          <w:color w:val="212529"/>
          <w:kern w:val="0"/>
          <w:sz w:val="24"/>
          <w:szCs w:val="24"/>
          <w14:ligatures w14:val="none"/>
        </w:rPr>
        <w:br/>
        <w:t>– What was the damage?</w:t>
      </w:r>
      <w:r w:rsidRPr="00101DF3">
        <w:rPr>
          <w:rFonts w:ascii="Times New Roman" w:eastAsia="Times New Roman" w:hAnsi="Times New Roman" w:cs="Times New Roman"/>
          <w:color w:val="212529"/>
          <w:kern w:val="0"/>
          <w:sz w:val="24"/>
          <w:szCs w:val="24"/>
          <w14:ligatures w14:val="none"/>
        </w:rPr>
        <w:br/>
        <w:t>– Suggest what needs to be done about it.</w:t>
      </w:r>
    </w:p>
    <w:p w14:paraId="0A883F5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10. You have received a record that needs to be translated. Write a letter to a translating agency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27F370E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at is there on the record?</w:t>
      </w:r>
      <w:r w:rsidRPr="00101DF3">
        <w:rPr>
          <w:rFonts w:ascii="Times New Roman" w:eastAsia="Times New Roman" w:hAnsi="Times New Roman" w:cs="Times New Roman"/>
          <w:color w:val="212529"/>
          <w:kern w:val="0"/>
          <w:sz w:val="24"/>
          <w:szCs w:val="24"/>
          <w14:ligatures w14:val="none"/>
        </w:rPr>
        <w:br/>
        <w:t>– Why do you want to translate it?</w:t>
      </w:r>
      <w:r w:rsidRPr="00101DF3">
        <w:rPr>
          <w:rFonts w:ascii="Times New Roman" w:eastAsia="Times New Roman" w:hAnsi="Times New Roman" w:cs="Times New Roman"/>
          <w:color w:val="212529"/>
          <w:kern w:val="0"/>
          <w:sz w:val="24"/>
          <w:szCs w:val="24"/>
          <w14:ligatures w14:val="none"/>
        </w:rPr>
        <w:br/>
        <w:t>– Why is it so urgent for you to get it translated?</w:t>
      </w:r>
    </w:p>
    <w:p w14:paraId="413F4ED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11. You have recently attended a work-related course. Write a letter to your manager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34C18BA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at course was it, and when did you take it?</w:t>
      </w:r>
      <w:r w:rsidRPr="00101DF3">
        <w:rPr>
          <w:rFonts w:ascii="Times New Roman" w:eastAsia="Times New Roman" w:hAnsi="Times New Roman" w:cs="Times New Roman"/>
          <w:color w:val="212529"/>
          <w:kern w:val="0"/>
          <w:sz w:val="24"/>
          <w:szCs w:val="24"/>
          <w14:ligatures w14:val="none"/>
        </w:rPr>
        <w:br/>
        <w:t>– What did you like about it?</w:t>
      </w:r>
      <w:r w:rsidRPr="00101DF3">
        <w:rPr>
          <w:rFonts w:ascii="Times New Roman" w:eastAsia="Times New Roman" w:hAnsi="Times New Roman" w:cs="Times New Roman"/>
          <w:color w:val="212529"/>
          <w:kern w:val="0"/>
          <w:sz w:val="24"/>
          <w:szCs w:val="24"/>
          <w14:ligatures w14:val="none"/>
        </w:rPr>
        <w:br/>
        <w:t>– What improvements can be made in the future?</w:t>
      </w:r>
    </w:p>
    <w:p w14:paraId="0016E920"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09FA1C3D"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November 2018</w:t>
      </w:r>
    </w:p>
    <w:p w14:paraId="5B19F8B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Write a letter to your friend who has moved to another country and now he/she is coming back to your country for a visit. You have arranged a party for him/her. In your letter:</w:t>
      </w:r>
    </w:p>
    <w:p w14:paraId="0E66B66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Give the date and location of the party</w:t>
      </w:r>
      <w:r w:rsidRPr="00101DF3">
        <w:rPr>
          <w:rFonts w:ascii="Times New Roman" w:eastAsia="Times New Roman" w:hAnsi="Times New Roman" w:cs="Times New Roman"/>
          <w:color w:val="212529"/>
          <w:kern w:val="0"/>
          <w:sz w:val="24"/>
          <w:szCs w:val="24"/>
          <w14:ligatures w14:val="none"/>
        </w:rPr>
        <w:br/>
        <w:t>– Say which friends are coming to the party</w:t>
      </w:r>
      <w:r w:rsidRPr="00101DF3">
        <w:rPr>
          <w:rFonts w:ascii="Times New Roman" w:eastAsia="Times New Roman" w:hAnsi="Times New Roman" w:cs="Times New Roman"/>
          <w:color w:val="212529"/>
          <w:kern w:val="0"/>
          <w:sz w:val="24"/>
          <w:szCs w:val="24"/>
          <w14:ligatures w14:val="none"/>
        </w:rPr>
        <w:br/>
        <w:t xml:space="preserve">– Give more information about the </w:t>
      </w:r>
      <w:proofErr w:type="gramStart"/>
      <w:r w:rsidRPr="00101DF3">
        <w:rPr>
          <w:rFonts w:ascii="Times New Roman" w:eastAsia="Times New Roman" w:hAnsi="Times New Roman" w:cs="Times New Roman"/>
          <w:color w:val="212529"/>
          <w:kern w:val="0"/>
          <w:sz w:val="24"/>
          <w:szCs w:val="24"/>
          <w14:ligatures w14:val="none"/>
        </w:rPr>
        <w:t>friends</w:t>
      </w:r>
      <w:proofErr w:type="gramEnd"/>
      <w:r w:rsidRPr="00101DF3">
        <w:rPr>
          <w:rFonts w:ascii="Times New Roman" w:eastAsia="Times New Roman" w:hAnsi="Times New Roman" w:cs="Times New Roman"/>
          <w:color w:val="212529"/>
          <w:kern w:val="0"/>
          <w:sz w:val="24"/>
          <w:szCs w:val="24"/>
          <w14:ligatures w14:val="none"/>
        </w:rPr>
        <w:t xml:space="preserve"> current lives.</w:t>
      </w:r>
    </w:p>
    <w:p w14:paraId="15713B3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 have not received the prize which you have won at a newspaper. Write a letter to the editor of the newspaper with below details:</w:t>
      </w:r>
    </w:p>
    <w:p w14:paraId="33FA12C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tails of how you won the prize</w:t>
      </w:r>
      <w:r w:rsidRPr="00101DF3">
        <w:rPr>
          <w:rFonts w:ascii="Times New Roman" w:eastAsia="Times New Roman" w:hAnsi="Times New Roman" w:cs="Times New Roman"/>
          <w:color w:val="212529"/>
          <w:kern w:val="0"/>
          <w:sz w:val="24"/>
          <w:szCs w:val="24"/>
          <w14:ligatures w14:val="none"/>
        </w:rPr>
        <w:br/>
        <w:t>– What is the prize given to you</w:t>
      </w:r>
      <w:r w:rsidRPr="00101DF3">
        <w:rPr>
          <w:rFonts w:ascii="Times New Roman" w:eastAsia="Times New Roman" w:hAnsi="Times New Roman" w:cs="Times New Roman"/>
          <w:color w:val="212529"/>
          <w:kern w:val="0"/>
          <w:sz w:val="24"/>
          <w:szCs w:val="24"/>
          <w14:ligatures w14:val="none"/>
        </w:rPr>
        <w:br/>
        <w:t>– What actions you expect to be taken.</w:t>
      </w:r>
    </w:p>
    <w:p w14:paraId="1BAF8662"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Write a letter to your manager about a party that you want to organize at the office. In your letter say</w:t>
      </w:r>
    </w:p>
    <w:p w14:paraId="37C31D8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What the party is about</w:t>
      </w:r>
      <w:r w:rsidRPr="00101DF3">
        <w:rPr>
          <w:rFonts w:ascii="Times New Roman" w:eastAsia="Times New Roman" w:hAnsi="Times New Roman" w:cs="Times New Roman"/>
          <w:color w:val="212529"/>
          <w:kern w:val="0"/>
          <w:sz w:val="24"/>
          <w:szCs w:val="24"/>
          <w14:ligatures w14:val="none"/>
        </w:rPr>
        <w:br/>
        <w:t>– Why it is necessary</w:t>
      </w:r>
      <w:r w:rsidRPr="00101DF3">
        <w:rPr>
          <w:rFonts w:ascii="Times New Roman" w:eastAsia="Times New Roman" w:hAnsi="Times New Roman" w:cs="Times New Roman"/>
          <w:color w:val="212529"/>
          <w:kern w:val="0"/>
          <w:sz w:val="24"/>
          <w:szCs w:val="24"/>
          <w14:ligatures w14:val="none"/>
        </w:rPr>
        <w:br/>
        <w:t>– What you want from him to do.</w:t>
      </w:r>
    </w:p>
    <w:p w14:paraId="5350287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Letter to council for the dirty street:</w:t>
      </w:r>
    </w:p>
    <w:p w14:paraId="452D636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why it has become dirty recently</w:t>
      </w:r>
      <w:r w:rsidRPr="00101DF3">
        <w:rPr>
          <w:rFonts w:ascii="Times New Roman" w:eastAsia="Times New Roman" w:hAnsi="Times New Roman" w:cs="Times New Roman"/>
          <w:color w:val="212529"/>
          <w:kern w:val="0"/>
          <w:sz w:val="24"/>
          <w:szCs w:val="24"/>
          <w14:ligatures w14:val="none"/>
        </w:rPr>
        <w:br/>
        <w:t>– What problem it has caused</w:t>
      </w:r>
      <w:r w:rsidRPr="00101DF3">
        <w:rPr>
          <w:rFonts w:ascii="Times New Roman" w:eastAsia="Times New Roman" w:hAnsi="Times New Roman" w:cs="Times New Roman"/>
          <w:color w:val="212529"/>
          <w:kern w:val="0"/>
          <w:sz w:val="24"/>
          <w:szCs w:val="24"/>
          <w14:ligatures w14:val="none"/>
        </w:rPr>
        <w:br/>
        <w:t>– Giving some suggestions.</w:t>
      </w:r>
    </w:p>
    <w:p w14:paraId="794C32A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 decided to drive a bicycle to work and do not have parking space available. Write a letter to building manager:</w:t>
      </w:r>
    </w:p>
    <w:p w14:paraId="7B3FF34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y you decided to use bicycle</w:t>
      </w:r>
      <w:r w:rsidRPr="00101DF3">
        <w:rPr>
          <w:rFonts w:ascii="Times New Roman" w:eastAsia="Times New Roman" w:hAnsi="Times New Roman" w:cs="Times New Roman"/>
          <w:color w:val="212529"/>
          <w:kern w:val="0"/>
          <w:sz w:val="24"/>
          <w:szCs w:val="24"/>
          <w14:ligatures w14:val="none"/>
        </w:rPr>
        <w:br/>
        <w:t>– What is the problem</w:t>
      </w:r>
      <w:r w:rsidRPr="00101DF3">
        <w:rPr>
          <w:rFonts w:ascii="Times New Roman" w:eastAsia="Times New Roman" w:hAnsi="Times New Roman" w:cs="Times New Roman"/>
          <w:color w:val="212529"/>
          <w:kern w:val="0"/>
          <w:sz w:val="24"/>
          <w:szCs w:val="24"/>
          <w14:ligatures w14:val="none"/>
        </w:rPr>
        <w:br/>
        <w:t>– Provide some suggestions.</w:t>
      </w:r>
    </w:p>
    <w:p w14:paraId="5F64D71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 have recently read a newspaper article about your school friend whom you did not hear about for a long time. Write a letter to the newspaper editor</w:t>
      </w:r>
    </w:p>
    <w:p w14:paraId="3A9B6CC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Highlighting some article details</w:t>
      </w:r>
      <w:r w:rsidRPr="00101DF3">
        <w:rPr>
          <w:rFonts w:ascii="Times New Roman" w:eastAsia="Times New Roman" w:hAnsi="Times New Roman" w:cs="Times New Roman"/>
          <w:color w:val="212529"/>
          <w:kern w:val="0"/>
          <w:sz w:val="24"/>
          <w:szCs w:val="24"/>
          <w14:ligatures w14:val="none"/>
        </w:rPr>
        <w:br/>
        <w:t>– Ask for some information about your friend</w:t>
      </w:r>
    </w:p>
    <w:p w14:paraId="77A92B0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The street where you live is very polluted. Write to the local council and ask to act about this situation. You should say:</w:t>
      </w:r>
    </w:p>
    <w:p w14:paraId="2FE51E8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at is the main problem?</w:t>
      </w:r>
      <w:r w:rsidRPr="00101DF3">
        <w:rPr>
          <w:rFonts w:ascii="Times New Roman" w:eastAsia="Times New Roman" w:hAnsi="Times New Roman" w:cs="Times New Roman"/>
          <w:color w:val="212529"/>
          <w:kern w:val="0"/>
          <w:sz w:val="24"/>
          <w:szCs w:val="24"/>
          <w14:ligatures w14:val="none"/>
        </w:rPr>
        <w:br/>
        <w:t>– How does it affect your street?</w:t>
      </w:r>
      <w:r w:rsidRPr="00101DF3">
        <w:rPr>
          <w:rFonts w:ascii="Times New Roman" w:eastAsia="Times New Roman" w:hAnsi="Times New Roman" w:cs="Times New Roman"/>
          <w:color w:val="212529"/>
          <w:kern w:val="0"/>
          <w:sz w:val="24"/>
          <w:szCs w:val="24"/>
          <w14:ligatures w14:val="none"/>
        </w:rPr>
        <w:br/>
        <w:t>– Give some suggestions and request action.</w:t>
      </w:r>
    </w:p>
    <w:p w14:paraId="03D14A0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Write a letter to the local council about the poor condition of roads in your area. Include the following in your letter:</w:t>
      </w:r>
    </w:p>
    <w:p w14:paraId="0F10F93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the situation and roads’ condition.</w:t>
      </w:r>
      <w:r w:rsidRPr="00101DF3">
        <w:rPr>
          <w:rFonts w:ascii="Times New Roman" w:eastAsia="Times New Roman" w:hAnsi="Times New Roman" w:cs="Times New Roman"/>
          <w:color w:val="212529"/>
          <w:kern w:val="0"/>
          <w:sz w:val="24"/>
          <w:szCs w:val="24"/>
          <w14:ligatures w14:val="none"/>
        </w:rPr>
        <w:br/>
        <w:t>– How does it affect you and other people?</w:t>
      </w:r>
      <w:r w:rsidRPr="00101DF3">
        <w:rPr>
          <w:rFonts w:ascii="Times New Roman" w:eastAsia="Times New Roman" w:hAnsi="Times New Roman" w:cs="Times New Roman"/>
          <w:color w:val="212529"/>
          <w:kern w:val="0"/>
          <w:sz w:val="24"/>
          <w:szCs w:val="24"/>
          <w14:ligatures w14:val="none"/>
        </w:rPr>
        <w:br/>
        <w:t>– Suggest what measures need to be taken, in your opinion.</w:t>
      </w:r>
    </w:p>
    <w:p w14:paraId="19352ED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9. You have recently attended a job interview which went well, but you are still waiting for the decision. Write a letter to HR manager of the company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2853882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Give details of the job.</w:t>
      </w:r>
      <w:r w:rsidRPr="00101DF3">
        <w:rPr>
          <w:rFonts w:ascii="Times New Roman" w:eastAsia="Times New Roman" w:hAnsi="Times New Roman" w:cs="Times New Roman"/>
          <w:color w:val="212529"/>
          <w:kern w:val="0"/>
          <w:sz w:val="24"/>
          <w:szCs w:val="24"/>
          <w14:ligatures w14:val="none"/>
        </w:rPr>
        <w:br/>
        <w:t>– Why do you think the interview went well?</w:t>
      </w:r>
      <w:r w:rsidRPr="00101DF3">
        <w:rPr>
          <w:rFonts w:ascii="Times New Roman" w:eastAsia="Times New Roman" w:hAnsi="Times New Roman" w:cs="Times New Roman"/>
          <w:color w:val="212529"/>
          <w:kern w:val="0"/>
          <w:sz w:val="24"/>
          <w:szCs w:val="24"/>
          <w14:ligatures w14:val="none"/>
        </w:rPr>
        <w:br/>
        <w:t>– Why do you need to know the result?</w:t>
      </w:r>
    </w:p>
    <w:p w14:paraId="279A74DE"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6B822D6E"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lastRenderedPageBreak/>
        <w:t>October 2018</w:t>
      </w:r>
    </w:p>
    <w:p w14:paraId="7C15CB6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recently attended a meeting at a hotel. When you returned home, you found you had left some important papers at the hotel. Write a letter to the manager of the hotel. In your letter:</w:t>
      </w:r>
    </w:p>
    <w:p w14:paraId="6B29CED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the problem</w:t>
      </w:r>
      <w:r w:rsidRPr="00101DF3">
        <w:rPr>
          <w:rFonts w:ascii="Times New Roman" w:eastAsia="Times New Roman" w:hAnsi="Times New Roman" w:cs="Times New Roman"/>
          <w:color w:val="212529"/>
          <w:kern w:val="0"/>
          <w:sz w:val="24"/>
          <w:szCs w:val="24"/>
          <w14:ligatures w14:val="none"/>
        </w:rPr>
        <w:br/>
        <w:t>– Say why the documents are important</w:t>
      </w:r>
      <w:r w:rsidRPr="00101DF3">
        <w:rPr>
          <w:rFonts w:ascii="Times New Roman" w:eastAsia="Times New Roman" w:hAnsi="Times New Roman" w:cs="Times New Roman"/>
          <w:color w:val="212529"/>
          <w:kern w:val="0"/>
          <w:sz w:val="24"/>
          <w:szCs w:val="24"/>
          <w14:ligatures w14:val="none"/>
        </w:rPr>
        <w:br/>
        <w:t>– Suggest a solution</w:t>
      </w:r>
    </w:p>
    <w:p w14:paraId="3DF0070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r office building doesn't have parking available. Write a letter to the manager. In your letter:</w:t>
      </w:r>
    </w:p>
    <w:p w14:paraId="3C49C4E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the problem</w:t>
      </w:r>
      <w:r w:rsidRPr="00101DF3">
        <w:rPr>
          <w:rFonts w:ascii="Times New Roman" w:eastAsia="Times New Roman" w:hAnsi="Times New Roman" w:cs="Times New Roman"/>
          <w:color w:val="212529"/>
          <w:kern w:val="0"/>
          <w:sz w:val="24"/>
          <w:szCs w:val="24"/>
          <w14:ligatures w14:val="none"/>
        </w:rPr>
        <w:br/>
        <w:t>– Suggest a solution</w:t>
      </w:r>
      <w:r w:rsidRPr="00101DF3">
        <w:rPr>
          <w:rFonts w:ascii="Times New Roman" w:eastAsia="Times New Roman" w:hAnsi="Times New Roman" w:cs="Times New Roman"/>
          <w:color w:val="212529"/>
          <w:kern w:val="0"/>
          <w:sz w:val="24"/>
          <w:szCs w:val="24"/>
          <w14:ligatures w14:val="none"/>
        </w:rPr>
        <w:br/>
        <w:t>– Say why parking will benefit all employees</w:t>
      </w:r>
    </w:p>
    <w:p w14:paraId="751377F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Your company has recently introduced new uniform for the staffs. Write a letter to your manager that you are not happy with the new uniform:</w:t>
      </w:r>
    </w:p>
    <w:p w14:paraId="06EEBC8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why you are not happy with the new uniform</w:t>
      </w:r>
      <w:r w:rsidRPr="00101DF3">
        <w:rPr>
          <w:rFonts w:ascii="Times New Roman" w:eastAsia="Times New Roman" w:hAnsi="Times New Roman" w:cs="Times New Roman"/>
          <w:color w:val="212529"/>
          <w:kern w:val="0"/>
          <w:sz w:val="24"/>
          <w:szCs w:val="24"/>
          <w14:ligatures w14:val="none"/>
        </w:rPr>
        <w:br/>
        <w:t>– What you want new uniform to be like</w:t>
      </w:r>
      <w:r w:rsidRPr="00101DF3">
        <w:rPr>
          <w:rFonts w:ascii="Times New Roman" w:eastAsia="Times New Roman" w:hAnsi="Times New Roman" w:cs="Times New Roman"/>
          <w:color w:val="212529"/>
          <w:kern w:val="0"/>
          <w:sz w:val="24"/>
          <w:szCs w:val="24"/>
          <w14:ligatures w14:val="none"/>
        </w:rPr>
        <w:br/>
        <w:t>– – Giving some suggestions.</w:t>
      </w:r>
    </w:p>
    <w:p w14:paraId="0FC2CFD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You like the apartment but you need some improvements to be made in it. Write a letter to the landlord:</w:t>
      </w:r>
    </w:p>
    <w:p w14:paraId="3FAB8A2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Explain why you </w:t>
      </w:r>
      <w:proofErr w:type="spellStart"/>
      <w:r w:rsidRPr="00101DF3">
        <w:rPr>
          <w:rFonts w:ascii="Times New Roman" w:eastAsia="Times New Roman" w:hAnsi="Times New Roman" w:cs="Times New Roman"/>
          <w:color w:val="212529"/>
          <w:kern w:val="0"/>
          <w:sz w:val="24"/>
          <w:szCs w:val="24"/>
          <w14:ligatures w14:val="none"/>
        </w:rPr>
        <w:t>you</w:t>
      </w:r>
      <w:proofErr w:type="spellEnd"/>
      <w:r w:rsidRPr="00101DF3">
        <w:rPr>
          <w:rFonts w:ascii="Times New Roman" w:eastAsia="Times New Roman" w:hAnsi="Times New Roman" w:cs="Times New Roman"/>
          <w:color w:val="212529"/>
          <w:kern w:val="0"/>
          <w:sz w:val="24"/>
          <w:szCs w:val="24"/>
          <w14:ligatures w14:val="none"/>
        </w:rPr>
        <w:t xml:space="preserve"> are happy living in the apartment</w:t>
      </w:r>
      <w:r w:rsidRPr="00101DF3">
        <w:rPr>
          <w:rFonts w:ascii="Times New Roman" w:eastAsia="Times New Roman" w:hAnsi="Times New Roman" w:cs="Times New Roman"/>
          <w:color w:val="212529"/>
          <w:kern w:val="0"/>
          <w:sz w:val="24"/>
          <w:szCs w:val="24"/>
          <w14:ligatures w14:val="none"/>
        </w:rPr>
        <w:br/>
        <w:t>– Describe what improvements are to be made</w:t>
      </w:r>
      <w:r w:rsidRPr="00101DF3">
        <w:rPr>
          <w:rFonts w:ascii="Times New Roman" w:eastAsia="Times New Roman" w:hAnsi="Times New Roman" w:cs="Times New Roman"/>
          <w:color w:val="212529"/>
          <w:kern w:val="0"/>
          <w:sz w:val="24"/>
          <w:szCs w:val="24"/>
          <w14:ligatures w14:val="none"/>
        </w:rPr>
        <w:br/>
        <w:t>– Explain why it is important to make the improvements.</w:t>
      </w:r>
    </w:p>
    <w:p w14:paraId="32DFABF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r brother couldn’t join you on a trip that you guys planned. Write a letter to a friend inviting him to join:</w:t>
      </w:r>
    </w:p>
    <w:p w14:paraId="49D6277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about the trip</w:t>
      </w:r>
      <w:r w:rsidRPr="00101DF3">
        <w:rPr>
          <w:rFonts w:ascii="Times New Roman" w:eastAsia="Times New Roman" w:hAnsi="Times New Roman" w:cs="Times New Roman"/>
          <w:color w:val="212529"/>
          <w:kern w:val="0"/>
          <w:sz w:val="24"/>
          <w:szCs w:val="24"/>
          <w14:ligatures w14:val="none"/>
        </w:rPr>
        <w:br/>
        <w:t>– Explain why your brother couldn’t make it</w:t>
      </w:r>
      <w:r w:rsidRPr="00101DF3">
        <w:rPr>
          <w:rFonts w:ascii="Times New Roman" w:eastAsia="Times New Roman" w:hAnsi="Times New Roman" w:cs="Times New Roman"/>
          <w:color w:val="212529"/>
          <w:kern w:val="0"/>
          <w:sz w:val="24"/>
          <w:szCs w:val="24"/>
          <w14:ligatures w14:val="none"/>
        </w:rPr>
        <w:br/>
        <w:t>– Giving details about the trip.</w:t>
      </w:r>
    </w:p>
    <w:p w14:paraId="37B49AD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Your friend wants to spend a holiday trip with you, but it is not suitable for you. Write a letter to your friend:</w:t>
      </w:r>
    </w:p>
    <w:p w14:paraId="26A4A35D"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why it is not suitable for you</w:t>
      </w:r>
      <w:r w:rsidRPr="00101DF3">
        <w:rPr>
          <w:rFonts w:ascii="Times New Roman" w:eastAsia="Times New Roman" w:hAnsi="Times New Roman" w:cs="Times New Roman"/>
          <w:color w:val="212529"/>
          <w:kern w:val="0"/>
          <w:sz w:val="24"/>
          <w:szCs w:val="24"/>
          <w14:ligatures w14:val="none"/>
        </w:rPr>
        <w:br/>
        <w:t>– Giving the suggestion.</w:t>
      </w:r>
    </w:p>
    <w:p w14:paraId="151BF34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 have bought furniture from a store. When you received there were some damages. Write a letter to manager:</w:t>
      </w:r>
    </w:p>
    <w:p w14:paraId="6C5122D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Giving information him about the furniture.</w:t>
      </w:r>
      <w:r w:rsidRPr="00101DF3">
        <w:rPr>
          <w:rFonts w:ascii="Times New Roman" w:eastAsia="Times New Roman" w:hAnsi="Times New Roman" w:cs="Times New Roman"/>
          <w:color w:val="212529"/>
          <w:kern w:val="0"/>
          <w:sz w:val="24"/>
          <w:szCs w:val="24"/>
          <w14:ligatures w14:val="none"/>
        </w:rPr>
        <w:br/>
        <w:t>– Explain the damage.</w:t>
      </w:r>
      <w:r w:rsidRPr="00101DF3">
        <w:rPr>
          <w:rFonts w:ascii="Times New Roman" w:eastAsia="Times New Roman" w:hAnsi="Times New Roman" w:cs="Times New Roman"/>
          <w:color w:val="212529"/>
          <w:kern w:val="0"/>
          <w:sz w:val="24"/>
          <w:szCs w:val="24"/>
          <w14:ligatures w14:val="none"/>
        </w:rPr>
        <w:br/>
        <w:t>– Asking the manager to do something.</w:t>
      </w:r>
    </w:p>
    <w:p w14:paraId="7FB189F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r brother couldn’t join you on a trip that you guys planned. Write a letter to a friend inviting him to join:</w:t>
      </w:r>
    </w:p>
    <w:p w14:paraId="59067AB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about the trip</w:t>
      </w:r>
      <w:r w:rsidRPr="00101DF3">
        <w:rPr>
          <w:rFonts w:ascii="Times New Roman" w:eastAsia="Times New Roman" w:hAnsi="Times New Roman" w:cs="Times New Roman"/>
          <w:color w:val="212529"/>
          <w:kern w:val="0"/>
          <w:sz w:val="24"/>
          <w:szCs w:val="24"/>
          <w14:ligatures w14:val="none"/>
        </w:rPr>
        <w:br/>
        <w:t>– Explain why your brother couldn’t make it</w:t>
      </w:r>
      <w:r w:rsidRPr="00101DF3">
        <w:rPr>
          <w:rFonts w:ascii="Times New Roman" w:eastAsia="Times New Roman" w:hAnsi="Times New Roman" w:cs="Times New Roman"/>
          <w:color w:val="212529"/>
          <w:kern w:val="0"/>
          <w:sz w:val="24"/>
          <w:szCs w:val="24"/>
          <w14:ligatures w14:val="none"/>
        </w:rPr>
        <w:br/>
        <w:t>– Giving details about the trip.</w:t>
      </w:r>
    </w:p>
    <w:p w14:paraId="689E519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Your child is going on a trip to another country for 3 days. School is looking for some parents who can join the trip and you decided to apply for the same. You are interested in going with trip. Write a letter to the head of the school and include:</w:t>
      </w:r>
    </w:p>
    <w:p w14:paraId="1CACCD8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y you want to join the team</w:t>
      </w:r>
      <w:r w:rsidRPr="00101DF3">
        <w:rPr>
          <w:rFonts w:ascii="Times New Roman" w:eastAsia="Times New Roman" w:hAnsi="Times New Roman" w:cs="Times New Roman"/>
          <w:color w:val="212529"/>
          <w:kern w:val="0"/>
          <w:sz w:val="24"/>
          <w:szCs w:val="24"/>
          <w14:ligatures w14:val="none"/>
        </w:rPr>
        <w:br/>
        <w:t>– What you can do to assist</w:t>
      </w:r>
      <w:r w:rsidRPr="00101DF3">
        <w:rPr>
          <w:rFonts w:ascii="Times New Roman" w:eastAsia="Times New Roman" w:hAnsi="Times New Roman" w:cs="Times New Roman"/>
          <w:color w:val="212529"/>
          <w:kern w:val="0"/>
          <w:sz w:val="24"/>
          <w:szCs w:val="24"/>
          <w14:ligatures w14:val="none"/>
        </w:rPr>
        <w:br/>
        <w:t>– Queries related to the trip.</w:t>
      </w:r>
    </w:p>
    <w:p w14:paraId="2C563679"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027485CB"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September 2018</w:t>
      </w:r>
    </w:p>
    <w:p w14:paraId="4B3D7B5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 You have bought a toy in an online toy shop, but the toy is damaged. You have to write a letter to the shop manager:</w:t>
      </w:r>
    </w:p>
    <w:p w14:paraId="10B0793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toy.</w:t>
      </w:r>
      <w:r w:rsidRPr="00101DF3">
        <w:rPr>
          <w:rFonts w:ascii="Times New Roman" w:eastAsia="Times New Roman" w:hAnsi="Times New Roman" w:cs="Times New Roman"/>
          <w:color w:val="212529"/>
          <w:kern w:val="0"/>
          <w:sz w:val="24"/>
          <w:szCs w:val="24"/>
          <w14:ligatures w14:val="none"/>
        </w:rPr>
        <w:br/>
        <w:t>– Describe the damages.</w:t>
      </w:r>
      <w:r w:rsidRPr="00101DF3">
        <w:rPr>
          <w:rFonts w:ascii="Times New Roman" w:eastAsia="Times New Roman" w:hAnsi="Times New Roman" w:cs="Times New Roman"/>
          <w:color w:val="212529"/>
          <w:kern w:val="0"/>
          <w:sz w:val="24"/>
          <w:szCs w:val="24"/>
          <w14:ligatures w14:val="none"/>
        </w:rPr>
        <w:br/>
        <w:t>– Providing a resolution.</w:t>
      </w:r>
    </w:p>
    <w:p w14:paraId="5D280D7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 are working in a giant company which does financial or other items help to the different group of local community. Write to your manager about some group you want to provide help next year.</w:t>
      </w:r>
    </w:p>
    <w:p w14:paraId="6498CB0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a group.</w:t>
      </w:r>
      <w:r w:rsidRPr="00101DF3">
        <w:rPr>
          <w:rFonts w:ascii="Times New Roman" w:eastAsia="Times New Roman" w:hAnsi="Times New Roman" w:cs="Times New Roman"/>
          <w:color w:val="212529"/>
          <w:kern w:val="0"/>
          <w:sz w:val="24"/>
          <w:szCs w:val="24"/>
          <w14:ligatures w14:val="none"/>
        </w:rPr>
        <w:br/>
        <w:t>– What help do the group need.</w:t>
      </w:r>
      <w:r w:rsidRPr="00101DF3">
        <w:rPr>
          <w:rFonts w:ascii="Times New Roman" w:eastAsia="Times New Roman" w:hAnsi="Times New Roman" w:cs="Times New Roman"/>
          <w:color w:val="212529"/>
          <w:kern w:val="0"/>
          <w:sz w:val="24"/>
          <w:szCs w:val="24"/>
          <w14:ligatures w14:val="none"/>
        </w:rPr>
        <w:br/>
        <w:t>– What kind of help you expect to provide.</w:t>
      </w:r>
    </w:p>
    <w:p w14:paraId="54B15B4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You missed attending a friend's invite. Write a letter to your friend:</w:t>
      </w:r>
    </w:p>
    <w:p w14:paraId="3307922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 </w:t>
      </w:r>
      <w:proofErr w:type="spellStart"/>
      <w:r w:rsidRPr="00101DF3">
        <w:rPr>
          <w:rFonts w:ascii="Times New Roman" w:eastAsia="Times New Roman" w:hAnsi="Times New Roman" w:cs="Times New Roman"/>
          <w:color w:val="212529"/>
          <w:kern w:val="0"/>
          <w:sz w:val="24"/>
          <w:szCs w:val="24"/>
          <w14:ligatures w14:val="none"/>
        </w:rPr>
        <w:t>Apologise</w:t>
      </w:r>
      <w:proofErr w:type="spellEnd"/>
      <w:r w:rsidRPr="00101DF3">
        <w:rPr>
          <w:rFonts w:ascii="Times New Roman" w:eastAsia="Times New Roman" w:hAnsi="Times New Roman" w:cs="Times New Roman"/>
          <w:color w:val="212529"/>
          <w:kern w:val="0"/>
          <w:sz w:val="24"/>
          <w:szCs w:val="24"/>
          <w14:ligatures w14:val="none"/>
        </w:rPr>
        <w:t xml:space="preserve"> for not coming.</w:t>
      </w:r>
      <w:r w:rsidRPr="00101DF3">
        <w:rPr>
          <w:rFonts w:ascii="Times New Roman" w:eastAsia="Times New Roman" w:hAnsi="Times New Roman" w:cs="Times New Roman"/>
          <w:color w:val="212529"/>
          <w:kern w:val="0"/>
          <w:sz w:val="24"/>
          <w:szCs w:val="24"/>
          <w14:ligatures w14:val="none"/>
        </w:rPr>
        <w:br/>
        <w:t>– Explain how did you try to contact him/her.</w:t>
      </w:r>
      <w:r w:rsidRPr="00101DF3">
        <w:rPr>
          <w:rFonts w:ascii="Times New Roman" w:eastAsia="Times New Roman" w:hAnsi="Times New Roman" w:cs="Times New Roman"/>
          <w:color w:val="212529"/>
          <w:kern w:val="0"/>
          <w:sz w:val="24"/>
          <w:szCs w:val="24"/>
          <w14:ligatures w14:val="none"/>
        </w:rPr>
        <w:br/>
        <w:t>– What is the alternate plan.</w:t>
      </w:r>
    </w:p>
    <w:p w14:paraId="447FAAF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4. The local council is about to destroy children playground in your area because it is under use. write a letter and tell them:</w:t>
      </w:r>
    </w:p>
    <w:p w14:paraId="70CE2DF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Why it is not well used</w:t>
      </w:r>
      <w:r w:rsidRPr="00101DF3">
        <w:rPr>
          <w:rFonts w:ascii="Times New Roman" w:eastAsia="Times New Roman" w:hAnsi="Times New Roman" w:cs="Times New Roman"/>
          <w:color w:val="212529"/>
          <w:kern w:val="0"/>
          <w:sz w:val="24"/>
          <w:szCs w:val="24"/>
          <w14:ligatures w14:val="none"/>
        </w:rPr>
        <w:br/>
        <w:t>– What can be done so more people can use it.</w:t>
      </w:r>
    </w:p>
    <w:p w14:paraId="30C6B9C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5. The office where you work does not have a proper car park. Write a letter to your manager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52D18E6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the problem of no parking space available.</w:t>
      </w:r>
      <w:r w:rsidRPr="00101DF3">
        <w:rPr>
          <w:rFonts w:ascii="Times New Roman" w:eastAsia="Times New Roman" w:hAnsi="Times New Roman" w:cs="Times New Roman"/>
          <w:color w:val="212529"/>
          <w:kern w:val="0"/>
          <w:sz w:val="24"/>
          <w:szCs w:val="24"/>
          <w14:ligatures w14:val="none"/>
        </w:rPr>
        <w:br/>
        <w:t>– Suggest a solution for the car park problem.</w:t>
      </w:r>
      <w:r w:rsidRPr="00101DF3">
        <w:rPr>
          <w:rFonts w:ascii="Times New Roman" w:eastAsia="Times New Roman" w:hAnsi="Times New Roman" w:cs="Times New Roman"/>
          <w:color w:val="212529"/>
          <w:kern w:val="0"/>
          <w:sz w:val="24"/>
          <w:szCs w:val="24"/>
          <w14:ligatures w14:val="none"/>
        </w:rPr>
        <w:br/>
        <w:t>– Explain how this will help your company.</w:t>
      </w:r>
    </w:p>
    <w:p w14:paraId="4C5135C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6. There is a group of people in your community that needs help. Write a letter to your company director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6289C34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is group.</w:t>
      </w:r>
      <w:r w:rsidRPr="00101DF3">
        <w:rPr>
          <w:rFonts w:ascii="Times New Roman" w:eastAsia="Times New Roman" w:hAnsi="Times New Roman" w:cs="Times New Roman"/>
          <w:color w:val="212529"/>
          <w:kern w:val="0"/>
          <w:sz w:val="24"/>
          <w:szCs w:val="24"/>
          <w14:ligatures w14:val="none"/>
        </w:rPr>
        <w:br/>
        <w:t>– What kind of help do they need?</w:t>
      </w:r>
      <w:r w:rsidRPr="00101DF3">
        <w:rPr>
          <w:rFonts w:ascii="Times New Roman" w:eastAsia="Times New Roman" w:hAnsi="Times New Roman" w:cs="Times New Roman"/>
          <w:color w:val="212529"/>
          <w:kern w:val="0"/>
          <w:sz w:val="24"/>
          <w:szCs w:val="24"/>
          <w14:ligatures w14:val="none"/>
        </w:rPr>
        <w:br/>
        <w:t>– How will this group and the community benefit from it?</w:t>
      </w:r>
    </w:p>
    <w:p w14:paraId="5A155169"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t>
      </w:r>
    </w:p>
    <w:p w14:paraId="7EE10215"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August 2018</w:t>
      </w:r>
    </w:p>
    <w:p w14:paraId="1919D0C6"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1. You have recently visited a sports </w:t>
      </w:r>
      <w:proofErr w:type="spellStart"/>
      <w:r w:rsidRPr="00101DF3">
        <w:rPr>
          <w:rFonts w:ascii="Times New Roman" w:eastAsia="Times New Roman" w:hAnsi="Times New Roman" w:cs="Times New Roman"/>
          <w:color w:val="212529"/>
          <w:kern w:val="0"/>
          <w:sz w:val="24"/>
          <w:szCs w:val="24"/>
          <w14:ligatures w14:val="none"/>
        </w:rPr>
        <w:t>centre</w:t>
      </w:r>
      <w:proofErr w:type="spellEnd"/>
      <w:r w:rsidRPr="00101DF3">
        <w:rPr>
          <w:rFonts w:ascii="Times New Roman" w:eastAsia="Times New Roman" w:hAnsi="Times New Roman" w:cs="Times New Roman"/>
          <w:color w:val="212529"/>
          <w:kern w:val="0"/>
          <w:sz w:val="24"/>
          <w:szCs w:val="24"/>
          <w14:ligatures w14:val="none"/>
        </w:rPr>
        <w:t xml:space="preserve"> and discovered some problems and the poor condition of a changing room there. You have made a complaint earlier, but still no action was taken. Write a letter to the facility manager about it. In your letter:</w:t>
      </w:r>
    </w:p>
    <w:p w14:paraId="0E6AFA33"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problems</w:t>
      </w:r>
      <w:r w:rsidRPr="00101DF3">
        <w:rPr>
          <w:rFonts w:ascii="Times New Roman" w:eastAsia="Times New Roman" w:hAnsi="Times New Roman" w:cs="Times New Roman"/>
          <w:color w:val="212529"/>
          <w:kern w:val="0"/>
          <w:sz w:val="24"/>
          <w:szCs w:val="24"/>
          <w14:ligatures w14:val="none"/>
        </w:rPr>
        <w:br/>
        <w:t>– Include details of your complaint</w:t>
      </w:r>
      <w:r w:rsidRPr="00101DF3">
        <w:rPr>
          <w:rFonts w:ascii="Times New Roman" w:eastAsia="Times New Roman" w:hAnsi="Times New Roman" w:cs="Times New Roman"/>
          <w:color w:val="212529"/>
          <w:kern w:val="0"/>
          <w:sz w:val="24"/>
          <w:szCs w:val="24"/>
          <w14:ligatures w14:val="none"/>
        </w:rPr>
        <w:br/>
        <w:t>– Say what actions you would like them to take.</w:t>
      </w:r>
    </w:p>
    <w:p w14:paraId="390D27D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2. Your child’s school has arranged a trip abroad for students. The principal of the school asked some parents to join the trip to help. Write to the school principal and say:</w:t>
      </w:r>
    </w:p>
    <w:p w14:paraId="48BDDDC9"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y do you want to join the trip?</w:t>
      </w:r>
      <w:r w:rsidRPr="00101DF3">
        <w:rPr>
          <w:rFonts w:ascii="Times New Roman" w:eastAsia="Times New Roman" w:hAnsi="Times New Roman" w:cs="Times New Roman"/>
          <w:color w:val="212529"/>
          <w:kern w:val="0"/>
          <w:sz w:val="24"/>
          <w:szCs w:val="24"/>
          <w14:ligatures w14:val="none"/>
        </w:rPr>
        <w:br/>
        <w:t>– How could you help during the trip?</w:t>
      </w:r>
      <w:r w:rsidRPr="00101DF3">
        <w:rPr>
          <w:rFonts w:ascii="Times New Roman" w:eastAsia="Times New Roman" w:hAnsi="Times New Roman" w:cs="Times New Roman"/>
          <w:color w:val="212529"/>
          <w:kern w:val="0"/>
          <w:sz w:val="24"/>
          <w:szCs w:val="24"/>
          <w14:ligatures w14:val="none"/>
        </w:rPr>
        <w:br/>
        <w:t>– Ask some questions about the trip.</w:t>
      </w:r>
    </w:p>
    <w:p w14:paraId="36F245D5"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3. You recently stayed in a hotel and an employee was very helpful to you. Write a letter to the hotel management to tell them what happened. In your letter:</w:t>
      </w:r>
    </w:p>
    <w:p w14:paraId="076DBFB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situation</w:t>
      </w:r>
      <w:r w:rsidRPr="00101DF3">
        <w:rPr>
          <w:rFonts w:ascii="Times New Roman" w:eastAsia="Times New Roman" w:hAnsi="Times New Roman" w:cs="Times New Roman"/>
          <w:color w:val="212529"/>
          <w:kern w:val="0"/>
          <w:sz w:val="24"/>
          <w:szCs w:val="24"/>
          <w14:ligatures w14:val="none"/>
        </w:rPr>
        <w:br/>
        <w:t>– Explain what happened</w:t>
      </w:r>
      <w:r w:rsidRPr="00101DF3">
        <w:rPr>
          <w:rFonts w:ascii="Times New Roman" w:eastAsia="Times New Roman" w:hAnsi="Times New Roman" w:cs="Times New Roman"/>
          <w:color w:val="212529"/>
          <w:kern w:val="0"/>
          <w:sz w:val="24"/>
          <w:szCs w:val="24"/>
          <w14:ligatures w14:val="none"/>
        </w:rPr>
        <w:br/>
        <w:t>– Say what you would like the manager to do</w:t>
      </w:r>
    </w:p>
    <w:p w14:paraId="18619AD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4. There is a problem with the changing rooms in the sports </w:t>
      </w:r>
      <w:proofErr w:type="spellStart"/>
      <w:r w:rsidRPr="00101DF3">
        <w:rPr>
          <w:rFonts w:ascii="Times New Roman" w:eastAsia="Times New Roman" w:hAnsi="Times New Roman" w:cs="Times New Roman"/>
          <w:color w:val="212529"/>
          <w:kern w:val="0"/>
          <w:sz w:val="24"/>
          <w:szCs w:val="24"/>
          <w14:ligatures w14:val="none"/>
        </w:rPr>
        <w:t>centre</w:t>
      </w:r>
      <w:proofErr w:type="spellEnd"/>
      <w:r w:rsidRPr="00101DF3">
        <w:rPr>
          <w:rFonts w:ascii="Times New Roman" w:eastAsia="Times New Roman" w:hAnsi="Times New Roman" w:cs="Times New Roman"/>
          <w:color w:val="212529"/>
          <w:kern w:val="0"/>
          <w:sz w:val="24"/>
          <w:szCs w:val="24"/>
          <w14:ligatures w14:val="none"/>
        </w:rPr>
        <w:t xml:space="preserve"> that you visit. You have complained several times but with no success. Write a letter to the manager of the sports </w:t>
      </w:r>
      <w:proofErr w:type="spellStart"/>
      <w:r w:rsidRPr="00101DF3">
        <w:rPr>
          <w:rFonts w:ascii="Times New Roman" w:eastAsia="Times New Roman" w:hAnsi="Times New Roman" w:cs="Times New Roman"/>
          <w:color w:val="212529"/>
          <w:kern w:val="0"/>
          <w:sz w:val="24"/>
          <w:szCs w:val="24"/>
          <w14:ligatures w14:val="none"/>
        </w:rPr>
        <w:t>centre</w:t>
      </w:r>
      <w:proofErr w:type="spellEnd"/>
      <w:r w:rsidRPr="00101DF3">
        <w:rPr>
          <w:rFonts w:ascii="Times New Roman" w:eastAsia="Times New Roman" w:hAnsi="Times New Roman" w:cs="Times New Roman"/>
          <w:color w:val="212529"/>
          <w:kern w:val="0"/>
          <w:sz w:val="24"/>
          <w:szCs w:val="24"/>
          <w14:ligatures w14:val="none"/>
        </w:rPr>
        <w:t>. In your letter:</w:t>
      </w:r>
    </w:p>
    <w:p w14:paraId="737CFFA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Describe what the problem with the changing rooms is</w:t>
      </w:r>
      <w:r w:rsidRPr="00101DF3">
        <w:rPr>
          <w:rFonts w:ascii="Times New Roman" w:eastAsia="Times New Roman" w:hAnsi="Times New Roman" w:cs="Times New Roman"/>
          <w:color w:val="212529"/>
          <w:kern w:val="0"/>
          <w:sz w:val="24"/>
          <w:szCs w:val="24"/>
          <w14:ligatures w14:val="none"/>
        </w:rPr>
        <w:br/>
        <w:t>– Say what happened the last times you complained</w:t>
      </w:r>
      <w:r w:rsidRPr="00101DF3">
        <w:rPr>
          <w:rFonts w:ascii="Times New Roman" w:eastAsia="Times New Roman" w:hAnsi="Times New Roman" w:cs="Times New Roman"/>
          <w:color w:val="212529"/>
          <w:kern w:val="0"/>
          <w:sz w:val="24"/>
          <w:szCs w:val="24"/>
          <w14:ligatures w14:val="none"/>
        </w:rPr>
        <w:br/>
        <w:t>– Explain what you want the manager to do</w:t>
      </w:r>
    </w:p>
    <w:p w14:paraId="1D682DD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Your child is going away on a school trip for three days to another country. The head teacher wants some parents to join the trip and you would like to go. Write a letter to the head teacher. In your letter:</w:t>
      </w:r>
    </w:p>
    <w:p w14:paraId="40B457B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Say why you would like to go</w:t>
      </w:r>
      <w:r w:rsidRPr="00101DF3">
        <w:rPr>
          <w:rFonts w:ascii="Times New Roman" w:eastAsia="Times New Roman" w:hAnsi="Times New Roman" w:cs="Times New Roman"/>
          <w:color w:val="212529"/>
          <w:kern w:val="0"/>
          <w:sz w:val="24"/>
          <w:szCs w:val="24"/>
          <w14:ligatures w14:val="none"/>
        </w:rPr>
        <w:br/>
        <w:t>– Suggest what you could do to help during the trip</w:t>
      </w:r>
      <w:r w:rsidRPr="00101DF3">
        <w:rPr>
          <w:rFonts w:ascii="Times New Roman" w:eastAsia="Times New Roman" w:hAnsi="Times New Roman" w:cs="Times New Roman"/>
          <w:color w:val="212529"/>
          <w:kern w:val="0"/>
          <w:sz w:val="24"/>
          <w:szCs w:val="24"/>
          <w14:ligatures w14:val="none"/>
        </w:rPr>
        <w:br/>
        <w:t>– Ask some more questions about the trip</w:t>
      </w:r>
    </w:p>
    <w:p w14:paraId="6195FEE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6. Write a letter to hotel manager praising a staff member. In your letter:</w:t>
      </w:r>
    </w:p>
    <w:p w14:paraId="5261456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the situation</w:t>
      </w:r>
      <w:r w:rsidRPr="00101DF3">
        <w:rPr>
          <w:rFonts w:ascii="Times New Roman" w:eastAsia="Times New Roman" w:hAnsi="Times New Roman" w:cs="Times New Roman"/>
          <w:color w:val="212529"/>
          <w:kern w:val="0"/>
          <w:sz w:val="24"/>
          <w:szCs w:val="24"/>
          <w14:ligatures w14:val="none"/>
        </w:rPr>
        <w:br/>
        <w:t>– What they did</w:t>
      </w:r>
      <w:r w:rsidRPr="00101DF3">
        <w:rPr>
          <w:rFonts w:ascii="Times New Roman" w:eastAsia="Times New Roman" w:hAnsi="Times New Roman" w:cs="Times New Roman"/>
          <w:color w:val="212529"/>
          <w:kern w:val="0"/>
          <w:sz w:val="24"/>
          <w:szCs w:val="24"/>
          <w14:ligatures w14:val="none"/>
        </w:rPr>
        <w:br/>
        <w:t>– What you want manager to do.</w:t>
      </w:r>
    </w:p>
    <w:p w14:paraId="78AF631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7. You are getting married soon. Write a letter to your friend from a different country and invite him/her to the wedding. In your letter:</w:t>
      </w:r>
    </w:p>
    <w:p w14:paraId="7B78724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your future wife/husband.</w:t>
      </w:r>
      <w:r w:rsidRPr="00101DF3">
        <w:rPr>
          <w:rFonts w:ascii="Times New Roman" w:eastAsia="Times New Roman" w:hAnsi="Times New Roman" w:cs="Times New Roman"/>
          <w:color w:val="212529"/>
          <w:kern w:val="0"/>
          <w:sz w:val="24"/>
          <w:szCs w:val="24"/>
          <w14:ligatures w14:val="none"/>
        </w:rPr>
        <w:br/>
        <w:t>– What will happen at the wedding</w:t>
      </w:r>
      <w:r w:rsidRPr="00101DF3">
        <w:rPr>
          <w:rFonts w:ascii="Times New Roman" w:eastAsia="Times New Roman" w:hAnsi="Times New Roman" w:cs="Times New Roman"/>
          <w:color w:val="212529"/>
          <w:kern w:val="0"/>
          <w:sz w:val="24"/>
          <w:szCs w:val="24"/>
          <w14:ligatures w14:val="none"/>
        </w:rPr>
        <w:br/>
        <w:t>– Why do you want to invite him/her</w:t>
      </w:r>
    </w:p>
    <w:p w14:paraId="56C58F7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8. You have had problems with a changing room in a sports center. You have made some complaints but nothing has been done about it. Write a letter to the manager stating:</w:t>
      </w:r>
    </w:p>
    <w:p w14:paraId="741DE1E8"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The issues with the changing rooms</w:t>
      </w:r>
      <w:r w:rsidRPr="00101DF3">
        <w:rPr>
          <w:rFonts w:ascii="Times New Roman" w:eastAsia="Times New Roman" w:hAnsi="Times New Roman" w:cs="Times New Roman"/>
          <w:color w:val="212529"/>
          <w:kern w:val="0"/>
          <w:sz w:val="24"/>
          <w:szCs w:val="24"/>
          <w14:ligatures w14:val="none"/>
        </w:rPr>
        <w:br/>
        <w:t xml:space="preserve">– What </w:t>
      </w:r>
      <w:proofErr w:type="gramStart"/>
      <w:r w:rsidRPr="00101DF3">
        <w:rPr>
          <w:rFonts w:ascii="Times New Roman" w:eastAsia="Times New Roman" w:hAnsi="Times New Roman" w:cs="Times New Roman"/>
          <w:color w:val="212529"/>
          <w:kern w:val="0"/>
          <w:sz w:val="24"/>
          <w:szCs w:val="24"/>
          <w14:ligatures w14:val="none"/>
        </w:rPr>
        <w:t>has</w:t>
      </w:r>
      <w:proofErr w:type="gramEnd"/>
      <w:r w:rsidRPr="00101DF3">
        <w:rPr>
          <w:rFonts w:ascii="Times New Roman" w:eastAsia="Times New Roman" w:hAnsi="Times New Roman" w:cs="Times New Roman"/>
          <w:color w:val="212529"/>
          <w:kern w:val="0"/>
          <w:sz w:val="24"/>
          <w:szCs w:val="24"/>
          <w14:ligatures w14:val="none"/>
        </w:rPr>
        <w:t xml:space="preserve"> been done about it</w:t>
      </w:r>
      <w:r w:rsidRPr="00101DF3">
        <w:rPr>
          <w:rFonts w:ascii="Times New Roman" w:eastAsia="Times New Roman" w:hAnsi="Times New Roman" w:cs="Times New Roman"/>
          <w:color w:val="212529"/>
          <w:kern w:val="0"/>
          <w:sz w:val="24"/>
          <w:szCs w:val="24"/>
          <w14:ligatures w14:val="none"/>
        </w:rPr>
        <w:br/>
        <w:t>– What you want the Manager to do.</w:t>
      </w:r>
    </w:p>
    <w:p w14:paraId="39707007"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9. Write a letter to colleague who gave you a book that helped you for a presentation at work. You should:</w:t>
      </w:r>
    </w:p>
    <w:p w14:paraId="29868201"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presentation</w:t>
      </w:r>
      <w:r w:rsidRPr="00101DF3">
        <w:rPr>
          <w:rFonts w:ascii="Times New Roman" w:eastAsia="Times New Roman" w:hAnsi="Times New Roman" w:cs="Times New Roman"/>
          <w:color w:val="212529"/>
          <w:kern w:val="0"/>
          <w:sz w:val="24"/>
          <w:szCs w:val="24"/>
          <w14:ligatures w14:val="none"/>
        </w:rPr>
        <w:br/>
        <w:t>– Why was it important</w:t>
      </w:r>
      <w:r w:rsidRPr="00101DF3">
        <w:rPr>
          <w:rFonts w:ascii="Times New Roman" w:eastAsia="Times New Roman" w:hAnsi="Times New Roman" w:cs="Times New Roman"/>
          <w:color w:val="212529"/>
          <w:kern w:val="0"/>
          <w:sz w:val="24"/>
          <w:szCs w:val="24"/>
          <w14:ligatures w14:val="none"/>
        </w:rPr>
        <w:br/>
        <w:t>– How did it help you.</w:t>
      </w:r>
    </w:p>
    <w:p w14:paraId="28362274"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10. Your child is going on a trip to another country for 3 days. School is looking for some parents who can join the trip and you decided to apply for the same. You are interested in going with trip. Write a letter to the head of the school and include:</w:t>
      </w:r>
    </w:p>
    <w:p w14:paraId="3FD4778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y you want to join the team</w:t>
      </w:r>
      <w:r w:rsidRPr="00101DF3">
        <w:rPr>
          <w:rFonts w:ascii="Times New Roman" w:eastAsia="Times New Roman" w:hAnsi="Times New Roman" w:cs="Times New Roman"/>
          <w:color w:val="212529"/>
          <w:kern w:val="0"/>
          <w:sz w:val="24"/>
          <w:szCs w:val="24"/>
          <w14:ligatures w14:val="none"/>
        </w:rPr>
        <w:br/>
        <w:t>– What you can do to assist</w:t>
      </w:r>
      <w:r w:rsidRPr="00101DF3">
        <w:rPr>
          <w:rFonts w:ascii="Times New Roman" w:eastAsia="Times New Roman" w:hAnsi="Times New Roman" w:cs="Times New Roman"/>
          <w:color w:val="212529"/>
          <w:kern w:val="0"/>
          <w:sz w:val="24"/>
          <w:szCs w:val="24"/>
          <w14:ligatures w14:val="none"/>
        </w:rPr>
        <w:br/>
        <w:t>– Queries related to the trip.</w:t>
      </w:r>
    </w:p>
    <w:p w14:paraId="54FB845C" w14:textId="77777777" w:rsidR="00101DF3" w:rsidRPr="00101DF3" w:rsidRDefault="00101DF3" w:rsidP="00101DF3">
      <w:pPr>
        <w:shd w:val="clear" w:color="auto" w:fill="FFFFFF"/>
        <w:spacing w:after="0"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lastRenderedPageBreak/>
        <w:t> </w:t>
      </w:r>
    </w:p>
    <w:p w14:paraId="5011AE57" w14:textId="77777777" w:rsidR="00101DF3" w:rsidRPr="00101DF3" w:rsidRDefault="00101DF3" w:rsidP="00101DF3">
      <w:pPr>
        <w:shd w:val="clear" w:color="auto" w:fill="FFFFFF"/>
        <w:spacing w:before="100" w:beforeAutospacing="1" w:after="100" w:afterAutospacing="1" w:line="240" w:lineRule="auto"/>
        <w:outlineLvl w:val="1"/>
        <w:rPr>
          <w:rFonts w:ascii="Times New Roman" w:eastAsia="Times New Roman" w:hAnsi="Times New Roman" w:cs="Times New Roman"/>
          <w:b/>
          <w:bCs/>
          <w:color w:val="212529"/>
          <w:spacing w:val="-11"/>
          <w:kern w:val="0"/>
          <w:sz w:val="36"/>
          <w:szCs w:val="36"/>
          <w14:ligatures w14:val="none"/>
        </w:rPr>
      </w:pPr>
      <w:r w:rsidRPr="00101DF3">
        <w:rPr>
          <w:rFonts w:ascii="Times New Roman" w:eastAsia="Times New Roman" w:hAnsi="Times New Roman" w:cs="Times New Roman"/>
          <w:b/>
          <w:bCs/>
          <w:color w:val="212529"/>
          <w:spacing w:val="-11"/>
          <w:kern w:val="0"/>
          <w:sz w:val="36"/>
          <w:szCs w:val="36"/>
          <w14:ligatures w14:val="none"/>
        </w:rPr>
        <w:t>July 2018</w:t>
      </w:r>
    </w:p>
    <w:p w14:paraId="515A0F2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1. City council is planning to pull down one of the historic buildings in your town, because they do not have funds to renovate it. As a citizen, you don’t want it to happen. Write a letter to the city council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07052DC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What is the importance of the building?</w:t>
      </w:r>
      <w:r w:rsidRPr="00101DF3">
        <w:rPr>
          <w:rFonts w:ascii="Times New Roman" w:eastAsia="Times New Roman" w:hAnsi="Times New Roman" w:cs="Times New Roman"/>
          <w:color w:val="212529"/>
          <w:kern w:val="0"/>
          <w:sz w:val="24"/>
          <w:szCs w:val="24"/>
          <w14:ligatures w14:val="none"/>
        </w:rPr>
        <w:br/>
        <w:t>– Why should it be renovated?</w:t>
      </w:r>
      <w:r w:rsidRPr="00101DF3">
        <w:rPr>
          <w:rFonts w:ascii="Times New Roman" w:eastAsia="Times New Roman" w:hAnsi="Times New Roman" w:cs="Times New Roman"/>
          <w:color w:val="212529"/>
          <w:kern w:val="0"/>
          <w:sz w:val="24"/>
          <w:szCs w:val="24"/>
          <w14:ligatures w14:val="none"/>
        </w:rPr>
        <w:br/>
        <w:t>– Suggest a plan to raise funds and maintain the building in the future.</w:t>
      </w:r>
    </w:p>
    <w:p w14:paraId="6CBB065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2. Write a letter to your friend about a job offer that can be suitable for him/her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5DEFDF0C"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job.</w:t>
      </w:r>
      <w:r w:rsidRPr="00101DF3">
        <w:rPr>
          <w:rFonts w:ascii="Times New Roman" w:eastAsia="Times New Roman" w:hAnsi="Times New Roman" w:cs="Times New Roman"/>
          <w:color w:val="212529"/>
          <w:kern w:val="0"/>
          <w:sz w:val="24"/>
          <w:szCs w:val="24"/>
          <w14:ligatures w14:val="none"/>
        </w:rPr>
        <w:br/>
        <w:t>– What are the facilities available?</w:t>
      </w:r>
      <w:r w:rsidRPr="00101DF3">
        <w:rPr>
          <w:rFonts w:ascii="Times New Roman" w:eastAsia="Times New Roman" w:hAnsi="Times New Roman" w:cs="Times New Roman"/>
          <w:color w:val="212529"/>
          <w:kern w:val="0"/>
          <w:sz w:val="24"/>
          <w:szCs w:val="24"/>
          <w14:ligatures w14:val="none"/>
        </w:rPr>
        <w:br/>
        <w:t>– Why is this job suitable for him/her?</w:t>
      </w:r>
    </w:p>
    <w:p w14:paraId="564CB14A"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3. You recently started commuting to work by bicycle and discovered that there is a problem with bicycle parking near the building where you work. Write a letter to the building manager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573A4D3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the reason for using a bicycle to commute.</w:t>
      </w:r>
      <w:r w:rsidRPr="00101DF3">
        <w:rPr>
          <w:rFonts w:ascii="Times New Roman" w:eastAsia="Times New Roman" w:hAnsi="Times New Roman" w:cs="Times New Roman"/>
          <w:color w:val="212529"/>
          <w:kern w:val="0"/>
          <w:sz w:val="24"/>
          <w:szCs w:val="24"/>
          <w14:ligatures w14:val="none"/>
        </w:rPr>
        <w:br/>
        <w:t>– What problems have you encountered with parking?</w:t>
      </w:r>
      <w:r w:rsidRPr="00101DF3">
        <w:rPr>
          <w:rFonts w:ascii="Times New Roman" w:eastAsia="Times New Roman" w:hAnsi="Times New Roman" w:cs="Times New Roman"/>
          <w:color w:val="212529"/>
          <w:kern w:val="0"/>
          <w:sz w:val="24"/>
          <w:szCs w:val="24"/>
          <w14:ligatures w14:val="none"/>
        </w:rPr>
        <w:br/>
        <w:t>– What are your recommendations to solve them?</w:t>
      </w:r>
    </w:p>
    <w:p w14:paraId="72B1B91B"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xml:space="preserve">4. You work in a company and need to take a certain course. Write a letter to your manager and </w:t>
      </w:r>
      <w:proofErr w:type="gramStart"/>
      <w:r w:rsidRPr="00101DF3">
        <w:rPr>
          <w:rFonts w:ascii="Times New Roman" w:eastAsia="Times New Roman" w:hAnsi="Times New Roman" w:cs="Times New Roman"/>
          <w:color w:val="212529"/>
          <w:kern w:val="0"/>
          <w:sz w:val="24"/>
          <w:szCs w:val="24"/>
          <w14:ligatures w14:val="none"/>
        </w:rPr>
        <w:t>say</w:t>
      </w:r>
      <w:proofErr w:type="gramEnd"/>
    </w:p>
    <w:p w14:paraId="2717377F"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Explain why you need this training course.</w:t>
      </w:r>
      <w:r w:rsidRPr="00101DF3">
        <w:rPr>
          <w:rFonts w:ascii="Times New Roman" w:eastAsia="Times New Roman" w:hAnsi="Times New Roman" w:cs="Times New Roman"/>
          <w:color w:val="212529"/>
          <w:kern w:val="0"/>
          <w:sz w:val="24"/>
          <w:szCs w:val="24"/>
          <w14:ligatures w14:val="none"/>
        </w:rPr>
        <w:br/>
        <w:t>– Where and when will you take it?</w:t>
      </w:r>
      <w:r w:rsidRPr="00101DF3">
        <w:rPr>
          <w:rFonts w:ascii="Times New Roman" w:eastAsia="Times New Roman" w:hAnsi="Times New Roman" w:cs="Times New Roman"/>
          <w:color w:val="212529"/>
          <w:kern w:val="0"/>
          <w:sz w:val="24"/>
          <w:szCs w:val="24"/>
          <w14:ligatures w14:val="none"/>
        </w:rPr>
        <w:br/>
        <w:t>– How will the company benefit from it?</w:t>
      </w:r>
    </w:p>
    <w:p w14:paraId="40B8D230"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5. Write a letter to your friend about a book that you have read recently. Include the following in your letter:</w:t>
      </w:r>
    </w:p>
    <w:p w14:paraId="0D64471E" w14:textId="77777777" w:rsidR="00101DF3" w:rsidRPr="00101DF3" w:rsidRDefault="00101DF3" w:rsidP="00101DF3">
      <w:pPr>
        <w:shd w:val="clear" w:color="auto" w:fill="FFFFFF"/>
        <w:spacing w:after="100" w:afterAutospacing="1" w:line="240" w:lineRule="auto"/>
        <w:rPr>
          <w:rFonts w:ascii="Times New Roman" w:eastAsia="Times New Roman" w:hAnsi="Times New Roman" w:cs="Times New Roman"/>
          <w:color w:val="212529"/>
          <w:kern w:val="0"/>
          <w:sz w:val="24"/>
          <w:szCs w:val="24"/>
          <w14:ligatures w14:val="none"/>
        </w:rPr>
      </w:pPr>
      <w:r w:rsidRPr="00101DF3">
        <w:rPr>
          <w:rFonts w:ascii="Times New Roman" w:eastAsia="Times New Roman" w:hAnsi="Times New Roman" w:cs="Times New Roman"/>
          <w:color w:val="212529"/>
          <w:kern w:val="0"/>
          <w:sz w:val="24"/>
          <w:szCs w:val="24"/>
          <w14:ligatures w14:val="none"/>
        </w:rPr>
        <w:t>– Describe the book.</w:t>
      </w:r>
      <w:r w:rsidRPr="00101DF3">
        <w:rPr>
          <w:rFonts w:ascii="Times New Roman" w:eastAsia="Times New Roman" w:hAnsi="Times New Roman" w:cs="Times New Roman"/>
          <w:color w:val="212529"/>
          <w:kern w:val="0"/>
          <w:sz w:val="24"/>
          <w:szCs w:val="24"/>
          <w14:ligatures w14:val="none"/>
        </w:rPr>
        <w:br/>
        <w:t>– Why do you want him/her to read it?</w:t>
      </w:r>
      <w:r w:rsidRPr="00101DF3">
        <w:rPr>
          <w:rFonts w:ascii="Times New Roman" w:eastAsia="Times New Roman" w:hAnsi="Times New Roman" w:cs="Times New Roman"/>
          <w:color w:val="212529"/>
          <w:kern w:val="0"/>
          <w:sz w:val="24"/>
          <w:szCs w:val="24"/>
          <w14:ligatures w14:val="none"/>
        </w:rPr>
        <w:br/>
        <w:t>– Tell him/her how to get the book.</w:t>
      </w:r>
    </w:p>
    <w:p w14:paraId="33720F88" w14:textId="77777777" w:rsidR="00101DF3" w:rsidRDefault="00101DF3">
      <w:pPr>
        <w:rPr>
          <w:rFonts w:ascii="Times New Roman" w:hAnsi="Times New Roman" w:cs="Times New Roman"/>
        </w:rPr>
      </w:pPr>
    </w:p>
    <w:p w14:paraId="08ED1588" w14:textId="77777777" w:rsidR="004D00F8" w:rsidRDefault="004D00F8">
      <w:pPr>
        <w:rPr>
          <w:rFonts w:ascii="Times New Roman" w:hAnsi="Times New Roman" w:cs="Times New Roman"/>
        </w:rPr>
      </w:pPr>
    </w:p>
    <w:p w14:paraId="15DFA49F" w14:textId="77777777" w:rsidR="004D00F8" w:rsidRDefault="004D00F8">
      <w:pPr>
        <w:rPr>
          <w:rFonts w:ascii="Times New Roman" w:hAnsi="Times New Roman" w:cs="Times New Roman"/>
        </w:rPr>
      </w:pPr>
    </w:p>
    <w:p w14:paraId="140B6E8D" w14:textId="77777777" w:rsidR="004D00F8" w:rsidRDefault="004D00F8">
      <w:pPr>
        <w:rPr>
          <w:rFonts w:ascii="Times New Roman" w:hAnsi="Times New Roman" w:cs="Times New Roman"/>
        </w:rPr>
      </w:pPr>
    </w:p>
    <w:p w14:paraId="604397D2" w14:textId="159CD14C" w:rsidR="004D00F8" w:rsidRDefault="004D00F8">
      <w:pPr>
        <w:rPr>
          <w:rFonts w:ascii="Times New Roman" w:hAnsi="Times New Roman" w:cs="Times New Roman"/>
        </w:rPr>
      </w:pPr>
      <w:r>
        <w:rPr>
          <w:rFonts w:ascii="Times New Roman" w:hAnsi="Times New Roman" w:cs="Times New Roman"/>
        </w:rPr>
        <w:lastRenderedPageBreak/>
        <w:t>IELTS Task 1 Practice Questions (By Question Topic Area)</w:t>
      </w:r>
    </w:p>
    <w:p w14:paraId="365F3492" w14:textId="7C383C2F" w:rsidR="004D00F8" w:rsidRDefault="004D00F8">
      <w:pPr>
        <w:rPr>
          <w:rFonts w:ascii="Times New Roman" w:hAnsi="Times New Roman" w:cs="Times New Roman"/>
        </w:rPr>
      </w:pPr>
      <w:r w:rsidRPr="004D00F8">
        <w:rPr>
          <w:rFonts w:ascii="Times New Roman" w:hAnsi="Times New Roman" w:cs="Times New Roman"/>
          <w:b/>
          <w:bCs/>
        </w:rPr>
        <w:t>Making a Complaint</w:t>
      </w:r>
      <w:r>
        <w:rPr>
          <w:rFonts w:ascii="Times New Roman" w:hAnsi="Times New Roman" w:cs="Times New Roman"/>
        </w:rPr>
        <w:t>:</w:t>
      </w:r>
    </w:p>
    <w:p w14:paraId="02689B51" w14:textId="77777777" w:rsidR="004D00F8" w:rsidRDefault="004D00F8" w:rsidP="004D00F8">
      <w:pPr>
        <w:spacing w:after="0" w:line="240" w:lineRule="auto"/>
        <w:rPr>
          <w:rFonts w:ascii="Times New Roman" w:eastAsia="Times New Roman" w:hAnsi="Symbol" w:cs="Times New Roman"/>
          <w:kern w:val="0"/>
          <w:sz w:val="24"/>
          <w:szCs w:val="24"/>
          <w14:ligatures w14:val="none"/>
        </w:rPr>
      </w:pPr>
    </w:p>
    <w:p w14:paraId="0E96B7E6" w14:textId="262F5F52" w:rsidR="004D00F8" w:rsidRPr="004D00F8" w:rsidRDefault="004D00F8" w:rsidP="004D00F8">
      <w:pPr>
        <w:spacing w:after="0" w:line="240" w:lineRule="auto"/>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kern w:val="0"/>
          <w:sz w:val="24"/>
          <w:szCs w:val="24"/>
          <w14:ligatures w14:val="none"/>
        </w:rPr>
        <w:t xml:space="preserve">Write a letter to your </w:t>
      </w:r>
      <w:proofErr w:type="spellStart"/>
      <w:r w:rsidRPr="004D00F8">
        <w:rPr>
          <w:rFonts w:ascii="Times New Roman" w:eastAsia="Times New Roman" w:hAnsi="Times New Roman" w:cs="Times New Roman"/>
          <w:kern w:val="0"/>
          <w:sz w:val="24"/>
          <w:szCs w:val="24"/>
          <w14:ligatures w14:val="none"/>
        </w:rPr>
        <w:t>neighbour</w:t>
      </w:r>
      <w:proofErr w:type="spellEnd"/>
      <w:r w:rsidRPr="004D00F8">
        <w:rPr>
          <w:rFonts w:ascii="Times New Roman" w:eastAsia="Times New Roman" w:hAnsi="Times New Roman" w:cs="Times New Roman"/>
          <w:kern w:val="0"/>
          <w:sz w:val="24"/>
          <w:szCs w:val="24"/>
          <w14:ligatures w14:val="none"/>
        </w:rPr>
        <w:t xml:space="preserve"> requesting that something be done about the dog. Include in your letter:</w:t>
      </w:r>
      <w:r w:rsidRPr="004D00F8">
        <w:rPr>
          <w:rFonts w:ascii="Times New Roman" w:eastAsia="Times New Roman" w:hAnsi="Times New Roman" w:cs="Times New Roman"/>
          <w:kern w:val="0"/>
          <w:sz w:val="24"/>
          <w:szCs w:val="24"/>
          <w14:ligatures w14:val="none"/>
        </w:rPr>
        <w:br/>
        <w:t>– Your reason for writing</w:t>
      </w:r>
      <w:r w:rsidRPr="004D00F8">
        <w:rPr>
          <w:rFonts w:ascii="Times New Roman" w:eastAsia="Times New Roman" w:hAnsi="Times New Roman" w:cs="Times New Roman"/>
          <w:kern w:val="0"/>
          <w:sz w:val="24"/>
          <w:szCs w:val="24"/>
          <w14:ligatures w14:val="none"/>
        </w:rPr>
        <w:br/>
        <w:t>– What you would like to happen</w:t>
      </w:r>
      <w:r w:rsidRPr="004D00F8">
        <w:rPr>
          <w:rFonts w:ascii="Times New Roman" w:eastAsia="Times New Roman" w:hAnsi="Times New Roman" w:cs="Times New Roman"/>
          <w:kern w:val="0"/>
          <w:sz w:val="24"/>
          <w:szCs w:val="24"/>
          <w14:ligatures w14:val="none"/>
        </w:rPr>
        <w:br/>
        <w:t>– A nice, respectful style</w:t>
      </w:r>
    </w:p>
    <w:p w14:paraId="4719A851" w14:textId="49C86D87" w:rsidR="004D00F8" w:rsidRPr="004D00F8" w:rsidRDefault="004D00F8" w:rsidP="004D00F8">
      <w:pPr>
        <w:spacing w:after="0" w:line="240" w:lineRule="auto"/>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kern w:val="0"/>
          <w:sz w:val="24"/>
          <w:szCs w:val="24"/>
          <w14:ligatures w14:val="none"/>
        </w:rPr>
        <w:br/>
        <w:t>Write a letter to the retailer to complain. In the letter:</w:t>
      </w:r>
      <w:r w:rsidRPr="004D00F8">
        <w:rPr>
          <w:rFonts w:ascii="Times New Roman" w:eastAsia="Times New Roman" w:hAnsi="Times New Roman" w:cs="Times New Roman"/>
          <w:kern w:val="0"/>
          <w:sz w:val="24"/>
          <w:szCs w:val="24"/>
          <w14:ligatures w14:val="none"/>
        </w:rPr>
        <w:br/>
        <w:t>– Explain why you are unhappy</w:t>
      </w:r>
      <w:r w:rsidRPr="004D00F8">
        <w:rPr>
          <w:rFonts w:ascii="Times New Roman" w:eastAsia="Times New Roman" w:hAnsi="Times New Roman" w:cs="Times New Roman"/>
          <w:kern w:val="0"/>
          <w:sz w:val="24"/>
          <w:szCs w:val="24"/>
          <w14:ligatures w14:val="none"/>
        </w:rPr>
        <w:br/>
        <w:t>– Request a refund</w:t>
      </w:r>
      <w:r w:rsidRPr="004D00F8">
        <w:rPr>
          <w:rFonts w:ascii="Times New Roman" w:eastAsia="Times New Roman" w:hAnsi="Times New Roman" w:cs="Times New Roman"/>
          <w:kern w:val="0"/>
          <w:sz w:val="24"/>
          <w:szCs w:val="24"/>
          <w14:ligatures w14:val="none"/>
        </w:rPr>
        <w:br/>
        <w:t>– Make arrangements to return the damaged item</w:t>
      </w:r>
    </w:p>
    <w:p w14:paraId="37D13A71" w14:textId="0DECA025" w:rsidR="004D00F8" w:rsidRDefault="004D00F8" w:rsidP="004D00F8">
      <w:pPr>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kern w:val="0"/>
          <w:sz w:val="24"/>
          <w:szCs w:val="24"/>
          <w14:ligatures w14:val="none"/>
        </w:rPr>
        <w:br/>
        <w:t>Write a letter to your internet service provider to complain. In the letter:</w:t>
      </w:r>
      <w:r w:rsidRPr="004D00F8">
        <w:rPr>
          <w:rFonts w:ascii="Times New Roman" w:eastAsia="Times New Roman" w:hAnsi="Times New Roman" w:cs="Times New Roman"/>
          <w:kern w:val="0"/>
          <w:sz w:val="24"/>
          <w:szCs w:val="24"/>
          <w14:ligatures w14:val="none"/>
        </w:rPr>
        <w:br/>
        <w:t>– Describe the problem and why you are unhappy</w:t>
      </w:r>
      <w:r w:rsidRPr="004D00F8">
        <w:rPr>
          <w:rFonts w:ascii="Times New Roman" w:eastAsia="Times New Roman" w:hAnsi="Times New Roman" w:cs="Times New Roman"/>
          <w:kern w:val="0"/>
          <w:sz w:val="24"/>
          <w:szCs w:val="24"/>
          <w14:ligatures w14:val="none"/>
        </w:rPr>
        <w:br/>
        <w:t>– Arrange for an engineer to visit your home</w:t>
      </w:r>
      <w:r w:rsidRPr="004D00F8">
        <w:rPr>
          <w:rFonts w:ascii="Times New Roman" w:eastAsia="Times New Roman" w:hAnsi="Times New Roman" w:cs="Times New Roman"/>
          <w:kern w:val="0"/>
          <w:sz w:val="24"/>
          <w:szCs w:val="24"/>
          <w14:ligatures w14:val="none"/>
        </w:rPr>
        <w:br/>
        <w:t>– Request a reduction in your bill</w:t>
      </w:r>
    </w:p>
    <w:p w14:paraId="689AC8CB" w14:textId="77777777" w:rsidR="004D00F8" w:rsidRDefault="004D00F8" w:rsidP="004D00F8">
      <w:pPr>
        <w:rPr>
          <w:rFonts w:ascii="Times New Roman" w:eastAsia="Times New Roman" w:hAnsi="Times New Roman" w:cs="Times New Roman"/>
          <w:kern w:val="0"/>
          <w:sz w:val="24"/>
          <w:szCs w:val="24"/>
          <w14:ligatures w14:val="none"/>
        </w:rPr>
      </w:pPr>
    </w:p>
    <w:p w14:paraId="0A0260B7" w14:textId="6F6BE237" w:rsidR="004D00F8" w:rsidRDefault="004D00F8" w:rsidP="004D00F8">
      <w:pPr>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b/>
          <w:bCs/>
          <w:kern w:val="0"/>
          <w:sz w:val="24"/>
          <w:szCs w:val="24"/>
          <w14:ligatures w14:val="none"/>
        </w:rPr>
        <w:t xml:space="preserve">Make an </w:t>
      </w:r>
      <w:proofErr w:type="gramStart"/>
      <w:r w:rsidRPr="004D00F8">
        <w:rPr>
          <w:rFonts w:ascii="Times New Roman" w:eastAsia="Times New Roman" w:hAnsi="Times New Roman" w:cs="Times New Roman"/>
          <w:b/>
          <w:bCs/>
          <w:kern w:val="0"/>
          <w:sz w:val="24"/>
          <w:szCs w:val="24"/>
          <w14:ligatures w14:val="none"/>
        </w:rPr>
        <w:t>Application</w:t>
      </w:r>
      <w:proofErr w:type="gramEnd"/>
      <w:r>
        <w:rPr>
          <w:rFonts w:ascii="Times New Roman" w:eastAsia="Times New Roman" w:hAnsi="Times New Roman" w:cs="Times New Roman"/>
          <w:kern w:val="0"/>
          <w:sz w:val="24"/>
          <w:szCs w:val="24"/>
          <w14:ligatures w14:val="none"/>
        </w:rPr>
        <w:t>:</w:t>
      </w:r>
    </w:p>
    <w:p w14:paraId="0D82B0CB" w14:textId="7A60B975" w:rsidR="004D00F8" w:rsidRDefault="004D00F8" w:rsidP="004D00F8">
      <w:pPr>
        <w:spacing w:after="0" w:line="240" w:lineRule="auto"/>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kern w:val="0"/>
          <w:sz w:val="24"/>
          <w:szCs w:val="24"/>
          <w14:ligatures w14:val="none"/>
        </w:rPr>
        <w:br/>
        <w:t>You are applying for a job. As well as attaching a CV, you need to write a cover letter explaining your reasons for choosing this particular job at this particular company, and why you would be a good hire. Things to include are:</w:t>
      </w:r>
      <w:r w:rsidRPr="004D00F8">
        <w:rPr>
          <w:rFonts w:ascii="Times New Roman" w:eastAsia="Times New Roman" w:hAnsi="Times New Roman" w:cs="Times New Roman"/>
          <w:kern w:val="0"/>
          <w:sz w:val="24"/>
          <w:szCs w:val="24"/>
          <w14:ligatures w14:val="none"/>
        </w:rPr>
        <w:br/>
        <w:t>– Possible qualifications or reasons for you to be hired</w:t>
      </w:r>
      <w:r w:rsidRPr="004D00F8">
        <w:rPr>
          <w:rFonts w:ascii="Times New Roman" w:eastAsia="Times New Roman" w:hAnsi="Times New Roman" w:cs="Times New Roman"/>
          <w:kern w:val="0"/>
          <w:sz w:val="24"/>
          <w:szCs w:val="24"/>
          <w14:ligatures w14:val="none"/>
        </w:rPr>
        <w:br/>
        <w:t>– Your energy and enthusiasm for the job</w:t>
      </w:r>
      <w:r w:rsidRPr="004D00F8">
        <w:rPr>
          <w:rFonts w:ascii="Times New Roman" w:eastAsia="Times New Roman" w:hAnsi="Times New Roman" w:cs="Times New Roman"/>
          <w:kern w:val="0"/>
          <w:sz w:val="24"/>
          <w:szCs w:val="24"/>
          <w14:ligatures w14:val="none"/>
        </w:rPr>
        <w:br/>
        <w:t>– Your past experience in a similar position.</w:t>
      </w:r>
    </w:p>
    <w:p w14:paraId="04B60654" w14:textId="77777777" w:rsidR="004D00F8" w:rsidRPr="004D00F8" w:rsidRDefault="004D00F8" w:rsidP="004D00F8">
      <w:pPr>
        <w:spacing w:after="0" w:line="240" w:lineRule="auto"/>
        <w:rPr>
          <w:rFonts w:ascii="Times New Roman" w:eastAsia="Times New Roman" w:hAnsi="Times New Roman" w:cs="Times New Roman"/>
          <w:kern w:val="0"/>
          <w:sz w:val="24"/>
          <w:szCs w:val="24"/>
          <w14:ligatures w14:val="none"/>
        </w:rPr>
      </w:pPr>
    </w:p>
    <w:p w14:paraId="69C50807" w14:textId="561D87E0" w:rsidR="004D00F8" w:rsidRPr="004D00F8" w:rsidRDefault="004D00F8" w:rsidP="004D00F8">
      <w:pPr>
        <w:spacing w:after="0" w:line="240" w:lineRule="auto"/>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kern w:val="0"/>
          <w:sz w:val="24"/>
          <w:szCs w:val="24"/>
          <w14:ligatures w14:val="none"/>
        </w:rPr>
        <w:t> Write a letter to the library’s manager, in your letter include:</w:t>
      </w:r>
      <w:r w:rsidRPr="004D00F8">
        <w:rPr>
          <w:rFonts w:ascii="Times New Roman" w:eastAsia="Times New Roman" w:hAnsi="Times New Roman" w:cs="Times New Roman"/>
          <w:kern w:val="0"/>
          <w:sz w:val="24"/>
          <w:szCs w:val="24"/>
          <w14:ligatures w14:val="none"/>
        </w:rPr>
        <w:br/>
        <w:t>– A brief introduction of yourself</w:t>
      </w:r>
      <w:r w:rsidRPr="004D00F8">
        <w:rPr>
          <w:rFonts w:ascii="Times New Roman" w:eastAsia="Times New Roman" w:hAnsi="Times New Roman" w:cs="Times New Roman"/>
          <w:kern w:val="0"/>
          <w:sz w:val="24"/>
          <w:szCs w:val="24"/>
          <w14:ligatures w14:val="none"/>
        </w:rPr>
        <w:br/>
        <w:t>– Your experience and relevant skills</w:t>
      </w:r>
      <w:r w:rsidRPr="004D00F8">
        <w:rPr>
          <w:rFonts w:ascii="Times New Roman" w:eastAsia="Times New Roman" w:hAnsi="Times New Roman" w:cs="Times New Roman"/>
          <w:kern w:val="0"/>
          <w:sz w:val="24"/>
          <w:szCs w:val="24"/>
          <w14:ligatures w14:val="none"/>
        </w:rPr>
        <w:br/>
        <w:t>– Why you want the job</w:t>
      </w:r>
    </w:p>
    <w:p w14:paraId="46D1DBCB" w14:textId="45F28187" w:rsidR="004D00F8" w:rsidRPr="004D00F8" w:rsidRDefault="004D00F8" w:rsidP="004D00F8">
      <w:pPr>
        <w:spacing w:after="0" w:line="240" w:lineRule="auto"/>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kern w:val="0"/>
          <w:sz w:val="24"/>
          <w:szCs w:val="24"/>
          <w14:ligatures w14:val="none"/>
        </w:rPr>
        <w:br/>
        <w:t>Write a letter of application to the orchestra. In the letter:</w:t>
      </w:r>
      <w:r w:rsidRPr="004D00F8">
        <w:rPr>
          <w:rFonts w:ascii="Times New Roman" w:eastAsia="Times New Roman" w:hAnsi="Times New Roman" w:cs="Times New Roman"/>
          <w:kern w:val="0"/>
          <w:sz w:val="24"/>
          <w:szCs w:val="24"/>
          <w14:ligatures w14:val="none"/>
        </w:rPr>
        <w:br/>
        <w:t>– Introduce yourself and your instrument of choice</w:t>
      </w:r>
      <w:r w:rsidRPr="004D00F8">
        <w:rPr>
          <w:rFonts w:ascii="Times New Roman" w:eastAsia="Times New Roman" w:hAnsi="Times New Roman" w:cs="Times New Roman"/>
          <w:kern w:val="0"/>
          <w:sz w:val="24"/>
          <w:szCs w:val="24"/>
          <w14:ligatures w14:val="none"/>
        </w:rPr>
        <w:br/>
        <w:t>– Explain how your credentials make you a good candidate</w:t>
      </w:r>
      <w:r w:rsidRPr="004D00F8">
        <w:rPr>
          <w:rFonts w:ascii="Times New Roman" w:eastAsia="Times New Roman" w:hAnsi="Times New Roman" w:cs="Times New Roman"/>
          <w:kern w:val="0"/>
          <w:sz w:val="24"/>
          <w:szCs w:val="24"/>
          <w14:ligatures w14:val="none"/>
        </w:rPr>
        <w:br/>
        <w:t>– Express your enthusiasm for music</w:t>
      </w:r>
    </w:p>
    <w:p w14:paraId="58881514" w14:textId="762EBEF5" w:rsidR="004D00F8" w:rsidRDefault="004D00F8" w:rsidP="004D00F8">
      <w:pPr>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kern w:val="0"/>
          <w:sz w:val="24"/>
          <w:szCs w:val="24"/>
          <w14:ligatures w14:val="none"/>
        </w:rPr>
        <w:br/>
        <w:t>Write a letter to the school to apply to be a volunteer. In the letter:</w:t>
      </w:r>
      <w:r w:rsidRPr="004D00F8">
        <w:rPr>
          <w:rFonts w:ascii="Times New Roman" w:eastAsia="Times New Roman" w:hAnsi="Times New Roman" w:cs="Times New Roman"/>
          <w:kern w:val="0"/>
          <w:sz w:val="24"/>
          <w:szCs w:val="24"/>
          <w14:ligatures w14:val="none"/>
        </w:rPr>
        <w:br/>
        <w:t>– Introduce yourself and give details of your children who attend the school</w:t>
      </w:r>
      <w:r w:rsidRPr="004D00F8">
        <w:rPr>
          <w:rFonts w:ascii="Times New Roman" w:eastAsia="Times New Roman" w:hAnsi="Times New Roman" w:cs="Times New Roman"/>
          <w:kern w:val="0"/>
          <w:sz w:val="24"/>
          <w:szCs w:val="24"/>
          <w14:ligatures w14:val="none"/>
        </w:rPr>
        <w:br/>
        <w:t>– Explain why you are interested in the position</w:t>
      </w:r>
      <w:r w:rsidRPr="004D00F8">
        <w:rPr>
          <w:rFonts w:ascii="Times New Roman" w:eastAsia="Times New Roman" w:hAnsi="Times New Roman" w:cs="Times New Roman"/>
          <w:kern w:val="0"/>
          <w:sz w:val="24"/>
          <w:szCs w:val="24"/>
          <w14:ligatures w14:val="none"/>
        </w:rPr>
        <w:br/>
        <w:t>– Talk about any relevant experience that you have with children</w:t>
      </w:r>
    </w:p>
    <w:p w14:paraId="325740CC" w14:textId="53431759" w:rsidR="004D00F8" w:rsidRDefault="004D00F8" w:rsidP="004D00F8">
      <w:pPr>
        <w:rPr>
          <w:rFonts w:ascii="Times New Roman" w:eastAsia="Times New Roman" w:hAnsi="Times New Roman" w:cs="Times New Roman"/>
          <w:kern w:val="0"/>
          <w:sz w:val="24"/>
          <w:szCs w:val="24"/>
          <w14:ligatures w14:val="none"/>
        </w:rPr>
      </w:pPr>
      <w:r w:rsidRPr="004D00F8">
        <w:rPr>
          <w:rFonts w:ascii="Times New Roman" w:eastAsia="Times New Roman" w:hAnsi="Times New Roman" w:cs="Times New Roman"/>
          <w:b/>
          <w:bCs/>
          <w:kern w:val="0"/>
          <w:sz w:val="24"/>
          <w:szCs w:val="24"/>
          <w14:ligatures w14:val="none"/>
        </w:rPr>
        <w:lastRenderedPageBreak/>
        <w:t>Writing an Invitation</w:t>
      </w:r>
      <w:r>
        <w:rPr>
          <w:rFonts w:ascii="Times New Roman" w:eastAsia="Times New Roman" w:hAnsi="Times New Roman" w:cs="Times New Roman"/>
          <w:kern w:val="0"/>
          <w:sz w:val="24"/>
          <w:szCs w:val="24"/>
          <w14:ligatures w14:val="none"/>
        </w:rPr>
        <w:t>:</w:t>
      </w:r>
    </w:p>
    <w:p w14:paraId="4230639F" w14:textId="77777777" w:rsidR="004D00F8" w:rsidRDefault="004D00F8" w:rsidP="004D00F8">
      <w:pPr>
        <w:pStyle w:val="NormalWeb"/>
        <w:shd w:val="clear" w:color="auto" w:fill="FFFFFF"/>
        <w:spacing w:before="0" w:beforeAutospacing="0" w:after="225" w:afterAutospacing="0"/>
        <w:rPr>
          <w:rFonts w:ascii="PT Sans" w:hAnsi="PT Sans"/>
          <w:color w:val="222222"/>
        </w:rPr>
      </w:pPr>
      <w:r>
        <w:rPr>
          <w:rFonts w:ascii="PT Sans" w:hAnsi="PT Sans"/>
          <w:color w:val="222222"/>
        </w:rPr>
        <w:t>You will also be moving to the same city. Write a letter to your friends and include:</w:t>
      </w:r>
      <w:r>
        <w:rPr>
          <w:rFonts w:ascii="PT Sans" w:hAnsi="PT Sans"/>
          <w:color w:val="222222"/>
        </w:rPr>
        <w:br/>
        <w:t>– Ask where to find a place to live</w:t>
      </w:r>
      <w:r>
        <w:rPr>
          <w:rFonts w:ascii="PT Sans" w:hAnsi="PT Sans"/>
          <w:color w:val="222222"/>
        </w:rPr>
        <w:br/>
        <w:t>– Tell them what type of place you’re looking for</w:t>
      </w:r>
      <w:r>
        <w:rPr>
          <w:rFonts w:ascii="PT Sans" w:hAnsi="PT Sans"/>
          <w:color w:val="222222"/>
        </w:rPr>
        <w:br/>
        <w:t>– Share some fun things you would like to do when you get there</w:t>
      </w:r>
    </w:p>
    <w:p w14:paraId="416C0D8C" w14:textId="1A838274" w:rsidR="004D00F8" w:rsidRDefault="004D00F8" w:rsidP="004D00F8">
      <w:pPr>
        <w:pStyle w:val="NormalWeb"/>
        <w:shd w:val="clear" w:color="auto" w:fill="FFFFFF"/>
        <w:spacing w:before="0" w:beforeAutospacing="0" w:after="225" w:afterAutospacing="0"/>
        <w:rPr>
          <w:rFonts w:ascii="PT Sans" w:hAnsi="PT Sans"/>
          <w:color w:val="222222"/>
        </w:rPr>
      </w:pPr>
      <w:r>
        <w:rPr>
          <w:rFonts w:ascii="PT Sans" w:hAnsi="PT Sans"/>
          <w:color w:val="222222"/>
        </w:rPr>
        <w:br/>
        <w:t>Write a letter of invitation to your parents. In the letter:</w:t>
      </w:r>
      <w:r>
        <w:rPr>
          <w:rFonts w:ascii="PT Sans" w:hAnsi="PT Sans"/>
          <w:color w:val="222222"/>
        </w:rPr>
        <w:br/>
        <w:t>– Explain that you have completed your studies</w:t>
      </w:r>
      <w:r>
        <w:rPr>
          <w:rFonts w:ascii="PT Sans" w:hAnsi="PT Sans"/>
          <w:color w:val="222222"/>
        </w:rPr>
        <w:br/>
        <w:t>– Give details of the event, including time, date and dress code</w:t>
      </w:r>
      <w:r>
        <w:rPr>
          <w:rFonts w:ascii="PT Sans" w:hAnsi="PT Sans"/>
          <w:color w:val="222222"/>
        </w:rPr>
        <w:br/>
        <w:t>– Let them know how many tickets they have and who they are for</w:t>
      </w:r>
    </w:p>
    <w:p w14:paraId="69507F03" w14:textId="408D956D" w:rsidR="004D00F8" w:rsidRDefault="004D00F8" w:rsidP="004D00F8">
      <w:pPr>
        <w:pStyle w:val="NormalWeb"/>
        <w:shd w:val="clear" w:color="auto" w:fill="FFFFFF"/>
        <w:spacing w:before="0" w:beforeAutospacing="0" w:after="225" w:afterAutospacing="0"/>
        <w:rPr>
          <w:rFonts w:ascii="PT Sans" w:hAnsi="PT Sans"/>
          <w:color w:val="222222"/>
        </w:rPr>
      </w:pPr>
      <w:r>
        <w:rPr>
          <w:rFonts w:ascii="PT Sans" w:hAnsi="PT Sans"/>
          <w:color w:val="222222"/>
        </w:rPr>
        <w:br/>
        <w:t>Write a letter to someone to invite them along with you. In the letter:</w:t>
      </w:r>
      <w:r>
        <w:rPr>
          <w:rFonts w:ascii="PT Sans" w:hAnsi="PT Sans"/>
          <w:color w:val="222222"/>
        </w:rPr>
        <w:br/>
        <w:t>– Explain what has happened and that you would like them to come</w:t>
      </w:r>
      <w:r>
        <w:rPr>
          <w:rFonts w:ascii="PT Sans" w:hAnsi="PT Sans"/>
          <w:color w:val="222222"/>
        </w:rPr>
        <w:br/>
        <w:t>– Give details of when the trip will take place</w:t>
      </w:r>
      <w:r>
        <w:rPr>
          <w:rFonts w:ascii="PT Sans" w:hAnsi="PT Sans"/>
          <w:color w:val="222222"/>
        </w:rPr>
        <w:br/>
        <w:t>– Inform the person of the things they will need for the trip</w:t>
      </w:r>
    </w:p>
    <w:p w14:paraId="78DD26BC" w14:textId="77777777" w:rsidR="004D00F8" w:rsidRDefault="004D00F8" w:rsidP="004D00F8">
      <w:pPr>
        <w:pStyle w:val="NormalWeb"/>
        <w:shd w:val="clear" w:color="auto" w:fill="FFFFFF"/>
        <w:spacing w:before="0" w:beforeAutospacing="0" w:after="225" w:afterAutospacing="0"/>
        <w:rPr>
          <w:rFonts w:ascii="PT Sans" w:hAnsi="PT Sans"/>
          <w:color w:val="222222"/>
        </w:rPr>
      </w:pPr>
    </w:p>
    <w:p w14:paraId="164E804A" w14:textId="6F0A527A" w:rsidR="004D00F8" w:rsidRDefault="004D00F8" w:rsidP="004D00F8">
      <w:pPr>
        <w:pStyle w:val="NormalWeb"/>
        <w:shd w:val="clear" w:color="auto" w:fill="FFFFFF"/>
        <w:spacing w:before="0" w:beforeAutospacing="0" w:after="225" w:afterAutospacing="0"/>
        <w:rPr>
          <w:rFonts w:ascii="PT Sans" w:hAnsi="PT Sans"/>
          <w:color w:val="222222"/>
        </w:rPr>
      </w:pPr>
      <w:r w:rsidRPr="004D00F8">
        <w:rPr>
          <w:rFonts w:ascii="PT Sans" w:hAnsi="PT Sans"/>
          <w:b/>
          <w:bCs/>
          <w:color w:val="222222"/>
        </w:rPr>
        <w:t>Offering Advice or Suggestions</w:t>
      </w:r>
      <w:r>
        <w:rPr>
          <w:rFonts w:ascii="PT Sans" w:hAnsi="PT Sans"/>
          <w:color w:val="222222"/>
        </w:rPr>
        <w:t>:</w:t>
      </w:r>
    </w:p>
    <w:p w14:paraId="2A7457C7" w14:textId="57FDD99E" w:rsidR="004D00F8" w:rsidRPr="004D00F8" w:rsidRDefault="004D00F8" w:rsidP="004D00F8">
      <w:pPr>
        <w:numPr>
          <w:ilvl w:val="0"/>
          <w:numId w:val="35"/>
        </w:numPr>
        <w:shd w:val="clear" w:color="auto" w:fill="FFFFFF"/>
        <w:spacing w:before="100" w:beforeAutospacing="1" w:after="100" w:afterAutospacing="1" w:line="240" w:lineRule="auto"/>
        <w:ind w:left="1320"/>
        <w:rPr>
          <w:rFonts w:ascii="PT Sans" w:eastAsia="Times New Roman" w:hAnsi="PT Sans" w:cs="Times New Roman"/>
          <w:color w:val="222222"/>
          <w:kern w:val="0"/>
          <w:sz w:val="24"/>
          <w:szCs w:val="24"/>
          <w14:ligatures w14:val="none"/>
        </w:rPr>
      </w:pPr>
      <w:r>
        <w:rPr>
          <w:rFonts w:ascii="PT Sans" w:eastAsia="Times New Roman" w:hAnsi="PT Sans" w:cs="Times New Roman"/>
          <w:color w:val="222222"/>
          <w:kern w:val="0"/>
          <w:sz w:val="24"/>
          <w:szCs w:val="24"/>
          <w14:ligatures w14:val="none"/>
        </w:rPr>
        <w:t xml:space="preserve">Write a letter to your </w:t>
      </w:r>
      <w:proofErr w:type="spellStart"/>
      <w:r>
        <w:rPr>
          <w:rFonts w:ascii="PT Sans" w:eastAsia="Times New Roman" w:hAnsi="PT Sans" w:cs="Times New Roman"/>
          <w:color w:val="222222"/>
          <w:kern w:val="0"/>
          <w:sz w:val="24"/>
          <w:szCs w:val="24"/>
          <w14:ligatures w14:val="none"/>
        </w:rPr>
        <w:t>favourite</w:t>
      </w:r>
      <w:proofErr w:type="spellEnd"/>
      <w:r>
        <w:rPr>
          <w:rFonts w:ascii="PT Sans" w:eastAsia="Times New Roman" w:hAnsi="PT Sans" w:cs="Times New Roman"/>
          <w:color w:val="222222"/>
          <w:kern w:val="0"/>
          <w:sz w:val="24"/>
          <w:szCs w:val="24"/>
          <w14:ligatures w14:val="none"/>
        </w:rPr>
        <w:t xml:space="preserve"> restaurant: </w:t>
      </w:r>
      <w:r w:rsidRPr="004D00F8">
        <w:rPr>
          <w:rFonts w:ascii="PT Sans" w:eastAsia="Times New Roman" w:hAnsi="PT Sans" w:cs="Times New Roman"/>
          <w:color w:val="222222"/>
          <w:kern w:val="0"/>
          <w:sz w:val="24"/>
          <w:szCs w:val="24"/>
          <w14:ligatures w14:val="none"/>
        </w:rPr>
        <w:t>Include the following:</w:t>
      </w:r>
      <w:r w:rsidRPr="004D00F8">
        <w:rPr>
          <w:rFonts w:ascii="PT Sans" w:eastAsia="Times New Roman" w:hAnsi="PT Sans" w:cs="Times New Roman"/>
          <w:color w:val="222222"/>
          <w:kern w:val="0"/>
          <w:sz w:val="24"/>
          <w:szCs w:val="24"/>
          <w14:ligatures w14:val="none"/>
        </w:rPr>
        <w:br/>
        <w:t>· Your reason for writing</w:t>
      </w:r>
      <w:r w:rsidRPr="004D00F8">
        <w:rPr>
          <w:rFonts w:ascii="PT Sans" w:eastAsia="Times New Roman" w:hAnsi="PT Sans" w:cs="Times New Roman"/>
          <w:color w:val="222222"/>
          <w:kern w:val="0"/>
          <w:sz w:val="24"/>
          <w:szCs w:val="24"/>
          <w14:ligatures w14:val="none"/>
        </w:rPr>
        <w:br/>
        <w:t>· What you like about the restaurant</w:t>
      </w:r>
      <w:r w:rsidRPr="004D00F8">
        <w:rPr>
          <w:rFonts w:ascii="PT Sans" w:eastAsia="Times New Roman" w:hAnsi="PT Sans" w:cs="Times New Roman"/>
          <w:color w:val="222222"/>
          <w:kern w:val="0"/>
          <w:sz w:val="24"/>
          <w:szCs w:val="24"/>
          <w14:ligatures w14:val="none"/>
        </w:rPr>
        <w:br/>
        <w:t>· Suggestions for improvement</w:t>
      </w:r>
    </w:p>
    <w:p w14:paraId="71127C01" w14:textId="3815943B" w:rsidR="004D00F8" w:rsidRPr="004D00F8" w:rsidRDefault="004D00F8" w:rsidP="004D00F8">
      <w:pPr>
        <w:numPr>
          <w:ilvl w:val="0"/>
          <w:numId w:val="35"/>
        </w:numPr>
        <w:shd w:val="clear" w:color="auto" w:fill="FFFFFF"/>
        <w:spacing w:before="100" w:beforeAutospacing="1" w:after="100" w:afterAutospacing="1" w:line="240" w:lineRule="auto"/>
        <w:ind w:left="1320"/>
        <w:rPr>
          <w:rFonts w:ascii="PT Sans" w:eastAsia="Times New Roman" w:hAnsi="PT Sans" w:cs="Times New Roman"/>
          <w:color w:val="222222"/>
          <w:kern w:val="0"/>
          <w:sz w:val="24"/>
          <w:szCs w:val="24"/>
          <w14:ligatures w14:val="none"/>
        </w:rPr>
      </w:pPr>
      <w:r w:rsidRPr="004D00F8">
        <w:rPr>
          <w:rFonts w:ascii="PT Sans" w:eastAsia="Times New Roman" w:hAnsi="PT Sans" w:cs="Times New Roman"/>
          <w:color w:val="222222"/>
          <w:kern w:val="0"/>
          <w:sz w:val="24"/>
          <w:szCs w:val="24"/>
          <w14:ligatures w14:val="none"/>
        </w:rPr>
        <w:br/>
        <w:t xml:space="preserve">Write a letter to your friend advising them not to move into the </w:t>
      </w:r>
      <w:proofErr w:type="spellStart"/>
      <w:r w:rsidRPr="004D00F8">
        <w:rPr>
          <w:rFonts w:ascii="PT Sans" w:eastAsia="Times New Roman" w:hAnsi="PT Sans" w:cs="Times New Roman"/>
          <w:color w:val="222222"/>
          <w:kern w:val="0"/>
          <w:sz w:val="24"/>
          <w:szCs w:val="24"/>
          <w14:ligatures w14:val="none"/>
        </w:rPr>
        <w:t>neighbourhood</w:t>
      </w:r>
      <w:proofErr w:type="spellEnd"/>
      <w:r w:rsidRPr="004D00F8">
        <w:rPr>
          <w:rFonts w:ascii="PT Sans" w:eastAsia="Times New Roman" w:hAnsi="PT Sans" w:cs="Times New Roman"/>
          <w:color w:val="222222"/>
          <w:kern w:val="0"/>
          <w:sz w:val="24"/>
          <w:szCs w:val="24"/>
          <w14:ligatures w14:val="none"/>
        </w:rPr>
        <w:t>. In your letter:</w:t>
      </w:r>
      <w:r w:rsidRPr="004D00F8">
        <w:rPr>
          <w:rFonts w:ascii="PT Sans" w:eastAsia="Times New Roman" w:hAnsi="PT Sans" w:cs="Times New Roman"/>
          <w:color w:val="222222"/>
          <w:kern w:val="0"/>
          <w:sz w:val="24"/>
          <w:szCs w:val="24"/>
          <w14:ligatures w14:val="none"/>
        </w:rPr>
        <w:br/>
        <w:t>– Recommend that your friend not go ahead with the purchase</w:t>
      </w:r>
      <w:r w:rsidRPr="004D00F8">
        <w:rPr>
          <w:rFonts w:ascii="PT Sans" w:eastAsia="Times New Roman" w:hAnsi="PT Sans" w:cs="Times New Roman"/>
          <w:color w:val="222222"/>
          <w:kern w:val="0"/>
          <w:sz w:val="24"/>
          <w:szCs w:val="24"/>
          <w14:ligatures w14:val="none"/>
        </w:rPr>
        <w:br/>
        <w:t>– Give the reasons behind your decision to leave</w:t>
      </w:r>
      <w:r w:rsidRPr="004D00F8">
        <w:rPr>
          <w:rFonts w:ascii="PT Sans" w:eastAsia="Times New Roman" w:hAnsi="PT Sans" w:cs="Times New Roman"/>
          <w:color w:val="222222"/>
          <w:kern w:val="0"/>
          <w:sz w:val="24"/>
          <w:szCs w:val="24"/>
          <w14:ligatures w14:val="none"/>
        </w:rPr>
        <w:br/>
        <w:t>– Suggest possible alternative areas that you know</w:t>
      </w:r>
    </w:p>
    <w:p w14:paraId="11F59CEB" w14:textId="77777777" w:rsidR="004D00F8" w:rsidRDefault="004D00F8" w:rsidP="004D00F8">
      <w:pPr>
        <w:pStyle w:val="NormalWeb"/>
        <w:shd w:val="clear" w:color="auto" w:fill="FFFFFF"/>
        <w:spacing w:before="0" w:beforeAutospacing="0" w:after="225" w:afterAutospacing="0"/>
        <w:rPr>
          <w:rFonts w:ascii="PT Sans" w:hAnsi="PT Sans"/>
          <w:color w:val="222222"/>
        </w:rPr>
      </w:pPr>
    </w:p>
    <w:p w14:paraId="059B4063" w14:textId="77777777" w:rsidR="001E6C45" w:rsidRDefault="001E6C45" w:rsidP="004D00F8">
      <w:pPr>
        <w:pStyle w:val="NormalWeb"/>
        <w:shd w:val="clear" w:color="auto" w:fill="FFFFFF"/>
        <w:spacing w:before="0" w:beforeAutospacing="0" w:after="225" w:afterAutospacing="0"/>
        <w:rPr>
          <w:rFonts w:ascii="PT Sans" w:hAnsi="PT Sans"/>
          <w:b/>
          <w:bCs/>
          <w:color w:val="222222"/>
        </w:rPr>
      </w:pPr>
    </w:p>
    <w:p w14:paraId="4D8E9D42" w14:textId="77777777" w:rsidR="001E6C45" w:rsidRDefault="001E6C45" w:rsidP="004D00F8">
      <w:pPr>
        <w:pStyle w:val="NormalWeb"/>
        <w:shd w:val="clear" w:color="auto" w:fill="FFFFFF"/>
        <w:spacing w:before="0" w:beforeAutospacing="0" w:after="225" w:afterAutospacing="0"/>
        <w:rPr>
          <w:rFonts w:ascii="PT Sans" w:hAnsi="PT Sans"/>
          <w:b/>
          <w:bCs/>
          <w:color w:val="222222"/>
        </w:rPr>
      </w:pPr>
    </w:p>
    <w:p w14:paraId="27786DE8" w14:textId="77777777" w:rsidR="001E6C45" w:rsidRDefault="001E6C45" w:rsidP="004D00F8">
      <w:pPr>
        <w:pStyle w:val="NormalWeb"/>
        <w:shd w:val="clear" w:color="auto" w:fill="FFFFFF"/>
        <w:spacing w:before="0" w:beforeAutospacing="0" w:after="225" w:afterAutospacing="0"/>
        <w:rPr>
          <w:rFonts w:ascii="PT Sans" w:hAnsi="PT Sans"/>
          <w:b/>
          <w:bCs/>
          <w:color w:val="222222"/>
        </w:rPr>
      </w:pPr>
    </w:p>
    <w:p w14:paraId="42129D63" w14:textId="77777777" w:rsidR="001E6C45" w:rsidRDefault="001E6C45" w:rsidP="004D00F8">
      <w:pPr>
        <w:pStyle w:val="NormalWeb"/>
        <w:shd w:val="clear" w:color="auto" w:fill="FFFFFF"/>
        <w:spacing w:before="0" w:beforeAutospacing="0" w:after="225" w:afterAutospacing="0"/>
        <w:rPr>
          <w:rFonts w:ascii="PT Sans" w:hAnsi="PT Sans"/>
          <w:b/>
          <w:bCs/>
          <w:color w:val="222222"/>
        </w:rPr>
      </w:pPr>
    </w:p>
    <w:p w14:paraId="4B6A9081" w14:textId="521D1DF2" w:rsidR="004D00F8" w:rsidRDefault="004D00F8" w:rsidP="004D00F8">
      <w:pPr>
        <w:pStyle w:val="NormalWeb"/>
        <w:shd w:val="clear" w:color="auto" w:fill="FFFFFF"/>
        <w:spacing w:before="0" w:beforeAutospacing="0" w:after="225" w:afterAutospacing="0"/>
        <w:rPr>
          <w:rFonts w:ascii="PT Sans" w:hAnsi="PT Sans"/>
          <w:color w:val="222222"/>
        </w:rPr>
      </w:pPr>
      <w:r w:rsidRPr="004D00F8">
        <w:rPr>
          <w:rFonts w:ascii="PT Sans" w:hAnsi="PT Sans"/>
          <w:b/>
          <w:bCs/>
          <w:color w:val="222222"/>
        </w:rPr>
        <w:lastRenderedPageBreak/>
        <w:t>Making an Apology</w:t>
      </w:r>
      <w:r>
        <w:rPr>
          <w:rFonts w:ascii="PT Sans" w:hAnsi="PT Sans"/>
          <w:color w:val="222222"/>
        </w:rPr>
        <w:t>:</w:t>
      </w:r>
    </w:p>
    <w:p w14:paraId="495D4C83" w14:textId="4DCED663" w:rsidR="004D00F8" w:rsidRPr="004D00F8" w:rsidRDefault="004D00F8" w:rsidP="004D00F8">
      <w:pPr>
        <w:numPr>
          <w:ilvl w:val="0"/>
          <w:numId w:val="36"/>
        </w:numPr>
        <w:shd w:val="clear" w:color="auto" w:fill="FFFFFF"/>
        <w:spacing w:before="100" w:beforeAutospacing="1" w:after="100" w:afterAutospacing="1" w:line="240" w:lineRule="auto"/>
        <w:ind w:left="1320"/>
        <w:rPr>
          <w:rFonts w:ascii="PT Sans" w:eastAsia="Times New Roman" w:hAnsi="PT Sans" w:cs="Times New Roman"/>
          <w:color w:val="222222"/>
          <w:kern w:val="0"/>
          <w:sz w:val="24"/>
          <w:szCs w:val="24"/>
          <w14:ligatures w14:val="none"/>
        </w:rPr>
      </w:pPr>
      <w:r w:rsidRPr="004D00F8">
        <w:rPr>
          <w:rFonts w:ascii="PT Sans" w:eastAsia="Times New Roman" w:hAnsi="PT Sans" w:cs="Times New Roman"/>
          <w:color w:val="222222"/>
          <w:kern w:val="0"/>
          <w:sz w:val="24"/>
          <w:szCs w:val="24"/>
          <w14:ligatures w14:val="none"/>
        </w:rPr>
        <w:t>You have received a letter from your university of Albion demanding a reason for your absence</w:t>
      </w:r>
      <w:r w:rsidR="001E6C45">
        <w:rPr>
          <w:rFonts w:ascii="PT Sans" w:eastAsia="Times New Roman" w:hAnsi="PT Sans" w:cs="Times New Roman"/>
          <w:color w:val="222222"/>
          <w:kern w:val="0"/>
          <w:sz w:val="24"/>
          <w:szCs w:val="24"/>
          <w14:ligatures w14:val="none"/>
        </w:rPr>
        <w:t xml:space="preserve"> </w:t>
      </w:r>
      <w:r w:rsidRPr="004D00F8">
        <w:rPr>
          <w:rFonts w:ascii="PT Sans" w:eastAsia="Times New Roman" w:hAnsi="PT Sans" w:cs="Times New Roman"/>
          <w:color w:val="222222"/>
          <w:kern w:val="0"/>
          <w:sz w:val="24"/>
          <w:szCs w:val="24"/>
          <w14:ligatures w14:val="none"/>
        </w:rPr>
        <w:t>from an exam. You were ill that day but failed to submit the evidence. Write a letter to the</w:t>
      </w:r>
      <w:r w:rsidR="001E6C45">
        <w:rPr>
          <w:rFonts w:ascii="PT Sans" w:eastAsia="Times New Roman" w:hAnsi="PT Sans" w:cs="Times New Roman"/>
          <w:color w:val="222222"/>
          <w:kern w:val="0"/>
          <w:sz w:val="24"/>
          <w:szCs w:val="24"/>
          <w14:ligatures w14:val="none"/>
        </w:rPr>
        <w:t xml:space="preserve"> </w:t>
      </w:r>
      <w:r w:rsidRPr="004D00F8">
        <w:rPr>
          <w:rFonts w:ascii="PT Sans" w:eastAsia="Times New Roman" w:hAnsi="PT Sans" w:cs="Times New Roman"/>
          <w:color w:val="222222"/>
          <w:kern w:val="0"/>
          <w:sz w:val="24"/>
          <w:szCs w:val="24"/>
          <w14:ligatures w14:val="none"/>
        </w:rPr>
        <w:t>Examinations Committee explaining your situation. You should include:</w:t>
      </w:r>
      <w:r w:rsidRPr="004D00F8">
        <w:rPr>
          <w:rFonts w:ascii="PT Sans" w:eastAsia="Times New Roman" w:hAnsi="PT Sans" w:cs="Times New Roman"/>
          <w:color w:val="222222"/>
          <w:kern w:val="0"/>
          <w:sz w:val="24"/>
          <w:szCs w:val="24"/>
          <w14:ligatures w14:val="none"/>
        </w:rPr>
        <w:br/>
        <w:t>– Apologies for the situation</w:t>
      </w:r>
      <w:r w:rsidRPr="004D00F8">
        <w:rPr>
          <w:rFonts w:ascii="PT Sans" w:eastAsia="Times New Roman" w:hAnsi="PT Sans" w:cs="Times New Roman"/>
          <w:color w:val="222222"/>
          <w:kern w:val="0"/>
          <w:sz w:val="24"/>
          <w:szCs w:val="24"/>
          <w14:ligatures w14:val="none"/>
        </w:rPr>
        <w:br/>
        <w:t>– Identification for yourself (Name, student number, case number)</w:t>
      </w:r>
      <w:r w:rsidRPr="004D00F8">
        <w:rPr>
          <w:rFonts w:ascii="PT Sans" w:eastAsia="Times New Roman" w:hAnsi="PT Sans" w:cs="Times New Roman"/>
          <w:color w:val="222222"/>
          <w:kern w:val="0"/>
          <w:sz w:val="24"/>
          <w:szCs w:val="24"/>
          <w14:ligatures w14:val="none"/>
        </w:rPr>
        <w:br/>
        <w:t>– An explanation of what had happened and any possible evidence you may have</w:t>
      </w:r>
      <w:r w:rsidRPr="004D00F8">
        <w:rPr>
          <w:rFonts w:ascii="PT Sans" w:eastAsia="Times New Roman" w:hAnsi="PT Sans" w:cs="Times New Roman"/>
          <w:color w:val="222222"/>
          <w:kern w:val="0"/>
          <w:sz w:val="24"/>
          <w:szCs w:val="24"/>
          <w14:ligatures w14:val="none"/>
        </w:rPr>
        <w:br/>
        <w:t>– Possible resolutions to consider.</w:t>
      </w:r>
    </w:p>
    <w:p w14:paraId="1B4D2C56" w14:textId="705FE68A" w:rsidR="004D00F8" w:rsidRPr="004D00F8" w:rsidRDefault="001E6C45" w:rsidP="004D00F8">
      <w:pPr>
        <w:numPr>
          <w:ilvl w:val="0"/>
          <w:numId w:val="36"/>
        </w:numPr>
        <w:shd w:val="clear" w:color="auto" w:fill="FFFFFF"/>
        <w:spacing w:before="100" w:beforeAutospacing="1" w:after="100" w:afterAutospacing="1" w:line="240" w:lineRule="auto"/>
        <w:ind w:left="1320"/>
        <w:rPr>
          <w:rFonts w:ascii="PT Sans" w:eastAsia="Times New Roman" w:hAnsi="PT Sans" w:cs="Times New Roman"/>
          <w:color w:val="222222"/>
          <w:kern w:val="0"/>
          <w:sz w:val="24"/>
          <w:szCs w:val="24"/>
          <w14:ligatures w14:val="none"/>
        </w:rPr>
      </w:pPr>
      <w:r>
        <w:rPr>
          <w:rFonts w:ascii="PT Sans" w:eastAsia="Times New Roman" w:hAnsi="PT Sans" w:cs="Times New Roman"/>
          <w:color w:val="222222"/>
          <w:kern w:val="0"/>
          <w:sz w:val="24"/>
          <w:szCs w:val="24"/>
          <w14:ligatures w14:val="none"/>
        </w:rPr>
        <w:t xml:space="preserve">You agreed to take a particular job over the summer, but due to unforeseen </w:t>
      </w:r>
      <w:r>
        <w:rPr>
          <w:rFonts w:ascii="PT Sans" w:eastAsia="Times New Roman" w:hAnsi="PT Sans" w:cs="Times New Roman"/>
          <w:color w:val="222222"/>
          <w:kern w:val="0"/>
          <w:sz w:val="24"/>
          <w:szCs w:val="24"/>
          <w14:ligatures w14:val="none"/>
        </w:rPr>
        <w:t>circumstances</w:t>
      </w:r>
      <w:r>
        <w:rPr>
          <w:rFonts w:ascii="PT Sans" w:eastAsia="Times New Roman" w:hAnsi="PT Sans" w:cs="Times New Roman"/>
          <w:color w:val="222222"/>
          <w:kern w:val="0"/>
          <w:sz w:val="24"/>
          <w:szCs w:val="24"/>
          <w14:ligatures w14:val="none"/>
        </w:rPr>
        <w:t xml:space="preserve">, you can no longer take the position. </w:t>
      </w:r>
      <w:r w:rsidR="004D00F8" w:rsidRPr="004D00F8">
        <w:rPr>
          <w:rFonts w:ascii="PT Sans" w:eastAsia="Times New Roman" w:hAnsi="PT Sans" w:cs="Times New Roman"/>
          <w:color w:val="222222"/>
          <w:kern w:val="0"/>
          <w:sz w:val="24"/>
          <w:szCs w:val="24"/>
          <w14:ligatures w14:val="none"/>
        </w:rPr>
        <w:t>Write a letter including:</w:t>
      </w:r>
      <w:r w:rsidR="004D00F8" w:rsidRPr="004D00F8">
        <w:rPr>
          <w:rFonts w:ascii="PT Sans" w:eastAsia="Times New Roman" w:hAnsi="PT Sans" w:cs="Times New Roman"/>
          <w:color w:val="222222"/>
          <w:kern w:val="0"/>
          <w:sz w:val="24"/>
          <w:szCs w:val="24"/>
          <w14:ligatures w14:val="none"/>
        </w:rPr>
        <w:br/>
        <w:t>– Explaining your situation</w:t>
      </w:r>
      <w:r w:rsidR="004D00F8" w:rsidRPr="004D00F8">
        <w:rPr>
          <w:rFonts w:ascii="PT Sans" w:eastAsia="Times New Roman" w:hAnsi="PT Sans" w:cs="Times New Roman"/>
          <w:color w:val="222222"/>
          <w:kern w:val="0"/>
          <w:sz w:val="24"/>
          <w:szCs w:val="24"/>
          <w14:ligatures w14:val="none"/>
        </w:rPr>
        <w:br/>
        <w:t>– An apology</w:t>
      </w:r>
      <w:r w:rsidR="004D00F8" w:rsidRPr="004D00F8">
        <w:rPr>
          <w:rFonts w:ascii="PT Sans" w:eastAsia="Times New Roman" w:hAnsi="PT Sans" w:cs="Times New Roman"/>
          <w:color w:val="222222"/>
          <w:kern w:val="0"/>
          <w:sz w:val="24"/>
          <w:szCs w:val="24"/>
          <w14:ligatures w14:val="none"/>
        </w:rPr>
        <w:br/>
        <w:t>– Express that you would be interested in the position next summer</w:t>
      </w:r>
    </w:p>
    <w:p w14:paraId="7AAAA48C" w14:textId="5E85B876" w:rsidR="004D00F8" w:rsidRDefault="004D00F8" w:rsidP="004D00F8">
      <w:pPr>
        <w:numPr>
          <w:ilvl w:val="0"/>
          <w:numId w:val="36"/>
        </w:numPr>
        <w:shd w:val="clear" w:color="auto" w:fill="FFFFFF"/>
        <w:spacing w:before="100" w:beforeAutospacing="1" w:after="100" w:afterAutospacing="1" w:line="240" w:lineRule="auto"/>
        <w:ind w:left="1320"/>
        <w:rPr>
          <w:rFonts w:ascii="PT Sans" w:eastAsia="Times New Roman" w:hAnsi="PT Sans" w:cs="Times New Roman"/>
          <w:color w:val="222222"/>
          <w:kern w:val="0"/>
          <w:sz w:val="24"/>
          <w:szCs w:val="24"/>
          <w14:ligatures w14:val="none"/>
        </w:rPr>
      </w:pPr>
      <w:r>
        <w:rPr>
          <w:rFonts w:ascii="PT Sans" w:eastAsia="Times New Roman" w:hAnsi="PT Sans" w:cs="Times New Roman"/>
          <w:color w:val="222222"/>
          <w:kern w:val="0"/>
          <w:sz w:val="24"/>
          <w:szCs w:val="24"/>
          <w14:ligatures w14:val="none"/>
        </w:rPr>
        <w:t xml:space="preserve">You recently applied for two separate jobs. Both have chosen to hire you, but you must write a letter to one of them explaining why you are unable to take the position. </w:t>
      </w:r>
      <w:r w:rsidRPr="004D00F8">
        <w:rPr>
          <w:rFonts w:ascii="PT Sans" w:eastAsia="Times New Roman" w:hAnsi="PT Sans" w:cs="Times New Roman"/>
          <w:color w:val="222222"/>
          <w:kern w:val="0"/>
          <w:sz w:val="24"/>
          <w:szCs w:val="24"/>
          <w14:ligatures w14:val="none"/>
        </w:rPr>
        <w:t>Include in your letter:</w:t>
      </w:r>
      <w:r w:rsidRPr="004D00F8">
        <w:rPr>
          <w:rFonts w:ascii="PT Sans" w:eastAsia="Times New Roman" w:hAnsi="PT Sans" w:cs="Times New Roman"/>
          <w:color w:val="222222"/>
          <w:kern w:val="0"/>
          <w:sz w:val="24"/>
          <w:szCs w:val="24"/>
          <w14:ligatures w14:val="none"/>
        </w:rPr>
        <w:br/>
        <w:t>– An apology</w:t>
      </w:r>
      <w:r w:rsidRPr="004D00F8">
        <w:rPr>
          <w:rFonts w:ascii="PT Sans" w:eastAsia="Times New Roman" w:hAnsi="PT Sans" w:cs="Times New Roman"/>
          <w:color w:val="222222"/>
          <w:kern w:val="0"/>
          <w:sz w:val="24"/>
          <w:szCs w:val="24"/>
          <w14:ligatures w14:val="none"/>
        </w:rPr>
        <w:br/>
        <w:t>– An explanation of your situation</w:t>
      </w:r>
    </w:p>
    <w:p w14:paraId="50859D97" w14:textId="7CAA6A0E" w:rsidR="004D00F8" w:rsidRDefault="004D00F8" w:rsidP="004D00F8">
      <w:pPr>
        <w:numPr>
          <w:ilvl w:val="0"/>
          <w:numId w:val="36"/>
        </w:numPr>
        <w:shd w:val="clear" w:color="auto" w:fill="FFFFFF"/>
        <w:spacing w:before="100" w:beforeAutospacing="1" w:after="100" w:afterAutospacing="1" w:line="240" w:lineRule="auto"/>
        <w:ind w:left="1320"/>
        <w:rPr>
          <w:rFonts w:ascii="PT Sans" w:eastAsia="Times New Roman" w:hAnsi="PT Sans" w:cs="Times New Roman"/>
          <w:color w:val="222222"/>
          <w:kern w:val="0"/>
          <w:sz w:val="24"/>
          <w:szCs w:val="24"/>
          <w14:ligatures w14:val="none"/>
        </w:rPr>
      </w:pPr>
      <w:r>
        <w:rPr>
          <w:rFonts w:ascii="PT Sans" w:eastAsia="Times New Roman" w:hAnsi="PT Sans" w:cs="Times New Roman"/>
          <w:color w:val="222222"/>
          <w:kern w:val="0"/>
          <w:sz w:val="24"/>
          <w:szCs w:val="24"/>
          <w14:ligatures w14:val="none"/>
        </w:rPr>
        <w:t>You have not seen a close friend for a long time. You still have a few of your friend’s belongings that were left at your house during the last time he/she visited.</w:t>
      </w:r>
    </w:p>
    <w:p w14:paraId="7F778FBC" w14:textId="2FED4E06" w:rsidR="004D00F8" w:rsidRPr="004D00F8" w:rsidRDefault="004D00F8" w:rsidP="004D00F8">
      <w:pPr>
        <w:shd w:val="clear" w:color="auto" w:fill="FFFFFF"/>
        <w:spacing w:before="100" w:beforeAutospacing="1" w:after="100" w:afterAutospacing="1" w:line="240" w:lineRule="auto"/>
        <w:ind w:left="1320"/>
        <w:rPr>
          <w:rFonts w:ascii="PT Sans" w:eastAsia="Times New Roman" w:hAnsi="PT Sans" w:cs="Times New Roman"/>
          <w:color w:val="222222"/>
          <w:kern w:val="0"/>
          <w:sz w:val="24"/>
          <w:szCs w:val="24"/>
          <w14:ligatures w14:val="none"/>
        </w:rPr>
      </w:pPr>
      <w:r w:rsidRPr="004D00F8">
        <w:rPr>
          <w:rFonts w:ascii="PT Sans" w:eastAsia="Times New Roman" w:hAnsi="PT Sans" w:cs="Times New Roman"/>
          <w:color w:val="222222"/>
          <w:kern w:val="0"/>
          <w:sz w:val="24"/>
          <w:szCs w:val="24"/>
          <w14:ligatures w14:val="none"/>
        </w:rPr>
        <w:t>In your letter</w:t>
      </w:r>
      <w:r>
        <w:rPr>
          <w:rFonts w:ascii="PT Sans" w:eastAsia="Times New Roman" w:hAnsi="PT Sans" w:cs="Times New Roman"/>
          <w:color w:val="222222"/>
          <w:kern w:val="0"/>
          <w:sz w:val="24"/>
          <w:szCs w:val="24"/>
          <w14:ligatures w14:val="none"/>
        </w:rPr>
        <w:t>,</w:t>
      </w:r>
      <w:r w:rsidRPr="004D00F8">
        <w:rPr>
          <w:rFonts w:ascii="PT Sans" w:eastAsia="Times New Roman" w:hAnsi="PT Sans" w:cs="Times New Roman"/>
          <w:color w:val="222222"/>
          <w:kern w:val="0"/>
          <w:sz w:val="24"/>
          <w:szCs w:val="24"/>
          <w14:ligatures w14:val="none"/>
        </w:rPr>
        <w:t xml:space="preserve"> include:</w:t>
      </w:r>
      <w:r w:rsidRPr="004D00F8">
        <w:rPr>
          <w:rFonts w:ascii="PT Sans" w:eastAsia="Times New Roman" w:hAnsi="PT Sans" w:cs="Times New Roman"/>
          <w:color w:val="222222"/>
          <w:kern w:val="0"/>
          <w:sz w:val="24"/>
          <w:szCs w:val="24"/>
          <w14:ligatures w14:val="none"/>
        </w:rPr>
        <w:br/>
        <w:t xml:space="preserve">– Why </w:t>
      </w:r>
      <w:r>
        <w:rPr>
          <w:rFonts w:ascii="PT Sans" w:eastAsia="Times New Roman" w:hAnsi="PT Sans" w:cs="Times New Roman"/>
          <w:color w:val="222222"/>
          <w:kern w:val="0"/>
          <w:sz w:val="24"/>
          <w:szCs w:val="24"/>
          <w14:ligatures w14:val="none"/>
        </w:rPr>
        <w:t>are you</w:t>
      </w:r>
      <w:r w:rsidRPr="004D00F8">
        <w:rPr>
          <w:rFonts w:ascii="PT Sans" w:eastAsia="Times New Roman" w:hAnsi="PT Sans" w:cs="Times New Roman"/>
          <w:color w:val="222222"/>
          <w:kern w:val="0"/>
          <w:sz w:val="24"/>
          <w:szCs w:val="24"/>
          <w14:ligatures w14:val="none"/>
        </w:rPr>
        <w:t xml:space="preserve"> writing</w:t>
      </w:r>
      <w:r w:rsidRPr="004D00F8">
        <w:rPr>
          <w:rFonts w:ascii="PT Sans" w:eastAsia="Times New Roman" w:hAnsi="PT Sans" w:cs="Times New Roman"/>
          <w:color w:val="222222"/>
          <w:kern w:val="0"/>
          <w:sz w:val="24"/>
          <w:szCs w:val="24"/>
          <w14:ligatures w14:val="none"/>
        </w:rPr>
        <w:br/>
        <w:t>– What you’ve been doing since you last spoke together</w:t>
      </w:r>
      <w:r w:rsidRPr="004D00F8">
        <w:rPr>
          <w:rFonts w:ascii="PT Sans" w:eastAsia="Times New Roman" w:hAnsi="PT Sans" w:cs="Times New Roman"/>
          <w:color w:val="222222"/>
          <w:kern w:val="0"/>
          <w:sz w:val="24"/>
          <w:szCs w:val="24"/>
          <w14:ligatures w14:val="none"/>
        </w:rPr>
        <w:br/>
        <w:t>– Apologize for still having the items and ask how you can return them</w:t>
      </w:r>
    </w:p>
    <w:p w14:paraId="28D20952" w14:textId="77777777" w:rsidR="004D00F8" w:rsidRPr="004D00F8" w:rsidRDefault="004D00F8" w:rsidP="004D00F8">
      <w:pPr>
        <w:shd w:val="clear" w:color="auto" w:fill="FFFFFF"/>
        <w:spacing w:after="0" w:line="240" w:lineRule="auto"/>
        <w:rPr>
          <w:rFonts w:ascii="PT Sans" w:eastAsia="Times New Roman" w:hAnsi="PT Sans" w:cs="Times New Roman"/>
          <w:color w:val="222222"/>
          <w:kern w:val="0"/>
          <w:sz w:val="24"/>
          <w:szCs w:val="24"/>
          <w14:ligatures w14:val="none"/>
        </w:rPr>
      </w:pPr>
      <w:r w:rsidRPr="004D00F8">
        <w:rPr>
          <w:rFonts w:ascii="PT Sans" w:eastAsia="Times New Roman" w:hAnsi="PT Sans" w:cs="Times New Roman"/>
          <w:color w:val="222222"/>
          <w:kern w:val="0"/>
          <w:sz w:val="24"/>
          <w:szCs w:val="24"/>
          <w14:ligatures w14:val="none"/>
        </w:rPr>
        <w:t> </w:t>
      </w:r>
    </w:p>
    <w:p w14:paraId="2502F2D1" w14:textId="77777777" w:rsidR="004D00F8" w:rsidRDefault="004D00F8" w:rsidP="004D00F8">
      <w:pPr>
        <w:pStyle w:val="NormalWeb"/>
        <w:shd w:val="clear" w:color="auto" w:fill="FFFFFF"/>
        <w:spacing w:before="0" w:beforeAutospacing="0" w:after="225" w:afterAutospacing="0"/>
        <w:rPr>
          <w:rFonts w:ascii="PT Sans" w:hAnsi="PT Sans"/>
          <w:color w:val="222222"/>
        </w:rPr>
      </w:pPr>
    </w:p>
    <w:p w14:paraId="1D7DE61B" w14:textId="77777777" w:rsidR="001E6C45" w:rsidRDefault="001E6C45" w:rsidP="004D00F8">
      <w:pPr>
        <w:pStyle w:val="NormalWeb"/>
        <w:shd w:val="clear" w:color="auto" w:fill="FFFFFF"/>
        <w:spacing w:before="0" w:beforeAutospacing="0" w:after="225" w:afterAutospacing="0"/>
        <w:rPr>
          <w:rFonts w:ascii="PT Sans" w:hAnsi="PT Sans"/>
          <w:color w:val="222222"/>
        </w:rPr>
      </w:pPr>
    </w:p>
    <w:p w14:paraId="207F6315" w14:textId="77777777" w:rsidR="001E6C45" w:rsidRDefault="001E6C45" w:rsidP="004D00F8">
      <w:pPr>
        <w:pStyle w:val="NormalWeb"/>
        <w:shd w:val="clear" w:color="auto" w:fill="FFFFFF"/>
        <w:spacing w:before="0" w:beforeAutospacing="0" w:after="225" w:afterAutospacing="0"/>
        <w:rPr>
          <w:rFonts w:ascii="PT Sans" w:hAnsi="PT Sans"/>
          <w:color w:val="222222"/>
        </w:rPr>
      </w:pPr>
    </w:p>
    <w:p w14:paraId="3A40C0A9" w14:textId="77777777" w:rsidR="001E6C45" w:rsidRDefault="001E6C45" w:rsidP="004D00F8">
      <w:pPr>
        <w:pStyle w:val="NormalWeb"/>
        <w:shd w:val="clear" w:color="auto" w:fill="FFFFFF"/>
        <w:spacing w:before="0" w:beforeAutospacing="0" w:after="225" w:afterAutospacing="0"/>
        <w:rPr>
          <w:rFonts w:ascii="PT Sans" w:hAnsi="PT Sans"/>
          <w:color w:val="222222"/>
        </w:rPr>
      </w:pPr>
    </w:p>
    <w:p w14:paraId="6D3328BA" w14:textId="77777777" w:rsidR="001E6C45" w:rsidRDefault="001E6C45" w:rsidP="004D00F8">
      <w:pPr>
        <w:pStyle w:val="NormalWeb"/>
        <w:shd w:val="clear" w:color="auto" w:fill="FFFFFF"/>
        <w:spacing w:before="0" w:beforeAutospacing="0" w:after="225" w:afterAutospacing="0"/>
        <w:rPr>
          <w:rFonts w:ascii="PT Sans" w:hAnsi="PT Sans"/>
          <w:color w:val="222222"/>
        </w:rPr>
      </w:pPr>
    </w:p>
    <w:p w14:paraId="5F3B1D71" w14:textId="77777777" w:rsidR="001E6C45" w:rsidRDefault="001E6C45" w:rsidP="004D00F8">
      <w:pPr>
        <w:pStyle w:val="NormalWeb"/>
        <w:shd w:val="clear" w:color="auto" w:fill="FFFFFF"/>
        <w:spacing w:before="0" w:beforeAutospacing="0" w:after="225" w:afterAutospacing="0"/>
        <w:rPr>
          <w:rFonts w:ascii="PT Sans" w:hAnsi="PT Sans"/>
          <w:color w:val="222222"/>
        </w:rPr>
      </w:pPr>
    </w:p>
    <w:p w14:paraId="52334313" w14:textId="663E93B0" w:rsidR="001E6C45" w:rsidRDefault="001E6C45" w:rsidP="004D00F8">
      <w:pPr>
        <w:pStyle w:val="NormalWeb"/>
        <w:shd w:val="clear" w:color="auto" w:fill="FFFFFF"/>
        <w:spacing w:before="0" w:beforeAutospacing="0" w:after="225" w:afterAutospacing="0"/>
        <w:rPr>
          <w:rFonts w:ascii="PT Sans" w:hAnsi="PT Sans"/>
          <w:color w:val="222222"/>
        </w:rPr>
      </w:pPr>
      <w:r w:rsidRPr="001E6C45">
        <w:rPr>
          <w:rFonts w:ascii="PT Sans" w:hAnsi="PT Sans"/>
          <w:b/>
          <w:bCs/>
          <w:color w:val="222222"/>
        </w:rPr>
        <w:lastRenderedPageBreak/>
        <w:t>Making a Request</w:t>
      </w:r>
      <w:r>
        <w:rPr>
          <w:rFonts w:ascii="PT Sans" w:hAnsi="PT Sans"/>
          <w:color w:val="222222"/>
        </w:rPr>
        <w:t>:</w:t>
      </w:r>
    </w:p>
    <w:p w14:paraId="1A19F1BE" w14:textId="17BE95D5" w:rsidR="001E6C45" w:rsidRPr="001E6C45" w:rsidRDefault="001E6C45" w:rsidP="001E6C45">
      <w:pPr>
        <w:spacing w:after="0" w:line="240" w:lineRule="auto"/>
        <w:rPr>
          <w:rFonts w:ascii="Times New Roman" w:eastAsia="Times New Roman" w:hAnsi="Times New Roman" w:cs="Times New Roman"/>
          <w:kern w:val="0"/>
          <w:sz w:val="24"/>
          <w:szCs w:val="24"/>
          <w14:ligatures w14:val="none"/>
        </w:rPr>
      </w:pPr>
      <w:r w:rsidRPr="001E6C45">
        <w:rPr>
          <w:rFonts w:ascii="Times New Roman" w:eastAsia="Times New Roman" w:hAnsi="Times New Roman" w:cs="Times New Roman"/>
          <w:kern w:val="0"/>
          <w:sz w:val="24"/>
          <w:szCs w:val="24"/>
          <w14:ligatures w14:val="none"/>
        </w:rPr>
        <w:br/>
        <w:t xml:space="preserve">Write a letter to your new </w:t>
      </w:r>
      <w:proofErr w:type="spellStart"/>
      <w:r w:rsidRPr="001E6C45">
        <w:rPr>
          <w:rFonts w:ascii="Times New Roman" w:eastAsia="Times New Roman" w:hAnsi="Times New Roman" w:cs="Times New Roman"/>
          <w:kern w:val="0"/>
          <w:sz w:val="24"/>
          <w:szCs w:val="24"/>
          <w14:ligatures w14:val="none"/>
        </w:rPr>
        <w:t>neighbour</w:t>
      </w:r>
      <w:proofErr w:type="spellEnd"/>
      <w:r w:rsidRPr="001E6C45">
        <w:rPr>
          <w:rFonts w:ascii="Times New Roman" w:eastAsia="Times New Roman" w:hAnsi="Times New Roman" w:cs="Times New Roman"/>
          <w:kern w:val="0"/>
          <w:sz w:val="24"/>
          <w:szCs w:val="24"/>
          <w14:ligatures w14:val="none"/>
        </w:rPr>
        <w:t xml:space="preserve"> requesting that they return the item. In the letter:</w:t>
      </w:r>
      <w:r w:rsidRPr="001E6C45">
        <w:rPr>
          <w:rFonts w:ascii="Times New Roman" w:eastAsia="Times New Roman" w:hAnsi="Times New Roman" w:cs="Times New Roman"/>
          <w:kern w:val="0"/>
          <w:sz w:val="24"/>
          <w:szCs w:val="24"/>
          <w14:ligatures w14:val="none"/>
        </w:rPr>
        <w:br/>
        <w:t>– Explain that new bins must be sourced from the local council</w:t>
      </w:r>
      <w:r w:rsidRPr="001E6C45">
        <w:rPr>
          <w:rFonts w:ascii="Times New Roman" w:eastAsia="Times New Roman" w:hAnsi="Times New Roman" w:cs="Times New Roman"/>
          <w:kern w:val="0"/>
          <w:sz w:val="24"/>
          <w:szCs w:val="24"/>
          <w14:ligatures w14:val="none"/>
        </w:rPr>
        <w:br/>
        <w:t>– Request that the person returns your bin immediately</w:t>
      </w:r>
      <w:r w:rsidRPr="001E6C45">
        <w:rPr>
          <w:rFonts w:ascii="Times New Roman" w:eastAsia="Times New Roman" w:hAnsi="Times New Roman" w:cs="Times New Roman"/>
          <w:kern w:val="0"/>
          <w:sz w:val="24"/>
          <w:szCs w:val="24"/>
          <w14:ligatures w14:val="none"/>
        </w:rPr>
        <w:br/>
        <w:t>– Inform the person of what further actions you will take should they not return your bin</w:t>
      </w:r>
    </w:p>
    <w:p w14:paraId="705BBC6B" w14:textId="3DE403D1" w:rsidR="001E6C45" w:rsidRPr="001E6C45" w:rsidRDefault="001E6C45" w:rsidP="001E6C45">
      <w:pPr>
        <w:spacing w:after="0" w:line="240" w:lineRule="auto"/>
        <w:rPr>
          <w:rFonts w:ascii="Times New Roman" w:eastAsia="Times New Roman" w:hAnsi="Times New Roman" w:cs="Times New Roman"/>
          <w:kern w:val="0"/>
          <w:sz w:val="24"/>
          <w:szCs w:val="24"/>
          <w14:ligatures w14:val="none"/>
        </w:rPr>
      </w:pPr>
      <w:r w:rsidRPr="001E6C45">
        <w:rPr>
          <w:rFonts w:ascii="Times New Roman" w:eastAsia="Times New Roman" w:hAnsi="Times New Roman" w:cs="Times New Roman"/>
          <w:kern w:val="0"/>
          <w:sz w:val="24"/>
          <w:szCs w:val="24"/>
          <w14:ligatures w14:val="none"/>
        </w:rPr>
        <w:br/>
        <w:t>Write a letter to your employer to request a transfer to another office. In the letter:</w:t>
      </w:r>
      <w:r w:rsidRPr="001E6C45">
        <w:rPr>
          <w:rFonts w:ascii="Times New Roman" w:eastAsia="Times New Roman" w:hAnsi="Times New Roman" w:cs="Times New Roman"/>
          <w:kern w:val="0"/>
          <w:sz w:val="24"/>
          <w:szCs w:val="24"/>
          <w14:ligatures w14:val="none"/>
        </w:rPr>
        <w:br/>
        <w:t>– Explain why you would like to move</w:t>
      </w:r>
      <w:r w:rsidRPr="001E6C45">
        <w:rPr>
          <w:rFonts w:ascii="Times New Roman" w:eastAsia="Times New Roman" w:hAnsi="Times New Roman" w:cs="Times New Roman"/>
          <w:kern w:val="0"/>
          <w:sz w:val="24"/>
          <w:szCs w:val="24"/>
          <w14:ligatures w14:val="none"/>
        </w:rPr>
        <w:br/>
        <w:t>– Request that your employer place you in a specific city</w:t>
      </w:r>
      <w:r w:rsidRPr="001E6C45">
        <w:rPr>
          <w:rFonts w:ascii="Times New Roman" w:eastAsia="Times New Roman" w:hAnsi="Times New Roman" w:cs="Times New Roman"/>
          <w:kern w:val="0"/>
          <w:sz w:val="24"/>
          <w:szCs w:val="24"/>
          <w14:ligatures w14:val="none"/>
        </w:rPr>
        <w:br/>
        <w:t>– Request that it be completed by a certain date</w:t>
      </w:r>
    </w:p>
    <w:p w14:paraId="0A585022" w14:textId="6F734695" w:rsidR="001E6C45" w:rsidRDefault="001E6C45" w:rsidP="001E6C45">
      <w:pPr>
        <w:spacing w:after="0" w:line="240" w:lineRule="auto"/>
        <w:rPr>
          <w:rFonts w:ascii="Times New Roman" w:eastAsia="Times New Roman" w:hAnsi="Times New Roman" w:cs="Times New Roman"/>
          <w:kern w:val="0"/>
          <w:sz w:val="24"/>
          <w:szCs w:val="24"/>
          <w14:ligatures w14:val="none"/>
        </w:rPr>
      </w:pPr>
      <w:r w:rsidRPr="001E6C45">
        <w:rPr>
          <w:rFonts w:ascii="Times New Roman" w:eastAsia="Times New Roman" w:hAnsi="Times New Roman" w:cs="Times New Roman"/>
          <w:kern w:val="0"/>
          <w:sz w:val="24"/>
          <w:szCs w:val="24"/>
          <w14:ligatures w14:val="none"/>
        </w:rPr>
        <w:br/>
        <w:t>Write a letter to the shop asking if they have a few different items =you are looking for.</w:t>
      </w:r>
      <w:r w:rsidRPr="001E6C45">
        <w:rPr>
          <w:rFonts w:ascii="Times New Roman" w:eastAsia="Times New Roman" w:hAnsi="Times New Roman" w:cs="Times New Roman"/>
          <w:kern w:val="0"/>
          <w:sz w:val="24"/>
          <w:szCs w:val="24"/>
          <w14:ligatures w14:val="none"/>
        </w:rPr>
        <w:br/>
        <w:t>– Ask what the prices are and if they can be orders</w:t>
      </w:r>
      <w:r w:rsidRPr="001E6C45">
        <w:rPr>
          <w:rFonts w:ascii="Times New Roman" w:eastAsia="Times New Roman" w:hAnsi="Times New Roman" w:cs="Times New Roman"/>
          <w:kern w:val="0"/>
          <w:sz w:val="24"/>
          <w:szCs w:val="24"/>
          <w14:ligatures w14:val="none"/>
        </w:rPr>
        <w:br/>
        <w:t>– Ask when they would arrive and if you can have them held in advance.</w:t>
      </w:r>
    </w:p>
    <w:p w14:paraId="0BE1C544" w14:textId="77777777" w:rsidR="001E6C45" w:rsidRPr="001E6C45" w:rsidRDefault="001E6C45" w:rsidP="001E6C45">
      <w:pPr>
        <w:spacing w:after="0" w:line="240" w:lineRule="auto"/>
        <w:rPr>
          <w:rFonts w:ascii="Times New Roman" w:eastAsia="Times New Roman" w:hAnsi="Times New Roman" w:cs="Times New Roman"/>
          <w:kern w:val="0"/>
          <w:sz w:val="24"/>
          <w:szCs w:val="24"/>
          <w14:ligatures w14:val="none"/>
        </w:rPr>
      </w:pPr>
    </w:p>
    <w:p w14:paraId="76B0289A" w14:textId="21C4D8D1" w:rsidR="001E6C45" w:rsidRDefault="001E6C45" w:rsidP="001E6C45">
      <w:pPr>
        <w:pStyle w:val="NormalWeb"/>
        <w:shd w:val="clear" w:color="auto" w:fill="FFFFFF"/>
        <w:spacing w:before="0" w:beforeAutospacing="0" w:after="225" w:afterAutospacing="0"/>
        <w:rPr>
          <w:color w:val="000000"/>
        </w:rPr>
      </w:pPr>
      <w:r>
        <w:t>You recently used a taxi and left some important documents there. Write a letter to the taxi manager and say:</w:t>
      </w:r>
      <w:r w:rsidRPr="001E6C45">
        <w:br/>
      </w:r>
      <w:r w:rsidRPr="001E6C45">
        <w:rPr>
          <w:color w:val="000000"/>
        </w:rPr>
        <w:t>– Describe what you left and where it happened.</w:t>
      </w:r>
      <w:r w:rsidRPr="001E6C45">
        <w:br/>
      </w:r>
      <w:r w:rsidRPr="001E6C45">
        <w:rPr>
          <w:color w:val="000000"/>
        </w:rPr>
        <w:t>– Why are these papers important?</w:t>
      </w:r>
      <w:r w:rsidRPr="001E6C45">
        <w:br/>
      </w:r>
      <w:r w:rsidRPr="001E6C45">
        <w:rPr>
          <w:color w:val="000000"/>
        </w:rPr>
        <w:t>– What would you like the manager to do about it?</w:t>
      </w:r>
    </w:p>
    <w:p w14:paraId="6D8089A0" w14:textId="77777777" w:rsidR="001E6C45" w:rsidRDefault="001E6C45" w:rsidP="001E6C45">
      <w:pPr>
        <w:pStyle w:val="NormalWeb"/>
        <w:shd w:val="clear" w:color="auto" w:fill="FFFFFF"/>
        <w:spacing w:before="0" w:beforeAutospacing="0" w:after="225" w:afterAutospacing="0"/>
        <w:rPr>
          <w:color w:val="000000"/>
        </w:rPr>
      </w:pPr>
    </w:p>
    <w:p w14:paraId="0B4484CD" w14:textId="451F3EA1" w:rsidR="001E6C45" w:rsidRDefault="001E6C45" w:rsidP="001E6C45">
      <w:pPr>
        <w:pStyle w:val="NormalWeb"/>
        <w:shd w:val="clear" w:color="auto" w:fill="FFFFFF"/>
        <w:spacing w:before="0" w:beforeAutospacing="0" w:after="225" w:afterAutospacing="0"/>
        <w:rPr>
          <w:color w:val="000000"/>
        </w:rPr>
      </w:pPr>
      <w:r w:rsidRPr="001E6C45">
        <w:rPr>
          <w:b/>
          <w:bCs/>
          <w:color w:val="000000"/>
        </w:rPr>
        <w:t>Informal Letters</w:t>
      </w:r>
      <w:r>
        <w:rPr>
          <w:color w:val="000000"/>
        </w:rPr>
        <w:t>:</w:t>
      </w:r>
    </w:p>
    <w:p w14:paraId="67DDE588" w14:textId="31E63219" w:rsidR="001E6C45" w:rsidRPr="001E6C45" w:rsidRDefault="001E6C45" w:rsidP="001E6C45">
      <w:pPr>
        <w:spacing w:after="0" w:line="240" w:lineRule="auto"/>
        <w:rPr>
          <w:rFonts w:ascii="Times New Roman" w:eastAsia="Times New Roman" w:hAnsi="Times New Roman" w:cs="Times New Roman"/>
          <w:kern w:val="0"/>
          <w:sz w:val="24"/>
          <w:szCs w:val="24"/>
          <w14:ligatures w14:val="none"/>
        </w:rPr>
      </w:pPr>
      <w:r w:rsidRPr="001E6C45">
        <w:rPr>
          <w:rFonts w:ascii="Times New Roman" w:eastAsia="Times New Roman" w:hAnsi="Times New Roman" w:cs="Times New Roman"/>
          <w:kern w:val="0"/>
          <w:sz w:val="24"/>
          <w:szCs w:val="24"/>
          <w14:ligatures w14:val="none"/>
        </w:rPr>
        <w:br/>
        <w:t>Write a letter to your sibling. In your letter:</w:t>
      </w:r>
      <w:r w:rsidRPr="001E6C45">
        <w:rPr>
          <w:rFonts w:ascii="Times New Roman" w:eastAsia="Times New Roman" w:hAnsi="Times New Roman" w:cs="Times New Roman"/>
          <w:kern w:val="0"/>
          <w:sz w:val="24"/>
          <w:szCs w:val="24"/>
          <w14:ligatures w14:val="none"/>
        </w:rPr>
        <w:br/>
        <w:t>– Describe what you did for your last birthday</w:t>
      </w:r>
      <w:r w:rsidRPr="001E6C45">
        <w:rPr>
          <w:rFonts w:ascii="Times New Roman" w:eastAsia="Times New Roman" w:hAnsi="Times New Roman" w:cs="Times New Roman"/>
          <w:kern w:val="0"/>
          <w:sz w:val="24"/>
          <w:szCs w:val="24"/>
          <w14:ligatures w14:val="none"/>
        </w:rPr>
        <w:br/>
        <w:t>– Ask for photos of your sibling’s last holiday</w:t>
      </w:r>
      <w:r w:rsidRPr="001E6C45">
        <w:rPr>
          <w:rFonts w:ascii="Times New Roman" w:eastAsia="Times New Roman" w:hAnsi="Times New Roman" w:cs="Times New Roman"/>
          <w:kern w:val="0"/>
          <w:sz w:val="24"/>
          <w:szCs w:val="24"/>
          <w14:ligatures w14:val="none"/>
        </w:rPr>
        <w:br/>
        <w:t>– Talk about something you are looking forward to</w:t>
      </w:r>
    </w:p>
    <w:p w14:paraId="2EC6FCE1" w14:textId="77777777" w:rsidR="001E6C45" w:rsidRDefault="001E6C45" w:rsidP="001E6C45">
      <w:pPr>
        <w:spacing w:after="0" w:line="240" w:lineRule="auto"/>
        <w:rPr>
          <w:rFonts w:ascii="Times New Roman" w:eastAsia="Times New Roman" w:hAnsi="Symbol" w:cs="Times New Roman"/>
          <w:kern w:val="0"/>
          <w:sz w:val="24"/>
          <w:szCs w:val="24"/>
          <w14:ligatures w14:val="none"/>
        </w:rPr>
      </w:pPr>
    </w:p>
    <w:p w14:paraId="46BB8978" w14:textId="5662FE6A" w:rsidR="001E6C45" w:rsidRPr="001E6C45" w:rsidRDefault="001E6C45" w:rsidP="001E6C45">
      <w:pPr>
        <w:spacing w:after="0" w:line="240" w:lineRule="auto"/>
        <w:rPr>
          <w:rFonts w:ascii="Times New Roman" w:eastAsia="Times New Roman" w:hAnsi="Times New Roman" w:cs="Times New Roman"/>
          <w:kern w:val="0"/>
          <w:sz w:val="24"/>
          <w:szCs w:val="24"/>
          <w14:ligatures w14:val="none"/>
        </w:rPr>
      </w:pPr>
      <w:r w:rsidRPr="001E6C45">
        <w:rPr>
          <w:rFonts w:ascii="Times New Roman" w:eastAsia="Times New Roman" w:hAnsi="Times New Roman" w:cs="Times New Roman"/>
          <w:kern w:val="0"/>
          <w:sz w:val="24"/>
          <w:szCs w:val="24"/>
          <w14:ligatures w14:val="none"/>
        </w:rPr>
        <w:br/>
        <w:t>Write a letter to convince your friend to move in with you. In the letter:</w:t>
      </w:r>
      <w:r w:rsidRPr="001E6C45">
        <w:rPr>
          <w:rFonts w:ascii="Times New Roman" w:eastAsia="Times New Roman" w:hAnsi="Times New Roman" w:cs="Times New Roman"/>
          <w:kern w:val="0"/>
          <w:sz w:val="24"/>
          <w:szCs w:val="24"/>
          <w14:ligatures w14:val="none"/>
        </w:rPr>
        <w:br/>
        <w:t>– Explain how much you have missed your friend</w:t>
      </w:r>
      <w:r w:rsidRPr="001E6C45">
        <w:rPr>
          <w:rFonts w:ascii="Times New Roman" w:eastAsia="Times New Roman" w:hAnsi="Times New Roman" w:cs="Times New Roman"/>
          <w:kern w:val="0"/>
          <w:sz w:val="24"/>
          <w:szCs w:val="24"/>
          <w14:ligatures w14:val="none"/>
        </w:rPr>
        <w:br/>
        <w:t>– Describe how you feel about your friend’s return</w:t>
      </w:r>
      <w:r w:rsidRPr="001E6C45">
        <w:rPr>
          <w:rFonts w:ascii="Times New Roman" w:eastAsia="Times New Roman" w:hAnsi="Times New Roman" w:cs="Times New Roman"/>
          <w:kern w:val="0"/>
          <w:sz w:val="24"/>
          <w:szCs w:val="24"/>
          <w14:ligatures w14:val="none"/>
        </w:rPr>
        <w:br/>
        <w:t>– Give reasons that you and your friend should share a home</w:t>
      </w:r>
    </w:p>
    <w:p w14:paraId="4E579AB2" w14:textId="77777777" w:rsidR="001E6C45" w:rsidRDefault="001E6C45" w:rsidP="001E6C45">
      <w:pPr>
        <w:pStyle w:val="NormalWeb"/>
        <w:shd w:val="clear" w:color="auto" w:fill="FFFFFF"/>
        <w:spacing w:before="0" w:beforeAutospacing="0" w:after="225" w:afterAutospacing="0"/>
        <w:rPr>
          <w:rFonts w:hAnsi="Symbol"/>
        </w:rPr>
      </w:pPr>
    </w:p>
    <w:p w14:paraId="67B804A5" w14:textId="77777777" w:rsidR="004D00F8" w:rsidRPr="00101DF3" w:rsidRDefault="004D00F8" w:rsidP="004D00F8">
      <w:pPr>
        <w:rPr>
          <w:rFonts w:ascii="Times New Roman" w:hAnsi="Times New Roman" w:cs="Times New Roman"/>
        </w:rPr>
      </w:pPr>
    </w:p>
    <w:sectPr w:rsidR="004D00F8" w:rsidRPr="00101D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T Sans">
    <w:charset w:val="00"/>
    <w:family w:val="swiss"/>
    <w:pitch w:val="variable"/>
    <w:sig w:usb0="A00002EF" w:usb1="5000204B" w:usb2="00000000" w:usb3="00000000" w:csb0="000000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5B8"/>
    <w:multiLevelType w:val="multilevel"/>
    <w:tmpl w:val="E0F24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A5201"/>
    <w:multiLevelType w:val="multilevel"/>
    <w:tmpl w:val="8C901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3C0310"/>
    <w:multiLevelType w:val="multilevel"/>
    <w:tmpl w:val="472CF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FB7FC9"/>
    <w:multiLevelType w:val="multilevel"/>
    <w:tmpl w:val="40602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411CB"/>
    <w:multiLevelType w:val="multilevel"/>
    <w:tmpl w:val="7652B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AB5D8E"/>
    <w:multiLevelType w:val="multilevel"/>
    <w:tmpl w:val="9F785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D5020"/>
    <w:multiLevelType w:val="multilevel"/>
    <w:tmpl w:val="3FF85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785B3A"/>
    <w:multiLevelType w:val="multilevel"/>
    <w:tmpl w:val="240A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090B4C"/>
    <w:multiLevelType w:val="multilevel"/>
    <w:tmpl w:val="4A3C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B55EDE"/>
    <w:multiLevelType w:val="multilevel"/>
    <w:tmpl w:val="8BF00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51570D"/>
    <w:multiLevelType w:val="multilevel"/>
    <w:tmpl w:val="C8AA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D2668"/>
    <w:multiLevelType w:val="multilevel"/>
    <w:tmpl w:val="1F1E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340817"/>
    <w:multiLevelType w:val="multilevel"/>
    <w:tmpl w:val="F432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FE34DC"/>
    <w:multiLevelType w:val="multilevel"/>
    <w:tmpl w:val="1E9E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DF7D40"/>
    <w:multiLevelType w:val="multilevel"/>
    <w:tmpl w:val="AE5C9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407E83"/>
    <w:multiLevelType w:val="multilevel"/>
    <w:tmpl w:val="7CC03B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204DD7"/>
    <w:multiLevelType w:val="multilevel"/>
    <w:tmpl w:val="DBEEF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EB12F2"/>
    <w:multiLevelType w:val="multilevel"/>
    <w:tmpl w:val="DFE4C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8D20B7"/>
    <w:multiLevelType w:val="multilevel"/>
    <w:tmpl w:val="788C0D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A54127"/>
    <w:multiLevelType w:val="multilevel"/>
    <w:tmpl w:val="8D16F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5C4C69"/>
    <w:multiLevelType w:val="multilevel"/>
    <w:tmpl w:val="2776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FC42D0"/>
    <w:multiLevelType w:val="multilevel"/>
    <w:tmpl w:val="D420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367186"/>
    <w:multiLevelType w:val="multilevel"/>
    <w:tmpl w:val="C56E9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8A4F98"/>
    <w:multiLevelType w:val="multilevel"/>
    <w:tmpl w:val="7488F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5A3481"/>
    <w:multiLevelType w:val="multilevel"/>
    <w:tmpl w:val="DF660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7F32F8"/>
    <w:multiLevelType w:val="multilevel"/>
    <w:tmpl w:val="45F427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F11EA0"/>
    <w:multiLevelType w:val="multilevel"/>
    <w:tmpl w:val="447A4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3B57CE"/>
    <w:multiLevelType w:val="multilevel"/>
    <w:tmpl w:val="8CA4F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6521BA"/>
    <w:multiLevelType w:val="multilevel"/>
    <w:tmpl w:val="4F38A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0258CD"/>
    <w:multiLevelType w:val="multilevel"/>
    <w:tmpl w:val="D172A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814C25"/>
    <w:multiLevelType w:val="multilevel"/>
    <w:tmpl w:val="FB00C4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8FC5D39"/>
    <w:multiLevelType w:val="multilevel"/>
    <w:tmpl w:val="5776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4D0447"/>
    <w:multiLevelType w:val="multilevel"/>
    <w:tmpl w:val="6AC0B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0168A5"/>
    <w:multiLevelType w:val="multilevel"/>
    <w:tmpl w:val="BEB24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8E72FA"/>
    <w:multiLevelType w:val="multilevel"/>
    <w:tmpl w:val="7BCE0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B82B43"/>
    <w:multiLevelType w:val="multilevel"/>
    <w:tmpl w:val="CD304F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7252365">
    <w:abstractNumId w:val="30"/>
  </w:num>
  <w:num w:numId="2" w16cid:durableId="703561005">
    <w:abstractNumId w:val="25"/>
  </w:num>
  <w:num w:numId="3" w16cid:durableId="2074084218">
    <w:abstractNumId w:val="28"/>
  </w:num>
  <w:num w:numId="4" w16cid:durableId="23868026">
    <w:abstractNumId w:val="35"/>
  </w:num>
  <w:num w:numId="5" w16cid:durableId="827790312">
    <w:abstractNumId w:val="18"/>
  </w:num>
  <w:num w:numId="6" w16cid:durableId="1921283256">
    <w:abstractNumId w:val="15"/>
  </w:num>
  <w:num w:numId="7" w16cid:durableId="452746440">
    <w:abstractNumId w:val="10"/>
  </w:num>
  <w:num w:numId="8" w16cid:durableId="938872413">
    <w:abstractNumId w:val="1"/>
  </w:num>
  <w:num w:numId="9" w16cid:durableId="1173179905">
    <w:abstractNumId w:val="3"/>
  </w:num>
  <w:num w:numId="10" w16cid:durableId="1241674295">
    <w:abstractNumId w:val="26"/>
  </w:num>
  <w:num w:numId="11" w16cid:durableId="152987354">
    <w:abstractNumId w:val="33"/>
  </w:num>
  <w:num w:numId="12" w16cid:durableId="118187149">
    <w:abstractNumId w:val="9"/>
  </w:num>
  <w:num w:numId="13" w16cid:durableId="1104614692">
    <w:abstractNumId w:val="23"/>
  </w:num>
  <w:num w:numId="14" w16cid:durableId="664749028">
    <w:abstractNumId w:val="13"/>
  </w:num>
  <w:num w:numId="15" w16cid:durableId="1282765169">
    <w:abstractNumId w:val="0"/>
  </w:num>
  <w:num w:numId="16" w16cid:durableId="1430349061">
    <w:abstractNumId w:val="12"/>
  </w:num>
  <w:num w:numId="17" w16cid:durableId="827400888">
    <w:abstractNumId w:val="31"/>
  </w:num>
  <w:num w:numId="18" w16cid:durableId="502479947">
    <w:abstractNumId w:val="7"/>
  </w:num>
  <w:num w:numId="19" w16cid:durableId="1542208139">
    <w:abstractNumId w:val="19"/>
  </w:num>
  <w:num w:numId="20" w16cid:durableId="528489760">
    <w:abstractNumId w:val="11"/>
  </w:num>
  <w:num w:numId="21" w16cid:durableId="2073113082">
    <w:abstractNumId w:val="32"/>
  </w:num>
  <w:num w:numId="22" w16cid:durableId="2088574941">
    <w:abstractNumId w:val="21"/>
  </w:num>
  <w:num w:numId="23" w16cid:durableId="648829986">
    <w:abstractNumId w:val="6"/>
  </w:num>
  <w:num w:numId="24" w16cid:durableId="1021780138">
    <w:abstractNumId w:val="34"/>
  </w:num>
  <w:num w:numId="25" w16cid:durableId="1465200990">
    <w:abstractNumId w:val="17"/>
  </w:num>
  <w:num w:numId="26" w16cid:durableId="263995317">
    <w:abstractNumId w:val="27"/>
  </w:num>
  <w:num w:numId="27" w16cid:durableId="1226376323">
    <w:abstractNumId w:val="16"/>
  </w:num>
  <w:num w:numId="28" w16cid:durableId="960846079">
    <w:abstractNumId w:val="2"/>
  </w:num>
  <w:num w:numId="29" w16cid:durableId="1812214288">
    <w:abstractNumId w:val="4"/>
  </w:num>
  <w:num w:numId="30" w16cid:durableId="1115827911">
    <w:abstractNumId w:val="14"/>
  </w:num>
  <w:num w:numId="31" w16cid:durableId="1423719162">
    <w:abstractNumId w:val="8"/>
  </w:num>
  <w:num w:numId="32" w16cid:durableId="940530676">
    <w:abstractNumId w:val="24"/>
  </w:num>
  <w:num w:numId="33" w16cid:durableId="1502046210">
    <w:abstractNumId w:val="22"/>
  </w:num>
  <w:num w:numId="34" w16cid:durableId="1840996729">
    <w:abstractNumId w:val="5"/>
  </w:num>
  <w:num w:numId="35" w16cid:durableId="345984611">
    <w:abstractNumId w:val="29"/>
  </w:num>
  <w:num w:numId="36" w16cid:durableId="171777170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ja0MDUxN7M0MbFQ0lEKTi0uzszPAykwqgUAnwkt0SwAAAA="/>
  </w:docVars>
  <w:rsids>
    <w:rsidRoot w:val="00101DF3"/>
    <w:rsid w:val="00101DF3"/>
    <w:rsid w:val="001E6C45"/>
    <w:rsid w:val="004D00F8"/>
    <w:rsid w:val="006713B5"/>
    <w:rsid w:val="00F57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33656"/>
  <w15:chartTrackingRefBased/>
  <w15:docId w15:val="{35A8A675-5C7B-4C41-A055-A2BAB3B0B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01DF3"/>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1DF3"/>
    <w:rPr>
      <w:rFonts w:ascii="Times New Roman" w:eastAsia="Times New Roman" w:hAnsi="Times New Roman" w:cs="Times New Roman"/>
      <w:b/>
      <w:bCs/>
      <w:kern w:val="0"/>
      <w:sz w:val="36"/>
      <w:szCs w:val="36"/>
      <w14:ligatures w14:val="none"/>
    </w:rPr>
  </w:style>
  <w:style w:type="paragraph" w:customStyle="1" w:styleId="msonormal0">
    <w:name w:val="msonormal"/>
    <w:basedOn w:val="Normal"/>
    <w:rsid w:val="00101DF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101DF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101DF3"/>
    <w:rPr>
      <w:i/>
      <w:iCs/>
    </w:rPr>
  </w:style>
  <w:style w:type="character" w:styleId="Hyperlink">
    <w:name w:val="Hyperlink"/>
    <w:basedOn w:val="DefaultParagraphFont"/>
    <w:uiPriority w:val="99"/>
    <w:semiHidden/>
    <w:unhideWhenUsed/>
    <w:rsid w:val="004D00F8"/>
    <w:rPr>
      <w:color w:val="0000FF"/>
      <w:u w:val="single"/>
    </w:rPr>
  </w:style>
  <w:style w:type="character" w:styleId="Strong">
    <w:name w:val="Strong"/>
    <w:basedOn w:val="DefaultParagraphFont"/>
    <w:uiPriority w:val="22"/>
    <w:qFormat/>
    <w:rsid w:val="004D00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884">
      <w:bodyDiv w:val="1"/>
      <w:marLeft w:val="0"/>
      <w:marRight w:val="0"/>
      <w:marTop w:val="0"/>
      <w:marBottom w:val="0"/>
      <w:divBdr>
        <w:top w:val="none" w:sz="0" w:space="0" w:color="auto"/>
        <w:left w:val="none" w:sz="0" w:space="0" w:color="auto"/>
        <w:bottom w:val="none" w:sz="0" w:space="0" w:color="auto"/>
        <w:right w:val="none" w:sz="0" w:space="0" w:color="auto"/>
      </w:divBdr>
    </w:div>
    <w:div w:id="250742241">
      <w:bodyDiv w:val="1"/>
      <w:marLeft w:val="0"/>
      <w:marRight w:val="0"/>
      <w:marTop w:val="0"/>
      <w:marBottom w:val="0"/>
      <w:divBdr>
        <w:top w:val="none" w:sz="0" w:space="0" w:color="auto"/>
        <w:left w:val="none" w:sz="0" w:space="0" w:color="auto"/>
        <w:bottom w:val="none" w:sz="0" w:space="0" w:color="auto"/>
        <w:right w:val="none" w:sz="0" w:space="0" w:color="auto"/>
      </w:divBdr>
    </w:div>
    <w:div w:id="490875568">
      <w:bodyDiv w:val="1"/>
      <w:marLeft w:val="0"/>
      <w:marRight w:val="0"/>
      <w:marTop w:val="0"/>
      <w:marBottom w:val="0"/>
      <w:divBdr>
        <w:top w:val="none" w:sz="0" w:space="0" w:color="auto"/>
        <w:left w:val="none" w:sz="0" w:space="0" w:color="auto"/>
        <w:bottom w:val="none" w:sz="0" w:space="0" w:color="auto"/>
        <w:right w:val="none" w:sz="0" w:space="0" w:color="auto"/>
      </w:divBdr>
    </w:div>
    <w:div w:id="880098281">
      <w:bodyDiv w:val="1"/>
      <w:marLeft w:val="0"/>
      <w:marRight w:val="0"/>
      <w:marTop w:val="0"/>
      <w:marBottom w:val="0"/>
      <w:divBdr>
        <w:top w:val="none" w:sz="0" w:space="0" w:color="auto"/>
        <w:left w:val="none" w:sz="0" w:space="0" w:color="auto"/>
        <w:bottom w:val="none" w:sz="0" w:space="0" w:color="auto"/>
        <w:right w:val="none" w:sz="0" w:space="0" w:color="auto"/>
      </w:divBdr>
    </w:div>
    <w:div w:id="1326544258">
      <w:bodyDiv w:val="1"/>
      <w:marLeft w:val="0"/>
      <w:marRight w:val="0"/>
      <w:marTop w:val="0"/>
      <w:marBottom w:val="0"/>
      <w:divBdr>
        <w:top w:val="none" w:sz="0" w:space="0" w:color="auto"/>
        <w:left w:val="none" w:sz="0" w:space="0" w:color="auto"/>
        <w:bottom w:val="none" w:sz="0" w:space="0" w:color="auto"/>
        <w:right w:val="none" w:sz="0" w:space="0" w:color="auto"/>
      </w:divBdr>
    </w:div>
    <w:div w:id="1478646859">
      <w:bodyDiv w:val="1"/>
      <w:marLeft w:val="0"/>
      <w:marRight w:val="0"/>
      <w:marTop w:val="0"/>
      <w:marBottom w:val="0"/>
      <w:divBdr>
        <w:top w:val="none" w:sz="0" w:space="0" w:color="auto"/>
        <w:left w:val="none" w:sz="0" w:space="0" w:color="auto"/>
        <w:bottom w:val="none" w:sz="0" w:space="0" w:color="auto"/>
        <w:right w:val="none" w:sz="0" w:space="0" w:color="auto"/>
      </w:divBdr>
      <w:divsChild>
        <w:div w:id="1459373553">
          <w:marLeft w:val="0"/>
          <w:marRight w:val="0"/>
          <w:marTop w:val="0"/>
          <w:marBottom w:val="0"/>
          <w:divBdr>
            <w:top w:val="none" w:sz="0" w:space="0" w:color="auto"/>
            <w:left w:val="none" w:sz="0" w:space="0" w:color="auto"/>
            <w:bottom w:val="none" w:sz="0" w:space="0" w:color="auto"/>
            <w:right w:val="none" w:sz="0" w:space="0" w:color="auto"/>
          </w:divBdr>
        </w:div>
      </w:divsChild>
    </w:div>
    <w:div w:id="1659383504">
      <w:bodyDiv w:val="1"/>
      <w:marLeft w:val="0"/>
      <w:marRight w:val="0"/>
      <w:marTop w:val="0"/>
      <w:marBottom w:val="0"/>
      <w:divBdr>
        <w:top w:val="none" w:sz="0" w:space="0" w:color="auto"/>
        <w:left w:val="none" w:sz="0" w:space="0" w:color="auto"/>
        <w:bottom w:val="none" w:sz="0" w:space="0" w:color="auto"/>
        <w:right w:val="none" w:sz="0" w:space="0" w:color="auto"/>
      </w:divBdr>
    </w:div>
    <w:div w:id="207188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2</Pages>
  <Words>10222</Words>
  <Characters>58269</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no Campbell</dc:creator>
  <cp:keywords/>
  <dc:description/>
  <cp:lastModifiedBy>Keino Campbell</cp:lastModifiedBy>
  <cp:revision>2</cp:revision>
  <dcterms:created xsi:type="dcterms:W3CDTF">2023-06-28T10:53:00Z</dcterms:created>
  <dcterms:modified xsi:type="dcterms:W3CDTF">2023-06-2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6b53ac-2daa-43d6-a8fb-d79a09101b7f</vt:lpwstr>
  </property>
</Properties>
</file>